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DBEF7C" w14:textId="789237A4" w:rsidR="00792E4C" w:rsidRPr="007315B8" w:rsidRDefault="00792E4C" w:rsidP="00603493">
      <w:pPr>
        <w:pStyle w:val="Ingetavstnd"/>
        <w:rPr>
          <w:rFonts w:ascii="Garamond" w:hAnsi="Garamond" w:cs="Segoe UI"/>
          <w:color w:val="333333"/>
          <w:shd w:val="clear" w:color="auto" w:fill="FFFFFF"/>
        </w:rPr>
      </w:pPr>
      <w:r w:rsidRPr="007315B8">
        <w:rPr>
          <w:rFonts w:ascii="Garamond" w:hAnsi="Garamond" w:cs="Segoe UI"/>
          <w:color w:val="333333"/>
          <w:shd w:val="clear" w:color="auto" w:fill="FFFFFF"/>
        </w:rPr>
        <w:t>Remains</w:t>
      </w:r>
    </w:p>
    <w:p w14:paraId="63D2B873" w14:textId="5E410063" w:rsidR="0024781D" w:rsidRDefault="0024781D" w:rsidP="00792E4C">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Math</w:t>
      </w:r>
    </w:p>
    <w:p w14:paraId="7EB8B5F2" w14:textId="62C85B5C" w:rsidR="00F32D9D" w:rsidRDefault="0035051F" w:rsidP="00F32D9D">
      <w:pPr>
        <w:pStyle w:val="Ingetavstnd"/>
        <w:numPr>
          <w:ilvl w:val="1"/>
          <w:numId w:val="42"/>
        </w:numPr>
        <w:rPr>
          <w:rFonts w:ascii="Garamond" w:hAnsi="Garamond" w:cs="Segoe UI"/>
          <w:color w:val="333333"/>
          <w:shd w:val="clear" w:color="auto" w:fill="FFFFFF"/>
        </w:rPr>
      </w:pPr>
      <w:r>
        <w:rPr>
          <w:rFonts w:ascii="Garamond" w:hAnsi="Garamond" w:cs="Segoe UI"/>
          <w:color w:val="333333"/>
          <w:shd w:val="clear" w:color="auto" w:fill="FFFFFF"/>
        </w:rPr>
        <w:t>a</w:t>
      </w:r>
      <w:r w:rsidR="00F32D9D">
        <w:rPr>
          <w:rFonts w:ascii="Garamond" w:hAnsi="Garamond" w:cs="Segoe UI"/>
          <w:color w:val="333333"/>
          <w:shd w:val="clear" w:color="auto" w:fill="FFFFFF"/>
        </w:rPr>
        <w:t>tan</w:t>
      </w:r>
    </w:p>
    <w:p w14:paraId="66AE9609" w14:textId="3C2D0199" w:rsidR="00E6796F" w:rsidRDefault="00E6796F" w:rsidP="000C5940">
      <w:pPr>
        <w:pStyle w:val="Ingetavstnd"/>
        <w:numPr>
          <w:ilvl w:val="1"/>
          <w:numId w:val="42"/>
        </w:numPr>
        <w:rPr>
          <w:rFonts w:ascii="Garamond" w:hAnsi="Garamond" w:cs="Segoe UI"/>
          <w:color w:val="333333"/>
          <w:shd w:val="clear" w:color="auto" w:fill="FFFFFF"/>
        </w:rPr>
      </w:pPr>
      <w:r w:rsidRPr="00E6796F">
        <w:rPr>
          <w:rFonts w:ascii="Garamond" w:hAnsi="Garamond" w:cs="Segoe UI"/>
          <w:color w:val="333333"/>
          <w:shd w:val="clear" w:color="auto" w:fill="FFFFFF"/>
        </w:rPr>
        <w:t>fmod</w:t>
      </w:r>
    </w:p>
    <w:p w14:paraId="25A314D7" w14:textId="7C632FCD" w:rsidR="00CF6E0D" w:rsidRPr="00E6796F" w:rsidRDefault="00CF6E0D" w:rsidP="000C5940">
      <w:pPr>
        <w:pStyle w:val="Ingetavstnd"/>
        <w:numPr>
          <w:ilvl w:val="1"/>
          <w:numId w:val="42"/>
        </w:numPr>
        <w:rPr>
          <w:rFonts w:ascii="Garamond" w:hAnsi="Garamond" w:cs="Segoe UI"/>
          <w:color w:val="333333"/>
          <w:shd w:val="clear" w:color="auto" w:fill="FFFFFF"/>
        </w:rPr>
      </w:pPr>
      <w:r>
        <w:rPr>
          <w:rFonts w:ascii="Courier New" w:hAnsi="Courier New" w:cs="Courier New"/>
          <w:color w:val="000000"/>
          <w:sz w:val="24"/>
          <w:szCs w:val="24"/>
          <w:highlight w:val="white"/>
        </w:rPr>
        <w:t>frexp (0.999998, p)</w:t>
      </w:r>
    </w:p>
    <w:p w14:paraId="6884178F" w14:textId="77777777" w:rsidR="003A6434" w:rsidRPr="003A6434" w:rsidRDefault="003A6434"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highlight w:val="white"/>
        </w:rPr>
        <w:t>MergePopPushToTop</w:t>
      </w:r>
    </w:p>
    <w:p w14:paraId="7F8BBF1E" w14:textId="41B56F85" w:rsidR="00792E4C" w:rsidRPr="007315B8" w:rsidRDefault="00792E4C" w:rsidP="0024781D">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Pointer Arithmetics</w:t>
      </w:r>
    </w:p>
    <w:p w14:paraId="1B3E6959" w14:textId="24A6D5B6"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Postfix increment</w:t>
      </w:r>
    </w:p>
    <w:p w14:paraId="2F61726C" w14:textId="7193B0DB"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Index</w:t>
      </w:r>
    </w:p>
    <w:p w14:paraId="551749ED" w14:textId="3287D9FD" w:rsidR="00EE4373" w:rsidRPr="007315B8" w:rsidRDefault="00CD4EC1"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Stack Top</w:t>
      </w:r>
      <w:bookmarkStart w:id="0" w:name="_Toc54119934"/>
    </w:p>
    <w:p w14:paraId="20C292C2" w14:textId="4EC87772" w:rsidR="00F216FE" w:rsidRPr="007315B8" w:rsidRDefault="00F216FE"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Static Initialization</w:t>
      </w:r>
    </w:p>
    <w:p w14:paraId="78DEC1DF" w14:textId="2C57328D" w:rsidR="00EE4373" w:rsidRPr="007315B8" w:rsidRDefault="00EE4373" w:rsidP="005B2759">
      <w:pPr>
        <w:pStyle w:val="Ingetavstnd"/>
        <w:numPr>
          <w:ilvl w:val="0"/>
          <w:numId w:val="42"/>
        </w:numPr>
        <w:rPr>
          <w:rFonts w:ascii="Garamond" w:hAnsi="Garamond" w:cs="Segoe UI"/>
          <w:color w:val="333333"/>
          <w:shd w:val="clear" w:color="auto" w:fill="FFFFFF"/>
        </w:rPr>
      </w:pPr>
      <w:r w:rsidRPr="007315B8">
        <w:rPr>
          <w:rFonts w:ascii="Garamond" w:hAnsi="Garamond"/>
          <w:highlight w:val="white"/>
        </w:rPr>
        <w:t>Optimize Communicative Expression</w:t>
      </w:r>
      <w:bookmarkEnd w:id="0"/>
    </w:p>
    <w:p w14:paraId="283B10D5" w14:textId="35120174" w:rsidR="00F71CBA" w:rsidRPr="007315B8" w:rsidRDefault="00F71CBA" w:rsidP="005B2759">
      <w:pPr>
        <w:pStyle w:val="Ingetavstnd"/>
        <w:numPr>
          <w:ilvl w:val="0"/>
          <w:numId w:val="42"/>
        </w:numPr>
        <w:rPr>
          <w:rFonts w:ascii="Garamond" w:hAnsi="Garamond" w:cs="Segoe UI"/>
          <w:color w:val="333333"/>
          <w:shd w:val="clear" w:color="auto" w:fill="FFFFFF"/>
        </w:rPr>
      </w:pPr>
      <w:r w:rsidRPr="007315B8">
        <w:rPr>
          <w:rFonts w:ascii="Garamond" w:hAnsi="Garamond"/>
        </w:rPr>
        <w:t>Windows Jump Info</w:t>
      </w:r>
    </w:p>
    <w:p w14:paraId="0ECE9E14" w14:textId="6245E447" w:rsidR="001E2B40" w:rsidRPr="007315B8" w:rsidRDefault="001E2B40" w:rsidP="005B2759">
      <w:pPr>
        <w:pStyle w:val="Ingetavstnd"/>
        <w:numPr>
          <w:ilvl w:val="0"/>
          <w:numId w:val="42"/>
        </w:numPr>
        <w:rPr>
          <w:rFonts w:ascii="Garamond" w:hAnsi="Garamond" w:cs="Segoe UI"/>
          <w:color w:val="333333"/>
          <w:shd w:val="clear" w:color="auto" w:fill="FFFFFF"/>
        </w:rPr>
      </w:pPr>
      <w:r w:rsidRPr="007315B8">
        <w:rPr>
          <w:rFonts w:ascii="Garamond" w:hAnsi="Garamond"/>
        </w:rPr>
        <w:t>Traverse Buffer</w:t>
      </w:r>
    </w:p>
    <w:p w14:paraId="4581E06F" w14:textId="3870C7BE" w:rsidR="00AD4F05" w:rsidRPr="007315B8" w:rsidRDefault="00AD4F05" w:rsidP="00AD4F05">
      <w:pPr>
        <w:pStyle w:val="Ingetavstnd"/>
        <w:numPr>
          <w:ilvl w:val="0"/>
          <w:numId w:val="42"/>
        </w:numPr>
        <w:rPr>
          <w:rFonts w:ascii="Garamond" w:hAnsi="Garamond" w:cs="Segoe UI"/>
          <w:color w:val="333333"/>
          <w:shd w:val="clear" w:color="auto" w:fill="FFFFFF"/>
        </w:rPr>
      </w:pPr>
      <w:r w:rsidRPr="007315B8">
        <w:rPr>
          <w:rFonts w:ascii="Garamond" w:hAnsi="Garamond"/>
        </w:rPr>
        <w:t>Macro Definition</w:t>
      </w:r>
    </w:p>
    <w:p w14:paraId="7345973B" w14:textId="45E864E3" w:rsidR="00AD4F05" w:rsidRPr="00F64C9C" w:rsidRDefault="00AD4F05" w:rsidP="00AD4F05">
      <w:pPr>
        <w:pStyle w:val="Ingetavstnd"/>
        <w:numPr>
          <w:ilvl w:val="0"/>
          <w:numId w:val="42"/>
        </w:numPr>
        <w:rPr>
          <w:rFonts w:ascii="Garamond" w:hAnsi="Garamond" w:cs="Segoe UI"/>
          <w:color w:val="333333"/>
          <w:shd w:val="clear" w:color="auto" w:fill="FFFFFF"/>
        </w:rPr>
      </w:pPr>
      <w:r w:rsidRPr="007315B8">
        <w:rPr>
          <w:rFonts w:ascii="Garamond" w:hAnsi="Garamond"/>
        </w:rPr>
        <w:t>Macro Expansion</w:t>
      </w:r>
    </w:p>
    <w:p w14:paraId="3FCF2BEC" w14:textId="4439E9A4" w:rsidR="00792E4C" w:rsidRDefault="00792E4C" w:rsidP="00792E4C">
      <w:pPr>
        <w:pStyle w:val="Ingetavstnd"/>
        <w:rPr>
          <w:rFonts w:ascii="Segoe UI" w:hAnsi="Segoe UI" w:cs="Segoe UI"/>
          <w:b/>
          <w:bCs/>
          <w:color w:val="333333"/>
          <w:shd w:val="clear" w:color="auto" w:fill="FFFFFF"/>
        </w:rPr>
      </w:pPr>
    </w:p>
    <w:p w14:paraId="301B3C23" w14:textId="77777777" w:rsidR="0024781D" w:rsidRDefault="0024781D" w:rsidP="0024781D">
      <w:pPr>
        <w:pStyle w:val="Ingetavstnd"/>
        <w:rPr>
          <w:rFonts w:ascii="Garamond" w:hAnsi="Garamond" w:cs="Segoe UI"/>
          <w:color w:val="333333"/>
          <w:shd w:val="clear" w:color="auto" w:fill="FFFFFF"/>
        </w:rPr>
      </w:pPr>
      <w:r>
        <w:rPr>
          <w:rFonts w:ascii="Garamond" w:hAnsi="Garamond" w:cs="Segoe UI"/>
          <w:color w:val="333333"/>
          <w:shd w:val="clear" w:color="auto" w:fill="FFFFFF"/>
        </w:rPr>
        <w:t>ToDo</w:t>
      </w:r>
    </w:p>
    <w:p w14:paraId="1FDEE4DB" w14:textId="77777777" w:rsidR="0024781D" w:rsidRDefault="0024781D" w:rsidP="0024781D">
      <w:pPr>
        <w:pStyle w:val="Ingetavstnd"/>
        <w:numPr>
          <w:ilvl w:val="0"/>
          <w:numId w:val="47"/>
        </w:numPr>
        <w:rPr>
          <w:rFonts w:ascii="Garamond" w:hAnsi="Garamond" w:cs="Segoe UI"/>
          <w:color w:val="333333"/>
          <w:shd w:val="clear" w:color="auto" w:fill="FFFFFF"/>
        </w:rPr>
      </w:pPr>
      <w:r>
        <w:rPr>
          <w:rFonts w:ascii="Garamond" w:hAnsi="Garamond" w:cs="Segoe UI"/>
          <w:color w:val="333333"/>
          <w:shd w:val="clear" w:color="auto" w:fill="FFFFFF"/>
        </w:rPr>
        <w:t>Åre Vildmarksguide</w:t>
      </w:r>
    </w:p>
    <w:p w14:paraId="44FE6CBE" w14:textId="77777777" w:rsidR="0024781D" w:rsidRDefault="0024781D" w:rsidP="0024781D">
      <w:pPr>
        <w:pStyle w:val="Ingetavstnd"/>
        <w:numPr>
          <w:ilvl w:val="1"/>
          <w:numId w:val="47"/>
        </w:numPr>
        <w:rPr>
          <w:rFonts w:ascii="Garamond" w:hAnsi="Garamond" w:cs="Segoe UI"/>
          <w:color w:val="333333"/>
          <w:shd w:val="clear" w:color="auto" w:fill="FFFFFF"/>
        </w:rPr>
      </w:pPr>
      <w:r>
        <w:rPr>
          <w:rFonts w:ascii="Garamond" w:hAnsi="Garamond" w:cs="Segoe UI"/>
          <w:color w:val="333333"/>
          <w:shd w:val="clear" w:color="auto" w:fill="FFFFFF"/>
        </w:rPr>
        <w:t>Ansökan</w:t>
      </w:r>
    </w:p>
    <w:p w14:paraId="6F9E7DED" w14:textId="77777777" w:rsidR="0024781D" w:rsidRDefault="0024781D" w:rsidP="0024781D">
      <w:pPr>
        <w:pStyle w:val="Ingetavstnd"/>
        <w:numPr>
          <w:ilvl w:val="2"/>
          <w:numId w:val="47"/>
        </w:numPr>
        <w:rPr>
          <w:rFonts w:ascii="Garamond" w:hAnsi="Garamond" w:cs="Segoe UI"/>
          <w:color w:val="333333"/>
          <w:shd w:val="clear" w:color="auto" w:fill="FFFFFF"/>
        </w:rPr>
      </w:pPr>
      <w:r>
        <w:rPr>
          <w:rFonts w:ascii="Garamond" w:hAnsi="Garamond" w:cs="Segoe UI"/>
          <w:color w:val="333333"/>
          <w:shd w:val="clear" w:color="auto" w:fill="FFFFFF"/>
        </w:rPr>
        <w:t>Åldersgräns</w:t>
      </w:r>
    </w:p>
    <w:p w14:paraId="2E51E330" w14:textId="77777777" w:rsidR="0024781D" w:rsidRDefault="0024781D" w:rsidP="0024781D">
      <w:pPr>
        <w:pStyle w:val="Ingetavstnd"/>
        <w:numPr>
          <w:ilvl w:val="2"/>
          <w:numId w:val="47"/>
        </w:numPr>
        <w:rPr>
          <w:rFonts w:ascii="Garamond" w:hAnsi="Garamond" w:cs="Segoe UI"/>
          <w:color w:val="333333"/>
          <w:shd w:val="clear" w:color="auto" w:fill="FFFFFF"/>
        </w:rPr>
      </w:pPr>
      <w:r>
        <w:rPr>
          <w:rFonts w:ascii="Garamond" w:hAnsi="Garamond" w:cs="Segoe UI"/>
          <w:color w:val="333333"/>
          <w:shd w:val="clear" w:color="auto" w:fill="FFFFFF"/>
        </w:rPr>
        <w:t>När</w:t>
      </w:r>
    </w:p>
    <w:p w14:paraId="1685661B" w14:textId="77777777" w:rsidR="0024781D" w:rsidRDefault="0024781D" w:rsidP="0024781D">
      <w:pPr>
        <w:pStyle w:val="Ingetavstnd"/>
        <w:numPr>
          <w:ilvl w:val="2"/>
          <w:numId w:val="47"/>
        </w:numPr>
        <w:rPr>
          <w:rFonts w:ascii="Garamond" w:hAnsi="Garamond" w:cs="Segoe UI"/>
          <w:color w:val="333333"/>
          <w:shd w:val="clear" w:color="auto" w:fill="FFFFFF"/>
        </w:rPr>
      </w:pPr>
      <w:r>
        <w:rPr>
          <w:rFonts w:ascii="Garamond" w:hAnsi="Garamond" w:cs="Segoe UI"/>
          <w:color w:val="333333"/>
          <w:shd w:val="clear" w:color="auto" w:fill="FFFFFF"/>
        </w:rPr>
        <w:t>Behörighet</w:t>
      </w:r>
    </w:p>
    <w:p w14:paraId="16AAE018" w14:textId="77777777" w:rsidR="0024781D" w:rsidRDefault="0024781D" w:rsidP="0024781D">
      <w:pPr>
        <w:pStyle w:val="Ingetavstnd"/>
        <w:numPr>
          <w:ilvl w:val="3"/>
          <w:numId w:val="47"/>
        </w:numPr>
        <w:rPr>
          <w:rFonts w:ascii="Garamond" w:hAnsi="Garamond" w:cs="Segoe UI"/>
          <w:color w:val="333333"/>
          <w:shd w:val="clear" w:color="auto" w:fill="FFFFFF"/>
        </w:rPr>
      </w:pPr>
      <w:r>
        <w:rPr>
          <w:rFonts w:ascii="Garamond" w:hAnsi="Garamond" w:cs="Segoe UI"/>
          <w:color w:val="333333"/>
          <w:shd w:val="clear" w:color="auto" w:fill="FFFFFF"/>
        </w:rPr>
        <w:t>Gymnasiebetyg eller högskolebetyg</w:t>
      </w:r>
    </w:p>
    <w:p w14:paraId="3463BABB" w14:textId="77777777" w:rsidR="0024781D" w:rsidRDefault="0024781D" w:rsidP="0024781D">
      <w:pPr>
        <w:pStyle w:val="Ingetavstnd"/>
        <w:numPr>
          <w:ilvl w:val="2"/>
          <w:numId w:val="47"/>
        </w:numPr>
        <w:rPr>
          <w:rFonts w:ascii="Garamond" w:hAnsi="Garamond" w:cs="Segoe UI"/>
          <w:color w:val="333333"/>
          <w:shd w:val="clear" w:color="auto" w:fill="FFFFFF"/>
        </w:rPr>
      </w:pPr>
      <w:r>
        <w:rPr>
          <w:rFonts w:ascii="Garamond" w:hAnsi="Garamond" w:cs="Segoe UI"/>
          <w:color w:val="333333"/>
          <w:shd w:val="clear" w:color="auto" w:fill="FFFFFF"/>
        </w:rPr>
        <w:t>Simning</w:t>
      </w:r>
    </w:p>
    <w:p w14:paraId="70FF72BE" w14:textId="77777777" w:rsidR="0024781D" w:rsidRDefault="0024781D" w:rsidP="0024781D">
      <w:pPr>
        <w:pStyle w:val="Ingetavstnd"/>
        <w:numPr>
          <w:ilvl w:val="2"/>
          <w:numId w:val="47"/>
        </w:numPr>
        <w:rPr>
          <w:rFonts w:ascii="Garamond" w:hAnsi="Garamond" w:cs="Segoe UI"/>
          <w:color w:val="333333"/>
          <w:shd w:val="clear" w:color="auto" w:fill="FFFFFF"/>
        </w:rPr>
      </w:pPr>
      <w:r>
        <w:rPr>
          <w:rFonts w:ascii="Garamond" w:hAnsi="Garamond" w:cs="Segoe UI"/>
          <w:color w:val="333333"/>
          <w:shd w:val="clear" w:color="auto" w:fill="FFFFFF"/>
        </w:rPr>
        <w:t>Nödtelefon och komradio</w:t>
      </w:r>
    </w:p>
    <w:p w14:paraId="12E1E8EC" w14:textId="77777777" w:rsidR="0024781D" w:rsidRDefault="0024781D" w:rsidP="0024781D">
      <w:pPr>
        <w:pStyle w:val="Ingetavstnd"/>
        <w:numPr>
          <w:ilvl w:val="1"/>
          <w:numId w:val="47"/>
        </w:numPr>
        <w:rPr>
          <w:rFonts w:ascii="Garamond" w:hAnsi="Garamond" w:cs="Segoe UI"/>
          <w:color w:val="333333"/>
          <w:shd w:val="clear" w:color="auto" w:fill="FFFFFF"/>
        </w:rPr>
      </w:pPr>
      <w:r>
        <w:rPr>
          <w:rFonts w:ascii="Garamond" w:hAnsi="Garamond" w:cs="Segoe UI"/>
          <w:color w:val="333333"/>
          <w:shd w:val="clear" w:color="auto" w:fill="FFFFFF"/>
        </w:rPr>
        <w:t>Fysisk form</w:t>
      </w:r>
    </w:p>
    <w:p w14:paraId="7FB16FFC" w14:textId="77777777" w:rsidR="0024781D" w:rsidRDefault="0024781D" w:rsidP="0024781D">
      <w:pPr>
        <w:pStyle w:val="Ingetavstnd"/>
        <w:numPr>
          <w:ilvl w:val="1"/>
          <w:numId w:val="47"/>
        </w:numPr>
        <w:rPr>
          <w:rFonts w:ascii="Garamond" w:hAnsi="Garamond" w:cs="Segoe UI"/>
          <w:color w:val="333333"/>
          <w:shd w:val="clear" w:color="auto" w:fill="FFFFFF"/>
        </w:rPr>
      </w:pPr>
      <w:r>
        <w:rPr>
          <w:rFonts w:ascii="Garamond" w:hAnsi="Garamond" w:cs="Segoe UI"/>
          <w:color w:val="333333"/>
          <w:shd w:val="clear" w:color="auto" w:fill="FFFFFF"/>
        </w:rPr>
        <w:t>Boende</w:t>
      </w:r>
    </w:p>
    <w:p w14:paraId="7CC51749" w14:textId="77777777" w:rsidR="0024781D" w:rsidRDefault="0024781D" w:rsidP="00792E4C">
      <w:pPr>
        <w:pStyle w:val="Ingetavstnd"/>
        <w:rPr>
          <w:rFonts w:ascii="Segoe UI" w:hAnsi="Segoe UI" w:cs="Segoe UI"/>
          <w:b/>
          <w:bCs/>
          <w:color w:val="333333"/>
          <w:shd w:val="clear" w:color="auto" w:fill="FFFFFF"/>
        </w:rPr>
      </w:pPr>
    </w:p>
    <w:p w14:paraId="46414476" w14:textId="134D0C42"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Astor Museum Hostel</w:t>
      </w:r>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ibis Styles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r>
        <w:rPr>
          <w:rFonts w:ascii="SJ" w:eastAsia="Times New Roman" w:hAnsi="SJ"/>
          <w:color w:val="252525"/>
          <w:sz w:val="21"/>
          <w:szCs w:val="21"/>
        </w:rPr>
        <w:t xml:space="preserve">XKA5255I0001, </w:t>
      </w:r>
      <w:r>
        <w:rPr>
          <w:rStyle w:val="markvdzw7f6dw"/>
          <w:rFonts w:ascii="inherit" w:hAnsi="inherit"/>
          <w:bdr w:val="none" w:sz="0" w:space="0" w:color="auto" w:frame="1"/>
        </w:rPr>
        <w:t>XKA</w:t>
      </w:r>
      <w:r>
        <w:rPr>
          <w:rFonts w:ascii="SJ" w:hAnsi="SJ"/>
          <w:color w:val="252525"/>
          <w:sz w:val="21"/>
          <w:szCs w:val="21"/>
          <w:shd w:val="clear" w:color="auto" w:fill="FFFFFF"/>
        </w:rPr>
        <w:t>5255I0001</w:t>
      </w:r>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xampp\php\Chas</w:t>
      </w:r>
    </w:p>
    <w:p w14:paraId="643717D8" w14:textId="77777777" w:rsidR="00603493" w:rsidRDefault="00603493"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npm install cors --save</w:t>
      </w:r>
    </w:p>
    <w:p w14:paraId="309A9302" w14:textId="27152717" w:rsidR="00603493" w:rsidRDefault="00603493" w:rsidP="00603493">
      <w:pPr>
        <w:pStyle w:val="Ingetavstnd"/>
        <w:rPr>
          <w:rFonts w:ascii="Garamond" w:hAnsi="Garamond" w:cs="Times New Roman"/>
        </w:rPr>
      </w:pPr>
    </w:p>
    <w:p w14:paraId="718971B9" w14:textId="590A2F48" w:rsidR="007F2948" w:rsidRDefault="007F2948" w:rsidP="00603493">
      <w:pPr>
        <w:pStyle w:val="Ingetavstnd"/>
        <w:rPr>
          <w:rFonts w:ascii="Garamond" w:hAnsi="Garamond" w:cs="Times New Roman"/>
        </w:rPr>
      </w:pPr>
      <w:r>
        <w:rPr>
          <w:rFonts w:ascii="Garamond" w:hAnsi="Garamond" w:cs="Times New Roman"/>
        </w:rPr>
        <w:t>Deckare</w:t>
      </w:r>
    </w:p>
    <w:p w14:paraId="76C4D274" w14:textId="22A74ACF" w:rsidR="007F2948" w:rsidRDefault="007F2948" w:rsidP="007F2948">
      <w:pPr>
        <w:pStyle w:val="Ingetavstnd"/>
        <w:numPr>
          <w:ilvl w:val="0"/>
          <w:numId w:val="43"/>
        </w:numPr>
        <w:rPr>
          <w:rFonts w:ascii="Garamond" w:hAnsi="Garamond" w:cs="Times New Roman"/>
        </w:rPr>
      </w:pPr>
      <w:r>
        <w:rPr>
          <w:rFonts w:ascii="Garamond" w:hAnsi="Garamond" w:cs="Times New Roman"/>
        </w:rPr>
        <w:t>Marie Lundström: Sanningens hjärta</w:t>
      </w:r>
    </w:p>
    <w:p w14:paraId="06EDBA73" w14:textId="06E86ED5" w:rsidR="007F2948" w:rsidRDefault="007F2948" w:rsidP="007F2948">
      <w:pPr>
        <w:pStyle w:val="Ingetavstnd"/>
        <w:numPr>
          <w:ilvl w:val="0"/>
          <w:numId w:val="43"/>
        </w:numPr>
        <w:rPr>
          <w:rFonts w:ascii="Garamond" w:hAnsi="Garamond" w:cs="Times New Roman"/>
        </w:rPr>
      </w:pPr>
      <w:r>
        <w:rPr>
          <w:rFonts w:ascii="Garamond" w:hAnsi="Garamond" w:cs="Times New Roman"/>
        </w:rPr>
        <w:t>Elena Ferrantes: De vuxnas lögnaktiga liv</w:t>
      </w:r>
    </w:p>
    <w:p w14:paraId="1DF09E99" w14:textId="46A463B9" w:rsidR="007F2948" w:rsidRDefault="007F2948" w:rsidP="007F2948">
      <w:pPr>
        <w:pStyle w:val="Ingetavstnd"/>
        <w:numPr>
          <w:ilvl w:val="0"/>
          <w:numId w:val="43"/>
        </w:numPr>
        <w:rPr>
          <w:rFonts w:ascii="Garamond" w:hAnsi="Garamond" w:cs="Times New Roman"/>
        </w:rPr>
      </w:pPr>
      <w:r>
        <w:rPr>
          <w:rFonts w:ascii="Garamond" w:hAnsi="Garamond" w:cs="Times New Roman"/>
        </w:rPr>
        <w:t>Johanna Mo: Nattsångaren</w:t>
      </w:r>
    </w:p>
    <w:p w14:paraId="2B928F4B" w14:textId="7D9BD951" w:rsidR="007F2948" w:rsidRDefault="00A45FFB" w:rsidP="007F2948">
      <w:pPr>
        <w:pStyle w:val="Ingetavstnd"/>
        <w:numPr>
          <w:ilvl w:val="0"/>
          <w:numId w:val="43"/>
        </w:numPr>
        <w:rPr>
          <w:rFonts w:ascii="Garamond" w:hAnsi="Garamond" w:cs="Times New Roman"/>
        </w:rPr>
      </w:pPr>
      <w:r>
        <w:rPr>
          <w:rFonts w:ascii="Garamond" w:hAnsi="Garamond" w:cs="Times New Roman"/>
        </w:rPr>
        <w:t>Katarina Wennstam: Dockorna</w:t>
      </w:r>
    </w:p>
    <w:p w14:paraId="5EED0344" w14:textId="3D51CE23" w:rsidR="00A45FFB" w:rsidRDefault="00A45FFB" w:rsidP="007F2948">
      <w:pPr>
        <w:pStyle w:val="Ingetavstnd"/>
        <w:numPr>
          <w:ilvl w:val="0"/>
          <w:numId w:val="43"/>
        </w:numPr>
        <w:rPr>
          <w:rFonts w:ascii="Garamond" w:hAnsi="Garamond" w:cs="Times New Roman"/>
        </w:rPr>
      </w:pPr>
      <w:r>
        <w:rPr>
          <w:rFonts w:ascii="Garamond" w:hAnsi="Garamond" w:cs="Times New Roman"/>
        </w:rPr>
        <w:t>Jo Nesbo: Kungariket</w:t>
      </w:r>
    </w:p>
    <w:p w14:paraId="065DD695" w14:textId="054F25B8" w:rsidR="00A45FFB" w:rsidRDefault="00A45FFB" w:rsidP="007F2948">
      <w:pPr>
        <w:pStyle w:val="Ingetavstnd"/>
        <w:numPr>
          <w:ilvl w:val="0"/>
          <w:numId w:val="43"/>
        </w:numPr>
        <w:rPr>
          <w:rFonts w:ascii="Garamond" w:hAnsi="Garamond" w:cs="Times New Roman"/>
        </w:rPr>
      </w:pPr>
      <w:r>
        <w:rPr>
          <w:rFonts w:ascii="Garamond" w:hAnsi="Garamond" w:cs="Times New Roman"/>
        </w:rPr>
        <w:t>Anna Roos: En evig sömn</w:t>
      </w:r>
    </w:p>
    <w:p w14:paraId="4866C87A" w14:textId="5685ECAF" w:rsidR="00A45FFB" w:rsidRDefault="00A45FFB" w:rsidP="007F2948">
      <w:pPr>
        <w:pStyle w:val="Ingetavstnd"/>
        <w:numPr>
          <w:ilvl w:val="0"/>
          <w:numId w:val="43"/>
        </w:numPr>
        <w:rPr>
          <w:rFonts w:ascii="Garamond" w:hAnsi="Garamond" w:cs="Times New Roman"/>
        </w:rPr>
      </w:pPr>
      <w:r>
        <w:rPr>
          <w:rFonts w:ascii="Garamond" w:hAnsi="Garamond" w:cs="Times New Roman"/>
        </w:rPr>
        <w:t>Pascal Engman: Änkorna</w:t>
      </w:r>
    </w:p>
    <w:p w14:paraId="6AD5D482" w14:textId="6B5897D1" w:rsidR="00A45FFB" w:rsidRDefault="00A45FFB" w:rsidP="007F2948">
      <w:pPr>
        <w:pStyle w:val="Ingetavstnd"/>
        <w:numPr>
          <w:ilvl w:val="0"/>
          <w:numId w:val="43"/>
        </w:numPr>
        <w:rPr>
          <w:rFonts w:ascii="Garamond" w:hAnsi="Garamond" w:cs="Times New Roman"/>
        </w:rPr>
      </w:pPr>
      <w:r>
        <w:rPr>
          <w:rFonts w:ascii="Garamond" w:hAnsi="Garamond" w:cs="Times New Roman"/>
        </w:rPr>
        <w:t>Ann Rosman: Marvatten</w:t>
      </w:r>
    </w:p>
    <w:p w14:paraId="40C51022" w14:textId="400E96DD" w:rsidR="00A45FFB" w:rsidRDefault="00A45FFB" w:rsidP="007F2948">
      <w:pPr>
        <w:pStyle w:val="Ingetavstnd"/>
        <w:numPr>
          <w:ilvl w:val="0"/>
          <w:numId w:val="43"/>
        </w:numPr>
        <w:rPr>
          <w:rFonts w:ascii="Garamond" w:hAnsi="Garamond" w:cs="Times New Roman"/>
        </w:rPr>
      </w:pPr>
      <w:r>
        <w:rPr>
          <w:rFonts w:ascii="Garamond" w:hAnsi="Garamond" w:cs="Times New Roman"/>
        </w:rPr>
        <w:t>Deneise Rudberg: Tio grisar nere</w:t>
      </w:r>
    </w:p>
    <w:p w14:paraId="0ABE6A5D" w14:textId="47B77F4C" w:rsidR="00A45FFB" w:rsidRDefault="00A45FFB" w:rsidP="007F2948">
      <w:pPr>
        <w:pStyle w:val="Ingetavstnd"/>
        <w:numPr>
          <w:ilvl w:val="0"/>
          <w:numId w:val="43"/>
        </w:numPr>
        <w:rPr>
          <w:rFonts w:ascii="Garamond" w:hAnsi="Garamond" w:cs="Times New Roman"/>
        </w:rPr>
      </w:pPr>
      <w:r>
        <w:rPr>
          <w:rFonts w:ascii="Garamond" w:hAnsi="Garamond" w:cs="Times New Roman"/>
        </w:rPr>
        <w:t>Arna</w:t>
      </w:r>
      <w:r w:rsidR="00316EDA">
        <w:rPr>
          <w:rFonts w:ascii="Garamond" w:hAnsi="Garamond" w:cs="Times New Roman"/>
        </w:rPr>
        <w:t>ldur Indridason: Mörkret vet</w:t>
      </w:r>
    </w:p>
    <w:p w14:paraId="659B54D5" w14:textId="24950EC9" w:rsidR="00316EDA" w:rsidRDefault="00316EDA" w:rsidP="007F2948">
      <w:pPr>
        <w:pStyle w:val="Ingetavstnd"/>
        <w:numPr>
          <w:ilvl w:val="0"/>
          <w:numId w:val="43"/>
        </w:numPr>
        <w:rPr>
          <w:rFonts w:ascii="Garamond" w:hAnsi="Garamond" w:cs="Times New Roman"/>
        </w:rPr>
      </w:pPr>
      <w:r>
        <w:rPr>
          <w:rFonts w:ascii="Garamond" w:hAnsi="Garamond" w:cs="Times New Roman"/>
        </w:rPr>
        <w:t>Jorn Lier Horst: Illvilja</w:t>
      </w:r>
    </w:p>
    <w:p w14:paraId="056508DE" w14:textId="68CC342F" w:rsidR="00316EDA" w:rsidRDefault="00316EDA" w:rsidP="007F2948">
      <w:pPr>
        <w:pStyle w:val="Ingetavstnd"/>
        <w:numPr>
          <w:ilvl w:val="0"/>
          <w:numId w:val="43"/>
        </w:numPr>
        <w:rPr>
          <w:rFonts w:ascii="Garamond" w:hAnsi="Garamond" w:cs="Times New Roman"/>
        </w:rPr>
      </w:pPr>
      <w:r>
        <w:rPr>
          <w:rFonts w:ascii="Garamond" w:hAnsi="Garamond" w:cs="Times New Roman"/>
        </w:rPr>
        <w:t>Hans Rosenfelft: Vargasommar</w:t>
      </w:r>
    </w:p>
    <w:p w14:paraId="4D5D807B" w14:textId="104493C6" w:rsidR="00316EDA" w:rsidRDefault="00316EDA" w:rsidP="007F2948">
      <w:pPr>
        <w:pStyle w:val="Ingetavstnd"/>
        <w:numPr>
          <w:ilvl w:val="0"/>
          <w:numId w:val="43"/>
        </w:numPr>
        <w:rPr>
          <w:rFonts w:ascii="Garamond" w:hAnsi="Garamond" w:cs="Times New Roman"/>
        </w:rPr>
      </w:pPr>
      <w:r>
        <w:rPr>
          <w:rFonts w:ascii="Garamond" w:hAnsi="Garamond" w:cs="Times New Roman"/>
        </w:rPr>
        <w:lastRenderedPageBreak/>
        <w:t>Marianne Cedervall: Dö för vårt syndiga släkte</w:t>
      </w:r>
    </w:p>
    <w:p w14:paraId="31E5C0B6" w14:textId="2656DCAA" w:rsidR="00316EDA" w:rsidRDefault="00316EDA" w:rsidP="00316EDA">
      <w:pPr>
        <w:pStyle w:val="Ingetavstnd"/>
        <w:rPr>
          <w:rFonts w:ascii="Garamond" w:hAnsi="Garamond" w:cs="Times New Roman"/>
        </w:rPr>
      </w:pPr>
    </w:p>
    <w:p w14:paraId="6D5C35C7" w14:textId="51761C65" w:rsidR="00FE111D" w:rsidRDefault="00FE111D" w:rsidP="00316EDA">
      <w:pPr>
        <w:pStyle w:val="Ingetavstnd"/>
        <w:rPr>
          <w:rFonts w:ascii="Garamond" w:hAnsi="Garamond" w:cs="Times New Roman"/>
        </w:rPr>
      </w:pPr>
      <w:r>
        <w:rPr>
          <w:rFonts w:ascii="Garamond" w:hAnsi="Garamond" w:cs="Times New Roman"/>
        </w:rPr>
        <w:t>Hard S-F</w:t>
      </w:r>
    </w:p>
    <w:p w14:paraId="3B2C387E" w14:textId="0C780059" w:rsidR="00FE111D" w:rsidRDefault="00FE111D" w:rsidP="00FE111D">
      <w:pPr>
        <w:pStyle w:val="Ingetavstnd"/>
        <w:numPr>
          <w:ilvl w:val="0"/>
          <w:numId w:val="44"/>
        </w:numPr>
        <w:rPr>
          <w:rFonts w:ascii="Garamond" w:hAnsi="Garamond" w:cs="Times New Roman"/>
        </w:rPr>
      </w:pPr>
      <w:r>
        <w:rPr>
          <w:rFonts w:ascii="Garamond" w:hAnsi="Garamond" w:cs="Times New Roman"/>
        </w:rPr>
        <w:t>Moon</w:t>
      </w:r>
    </w:p>
    <w:p w14:paraId="72B210EC" w14:textId="47CE9E8E" w:rsidR="00FE111D" w:rsidRDefault="00FE111D" w:rsidP="00FE111D">
      <w:pPr>
        <w:pStyle w:val="Ingetavstnd"/>
        <w:numPr>
          <w:ilvl w:val="0"/>
          <w:numId w:val="44"/>
        </w:numPr>
        <w:rPr>
          <w:rFonts w:ascii="Garamond" w:hAnsi="Garamond" w:cs="Times New Roman"/>
        </w:rPr>
      </w:pPr>
      <w:r>
        <w:rPr>
          <w:rFonts w:ascii="Garamond" w:hAnsi="Garamond" w:cs="Times New Roman"/>
        </w:rPr>
        <w:t>Gattaca</w:t>
      </w:r>
    </w:p>
    <w:p w14:paraId="5CA594D6" w14:textId="0AA5292C" w:rsidR="00FE111D" w:rsidRDefault="00FE111D" w:rsidP="00FE111D">
      <w:pPr>
        <w:pStyle w:val="Ingetavstnd"/>
        <w:numPr>
          <w:ilvl w:val="0"/>
          <w:numId w:val="44"/>
        </w:numPr>
        <w:rPr>
          <w:rFonts w:ascii="Garamond" w:hAnsi="Garamond" w:cs="Times New Roman"/>
        </w:rPr>
      </w:pPr>
      <w:r>
        <w:rPr>
          <w:rFonts w:ascii="Garamond" w:hAnsi="Garamond" w:cs="Times New Roman"/>
        </w:rPr>
        <w:t>2001</w:t>
      </w:r>
    </w:p>
    <w:p w14:paraId="15BE2526" w14:textId="77777777" w:rsidR="009B2AB2" w:rsidRDefault="009B2AB2" w:rsidP="00FE111D">
      <w:pPr>
        <w:pStyle w:val="Ingetavstnd"/>
        <w:numPr>
          <w:ilvl w:val="0"/>
          <w:numId w:val="44"/>
        </w:numPr>
        <w:rPr>
          <w:rFonts w:ascii="Garamond" w:hAnsi="Garamond" w:cs="Times New Roman"/>
        </w:rPr>
      </w:pPr>
      <w:r>
        <w:rPr>
          <w:rFonts w:ascii="Garamond" w:hAnsi="Garamond" w:cs="Times New Roman"/>
        </w:rPr>
        <w:t>Robot &amp; Frank</w:t>
      </w:r>
    </w:p>
    <w:p w14:paraId="7D293BEC" w14:textId="4CE8B03E" w:rsidR="00FE111D" w:rsidRDefault="009B2AB2" w:rsidP="00FE111D">
      <w:pPr>
        <w:pStyle w:val="Ingetavstnd"/>
        <w:numPr>
          <w:ilvl w:val="0"/>
          <w:numId w:val="44"/>
        </w:numPr>
        <w:rPr>
          <w:rFonts w:ascii="Garamond" w:hAnsi="Garamond" w:cs="Times New Roman"/>
        </w:rPr>
      </w:pPr>
      <w:r>
        <w:rPr>
          <w:rFonts w:ascii="Garamond" w:hAnsi="Garamond" w:cs="Times New Roman"/>
        </w:rPr>
        <w:t>The Martian</w:t>
      </w:r>
    </w:p>
    <w:p w14:paraId="443C699B" w14:textId="1C7C2F24" w:rsidR="009B2AB2" w:rsidRDefault="009062F8" w:rsidP="00FE111D">
      <w:pPr>
        <w:pStyle w:val="Ingetavstnd"/>
        <w:numPr>
          <w:ilvl w:val="0"/>
          <w:numId w:val="44"/>
        </w:numPr>
        <w:rPr>
          <w:rFonts w:ascii="Garamond" w:hAnsi="Garamond" w:cs="Times New Roman"/>
        </w:rPr>
      </w:pPr>
      <w:r>
        <w:rPr>
          <w:rFonts w:ascii="Garamond" w:hAnsi="Garamond" w:cs="Times New Roman"/>
        </w:rPr>
        <w:t>Ex Machina</w:t>
      </w:r>
    </w:p>
    <w:p w14:paraId="714AC680" w14:textId="1D54B5D4" w:rsidR="009062F8" w:rsidRDefault="009062F8" w:rsidP="00FE111D">
      <w:pPr>
        <w:pStyle w:val="Ingetavstnd"/>
        <w:numPr>
          <w:ilvl w:val="0"/>
          <w:numId w:val="44"/>
        </w:numPr>
        <w:rPr>
          <w:rFonts w:ascii="Garamond" w:hAnsi="Garamond" w:cs="Times New Roman"/>
        </w:rPr>
      </w:pPr>
      <w:r>
        <w:rPr>
          <w:rFonts w:ascii="Garamond" w:hAnsi="Garamond" w:cs="Times New Roman"/>
        </w:rPr>
        <w:t>The Andromeda Strain</w:t>
      </w:r>
    </w:p>
    <w:p w14:paraId="55D0543D" w14:textId="3C612412" w:rsidR="009062F8" w:rsidRDefault="009062F8" w:rsidP="00FE111D">
      <w:pPr>
        <w:pStyle w:val="Ingetavstnd"/>
        <w:numPr>
          <w:ilvl w:val="0"/>
          <w:numId w:val="44"/>
        </w:numPr>
        <w:rPr>
          <w:rFonts w:ascii="Garamond" w:hAnsi="Garamond" w:cs="Times New Roman"/>
        </w:rPr>
      </w:pPr>
      <w:r>
        <w:rPr>
          <w:rFonts w:ascii="Garamond" w:hAnsi="Garamond" w:cs="Times New Roman"/>
        </w:rPr>
        <w:t>Contact</w:t>
      </w:r>
    </w:p>
    <w:p w14:paraId="4FE0FF35" w14:textId="77777777" w:rsidR="005A1C4F" w:rsidRDefault="005A1C4F" w:rsidP="005A1C4F">
      <w:pPr>
        <w:pStyle w:val="Ingetavstnd"/>
        <w:rPr>
          <w:rFonts w:ascii="Garamond" w:hAnsi="Garamond" w:cs="Times New Roman"/>
        </w:rPr>
      </w:pPr>
    </w:p>
    <w:p w14:paraId="75B19729" w14:textId="4ADE5EA0" w:rsidR="005A1C4F" w:rsidRDefault="005A1C4F" w:rsidP="005A1C4F">
      <w:pPr>
        <w:pStyle w:val="Ingetavstnd"/>
        <w:rPr>
          <w:rFonts w:ascii="Garamond" w:hAnsi="Garamond" w:cs="Times New Roman"/>
        </w:rPr>
      </w:pPr>
      <w:r>
        <w:rPr>
          <w:rFonts w:ascii="Garamond" w:hAnsi="Garamond" w:cs="Times New Roman"/>
        </w:rPr>
        <w:t>Military S-F</w:t>
      </w:r>
    </w:p>
    <w:p w14:paraId="60A7AD1F" w14:textId="7E1BA574" w:rsidR="009062F8" w:rsidRDefault="005A1C4F" w:rsidP="00FE111D">
      <w:pPr>
        <w:pStyle w:val="Ingetavstnd"/>
        <w:numPr>
          <w:ilvl w:val="0"/>
          <w:numId w:val="44"/>
        </w:numPr>
        <w:rPr>
          <w:rFonts w:ascii="Garamond" w:hAnsi="Garamond" w:cs="Times New Roman"/>
        </w:rPr>
      </w:pPr>
      <w:r>
        <w:rPr>
          <w:rFonts w:ascii="Garamond" w:hAnsi="Garamond" w:cs="Times New Roman"/>
        </w:rPr>
        <w:t>Starship Troopers</w:t>
      </w:r>
    </w:p>
    <w:p w14:paraId="05A74868" w14:textId="6A00390C" w:rsidR="005A1C4F" w:rsidRDefault="00083497" w:rsidP="00FE111D">
      <w:pPr>
        <w:pStyle w:val="Ingetavstnd"/>
        <w:numPr>
          <w:ilvl w:val="0"/>
          <w:numId w:val="44"/>
        </w:numPr>
        <w:rPr>
          <w:rFonts w:ascii="Garamond" w:hAnsi="Garamond" w:cs="Times New Roman"/>
        </w:rPr>
      </w:pPr>
      <w:r>
        <w:rPr>
          <w:rFonts w:ascii="Garamond" w:hAnsi="Garamond" w:cs="Times New Roman"/>
        </w:rPr>
        <w:t>Forbidden Planet</w:t>
      </w:r>
    </w:p>
    <w:p w14:paraId="25997C18" w14:textId="217938BF" w:rsidR="00083497" w:rsidRDefault="00083497" w:rsidP="00FE111D">
      <w:pPr>
        <w:pStyle w:val="Ingetavstnd"/>
        <w:numPr>
          <w:ilvl w:val="0"/>
          <w:numId w:val="44"/>
        </w:numPr>
        <w:rPr>
          <w:rFonts w:ascii="Garamond" w:hAnsi="Garamond" w:cs="Times New Roman"/>
        </w:rPr>
      </w:pPr>
      <w:r>
        <w:rPr>
          <w:rFonts w:ascii="Garamond" w:hAnsi="Garamond" w:cs="Times New Roman"/>
        </w:rPr>
        <w:t>Soldier</w:t>
      </w:r>
    </w:p>
    <w:p w14:paraId="4282C949" w14:textId="75441056" w:rsidR="00083497" w:rsidRDefault="00F67731" w:rsidP="00FE111D">
      <w:pPr>
        <w:pStyle w:val="Ingetavstnd"/>
        <w:numPr>
          <w:ilvl w:val="0"/>
          <w:numId w:val="44"/>
        </w:numPr>
        <w:rPr>
          <w:rFonts w:ascii="Garamond" w:hAnsi="Garamond" w:cs="Times New Roman"/>
        </w:rPr>
      </w:pPr>
      <w:r>
        <w:rPr>
          <w:rFonts w:ascii="Garamond" w:hAnsi="Garamond" w:cs="Times New Roman"/>
        </w:rPr>
        <w:t>Screamers</w:t>
      </w:r>
    </w:p>
    <w:p w14:paraId="4F33B518" w14:textId="027B1CD6" w:rsidR="00F67731" w:rsidRDefault="00F67731" w:rsidP="00FE111D">
      <w:pPr>
        <w:pStyle w:val="Ingetavstnd"/>
        <w:numPr>
          <w:ilvl w:val="0"/>
          <w:numId w:val="44"/>
        </w:numPr>
        <w:rPr>
          <w:rFonts w:ascii="Garamond" w:hAnsi="Garamond" w:cs="Times New Roman"/>
        </w:rPr>
      </w:pPr>
      <w:r>
        <w:rPr>
          <w:rFonts w:ascii="Garamond" w:hAnsi="Garamond" w:cs="Times New Roman"/>
        </w:rPr>
        <w:t>Edge of Tomorrow</w:t>
      </w:r>
    </w:p>
    <w:p w14:paraId="480DF903" w14:textId="7ED7E537" w:rsidR="00F67731" w:rsidRDefault="008C5988" w:rsidP="00FE111D">
      <w:pPr>
        <w:pStyle w:val="Ingetavstnd"/>
        <w:numPr>
          <w:ilvl w:val="0"/>
          <w:numId w:val="44"/>
        </w:numPr>
        <w:rPr>
          <w:rFonts w:ascii="Garamond" w:hAnsi="Garamond" w:cs="Times New Roman"/>
        </w:rPr>
      </w:pPr>
      <w:r>
        <w:rPr>
          <w:rFonts w:ascii="Garamond" w:hAnsi="Garamond" w:cs="Times New Roman"/>
        </w:rPr>
        <w:t>Enemy Mine</w:t>
      </w:r>
    </w:p>
    <w:p w14:paraId="3B8163F2" w14:textId="2D3FFD87" w:rsidR="008C5988" w:rsidRDefault="008C5988" w:rsidP="00FE111D">
      <w:pPr>
        <w:pStyle w:val="Ingetavstnd"/>
        <w:numPr>
          <w:ilvl w:val="0"/>
          <w:numId w:val="44"/>
        </w:numPr>
        <w:rPr>
          <w:rFonts w:ascii="Garamond" w:hAnsi="Garamond" w:cs="Times New Roman"/>
        </w:rPr>
      </w:pPr>
      <w:r>
        <w:rPr>
          <w:rFonts w:ascii="Garamond" w:hAnsi="Garamond" w:cs="Times New Roman"/>
        </w:rPr>
        <w:t>Stargate</w:t>
      </w:r>
    </w:p>
    <w:p w14:paraId="0AEDEA08" w14:textId="37615353" w:rsidR="00C01F0B" w:rsidRDefault="00C01F0B" w:rsidP="00FE111D">
      <w:pPr>
        <w:pStyle w:val="Ingetavstnd"/>
        <w:numPr>
          <w:ilvl w:val="0"/>
          <w:numId w:val="44"/>
        </w:numPr>
        <w:rPr>
          <w:rFonts w:ascii="Garamond" w:hAnsi="Garamond" w:cs="Times New Roman"/>
        </w:rPr>
      </w:pPr>
      <w:r>
        <w:rPr>
          <w:rFonts w:ascii="Garamond" w:hAnsi="Garamond" w:cs="Times New Roman"/>
        </w:rPr>
        <w:t>Babylon 5: In the beginning</w:t>
      </w:r>
    </w:p>
    <w:p w14:paraId="2BC66DEC" w14:textId="13533DE7" w:rsidR="00C01F0B" w:rsidRDefault="00CA514F" w:rsidP="00CA514F">
      <w:pPr>
        <w:pStyle w:val="Ingetavstnd"/>
        <w:rPr>
          <w:rFonts w:ascii="Garamond" w:hAnsi="Garamond" w:cs="Times New Roman"/>
        </w:rPr>
      </w:pPr>
      <w:r>
        <w:rPr>
          <w:rFonts w:ascii="Garamond" w:hAnsi="Garamond" w:cs="Times New Roman"/>
        </w:rPr>
        <w:t>Dystopian</w:t>
      </w:r>
    </w:p>
    <w:p w14:paraId="497E2322" w14:textId="6E8A4761" w:rsidR="008C5988" w:rsidRDefault="006A6FF8" w:rsidP="00FE111D">
      <w:pPr>
        <w:pStyle w:val="Ingetavstnd"/>
        <w:numPr>
          <w:ilvl w:val="0"/>
          <w:numId w:val="44"/>
        </w:numPr>
        <w:rPr>
          <w:rFonts w:ascii="Garamond" w:hAnsi="Garamond" w:cs="Times New Roman"/>
        </w:rPr>
      </w:pPr>
      <w:r>
        <w:rPr>
          <w:rFonts w:ascii="Garamond" w:hAnsi="Garamond" w:cs="Times New Roman"/>
        </w:rPr>
        <w:t>Dark City</w:t>
      </w:r>
    </w:p>
    <w:p w14:paraId="49E14514" w14:textId="6353BD6E" w:rsidR="006A6FF8" w:rsidRDefault="006A6FF8" w:rsidP="00FE111D">
      <w:pPr>
        <w:pStyle w:val="Ingetavstnd"/>
        <w:numPr>
          <w:ilvl w:val="0"/>
          <w:numId w:val="44"/>
        </w:numPr>
        <w:rPr>
          <w:rFonts w:ascii="Garamond" w:hAnsi="Garamond" w:cs="Times New Roman"/>
        </w:rPr>
      </w:pPr>
      <w:r>
        <w:rPr>
          <w:rFonts w:ascii="Garamond" w:hAnsi="Garamond" w:cs="Times New Roman"/>
        </w:rPr>
        <w:t>Dredd</w:t>
      </w:r>
    </w:p>
    <w:p w14:paraId="1E9700C0" w14:textId="25B6386B" w:rsidR="006A6FF8" w:rsidRDefault="009328FC" w:rsidP="00FE111D">
      <w:pPr>
        <w:pStyle w:val="Ingetavstnd"/>
        <w:numPr>
          <w:ilvl w:val="0"/>
          <w:numId w:val="44"/>
        </w:numPr>
        <w:rPr>
          <w:rFonts w:ascii="Garamond" w:hAnsi="Garamond" w:cs="Times New Roman"/>
        </w:rPr>
      </w:pPr>
      <w:r>
        <w:rPr>
          <w:rFonts w:ascii="Garamond" w:hAnsi="Garamond" w:cs="Times New Roman"/>
        </w:rPr>
        <w:t>Fahrenheit 451</w:t>
      </w:r>
    </w:p>
    <w:p w14:paraId="560657D0" w14:textId="25327C9E" w:rsidR="009328FC" w:rsidRDefault="00A476D1" w:rsidP="00FE111D">
      <w:pPr>
        <w:pStyle w:val="Ingetavstnd"/>
        <w:numPr>
          <w:ilvl w:val="0"/>
          <w:numId w:val="44"/>
        </w:numPr>
        <w:rPr>
          <w:rFonts w:ascii="Garamond" w:hAnsi="Garamond" w:cs="Times New Roman"/>
        </w:rPr>
      </w:pPr>
      <w:r>
        <w:rPr>
          <w:rFonts w:ascii="Garamond" w:hAnsi="Garamond" w:cs="Times New Roman"/>
        </w:rPr>
        <w:t>Battle Royal</w:t>
      </w:r>
    </w:p>
    <w:p w14:paraId="1CE374BE" w14:textId="27D8F020" w:rsidR="00A476D1" w:rsidRDefault="00A476D1" w:rsidP="00FE111D">
      <w:pPr>
        <w:pStyle w:val="Ingetavstnd"/>
        <w:numPr>
          <w:ilvl w:val="0"/>
          <w:numId w:val="44"/>
        </w:numPr>
        <w:rPr>
          <w:rFonts w:ascii="Garamond" w:hAnsi="Garamond" w:cs="Times New Roman"/>
        </w:rPr>
      </w:pPr>
      <w:r>
        <w:rPr>
          <w:rFonts w:ascii="Garamond" w:hAnsi="Garamond" w:cs="Times New Roman"/>
        </w:rPr>
        <w:t>Soylent Green</w:t>
      </w:r>
    </w:p>
    <w:p w14:paraId="4880D098" w14:textId="05B98FCA" w:rsidR="00A476D1" w:rsidRDefault="00A476D1" w:rsidP="00FE111D">
      <w:pPr>
        <w:pStyle w:val="Ingetavstnd"/>
        <w:numPr>
          <w:ilvl w:val="0"/>
          <w:numId w:val="44"/>
        </w:numPr>
        <w:rPr>
          <w:rFonts w:ascii="Garamond" w:hAnsi="Garamond" w:cs="Times New Roman"/>
        </w:rPr>
      </w:pPr>
      <w:r>
        <w:rPr>
          <w:rFonts w:ascii="Garamond" w:hAnsi="Garamond" w:cs="Times New Roman"/>
        </w:rPr>
        <w:t>TXH 1138</w:t>
      </w:r>
    </w:p>
    <w:p w14:paraId="3ACDF467" w14:textId="0CF2DF3C" w:rsidR="00A476D1" w:rsidRDefault="00767045" w:rsidP="00FE111D">
      <w:pPr>
        <w:pStyle w:val="Ingetavstnd"/>
        <w:numPr>
          <w:ilvl w:val="0"/>
          <w:numId w:val="44"/>
        </w:numPr>
        <w:rPr>
          <w:rFonts w:ascii="Garamond" w:hAnsi="Garamond" w:cs="Times New Roman"/>
        </w:rPr>
      </w:pPr>
      <w:r>
        <w:rPr>
          <w:rFonts w:ascii="Garamond" w:hAnsi="Garamond" w:cs="Times New Roman"/>
        </w:rPr>
        <w:t>Equalibrium</w:t>
      </w:r>
    </w:p>
    <w:p w14:paraId="5C6AA8BB" w14:textId="03E5C2A2" w:rsidR="00767045" w:rsidRDefault="00F70C0A" w:rsidP="00FE111D">
      <w:pPr>
        <w:pStyle w:val="Ingetavstnd"/>
        <w:numPr>
          <w:ilvl w:val="0"/>
          <w:numId w:val="44"/>
        </w:numPr>
        <w:rPr>
          <w:rFonts w:ascii="Garamond" w:hAnsi="Garamond" w:cs="Times New Roman"/>
        </w:rPr>
      </w:pPr>
      <w:r>
        <w:rPr>
          <w:rFonts w:ascii="Garamond" w:hAnsi="Garamond" w:cs="Times New Roman"/>
        </w:rPr>
        <w:t>Serenity</w:t>
      </w:r>
    </w:p>
    <w:p w14:paraId="206884ED" w14:textId="542D43E4" w:rsidR="00F70C0A" w:rsidRDefault="00145432" w:rsidP="00FE111D">
      <w:pPr>
        <w:pStyle w:val="Ingetavstnd"/>
        <w:numPr>
          <w:ilvl w:val="0"/>
          <w:numId w:val="44"/>
        </w:numPr>
        <w:rPr>
          <w:rFonts w:ascii="Garamond" w:hAnsi="Garamond" w:cs="Times New Roman"/>
        </w:rPr>
      </w:pPr>
      <w:r>
        <w:rPr>
          <w:rFonts w:ascii="Garamond" w:hAnsi="Garamond" w:cs="Times New Roman"/>
        </w:rPr>
        <w:t>Avalon</w:t>
      </w:r>
    </w:p>
    <w:p w14:paraId="67926303" w14:textId="0793D760" w:rsidR="007002E9" w:rsidRDefault="007002E9" w:rsidP="00FE111D">
      <w:pPr>
        <w:pStyle w:val="Ingetavstnd"/>
        <w:numPr>
          <w:ilvl w:val="0"/>
          <w:numId w:val="44"/>
        </w:numPr>
        <w:rPr>
          <w:rFonts w:ascii="Garamond" w:hAnsi="Garamond" w:cs="Times New Roman"/>
        </w:rPr>
      </w:pPr>
      <w:r>
        <w:rPr>
          <w:rFonts w:ascii="Garamond" w:hAnsi="Garamond" w:cs="Times New Roman"/>
        </w:rPr>
        <w:t>Renessance</w:t>
      </w:r>
    </w:p>
    <w:p w14:paraId="4E63F436" w14:textId="77777777" w:rsidR="00222154" w:rsidRDefault="00222154" w:rsidP="001A5484">
      <w:pPr>
        <w:pStyle w:val="Ingetavstnd"/>
        <w:rPr>
          <w:rFonts w:ascii="Garamond" w:hAnsi="Garamond" w:cs="Times New Roman"/>
        </w:rPr>
      </w:pPr>
    </w:p>
    <w:p w14:paraId="071472F4" w14:textId="51553F23" w:rsidR="00DC3058" w:rsidRDefault="00DC3058" w:rsidP="001A5484">
      <w:pPr>
        <w:pStyle w:val="Ingetavstnd"/>
        <w:rPr>
          <w:rFonts w:ascii="Garamond" w:hAnsi="Garamond" w:cs="Times New Roman"/>
        </w:rPr>
      </w:pPr>
      <w:r>
        <w:rPr>
          <w:rFonts w:ascii="Garamond" w:hAnsi="Garamond" w:cs="Times New Roman"/>
        </w:rPr>
        <w:t>Angular Cannot find module ’rxjs-compat/Observable’</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r>
        <w:rPr>
          <w:rFonts w:ascii="Garamond" w:hAnsi="Garamond" w:cs="Times New Roman"/>
        </w:rPr>
        <w:t>ng-book The Complete Book on Angular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cs;*.gppg;*.gplex;*.asm;*.*</w:t>
      </w:r>
    </w:p>
    <w:p w14:paraId="05CC8976" w14:textId="012673BB" w:rsidR="00D21B71" w:rsidRDefault="00C3592A" w:rsidP="001A5484">
      <w:pPr>
        <w:pStyle w:val="Ingetavstnd"/>
        <w:rPr>
          <w:rFonts w:ascii="Courier New" w:hAnsi="Courier New" w:cs="Courier New"/>
          <w:color w:val="000000"/>
          <w:sz w:val="31"/>
          <w:szCs w:val="31"/>
        </w:rPr>
      </w:pPr>
      <w:hyperlink r:id="rId6" w:history="1">
        <w:r w:rsidR="00C46633" w:rsidRPr="005A15EC">
          <w:rPr>
            <w:rStyle w:val="Hyperlnk"/>
            <w:rFonts w:ascii="Courier New" w:hAnsi="Courier New" w:cs="Courier New"/>
            <w:sz w:val="31"/>
            <w:szCs w:val="31"/>
            <w:highlight w:val="white"/>
          </w:rPr>
          <w:t>https://github.com/shyamseshadri/angular-up-and-running</w:t>
        </w:r>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B5325C">
      <w:pPr>
        <w:pStyle w:val="Liststycke"/>
        <w:numPr>
          <w:ilvl w:val="1"/>
          <w:numId w:val="34"/>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C3592A" w:rsidP="00B5325C">
      <w:pPr>
        <w:pStyle w:val="Liststycke"/>
        <w:numPr>
          <w:ilvl w:val="2"/>
          <w:numId w:val="34"/>
        </w:numPr>
        <w:rPr>
          <w:rFonts w:ascii="Garamond" w:hAnsi="Garamond" w:cs="Times New Roman"/>
          <w:color w:val="0000FF"/>
          <w:u w:val="single"/>
        </w:rPr>
      </w:pPr>
      <w:hyperlink r:id="rId7" w:history="1">
        <w:r w:rsidR="00513B3D" w:rsidRPr="00F54C24">
          <w:rPr>
            <w:rStyle w:val="Hyperlnk"/>
            <w:rFonts w:ascii="Garamond" w:hAnsi="Garamond" w:cs="Times New Roman"/>
          </w:rPr>
          <w:t>stefan12_34@outlook.com</w:t>
        </w:r>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r>
        <w:rPr>
          <w:rFonts w:ascii="Garamond" w:hAnsi="Garamond" w:cs="Times New Roman"/>
        </w:rPr>
        <w:t>Backend</w:t>
      </w:r>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r>
        <w:rPr>
          <w:rFonts w:ascii="Garamond" w:hAnsi="Garamond" w:cs="Times New Roman"/>
        </w:rPr>
        <w:t>MyS</w:t>
      </w:r>
      <w:r w:rsidR="00A45DE8">
        <w:rPr>
          <w:rFonts w:ascii="Garamond" w:hAnsi="Garamond" w:cs="Times New Roman"/>
        </w:rPr>
        <w:t>QL</w:t>
      </w:r>
    </w:p>
    <w:p w14:paraId="1A51F0F8" w14:textId="7530BDEB" w:rsidR="00F31ECB" w:rsidRDefault="00F31ECB" w:rsidP="00513B3D">
      <w:pPr>
        <w:pStyle w:val="Ingetavstnd"/>
        <w:numPr>
          <w:ilvl w:val="1"/>
          <w:numId w:val="25"/>
        </w:numPr>
        <w:rPr>
          <w:rFonts w:ascii="Garamond" w:hAnsi="Garamond" w:cs="Times New Roman"/>
        </w:rPr>
      </w:pPr>
      <w:r>
        <w:rPr>
          <w:rFonts w:ascii="Garamond" w:hAnsi="Garamond" w:cs="Times New Roman"/>
        </w:rPr>
        <w:t>Laravel</w:t>
      </w:r>
    </w:p>
    <w:p w14:paraId="69F2E225" w14:textId="5FA60A6F" w:rsidR="00F31ECB" w:rsidRDefault="00F31ECB" w:rsidP="00513B3D">
      <w:pPr>
        <w:pStyle w:val="Ingetavstnd"/>
        <w:numPr>
          <w:ilvl w:val="0"/>
          <w:numId w:val="25"/>
        </w:numPr>
        <w:rPr>
          <w:rFonts w:ascii="Garamond" w:hAnsi="Garamond" w:cs="Times New Roman"/>
        </w:rPr>
      </w:pPr>
      <w:r>
        <w:rPr>
          <w:rFonts w:ascii="Garamond" w:hAnsi="Garamond" w:cs="Times New Roman"/>
        </w:rPr>
        <w:lastRenderedPageBreak/>
        <w:t>Frontend</w:t>
      </w:r>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r>
        <w:rPr>
          <w:rFonts w:ascii="Garamond" w:hAnsi="Garamond" w:cs="Times New Roman"/>
        </w:rPr>
        <w:t>Angular</w:t>
      </w:r>
    </w:p>
    <w:p w14:paraId="07091480" w14:textId="4D7CC60E" w:rsidR="00F31ECB" w:rsidRDefault="00F31ECB" w:rsidP="00513B3D">
      <w:pPr>
        <w:pStyle w:val="Ingetavstnd"/>
        <w:numPr>
          <w:ilvl w:val="1"/>
          <w:numId w:val="25"/>
        </w:numPr>
        <w:rPr>
          <w:rFonts w:ascii="Garamond" w:hAnsi="Garamond" w:cs="Times New Roman"/>
        </w:rPr>
      </w:pPr>
      <w:r>
        <w:rPr>
          <w:rFonts w:ascii="Garamond" w:hAnsi="Garamond" w:cs="Times New Roman"/>
        </w:rPr>
        <w:t>React</w:t>
      </w:r>
    </w:p>
    <w:p w14:paraId="46C6D756" w14:textId="5999B794" w:rsidR="00F31ECB" w:rsidRDefault="00F31ECB" w:rsidP="00513B3D">
      <w:pPr>
        <w:pStyle w:val="Ingetavstnd"/>
        <w:numPr>
          <w:ilvl w:val="1"/>
          <w:numId w:val="25"/>
        </w:numPr>
        <w:rPr>
          <w:rFonts w:ascii="Garamond" w:hAnsi="Garamond" w:cs="Times New Roman"/>
        </w:rPr>
      </w:pPr>
      <w:r>
        <w:rPr>
          <w:rFonts w:ascii="Garamond" w:hAnsi="Garamond" w:cs="Times New Roman"/>
        </w:rPr>
        <w:t>jQuery</w:t>
      </w:r>
    </w:p>
    <w:p w14:paraId="79249B8D" w14:textId="104CF12B" w:rsidR="00F31ECB" w:rsidRDefault="00F46E0C" w:rsidP="00513B3D">
      <w:pPr>
        <w:pStyle w:val="Ingetavstnd"/>
        <w:numPr>
          <w:ilvl w:val="1"/>
          <w:numId w:val="25"/>
        </w:numPr>
        <w:rPr>
          <w:rFonts w:ascii="Garamond" w:hAnsi="Garamond" w:cs="Times New Roman"/>
        </w:rPr>
      </w:pPr>
      <w:r>
        <w:rPr>
          <w:rFonts w:ascii="Garamond" w:hAnsi="Garamond" w:cs="Times New Roman"/>
        </w:rPr>
        <w:t>Node</w:t>
      </w:r>
    </w:p>
    <w:p w14:paraId="72CCC487" w14:textId="130B63BD" w:rsidR="00F46E0C" w:rsidRDefault="00F46E0C" w:rsidP="00513B3D">
      <w:pPr>
        <w:pStyle w:val="Ingetavstnd"/>
        <w:numPr>
          <w:ilvl w:val="1"/>
          <w:numId w:val="25"/>
        </w:numPr>
        <w:rPr>
          <w:rFonts w:ascii="Garamond" w:hAnsi="Garamond" w:cs="Times New Roman"/>
        </w:rPr>
      </w:pPr>
      <w:r>
        <w:rPr>
          <w:rFonts w:ascii="Garamond" w:hAnsi="Garamond" w:cs="Times New Roman"/>
        </w:rPr>
        <w:t>Vu</w:t>
      </w:r>
      <w:r w:rsidR="00C525E3">
        <w:rPr>
          <w:rFonts w:ascii="Garamond" w:hAnsi="Garamond" w:cs="Times New Roman"/>
        </w:rPr>
        <w:t>e</w:t>
      </w:r>
    </w:p>
    <w:p w14:paraId="41F6F817" w14:textId="77777777" w:rsidR="003E0509" w:rsidRDefault="003E0509" w:rsidP="00513B3D">
      <w:pPr>
        <w:pStyle w:val="Ingetavstnd"/>
        <w:numPr>
          <w:ilvl w:val="0"/>
          <w:numId w:val="25"/>
        </w:numPr>
        <w:rPr>
          <w:rFonts w:ascii="Garamond" w:hAnsi="Garamond" w:cs="Times New Roman"/>
        </w:rPr>
      </w:pPr>
      <w:r>
        <w:rPr>
          <w:rFonts w:ascii="Garamond" w:hAnsi="Garamond" w:cs="Times New Roman"/>
        </w:rPr>
        <w:t>Deployment</w:t>
      </w:r>
    </w:p>
    <w:p w14:paraId="05E449D2" w14:textId="45B6F268" w:rsidR="003E0509" w:rsidRDefault="003E0509" w:rsidP="00513B3D">
      <w:pPr>
        <w:pStyle w:val="Ingetavstnd"/>
        <w:numPr>
          <w:ilvl w:val="1"/>
          <w:numId w:val="25"/>
        </w:numPr>
        <w:rPr>
          <w:rFonts w:ascii="Garamond" w:hAnsi="Garamond" w:cs="Times New Roman"/>
        </w:rPr>
      </w:pPr>
      <w:r>
        <w:rPr>
          <w:rFonts w:ascii="Garamond" w:hAnsi="Garamond" w:cs="Times New Roman"/>
        </w:rPr>
        <w:t>Kubernatics</w:t>
      </w:r>
    </w:p>
    <w:p w14:paraId="167E4AF0" w14:textId="4B21B98F" w:rsidR="00E5611E" w:rsidRDefault="00E5611E" w:rsidP="00513B3D">
      <w:pPr>
        <w:pStyle w:val="Ingetavstnd"/>
        <w:numPr>
          <w:ilvl w:val="1"/>
          <w:numId w:val="25"/>
        </w:numPr>
        <w:rPr>
          <w:rFonts w:ascii="Garamond" w:hAnsi="Garamond" w:cs="Times New Roman"/>
        </w:rPr>
      </w:pPr>
      <w:r>
        <w:rPr>
          <w:rFonts w:ascii="Garamond" w:hAnsi="Garamond" w:cs="Times New Roman"/>
        </w:rPr>
        <w:t>Binero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r>
        <w:rPr>
          <w:rFonts w:ascii="Garamond" w:hAnsi="Garamond" w:cs="Times New Roman"/>
        </w:rPr>
        <w:t>GitHub</w:t>
      </w:r>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r>
        <w:rPr>
          <w:rFonts w:ascii="Garamond" w:hAnsi="Garamond" w:cs="Times New Roman"/>
        </w:rPr>
        <w:t>ToDo</w:t>
      </w:r>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r w:rsidRPr="00385F0A">
        <w:rPr>
          <w:rFonts w:ascii="Garamond" w:hAnsi="Garamond" w:cs="Times New Roman"/>
        </w:rPr>
        <w:t>Ocr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r>
        <w:rPr>
          <w:rFonts w:ascii="Garamond" w:hAnsi="Garamond" w:cs="87sjscefdlmdaot"/>
          <w:color w:val="333333"/>
        </w:rPr>
        <w:t>Autogrowth</w:t>
      </w:r>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3-6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lastRenderedPageBreak/>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r>
        <w:rPr>
          <w:rFonts w:ascii="Garamond" w:hAnsi="Garamond" w:cs="Times New Roman"/>
        </w:rPr>
        <w:t>Mail/lärplattform</w:t>
      </w:r>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r>
        <w:rPr>
          <w:rFonts w:ascii="Garamond" w:hAnsi="Garamond" w:cs="Times New Roman"/>
        </w:rPr>
        <w:t>Balanze</w:t>
      </w:r>
    </w:p>
    <w:p w14:paraId="18DEEAEE" w14:textId="5DF05F03" w:rsidR="00655812" w:rsidRPr="003A4269" w:rsidRDefault="00C3592A" w:rsidP="00513B3D">
      <w:pPr>
        <w:pStyle w:val="Ingetavstnd"/>
        <w:numPr>
          <w:ilvl w:val="0"/>
          <w:numId w:val="23"/>
        </w:numPr>
        <w:rPr>
          <w:rFonts w:ascii="Garamond" w:hAnsi="Garamond"/>
        </w:rPr>
      </w:pPr>
      <w:hyperlink r:id="rId8" w:history="1">
        <w:r w:rsidR="00655812" w:rsidRPr="003A4269">
          <w:rPr>
            <w:rStyle w:val="Hyperlnk"/>
            <w:rFonts w:ascii="Garamond" w:hAnsi="Garamond"/>
            <w:color w:val="auto"/>
            <w:u w:val="none"/>
          </w:rPr>
          <w:t>Åsa Ottenäs</w:t>
        </w:r>
      </w:hyperlink>
    </w:p>
    <w:p w14:paraId="441CE486" w14:textId="77777777" w:rsidR="00694348" w:rsidRPr="003A4269" w:rsidRDefault="00C3592A" w:rsidP="00513B3D">
      <w:pPr>
        <w:pStyle w:val="Ingetavstnd"/>
        <w:numPr>
          <w:ilvl w:val="0"/>
          <w:numId w:val="23"/>
        </w:numPr>
        <w:rPr>
          <w:rFonts w:ascii="Garamond" w:hAnsi="Garamond"/>
        </w:rPr>
      </w:pPr>
      <w:hyperlink r:id="rId9" w:history="1">
        <w:r w:rsidR="00694348" w:rsidRPr="003A4269">
          <w:rPr>
            <w:rStyle w:val="Hyperlnk"/>
            <w:rFonts w:ascii="Garamond" w:hAnsi="Garamond"/>
            <w:color w:val="auto"/>
            <w:u w:val="none"/>
          </w:rPr>
          <w:t>Helen Persson</w:t>
        </w:r>
      </w:hyperlink>
    </w:p>
    <w:p w14:paraId="24F9E64A" w14:textId="43EE7708" w:rsidR="00655812" w:rsidRPr="003A4269" w:rsidRDefault="00C3592A" w:rsidP="00513B3D">
      <w:pPr>
        <w:pStyle w:val="Ingetavstnd"/>
        <w:numPr>
          <w:ilvl w:val="0"/>
          <w:numId w:val="23"/>
        </w:numPr>
        <w:rPr>
          <w:rFonts w:ascii="Garamond" w:hAnsi="Garamond"/>
        </w:rPr>
      </w:pPr>
      <w:hyperlink r:id="rId10"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r w:rsidRPr="004843CE">
        <w:rPr>
          <w:rFonts w:ascii="Garamond" w:hAnsi="Garamond" w:cs="Times New Roman"/>
        </w:rPr>
        <w:t>Issues</w:t>
      </w:r>
    </w:p>
    <w:p w14:paraId="37B18D93" w14:textId="61730062" w:rsidR="0085438A" w:rsidRPr="004843CE" w:rsidRDefault="0085438A" w:rsidP="00513B3D">
      <w:pPr>
        <w:pStyle w:val="Ingetavstnd"/>
        <w:numPr>
          <w:ilvl w:val="0"/>
          <w:numId w:val="21"/>
        </w:numPr>
        <w:rPr>
          <w:rFonts w:ascii="Garamond" w:hAnsi="Garamond" w:cs="Times New Roman"/>
        </w:rPr>
      </w:pPr>
      <w:r w:rsidRPr="004843CE">
        <w:rPr>
          <w:rFonts w:ascii="Garamond" w:hAnsi="Garamond"/>
          <w:highlight w:val="white"/>
        </w:rPr>
        <w:t>SetArrayDimension</w:t>
      </w:r>
    </w:p>
    <w:p w14:paraId="13E28F10" w14:textId="160C0B28" w:rsidR="0085438A" w:rsidRPr="004843CE" w:rsidRDefault="0085438A" w:rsidP="00513B3D">
      <w:pPr>
        <w:pStyle w:val="Ingetavstnd"/>
        <w:numPr>
          <w:ilvl w:val="0"/>
          <w:numId w:val="21"/>
        </w:numPr>
        <w:rPr>
          <w:rFonts w:ascii="Garamond" w:hAnsi="Garamond" w:cs="Times New Roman"/>
        </w:rPr>
      </w:pPr>
      <w:r w:rsidRPr="004843CE">
        <w:rPr>
          <w:rFonts w:ascii="Garamond" w:hAnsi="Garamond" w:cs="Times New Roman"/>
        </w:rPr>
        <w:t xml:space="preserve">Enum in </w:t>
      </w:r>
      <w:r w:rsidR="004843CE" w:rsidRPr="004843CE">
        <w:rPr>
          <w:rFonts w:ascii="Garamond" w:hAnsi="Garamond" w:cs="Times New Roman"/>
        </w:rPr>
        <w:t>S</w:t>
      </w:r>
      <w:r w:rsidRPr="004843CE">
        <w:rPr>
          <w:rFonts w:ascii="Garamond" w:hAnsi="Garamond" w:cs="Times New Roman"/>
        </w:rPr>
        <w:t>pecifier</w:t>
      </w:r>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r w:rsidRPr="007558CF">
        <w:rPr>
          <w:rFonts w:ascii="Garamond" w:hAnsi="Garamond"/>
        </w:rPr>
        <w:t>lofsdalen mården 2 härjedalen</w:t>
      </w:r>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r>
        <w:rPr>
          <w:rStyle w:val="Stark"/>
          <w:rFonts w:ascii="&amp;quot" w:hAnsi="&amp;quot"/>
          <w:color w:val="FF3D5B"/>
          <w:sz w:val="48"/>
          <w:szCs w:val="48"/>
        </w:rPr>
        <w:t>iuas6Za</w:t>
      </w:r>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Pacific Rim - Uprising</w:t>
      </w:r>
    </w:p>
    <w:p w14:paraId="0C362968" w14:textId="7A4F845E" w:rsidR="000B1E93" w:rsidRDefault="000B1E93" w:rsidP="00513B3D">
      <w:pPr>
        <w:pStyle w:val="Ingetavstnd"/>
        <w:numPr>
          <w:ilvl w:val="0"/>
          <w:numId w:val="28"/>
        </w:numPr>
        <w:rPr>
          <w:rFonts w:ascii="Garamond" w:hAnsi="Garamond" w:cs="Times New Roman"/>
        </w:rPr>
      </w:pPr>
      <w:r>
        <w:rPr>
          <w:rFonts w:ascii="Garamond" w:hAnsi="Garamond" w:cs="Times New Roman"/>
        </w:rPr>
        <w:t>Alita - Battle Angle</w:t>
      </w:r>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X-Men - Dark Phenix,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r>
        <w:rPr>
          <w:rFonts w:ascii="Garamond" w:hAnsi="Garamond" w:cs="Times New Roman"/>
        </w:rPr>
        <w:t>Pensuila</w:t>
      </w:r>
    </w:p>
    <w:p w14:paraId="52F64DBF" w14:textId="5A55AAAF" w:rsidR="004219EF" w:rsidRDefault="004219EF" w:rsidP="00513B3D">
      <w:pPr>
        <w:pStyle w:val="Ingetavstnd"/>
        <w:numPr>
          <w:ilvl w:val="0"/>
          <w:numId w:val="28"/>
        </w:numPr>
        <w:rPr>
          <w:rFonts w:ascii="Garamond" w:hAnsi="Garamond" w:cs="Times New Roman"/>
        </w:rPr>
      </w:pPr>
      <w:r>
        <w:rPr>
          <w:rFonts w:ascii="Garamond" w:hAnsi="Garamond" w:cs="Times New Roman"/>
        </w:rPr>
        <w:t>Greenland, 3 personer</w:t>
      </w:r>
    </w:p>
    <w:p w14:paraId="348E5241" w14:textId="60B178DA" w:rsidR="004219EF" w:rsidRPr="00744600"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r>
        <w:rPr>
          <w:rFonts w:ascii="Garamond" w:hAnsi="Garamond" w:cs="Times New Roman"/>
        </w:rPr>
        <w:t>50000</w:t>
      </w:r>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American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lastRenderedPageBreak/>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Enter Card</w:t>
      </w:r>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r>
        <w:rPr>
          <w:rFonts w:ascii="Garamond" w:hAnsi="Garamond" w:cs="Times New Roman"/>
        </w:rPr>
        <w:t>Supreme Card</w:t>
      </w:r>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r>
        <w:rPr>
          <w:rFonts w:ascii="Garamond" w:hAnsi="Garamond" w:cs="Times New Roman"/>
        </w:rPr>
        <w:t>First Card</w:t>
      </w:r>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Knutet till MaximaTecc,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r w:rsidRPr="00982141">
        <w:rPr>
          <w:rFonts w:ascii="Garamond" w:hAnsi="Garamond" w:cs="Times New Roman"/>
        </w:rPr>
        <w:t>American Express</w:t>
      </w:r>
      <w:r w:rsidR="00982141" w:rsidRPr="00982141">
        <w:rPr>
          <w:rFonts w:ascii="Garamond" w:hAnsi="Garamond" w:cs="Times New Roman"/>
        </w:rPr>
        <w:t xml:space="preserve">: </w:t>
      </w:r>
      <w:r w:rsidR="00842485" w:rsidRPr="00982141">
        <w:rPr>
          <w:rFonts w:ascii="Garamond" w:hAnsi="Garamond" w:cs="Times New Roman"/>
        </w:rPr>
        <w:t>Stefan19682</w:t>
      </w:r>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Senior C++ utvecklare, Modernera,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r w:rsidRPr="005A3B0E">
        <w:rPr>
          <w:rFonts w:ascii="Garamond" w:hAnsi="Garamond" w:cs="Times New Roman"/>
        </w:rPr>
        <w:t>Robotic &amp; AI developer: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Grillska Gymnasiet, Eskilstuna, </w:t>
      </w:r>
      <w:r w:rsidRPr="00FD783B">
        <w:rPr>
          <w:rFonts w:ascii="Garamond" w:hAnsi="Garamond" w:cs="Times New Roman"/>
        </w:rPr>
        <w:t>24098591</w:t>
      </w:r>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Senior C++ Developer, DEK Technologies, Kista, 24036483</w:t>
      </w:r>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Senior C++ utvecklare, Modernera, Stockholm, 24108182</w:t>
      </w:r>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Senior Technical Specialist, H</w:t>
      </w:r>
      <w:r w:rsidR="000D53D5" w:rsidRPr="00764787">
        <w:rPr>
          <w:rFonts w:ascii="Garamond" w:hAnsi="Garamond"/>
        </w:rPr>
        <w:t>CL</w:t>
      </w:r>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r w:rsidR="0017379F" w:rsidRPr="00764787">
        <w:rPr>
          <w:rFonts w:ascii="Garamond" w:hAnsi="Garamond"/>
        </w:rPr>
        <w:t>D</w:t>
      </w:r>
      <w:r w:rsidRPr="00764787">
        <w:rPr>
          <w:rFonts w:ascii="Garamond" w:hAnsi="Garamond"/>
        </w:rPr>
        <w:t>eveloper, King, Stockholm, 23836282</w:t>
      </w:r>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Senior Backend Engineer, Fish</w:t>
      </w:r>
      <w:r w:rsidR="0017379F" w:rsidRPr="00764787">
        <w:rPr>
          <w:rFonts w:ascii="Garamond" w:hAnsi="Garamond"/>
        </w:rPr>
        <w:t>B</w:t>
      </w:r>
      <w:r w:rsidRPr="00764787">
        <w:rPr>
          <w:rFonts w:ascii="Garamond" w:hAnsi="Garamond"/>
        </w:rPr>
        <w:t>rain, Stockholm, 24024622</w:t>
      </w:r>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Senior Client Developer, FunPlus, Stockholm, 23881520</w:t>
      </w:r>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Senior C# utvecklare, RaySearch, Stockholm, 24069244</w:t>
      </w:r>
    </w:p>
    <w:p w14:paraId="6E014201" w14:textId="428331E5" w:rsidR="00114CC0" w:rsidRPr="00764787" w:rsidRDefault="00352178" w:rsidP="00513B3D">
      <w:pPr>
        <w:pStyle w:val="Ingetavstnd"/>
        <w:numPr>
          <w:ilvl w:val="0"/>
          <w:numId w:val="24"/>
        </w:numPr>
        <w:rPr>
          <w:rFonts w:ascii="Garamond" w:hAnsi="Garamond"/>
        </w:rPr>
      </w:pPr>
      <w:r w:rsidRPr="00764787">
        <w:rPr>
          <w:rFonts w:ascii="Garamond" w:hAnsi="Garamond"/>
        </w:rPr>
        <w:t>Embedded</w:t>
      </w:r>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r w:rsidR="005707E8" w:rsidRPr="00764787">
        <w:rPr>
          <w:rFonts w:ascii="Garamond" w:hAnsi="Garamond"/>
        </w:rPr>
        <w:t>P</w:t>
      </w:r>
      <w:r w:rsidRPr="00764787">
        <w:rPr>
          <w:rFonts w:ascii="Garamond" w:hAnsi="Garamond"/>
        </w:rPr>
        <w:t xml:space="preserve">rogrammer,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513B3D">
      <w:pPr>
        <w:pStyle w:val="Ingetavstnd"/>
        <w:numPr>
          <w:ilvl w:val="0"/>
          <w:numId w:val="24"/>
        </w:numPr>
        <w:rPr>
          <w:rFonts w:ascii="Garamond" w:hAnsi="Garamond"/>
        </w:rPr>
      </w:pPr>
      <w:r w:rsidRPr="00764787">
        <w:rPr>
          <w:rFonts w:ascii="Garamond" w:hAnsi="Garamond"/>
        </w:rPr>
        <w:t xml:space="preserve">iOS </w:t>
      </w:r>
      <w:r w:rsidR="005732A4" w:rsidRPr="00764787">
        <w:rPr>
          <w:rFonts w:ascii="Garamond" w:hAnsi="Garamond"/>
        </w:rPr>
        <w:t>D</w:t>
      </w:r>
      <w:r w:rsidRPr="00764787">
        <w:rPr>
          <w:rFonts w:ascii="Garamond" w:hAnsi="Garamond"/>
        </w:rPr>
        <w:t>eveloper, Academic Work, Stockholm, 24070559</w:t>
      </w:r>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r w:rsidR="005732A4" w:rsidRPr="00764787">
        <w:rPr>
          <w:rFonts w:ascii="Garamond" w:hAnsi="Garamond"/>
        </w:rPr>
        <w:t>D</w:t>
      </w:r>
      <w:r w:rsidRPr="00764787">
        <w:rPr>
          <w:rFonts w:ascii="Garamond" w:hAnsi="Garamond"/>
        </w:rPr>
        <w:t>eveloper, Academic Work, Stockholm, 24070559</w:t>
      </w:r>
    </w:p>
    <w:p w14:paraId="62CC4557" w14:textId="307DC588" w:rsidR="005F1D88" w:rsidRPr="00764787" w:rsidRDefault="00FF525E" w:rsidP="00513B3D">
      <w:pPr>
        <w:pStyle w:val="Ingetavstnd"/>
        <w:numPr>
          <w:ilvl w:val="0"/>
          <w:numId w:val="24"/>
        </w:numPr>
        <w:rPr>
          <w:rFonts w:ascii="Garamond" w:hAnsi="Garamond"/>
        </w:rPr>
      </w:pPr>
      <w:bookmarkStart w:id="1" w:name="_Hlk43104895"/>
      <w:r w:rsidRPr="00764787">
        <w:rPr>
          <w:rFonts w:ascii="Garamond" w:hAnsi="Garamond"/>
        </w:rPr>
        <w:t>Senior Backend Software Engineer</w:t>
      </w:r>
      <w:bookmarkEnd w:id="1"/>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Software Developer, Engineers</w:t>
      </w:r>
      <w:r w:rsidR="00B83336" w:rsidRPr="00764787">
        <w:rPr>
          <w:rFonts w:ascii="Garamond" w:hAnsi="Garamond"/>
        </w:rPr>
        <w:t xml:space="preserve"> </w:t>
      </w:r>
      <w:r w:rsidRPr="00764787">
        <w:rPr>
          <w:rFonts w:ascii="Garamond" w:hAnsi="Garamond"/>
        </w:rPr>
        <w:t>Only,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r w:rsidR="005732A4" w:rsidRPr="00764787">
        <w:rPr>
          <w:rFonts w:ascii="Garamond" w:hAnsi="Garamond"/>
        </w:rPr>
        <w:t>D</w:t>
      </w:r>
      <w:r w:rsidRPr="00764787">
        <w:rPr>
          <w:rFonts w:ascii="Garamond" w:hAnsi="Garamond"/>
        </w:rPr>
        <w:t xml:space="preserve">eveloper,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r w:rsidR="005732A4" w:rsidRPr="00764787">
        <w:rPr>
          <w:rFonts w:ascii="Garamond" w:hAnsi="Garamond"/>
        </w:rPr>
        <w:t>E</w:t>
      </w:r>
      <w:r w:rsidRPr="00764787">
        <w:rPr>
          <w:rFonts w:ascii="Garamond" w:hAnsi="Garamond"/>
        </w:rPr>
        <w:t xml:space="preserve">mbedded-konsult, HiMinds,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0C0C0D34"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7 juli, Fullstack-utvecklare, Academic Work,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Fullstack Developer to ASSA ABLOY, Stockholm, 24084523</w:t>
      </w:r>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Fullstack-utvecklare till DigiExam, Stockholm</w:t>
      </w:r>
    </w:p>
    <w:p w14:paraId="55575778" w14:textId="77777777" w:rsidR="006C67C6" w:rsidRPr="007D0E4D" w:rsidRDefault="006C67C6" w:rsidP="00513B3D">
      <w:pPr>
        <w:pStyle w:val="Ingetavstnd"/>
        <w:numPr>
          <w:ilvl w:val="0"/>
          <w:numId w:val="26"/>
        </w:numPr>
        <w:rPr>
          <w:rFonts w:ascii="Garamond" w:hAnsi="Garamond"/>
        </w:rPr>
      </w:pPr>
      <w:r w:rsidRPr="007D0E4D">
        <w:rPr>
          <w:rFonts w:ascii="Garamond" w:hAnsi="Garamond"/>
        </w:rPr>
        <w:t>Backend Software Engineer, Nordnet AB, Stockholm, 23855469</w:t>
      </w:r>
    </w:p>
    <w:p w14:paraId="74598586" w14:textId="77777777" w:rsidR="00C93CBF" w:rsidRPr="007D0E4D" w:rsidRDefault="006C67C6" w:rsidP="00513B3D">
      <w:pPr>
        <w:pStyle w:val="Ingetavstnd"/>
        <w:numPr>
          <w:ilvl w:val="0"/>
          <w:numId w:val="26"/>
        </w:numPr>
        <w:rPr>
          <w:rFonts w:ascii="Garamond" w:hAnsi="Garamond"/>
        </w:rPr>
      </w:pPr>
      <w:r w:rsidRPr="007D0E4D">
        <w:rPr>
          <w:rFonts w:ascii="Garamond" w:hAnsi="Garamond"/>
        </w:rPr>
        <w:t>Frontend Software Engineer, Nordnet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lastRenderedPageBreak/>
        <w:t>Systemutvecklare</w:t>
      </w:r>
      <w:r w:rsidR="000B59F0" w:rsidRPr="007D0E4D">
        <w:rPr>
          <w:rFonts w:ascii="Garamond" w:hAnsi="Garamond"/>
        </w:rPr>
        <w:t xml:space="preserve">, </w:t>
      </w:r>
      <w:r w:rsidRPr="007D0E4D">
        <w:rPr>
          <w:rFonts w:ascii="Garamond" w:hAnsi="Garamond"/>
        </w:rPr>
        <w:t>ledare, RaySearch Laboratories, Stockholm, 24007226</w:t>
      </w:r>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r w:rsidRPr="007D0E4D">
        <w:rPr>
          <w:rFonts w:ascii="Garamond" w:hAnsi="Garamond"/>
        </w:rPr>
        <w:t>Fintech, Stockholm, 24116622</w:t>
      </w:r>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r w:rsidR="00AF1264" w:rsidRPr="007D0E4D">
        <w:rPr>
          <w:rFonts w:ascii="Garamond" w:hAnsi="Garamond"/>
        </w:rPr>
        <w:t xml:space="preserve">Developer </w:t>
      </w:r>
      <w:r w:rsidRPr="007D0E4D">
        <w:rPr>
          <w:rFonts w:ascii="Garamond" w:hAnsi="Garamond"/>
        </w:rPr>
        <w:t>till Sigma IT i Stockholm, 24087629</w:t>
      </w:r>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r w:rsidR="00AF1264" w:rsidRPr="007D0E4D">
        <w:rPr>
          <w:rFonts w:ascii="Garamond" w:hAnsi="Garamond"/>
        </w:rPr>
        <w:t>D</w:t>
      </w:r>
      <w:r w:rsidRPr="007D0E4D">
        <w:rPr>
          <w:rFonts w:ascii="Garamond" w:hAnsi="Garamond"/>
        </w:rPr>
        <w:t>eveloper, Alten IT, Stockholm, 24093131</w:t>
      </w:r>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Product Owner, Sitoo, Stockholm, 23791864</w:t>
      </w:r>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r w:rsidR="000D3778" w:rsidRPr="007D0E4D">
        <w:rPr>
          <w:rFonts w:ascii="Garamond" w:hAnsi="Garamond"/>
        </w:rPr>
        <w:t>D</w:t>
      </w:r>
      <w:r w:rsidRPr="007D0E4D">
        <w:rPr>
          <w:rFonts w:ascii="Garamond" w:hAnsi="Garamond"/>
        </w:rPr>
        <w:t>eveloper, Sitoo, Stockholm, 23791644</w:t>
      </w:r>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Programmer, Arrowhead Game Studios, </w:t>
      </w:r>
      <w:r w:rsidRPr="007D0E4D">
        <w:rPr>
          <w:rFonts w:ascii="Garamond" w:hAnsi="Garamond"/>
          <w:color w:val="333333"/>
        </w:rPr>
        <w:t>Stockholm, 24113836</w:t>
      </w:r>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Utbildare i spelprogrammering, The Game Assembly, Stockholm, 24094037</w:t>
      </w:r>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Systemutvecklare i C++/C#, Knowit, Stockholm, 24160647</w:t>
      </w:r>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Backend Software Engineer,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513B3D">
      <w:pPr>
        <w:pStyle w:val="Ingetavstnd"/>
        <w:numPr>
          <w:ilvl w:val="0"/>
          <w:numId w:val="26"/>
        </w:numPr>
        <w:rPr>
          <w:rFonts w:ascii="Garamond" w:hAnsi="Garamond"/>
        </w:rPr>
      </w:pPr>
      <w:r w:rsidRPr="007D0E4D">
        <w:rPr>
          <w:rFonts w:ascii="Garamond" w:hAnsi="Garamond"/>
        </w:rPr>
        <w:t>Embeddedutvecklare, Combitech AB, Stockholm, 24149336</w:t>
      </w:r>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Senior Technical Artist, Unreal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B5325C">
      <w:pPr>
        <w:pStyle w:val="Liststycke"/>
        <w:numPr>
          <w:ilvl w:val="0"/>
          <w:numId w:val="33"/>
        </w:numPr>
        <w:rPr>
          <w:rFonts w:ascii="Garamond" w:hAnsi="Garamond"/>
        </w:rPr>
      </w:pPr>
      <w:r w:rsidRPr="000C5875">
        <w:rPr>
          <w:rFonts w:ascii="Garamond" w:hAnsi="Garamond"/>
        </w:rPr>
        <w:t>Lärare till Teknikprogrammet, inriktning Informations- och Medieteknik, Wendela Hebbegymnasiet, Södertälje, 24168587</w:t>
      </w:r>
      <w:r w:rsidR="00332DB9" w:rsidRPr="000C5875">
        <w:rPr>
          <w:rFonts w:ascii="Garamond" w:hAnsi="Garamond"/>
        </w:rPr>
        <w:t>, Camilla Lindblad</w:t>
      </w:r>
    </w:p>
    <w:p w14:paraId="0C28C97A" w14:textId="77777777" w:rsidR="00332DB9" w:rsidRPr="000C5875" w:rsidRDefault="00332DB9" w:rsidP="00B5325C">
      <w:pPr>
        <w:pStyle w:val="Liststycke"/>
        <w:numPr>
          <w:ilvl w:val="0"/>
          <w:numId w:val="33"/>
        </w:numPr>
        <w:rPr>
          <w:rFonts w:ascii="Garamond" w:hAnsi="Garamond"/>
        </w:rPr>
      </w:pPr>
      <w:r w:rsidRPr="000C5875">
        <w:rPr>
          <w:rFonts w:ascii="Garamond" w:hAnsi="Garamond"/>
        </w:rPr>
        <w:t>Lärare i Matematik och Fysik sökes till Dansgymnasiet i Stockholm, 24152979</w:t>
      </w:r>
    </w:p>
    <w:p w14:paraId="0DFD7333" w14:textId="3DF35F44" w:rsidR="008E790A" w:rsidRPr="000C5875" w:rsidRDefault="008E790A" w:rsidP="00B5325C">
      <w:pPr>
        <w:pStyle w:val="Liststycke"/>
        <w:numPr>
          <w:ilvl w:val="0"/>
          <w:numId w:val="33"/>
        </w:numPr>
        <w:rPr>
          <w:rFonts w:ascii="Garamond" w:hAnsi="Garamond"/>
        </w:rPr>
      </w:pPr>
      <w:r w:rsidRPr="000C5875">
        <w:rPr>
          <w:rFonts w:ascii="Garamond" w:hAnsi="Garamond"/>
        </w:rPr>
        <w:t>La</w:t>
      </w:r>
      <w:r w:rsidRPr="000C5875">
        <w:rPr>
          <w:rFonts w:ascii="Times New Roman" w:hAnsi="Times New Roman" w:cs="Times New Roman"/>
        </w:rPr>
        <w:t>̈</w:t>
      </w:r>
      <w:r w:rsidRPr="000C5875">
        <w:rPr>
          <w:rFonts w:ascii="Garamond" w:hAnsi="Garamond"/>
        </w:rPr>
        <w:t xml:space="preserve">rare fysik och annat </w:t>
      </w:r>
      <w:r w:rsidRPr="000C5875">
        <w:rPr>
          <w:rFonts w:ascii="Garamond" w:hAnsi="Garamond" w:cs="Garamond"/>
        </w:rPr>
        <w:t>ä</w:t>
      </w:r>
      <w:r w:rsidRPr="000C5875">
        <w:rPr>
          <w:rFonts w:ascii="Garamond" w:hAnsi="Garamond"/>
        </w:rPr>
        <w:t>mne till Fryshuset Gymnasium, Stockholm, 24170823</w:t>
      </w:r>
    </w:p>
    <w:p w14:paraId="3C9A8573" w14:textId="4D5B125E" w:rsidR="008E790A" w:rsidRPr="000C5875" w:rsidRDefault="00257C78" w:rsidP="00B5325C">
      <w:pPr>
        <w:pStyle w:val="Liststycke"/>
        <w:numPr>
          <w:ilvl w:val="0"/>
          <w:numId w:val="33"/>
        </w:numPr>
        <w:rPr>
          <w:rFonts w:ascii="Garamond" w:hAnsi="Garamond"/>
        </w:rPr>
      </w:pPr>
      <w:r w:rsidRPr="000C5875">
        <w:rPr>
          <w:rFonts w:ascii="Garamond" w:hAnsi="Garamond"/>
        </w:rPr>
        <w:t>Lärare i Svenska/SVA 100 % på S:ta Ragnhildgymnasiet, Södertälje, 24171879</w:t>
      </w:r>
    </w:p>
    <w:p w14:paraId="3DB43E79" w14:textId="79DA7906" w:rsidR="00257C78" w:rsidRPr="000C5875" w:rsidRDefault="00257C78" w:rsidP="00B5325C">
      <w:pPr>
        <w:pStyle w:val="Liststycke"/>
        <w:numPr>
          <w:ilvl w:val="0"/>
          <w:numId w:val="33"/>
        </w:numPr>
        <w:rPr>
          <w:rFonts w:ascii="Garamond" w:hAnsi="Garamond"/>
        </w:rPr>
      </w:pPr>
      <w:r w:rsidRPr="000C5875">
        <w:rPr>
          <w:rFonts w:ascii="Garamond" w:hAnsi="Garamond"/>
        </w:rPr>
        <w:t>Lärare i matematik och/eller engelska sökes till JENSEN gymnasium Södra, JENSEN education, Stockholm</w:t>
      </w:r>
      <w:r w:rsidR="005B77E7" w:rsidRPr="000C5875">
        <w:rPr>
          <w:rFonts w:ascii="Garamond" w:hAnsi="Garamond"/>
        </w:rPr>
        <w:t>, 24179154</w:t>
      </w:r>
    </w:p>
    <w:p w14:paraId="4D61C74D" w14:textId="614BEAB5" w:rsidR="005B77E7" w:rsidRPr="000C5875" w:rsidRDefault="005B77E7" w:rsidP="00B5325C">
      <w:pPr>
        <w:pStyle w:val="Liststycke"/>
        <w:numPr>
          <w:ilvl w:val="0"/>
          <w:numId w:val="33"/>
        </w:numPr>
        <w:rPr>
          <w:rFonts w:ascii="Garamond" w:hAnsi="Garamond"/>
        </w:rPr>
      </w:pPr>
      <w:r w:rsidRPr="000C5875">
        <w:rPr>
          <w:rFonts w:ascii="Garamond" w:hAnsi="Garamond"/>
        </w:rPr>
        <w:t>Vi söker lärare i engelska till Drottning Blankas Gymnasieskola Stockholm, Drottning Blankas Gymnasieskola, Stockholm, 24178888</w:t>
      </w:r>
    </w:p>
    <w:p w14:paraId="36B7CCA0" w14:textId="1CFF2E33" w:rsidR="00B7436D" w:rsidRPr="000C5875" w:rsidRDefault="00B7436D" w:rsidP="00B5325C">
      <w:pPr>
        <w:pStyle w:val="Liststycke"/>
        <w:numPr>
          <w:ilvl w:val="0"/>
          <w:numId w:val="33"/>
        </w:numPr>
        <w:rPr>
          <w:rFonts w:ascii="Garamond" w:hAnsi="Garamond"/>
        </w:rPr>
      </w:pPr>
      <w:r w:rsidRPr="000C5875">
        <w:rPr>
          <w:rFonts w:ascii="Garamond" w:hAnsi="Garamond"/>
        </w:rPr>
        <w:t>Lärare i matematik/naturkunskap till Rekarnegymnasiet, Eskilstuna, 24178154</w:t>
      </w:r>
    </w:p>
    <w:p w14:paraId="372063BA" w14:textId="63A07889" w:rsidR="00B7436D" w:rsidRPr="000C5875" w:rsidRDefault="00B7436D" w:rsidP="00B5325C">
      <w:pPr>
        <w:pStyle w:val="Liststycke"/>
        <w:numPr>
          <w:ilvl w:val="0"/>
          <w:numId w:val="33"/>
        </w:numPr>
        <w:rPr>
          <w:rFonts w:ascii="Garamond" w:hAnsi="Garamond"/>
        </w:rPr>
      </w:pPr>
      <w:r w:rsidRPr="000C5875">
        <w:rPr>
          <w:rFonts w:ascii="Garamond" w:hAnsi="Garamond"/>
          <w:shd w:val="clear" w:color="auto" w:fill="FFFFFF"/>
        </w:rPr>
        <w:t>Lärare till Lärcentrum anstalten Mariefred, Kriminalvården, Strängnäs, 24181842</w:t>
      </w:r>
    </w:p>
    <w:p w14:paraId="24168ABE" w14:textId="13F0754F" w:rsidR="006E19BD" w:rsidRPr="000C5875" w:rsidRDefault="006E19BD" w:rsidP="00B5325C">
      <w:pPr>
        <w:pStyle w:val="Liststycke"/>
        <w:numPr>
          <w:ilvl w:val="0"/>
          <w:numId w:val="33"/>
        </w:numPr>
        <w:rPr>
          <w:rFonts w:ascii="Garamond" w:hAnsi="Garamond"/>
        </w:rPr>
      </w:pPr>
      <w:r w:rsidRPr="000C5875">
        <w:rPr>
          <w:rFonts w:ascii="Garamond" w:hAnsi="Garamond"/>
        </w:rPr>
        <w:t>Klara Teoretiska gymnasium söker gymnasielärare i naturkunskap, Stockholm, 24187536</w:t>
      </w:r>
    </w:p>
    <w:p w14:paraId="6864AE90" w14:textId="77777777" w:rsidR="006E19BD" w:rsidRPr="000C5875" w:rsidRDefault="006E19BD" w:rsidP="00B5325C">
      <w:pPr>
        <w:pStyle w:val="Liststycke"/>
        <w:numPr>
          <w:ilvl w:val="0"/>
          <w:numId w:val="33"/>
        </w:numPr>
        <w:rPr>
          <w:rFonts w:ascii="Garamond" w:hAnsi="Garamond"/>
        </w:rPr>
      </w:pPr>
      <w:r w:rsidRPr="000C5875">
        <w:rPr>
          <w:rFonts w:ascii="Garamond" w:hAnsi="Garamond"/>
        </w:rPr>
        <w:t>Lärarvikarie till gymnasieskolan höstterminen 2020, NGS Vikariepoolen, Stockholm, 24185224</w:t>
      </w:r>
    </w:p>
    <w:p w14:paraId="34025C24" w14:textId="61E84D3A" w:rsidR="006E19BD" w:rsidRPr="000C5875" w:rsidRDefault="006E19BD" w:rsidP="00B5325C">
      <w:pPr>
        <w:pStyle w:val="Liststycke"/>
        <w:numPr>
          <w:ilvl w:val="0"/>
          <w:numId w:val="33"/>
        </w:numPr>
        <w:rPr>
          <w:rFonts w:ascii="Garamond" w:hAnsi="Garamond"/>
        </w:rPr>
      </w:pPr>
      <w:r w:rsidRPr="000C5875">
        <w:rPr>
          <w:rFonts w:ascii="Garamond" w:hAnsi="Garamond"/>
        </w:rPr>
        <w:t>Gymnasielärare Hvilan Utbildning, Stockholm, 24184942</w:t>
      </w:r>
    </w:p>
    <w:p w14:paraId="375E41A9" w14:textId="7EF0532E" w:rsidR="001E313E" w:rsidRPr="000C5875" w:rsidRDefault="006E19BD" w:rsidP="00B5325C">
      <w:pPr>
        <w:pStyle w:val="Liststycke"/>
        <w:numPr>
          <w:ilvl w:val="0"/>
          <w:numId w:val="33"/>
        </w:numPr>
        <w:rPr>
          <w:rFonts w:ascii="Garamond" w:hAnsi="Garamond"/>
        </w:rPr>
      </w:pPr>
      <w:r w:rsidRPr="000C5875">
        <w:rPr>
          <w:rFonts w:ascii="Garamond" w:hAnsi="Garamond"/>
        </w:rPr>
        <w:t xml:space="preserve">Matematiklärare i gymnasiet på konsultbasis, </w:t>
      </w:r>
      <w:r w:rsidR="00C91847" w:rsidRPr="000C5875">
        <w:rPr>
          <w:rFonts w:ascii="Garamond" w:hAnsi="Garamond"/>
        </w:rPr>
        <w:t xml:space="preserve">PersonalExpressen, </w:t>
      </w:r>
      <w:r w:rsidRPr="000C5875">
        <w:rPr>
          <w:rFonts w:ascii="Garamond" w:hAnsi="Garamond"/>
        </w:rPr>
        <w:t>Stockholm, 24183144</w:t>
      </w:r>
    </w:p>
    <w:p w14:paraId="30F39D12" w14:textId="6C580FCA" w:rsidR="001E313E" w:rsidRPr="000C5875" w:rsidRDefault="00427AB7" w:rsidP="00B5325C">
      <w:pPr>
        <w:pStyle w:val="Liststycke"/>
        <w:numPr>
          <w:ilvl w:val="0"/>
          <w:numId w:val="33"/>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24182705</w:t>
      </w:r>
    </w:p>
    <w:p w14:paraId="2E3540C1" w14:textId="5034828B" w:rsidR="008A295F" w:rsidRPr="000C5875" w:rsidRDefault="008A295F" w:rsidP="00B5325C">
      <w:pPr>
        <w:pStyle w:val="Liststycke"/>
        <w:numPr>
          <w:ilvl w:val="0"/>
          <w:numId w:val="33"/>
        </w:numPr>
        <w:rPr>
          <w:rFonts w:ascii="Garamond" w:hAnsi="Garamond"/>
        </w:rPr>
      </w:pPr>
      <w:r w:rsidRPr="000C5875">
        <w:rPr>
          <w:rFonts w:ascii="Garamond" w:hAnsi="Garamond"/>
        </w:rPr>
        <w:t>.NET-utvecklare till Consids Nyköpingskontor, Consid AB, 24182434</w:t>
      </w:r>
    </w:p>
    <w:p w14:paraId="69DFE113" w14:textId="1A579D2B" w:rsidR="001E313E" w:rsidRPr="000C5875" w:rsidRDefault="0098594E" w:rsidP="00B5325C">
      <w:pPr>
        <w:pStyle w:val="Liststycke"/>
        <w:numPr>
          <w:ilvl w:val="0"/>
          <w:numId w:val="33"/>
        </w:numPr>
        <w:rPr>
          <w:rFonts w:ascii="Garamond" w:hAnsi="Garamond"/>
        </w:rPr>
      </w:pPr>
      <w:r w:rsidRPr="000C5875">
        <w:rPr>
          <w:rFonts w:ascii="Garamond" w:hAnsi="Garamond"/>
        </w:rPr>
        <w:t>Lärare till Introduktionsprogrammen på Nyköpings gymnasium, 24150197</w:t>
      </w:r>
    </w:p>
    <w:p w14:paraId="190436A2" w14:textId="336D1097" w:rsidR="0098594E" w:rsidRPr="000C5875" w:rsidRDefault="0098594E" w:rsidP="00B5325C">
      <w:pPr>
        <w:pStyle w:val="Liststycke"/>
        <w:numPr>
          <w:ilvl w:val="0"/>
          <w:numId w:val="33"/>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Framtidsgymnasiet, Nyköping, 24214627</w:t>
      </w:r>
    </w:p>
    <w:p w14:paraId="785787F8" w14:textId="1F1BC96B" w:rsidR="00731043" w:rsidRPr="000C5875" w:rsidRDefault="001E313E" w:rsidP="00B5325C">
      <w:pPr>
        <w:pStyle w:val="Liststycke"/>
        <w:numPr>
          <w:ilvl w:val="0"/>
          <w:numId w:val="33"/>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Lärare i Naturkunskap, Rytmus, Göteborg</w:t>
      </w:r>
    </w:p>
    <w:p w14:paraId="568C958D" w14:textId="2466B58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B5325C">
      <w:pPr>
        <w:pStyle w:val="Liststycke"/>
        <w:numPr>
          <w:ilvl w:val="0"/>
          <w:numId w:val="33"/>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B5325C">
      <w:pPr>
        <w:pStyle w:val="Ingetavstnd"/>
        <w:numPr>
          <w:ilvl w:val="0"/>
          <w:numId w:val="37"/>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atematiklärare, Eskilstuna, 24200271</w:t>
      </w:r>
    </w:p>
    <w:p w14:paraId="3AAB3B82" w14:textId="38DB8A0F" w:rsidR="00126869" w:rsidRPr="0024385A" w:rsidRDefault="006B47F0" w:rsidP="00B5325C">
      <w:pPr>
        <w:pStyle w:val="Ingetavstnd"/>
        <w:numPr>
          <w:ilvl w:val="0"/>
          <w:numId w:val="37"/>
        </w:numPr>
        <w:rPr>
          <w:rFonts w:ascii="Garamond" w:hAnsi="Garamond"/>
        </w:rPr>
      </w:pPr>
      <w:r w:rsidRPr="0024385A">
        <w:rPr>
          <w:rFonts w:ascii="Garamond" w:hAnsi="Garamond"/>
        </w:rPr>
        <w:t>Vikarierande gymnasielärare i Svenska, Grillska Gymnasiet, Eskilstuna, 24222991</w:t>
      </w:r>
    </w:p>
    <w:p w14:paraId="4E45B274" w14:textId="0FDB63F7" w:rsidR="00746C0B" w:rsidRPr="0024385A" w:rsidRDefault="00746C0B" w:rsidP="00B5325C">
      <w:pPr>
        <w:pStyle w:val="Ingetavstnd"/>
        <w:numPr>
          <w:ilvl w:val="0"/>
          <w:numId w:val="37"/>
        </w:numPr>
        <w:rPr>
          <w:rFonts w:ascii="Garamond" w:hAnsi="Garamond"/>
        </w:rPr>
      </w:pPr>
      <w:r w:rsidRPr="0024385A">
        <w:rPr>
          <w:rFonts w:ascii="Garamond" w:hAnsi="Garamond"/>
        </w:rPr>
        <w:t>Embeddedutvecklare: C/C++, SPM Instrument AB, Strängnäs, 24229379</w:t>
      </w:r>
    </w:p>
    <w:p w14:paraId="62DBE24E" w14:textId="0C4CEF29" w:rsidR="00746C0B" w:rsidRPr="0024385A" w:rsidRDefault="00746C0B" w:rsidP="00B5325C">
      <w:pPr>
        <w:pStyle w:val="Ingetavstnd"/>
        <w:numPr>
          <w:ilvl w:val="0"/>
          <w:numId w:val="37"/>
        </w:numPr>
        <w:rPr>
          <w:rFonts w:ascii="Garamond" w:hAnsi="Garamond"/>
        </w:rPr>
      </w:pPr>
      <w:r w:rsidRPr="0024385A">
        <w:rPr>
          <w:rFonts w:ascii="Garamond" w:hAnsi="Garamond"/>
        </w:rPr>
        <w:t>Utvecklare Fullstack/</w:t>
      </w:r>
      <w:r w:rsidR="00503D45">
        <w:rPr>
          <w:rFonts w:ascii="Garamond" w:hAnsi="Garamond"/>
        </w:rPr>
        <w:t>B</w:t>
      </w:r>
      <w:r w:rsidRPr="0024385A">
        <w:rPr>
          <w:rFonts w:ascii="Garamond" w:hAnsi="Garamond"/>
        </w:rPr>
        <w:t>ackend, SPM Instrument AB, Strängnäs, 24229209</w:t>
      </w:r>
    </w:p>
    <w:p w14:paraId="2885C632" w14:textId="05A0B6CC" w:rsidR="00746C0B" w:rsidRPr="0024385A" w:rsidRDefault="00BD7AD6" w:rsidP="00B5325C">
      <w:pPr>
        <w:pStyle w:val="Ingetavstnd"/>
        <w:numPr>
          <w:ilvl w:val="0"/>
          <w:numId w:val="37"/>
        </w:numPr>
        <w:rPr>
          <w:rFonts w:ascii="Garamond" w:hAnsi="Garamond"/>
        </w:rPr>
      </w:pPr>
      <w:r w:rsidRPr="0024385A">
        <w:rPr>
          <w:rFonts w:ascii="Garamond" w:hAnsi="Garamond"/>
        </w:rPr>
        <w:t>Utvecklare React &amp; TypeScript</w:t>
      </w:r>
      <w:r w:rsidR="00746C0B" w:rsidRPr="0024385A">
        <w:rPr>
          <w:rFonts w:ascii="Garamond" w:hAnsi="Garamond"/>
        </w:rPr>
        <w:t>, SPM Instrument AB, Strängnäs</w:t>
      </w:r>
      <w:r w:rsidR="006B512F" w:rsidRPr="0024385A">
        <w:rPr>
          <w:rFonts w:ascii="Garamond" w:hAnsi="Garamond"/>
        </w:rPr>
        <w:t>, 24229030</w:t>
      </w:r>
    </w:p>
    <w:p w14:paraId="6CDC8A5D" w14:textId="77777777" w:rsidR="0024385A" w:rsidRPr="0024385A" w:rsidRDefault="00362B58" w:rsidP="00B5325C">
      <w:pPr>
        <w:pStyle w:val="Ingetavstnd"/>
        <w:numPr>
          <w:ilvl w:val="0"/>
          <w:numId w:val="37"/>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B5325C">
      <w:pPr>
        <w:pStyle w:val="Ingetavstnd"/>
        <w:numPr>
          <w:ilvl w:val="0"/>
          <w:numId w:val="37"/>
        </w:numPr>
        <w:rPr>
          <w:rFonts w:ascii="Garamond" w:hAnsi="Garamond"/>
        </w:rPr>
      </w:pPr>
      <w:r w:rsidRPr="0024385A">
        <w:rPr>
          <w:rFonts w:ascii="Garamond" w:hAnsi="Garamond"/>
        </w:rPr>
        <w:lastRenderedPageBreak/>
        <w:t>Rektor, Drottning Blankas Gymnasieskola, Trollhättan</w:t>
      </w:r>
    </w:p>
    <w:p w14:paraId="790A8A43" w14:textId="4D2B06ED" w:rsidR="00362B58" w:rsidRPr="0024385A" w:rsidRDefault="00362B58" w:rsidP="00B5325C">
      <w:pPr>
        <w:pStyle w:val="Ingetavstnd"/>
        <w:numPr>
          <w:ilvl w:val="0"/>
          <w:numId w:val="37"/>
        </w:numPr>
        <w:rPr>
          <w:rFonts w:ascii="Garamond" w:hAnsi="Garamond"/>
        </w:rPr>
      </w:pPr>
      <w:r w:rsidRPr="0024385A">
        <w:rPr>
          <w:rFonts w:ascii="Garamond" w:hAnsi="Garamond"/>
        </w:rPr>
        <w:t xml:space="preserve">Projektledare konferenser och öppna utbildningar, KompetensUtvecklingsInstitutet, </w:t>
      </w:r>
      <w:r w:rsidR="008B1AB2" w:rsidRPr="0024385A">
        <w:rPr>
          <w:rFonts w:ascii="Garamond" w:hAnsi="Garamond"/>
        </w:rPr>
        <w:t>Stockholm</w:t>
      </w:r>
    </w:p>
    <w:p w14:paraId="32FDD164" w14:textId="748DAF31" w:rsidR="00362B58" w:rsidRPr="0024385A" w:rsidRDefault="00362B58" w:rsidP="00B5325C">
      <w:pPr>
        <w:pStyle w:val="Ingetavstnd"/>
        <w:numPr>
          <w:ilvl w:val="0"/>
          <w:numId w:val="37"/>
        </w:numPr>
        <w:rPr>
          <w:rFonts w:ascii="Garamond" w:hAnsi="Garamond"/>
        </w:rPr>
      </w:pPr>
      <w:r w:rsidRPr="0024385A">
        <w:rPr>
          <w:rFonts w:ascii="Garamond" w:hAnsi="Garamond"/>
        </w:rPr>
        <w:t>Utbildningsadministratör Yrkeshögskola, KompetensUtvecklingsInstitutet, Linköping</w:t>
      </w:r>
    </w:p>
    <w:p w14:paraId="7A86F1D1" w14:textId="5045509C" w:rsidR="00362B58" w:rsidRPr="0024385A" w:rsidRDefault="00362B58" w:rsidP="00B5325C">
      <w:pPr>
        <w:pStyle w:val="Ingetavstnd"/>
        <w:numPr>
          <w:ilvl w:val="0"/>
          <w:numId w:val="37"/>
        </w:numPr>
        <w:rPr>
          <w:rFonts w:ascii="Garamond" w:hAnsi="Garamond"/>
        </w:rPr>
      </w:pPr>
      <w:r w:rsidRPr="0024385A">
        <w:rPr>
          <w:rFonts w:ascii="Garamond" w:hAnsi="Garamond"/>
        </w:rPr>
        <w:t>Lärare i Svenska som andraspråk, Eductus, Jön</w:t>
      </w:r>
      <w:r w:rsidR="00DA5734" w:rsidRPr="0024385A">
        <w:rPr>
          <w:rFonts w:ascii="Garamond" w:hAnsi="Garamond"/>
        </w:rPr>
        <w:t>köping</w:t>
      </w:r>
    </w:p>
    <w:p w14:paraId="0E3248B7" w14:textId="613595D9" w:rsidR="00DA5734" w:rsidRPr="0024385A" w:rsidRDefault="00F56FEE" w:rsidP="00B5325C">
      <w:pPr>
        <w:pStyle w:val="Ingetavstnd"/>
        <w:numPr>
          <w:ilvl w:val="0"/>
          <w:numId w:val="37"/>
        </w:numPr>
        <w:rPr>
          <w:rFonts w:ascii="Garamond" w:hAnsi="Garamond"/>
        </w:rPr>
      </w:pPr>
      <w:r w:rsidRPr="0024385A">
        <w:rPr>
          <w:rFonts w:ascii="Garamond" w:hAnsi="Garamond"/>
        </w:rPr>
        <w:t>Utbildningsassistent, KompetensutvecklingsInstitutet, Avesta</w:t>
      </w:r>
    </w:p>
    <w:p w14:paraId="5FC2939A" w14:textId="01E0C9FB" w:rsidR="00F56FEE" w:rsidRPr="0024385A" w:rsidRDefault="00F56FEE" w:rsidP="00B5325C">
      <w:pPr>
        <w:pStyle w:val="Ingetavstnd"/>
        <w:numPr>
          <w:ilvl w:val="0"/>
          <w:numId w:val="37"/>
        </w:numPr>
        <w:rPr>
          <w:rFonts w:ascii="Garamond" w:hAnsi="Garamond"/>
        </w:rPr>
      </w:pPr>
      <w:r w:rsidRPr="0024385A">
        <w:rPr>
          <w:rFonts w:ascii="Garamond" w:hAnsi="Garamond"/>
        </w:rPr>
        <w:t>SFI-lärare, KompetensUtvecklingsInstitutet, Falun</w:t>
      </w:r>
    </w:p>
    <w:p w14:paraId="60E80795" w14:textId="77777777" w:rsidR="00A822EC" w:rsidRDefault="00F56FEE" w:rsidP="00B5325C">
      <w:pPr>
        <w:pStyle w:val="Ingetavstnd"/>
        <w:numPr>
          <w:ilvl w:val="0"/>
          <w:numId w:val="37"/>
        </w:numPr>
        <w:rPr>
          <w:rFonts w:ascii="Garamond" w:hAnsi="Garamond"/>
        </w:rPr>
      </w:pPr>
      <w:r w:rsidRPr="00A822EC">
        <w:rPr>
          <w:rFonts w:ascii="Garamond" w:hAnsi="Garamond"/>
        </w:rPr>
        <w:t>Utbildningsledare, EC Utbildning, Malmö</w:t>
      </w:r>
    </w:p>
    <w:p w14:paraId="61BF9608" w14:textId="171A241C" w:rsidR="00DB2A26" w:rsidRPr="00A822EC" w:rsidRDefault="00EA2CE1" w:rsidP="00B5325C">
      <w:pPr>
        <w:pStyle w:val="Ingetavstnd"/>
        <w:numPr>
          <w:ilvl w:val="0"/>
          <w:numId w:val="37"/>
        </w:numPr>
        <w:rPr>
          <w:rFonts w:ascii="Garamond" w:hAnsi="Garamond"/>
        </w:rPr>
      </w:pPr>
      <w:r w:rsidRPr="00A822EC">
        <w:rPr>
          <w:rFonts w:ascii="Garamond" w:hAnsi="Garamond"/>
        </w:rPr>
        <w:t>Studie- och yrkesvägledare, Eductus, Norrköping</w:t>
      </w:r>
    </w:p>
    <w:p w14:paraId="7689DE68" w14:textId="77777777" w:rsidR="00DB2A26" w:rsidRPr="00754819" w:rsidRDefault="00DB2A26" w:rsidP="00B5325C">
      <w:pPr>
        <w:pStyle w:val="Ingetavstnd"/>
        <w:numPr>
          <w:ilvl w:val="0"/>
          <w:numId w:val="37"/>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Orsa, 24263605</w:t>
      </w:r>
    </w:p>
    <w:p w14:paraId="59C8DBC2" w14:textId="77777777" w:rsidR="00DB2A26" w:rsidRPr="00A822EC" w:rsidRDefault="00DB2A26" w:rsidP="00B5325C">
      <w:pPr>
        <w:pStyle w:val="Ingetavstnd"/>
        <w:numPr>
          <w:ilvl w:val="0"/>
          <w:numId w:val="37"/>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Örnsköldsvik, 24270238</w:t>
      </w:r>
    </w:p>
    <w:p w14:paraId="5F7442CE" w14:textId="4F647A50" w:rsidR="00A822EC" w:rsidRPr="00991036" w:rsidRDefault="00DB2A26" w:rsidP="00B5325C">
      <w:pPr>
        <w:pStyle w:val="Ingetavstnd"/>
        <w:numPr>
          <w:ilvl w:val="0"/>
          <w:numId w:val="37"/>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24258299</w:t>
      </w:r>
    </w:p>
    <w:p w14:paraId="5E4CF7B6" w14:textId="77777777" w:rsidR="00124E37" w:rsidRPr="00124E37" w:rsidRDefault="00A822EC" w:rsidP="00B5325C">
      <w:pPr>
        <w:pStyle w:val="Ingetavstnd"/>
        <w:numPr>
          <w:ilvl w:val="0"/>
          <w:numId w:val="37"/>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Kalmar, 24249686</w:t>
      </w:r>
    </w:p>
    <w:p w14:paraId="50229575" w14:textId="2BEA8069" w:rsidR="00902074" w:rsidRPr="00124E37" w:rsidRDefault="00902074" w:rsidP="00B5325C">
      <w:pPr>
        <w:pStyle w:val="Ingetavstnd"/>
        <w:numPr>
          <w:ilvl w:val="0"/>
          <w:numId w:val="37"/>
        </w:numPr>
        <w:ind w:left="714" w:hanging="357"/>
        <w:rPr>
          <w:rFonts w:ascii="Garamond" w:hAnsi="Garamond"/>
          <w:color w:val="333333"/>
        </w:rPr>
      </w:pPr>
      <w:r w:rsidRPr="00124E37">
        <w:rPr>
          <w:rFonts w:ascii="Garamond" w:hAnsi="Garamond"/>
        </w:rPr>
        <w:t xml:space="preserve">Ellärare, Clockwork Skolbemanning Rekrytering AB, </w:t>
      </w:r>
      <w:r w:rsidRPr="00124E37">
        <w:rPr>
          <w:rFonts w:ascii="Garamond" w:hAnsi="Garamond"/>
          <w:color w:val="333333"/>
        </w:rPr>
        <w:t>Uppsala, 24251020</w:t>
      </w:r>
    </w:p>
    <w:p w14:paraId="0F8B9737" w14:textId="610B818C" w:rsidR="00780109" w:rsidRPr="00124E37" w:rsidRDefault="00902074" w:rsidP="00B5325C">
      <w:pPr>
        <w:pStyle w:val="Ingetavstnd"/>
        <w:numPr>
          <w:ilvl w:val="0"/>
          <w:numId w:val="37"/>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r w:rsidR="00124E37" w:rsidRPr="00124E37">
        <w:rPr>
          <w:rFonts w:ascii="Garamond" w:hAnsi="Garamond"/>
          <w:shd w:val="clear" w:color="auto" w:fill="FFFFFF"/>
        </w:rPr>
        <w:t>24255368</w:t>
      </w:r>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B5325C">
      <w:pPr>
        <w:pStyle w:val="Ingetavstnd"/>
        <w:numPr>
          <w:ilvl w:val="0"/>
          <w:numId w:val="37"/>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Eskilstuna, 24198081</w:t>
      </w:r>
    </w:p>
    <w:p w14:paraId="78C4092F" w14:textId="6DD3A36C" w:rsidR="00780109" w:rsidRDefault="00780109" w:rsidP="00B5325C">
      <w:pPr>
        <w:pStyle w:val="Ingetavstnd"/>
        <w:numPr>
          <w:ilvl w:val="0"/>
          <w:numId w:val="37"/>
        </w:numPr>
        <w:rPr>
          <w:rFonts w:ascii="Garamond" w:hAnsi="Garamond"/>
        </w:rPr>
      </w:pPr>
      <w:r w:rsidRPr="0024385A">
        <w:rPr>
          <w:rFonts w:ascii="Garamond" w:hAnsi="Garamond"/>
        </w:rPr>
        <w:t>Lärarstudenter som vill arbeta extra under studietiden, Clockwork Skolbemanning Rekrytering AB, Lärare i gymnasiet, Eskilstuna, 24198032</w:t>
      </w:r>
    </w:p>
    <w:p w14:paraId="6B3159C6" w14:textId="4ABEC6AD" w:rsidR="00B053C2" w:rsidRDefault="00B053C2" w:rsidP="00B053C2">
      <w:pPr>
        <w:pStyle w:val="Ingetavstnd"/>
        <w:rPr>
          <w:rFonts w:ascii="Garamond" w:hAnsi="Garamond"/>
        </w:rPr>
      </w:pPr>
    </w:p>
    <w:p w14:paraId="13D8ACBF" w14:textId="576A0973" w:rsidR="00BD55B5" w:rsidRDefault="00BD55B5" w:rsidP="00B053C2">
      <w:pPr>
        <w:pStyle w:val="Ingetavstnd"/>
        <w:rPr>
          <w:rFonts w:ascii="Garamond" w:hAnsi="Garamond"/>
        </w:rPr>
      </w:pPr>
      <w:r>
        <w:rPr>
          <w:rFonts w:ascii="Garamond" w:hAnsi="Garamond"/>
        </w:rPr>
        <w:t>Oktober</w:t>
      </w:r>
    </w:p>
    <w:p w14:paraId="2D3AC9BD" w14:textId="77777777" w:rsidR="00D4785E" w:rsidRDefault="00D4785E" w:rsidP="00B5325C">
      <w:pPr>
        <w:pStyle w:val="Ingetavstnd"/>
        <w:numPr>
          <w:ilvl w:val="0"/>
          <w:numId w:val="41"/>
        </w:numPr>
        <w:rPr>
          <w:rFonts w:ascii="Garamond" w:hAnsi="Garamond"/>
        </w:rPr>
      </w:pPr>
      <w:r>
        <w:rPr>
          <w:rFonts w:ascii="Garamond" w:hAnsi="Garamond"/>
        </w:rPr>
        <w:t>12 oktober</w:t>
      </w:r>
    </w:p>
    <w:p w14:paraId="40B06C02" w14:textId="08F15446" w:rsidR="00CD310E" w:rsidRPr="00AB1FB5" w:rsidRDefault="00BD55B5" w:rsidP="00B5325C">
      <w:pPr>
        <w:pStyle w:val="Ingetavstnd"/>
        <w:numPr>
          <w:ilvl w:val="1"/>
          <w:numId w:val="41"/>
        </w:numPr>
        <w:rPr>
          <w:rFonts w:ascii="Garamond" w:hAnsi="Garamond"/>
        </w:rPr>
      </w:pPr>
      <w:r w:rsidRPr="00AB1FB5">
        <w:rPr>
          <w:rFonts w:ascii="Garamond" w:hAnsi="Garamond"/>
        </w:rPr>
        <w:t>Embedded software developer</w:t>
      </w:r>
      <w:r w:rsidR="00542952" w:rsidRPr="00AB1FB5">
        <w:rPr>
          <w:rFonts w:ascii="Garamond" w:hAnsi="Garamond"/>
        </w:rPr>
        <w:t xml:space="preserve">, </w:t>
      </w:r>
      <w:r w:rsidRPr="00AB1FB5">
        <w:rPr>
          <w:rFonts w:ascii="Garamond" w:hAnsi="Garamond"/>
        </w:rPr>
        <w:t xml:space="preserve">Knightec, </w:t>
      </w:r>
      <w:r w:rsidR="00542952" w:rsidRPr="00AB1FB5">
        <w:rPr>
          <w:rFonts w:ascii="Garamond" w:hAnsi="Garamond"/>
        </w:rPr>
        <w:t xml:space="preserve">Stockholm, </w:t>
      </w:r>
      <w:r w:rsidRPr="00AB1FB5">
        <w:rPr>
          <w:rFonts w:ascii="Garamond" w:hAnsi="Garamond"/>
        </w:rPr>
        <w:t>24299828</w:t>
      </w:r>
    </w:p>
    <w:p w14:paraId="58D36C8D" w14:textId="77777777" w:rsidR="00A9286D" w:rsidRPr="00AB1FB5" w:rsidRDefault="00CD310E" w:rsidP="00B5325C">
      <w:pPr>
        <w:pStyle w:val="Ingetavstnd"/>
        <w:numPr>
          <w:ilvl w:val="1"/>
          <w:numId w:val="41"/>
        </w:numPr>
        <w:rPr>
          <w:rFonts w:ascii="Garamond" w:hAnsi="Garamond"/>
        </w:rPr>
      </w:pPr>
      <w:r w:rsidRPr="00AB1FB5">
        <w:rPr>
          <w:rFonts w:ascii="Garamond" w:hAnsi="Garamond"/>
        </w:rPr>
        <w:t>Inhouse developer</w:t>
      </w:r>
      <w:r w:rsidR="006772FC" w:rsidRPr="00AB1FB5">
        <w:rPr>
          <w:rFonts w:ascii="Garamond" w:hAnsi="Garamond"/>
        </w:rPr>
        <w:t>,</w:t>
      </w:r>
      <w:r w:rsidRPr="00AB1FB5">
        <w:rPr>
          <w:rFonts w:ascii="Garamond" w:hAnsi="Garamond"/>
        </w:rPr>
        <w:t xml:space="preserve"> Knightec, Stockholm, 24299335</w:t>
      </w:r>
    </w:p>
    <w:p w14:paraId="442EF302" w14:textId="77777777" w:rsidR="00D4785E" w:rsidRDefault="00D4785E" w:rsidP="00B5325C">
      <w:pPr>
        <w:pStyle w:val="Ingetavstnd"/>
        <w:numPr>
          <w:ilvl w:val="0"/>
          <w:numId w:val="41"/>
        </w:numPr>
        <w:rPr>
          <w:rFonts w:ascii="Garamond" w:hAnsi="Garamond"/>
        </w:rPr>
      </w:pPr>
      <w:r>
        <w:rPr>
          <w:rFonts w:ascii="Garamond" w:hAnsi="Garamond"/>
        </w:rPr>
        <w:t>13 oktober</w:t>
      </w:r>
    </w:p>
    <w:p w14:paraId="073F8AFF" w14:textId="77777777" w:rsidR="00A06FBC" w:rsidRPr="00AB1FB5" w:rsidRDefault="00A06FBC" w:rsidP="00B5325C">
      <w:pPr>
        <w:pStyle w:val="Ingetavstnd"/>
        <w:numPr>
          <w:ilvl w:val="1"/>
          <w:numId w:val="41"/>
        </w:numPr>
        <w:rPr>
          <w:rFonts w:ascii="Garamond" w:hAnsi="Garamond"/>
        </w:rPr>
      </w:pPr>
      <w:r w:rsidRPr="00AB1FB5">
        <w:rPr>
          <w:rFonts w:ascii="Garamond" w:hAnsi="Garamond"/>
        </w:rPr>
        <w:t>NO- och tekniklärare, Stålforsskolan, Eskilstuna, 24281020</w:t>
      </w:r>
    </w:p>
    <w:p w14:paraId="67B1F860" w14:textId="6120D8ED" w:rsidR="00A9286D" w:rsidRPr="00AB1FB5" w:rsidRDefault="00A9286D" w:rsidP="00B5325C">
      <w:pPr>
        <w:pStyle w:val="Ingetavstnd"/>
        <w:numPr>
          <w:ilvl w:val="1"/>
          <w:numId w:val="41"/>
        </w:numPr>
        <w:rPr>
          <w:rFonts w:ascii="Garamond" w:hAnsi="Garamond"/>
        </w:rPr>
      </w:pPr>
      <w:r w:rsidRPr="00AB1FB5">
        <w:rPr>
          <w:rFonts w:ascii="Garamond" w:hAnsi="Garamond"/>
        </w:rPr>
        <w:t>Lärare i svenska och engelska, Stålforsskolan, Eskilstuna, 24281044</w:t>
      </w:r>
    </w:p>
    <w:p w14:paraId="24891D4C" w14:textId="77777777" w:rsidR="00E3578C" w:rsidRPr="00AB1FB5" w:rsidRDefault="00A9286D" w:rsidP="00B5325C">
      <w:pPr>
        <w:pStyle w:val="Ingetavstnd"/>
        <w:numPr>
          <w:ilvl w:val="1"/>
          <w:numId w:val="41"/>
        </w:numPr>
        <w:rPr>
          <w:rFonts w:ascii="Garamond" w:hAnsi="Garamond"/>
        </w:rPr>
      </w:pPr>
      <w:r w:rsidRPr="00AB1FB5">
        <w:rPr>
          <w:rFonts w:ascii="Garamond" w:hAnsi="Garamond"/>
        </w:rPr>
        <w:t>Lärare i svenska/svenska som andraspråk, Stålforsskolan, Eskilstuna, 24281062</w:t>
      </w:r>
    </w:p>
    <w:p w14:paraId="545A537D" w14:textId="4ED0C121" w:rsidR="00E3578C" w:rsidRPr="00AB1FB5" w:rsidRDefault="00E3578C" w:rsidP="00B5325C">
      <w:pPr>
        <w:pStyle w:val="Ingetavstnd"/>
        <w:numPr>
          <w:ilvl w:val="1"/>
          <w:numId w:val="41"/>
        </w:numPr>
        <w:rPr>
          <w:rFonts w:ascii="Garamond" w:hAnsi="Garamond"/>
        </w:rPr>
      </w:pPr>
      <w:r w:rsidRPr="00AB1FB5">
        <w:rPr>
          <w:rFonts w:ascii="Garamond" w:hAnsi="Garamond"/>
        </w:rPr>
        <w:t xml:space="preserve">Java Multiplayer Game Developer, </w:t>
      </w:r>
      <w:r w:rsidR="00993147" w:rsidRPr="00AB1FB5">
        <w:rPr>
          <w:rFonts w:ascii="Garamond" w:hAnsi="Garamond"/>
        </w:rPr>
        <w:t>Adventure Box Technology</w:t>
      </w:r>
      <w:r w:rsidRPr="00AB1FB5">
        <w:rPr>
          <w:rFonts w:ascii="Garamond" w:hAnsi="Garamond"/>
        </w:rPr>
        <w:t>, Stockholm, 24302998</w:t>
      </w:r>
    </w:p>
    <w:p w14:paraId="5480572E" w14:textId="535C289D" w:rsidR="00AB1FB5" w:rsidRPr="00D4785E" w:rsidRDefault="00E3578C" w:rsidP="00B5325C">
      <w:pPr>
        <w:pStyle w:val="Ingetavstnd"/>
        <w:numPr>
          <w:ilvl w:val="1"/>
          <w:numId w:val="41"/>
        </w:numPr>
        <w:rPr>
          <w:rFonts w:ascii="Garamond" w:hAnsi="Garamond"/>
        </w:rPr>
      </w:pPr>
      <w:r w:rsidRPr="00AB1FB5">
        <w:rPr>
          <w:rFonts w:ascii="Garamond" w:hAnsi="Garamond"/>
        </w:rPr>
        <w:t>Java</w:t>
      </w:r>
      <w:r w:rsidR="002D39DC" w:rsidRPr="00AB1FB5">
        <w:rPr>
          <w:rFonts w:ascii="Garamond" w:hAnsi="Garamond"/>
        </w:rPr>
        <w:t>Script</w:t>
      </w:r>
      <w:r w:rsidRPr="00AB1FB5">
        <w:rPr>
          <w:rFonts w:ascii="Garamond" w:hAnsi="Garamond"/>
        </w:rPr>
        <w:t xml:space="preserve"> Multiplayer Game Developer, </w:t>
      </w:r>
      <w:r w:rsidR="00993147" w:rsidRPr="00AB1FB5">
        <w:rPr>
          <w:rFonts w:ascii="Garamond" w:hAnsi="Garamond"/>
        </w:rPr>
        <w:t>Adventure Box Technology</w:t>
      </w:r>
      <w:r w:rsidRPr="00AB1FB5">
        <w:rPr>
          <w:rFonts w:ascii="Garamond" w:hAnsi="Garamond"/>
        </w:rPr>
        <w:t xml:space="preserve">, Stockholm, </w:t>
      </w:r>
      <w:r w:rsidR="002D39DC" w:rsidRPr="00AB1FB5">
        <w:rPr>
          <w:rFonts w:ascii="Garamond" w:hAnsi="Garamond"/>
        </w:rPr>
        <w:t>24303018</w:t>
      </w:r>
    </w:p>
    <w:p w14:paraId="0D933CEE" w14:textId="77777777" w:rsidR="00D4785E" w:rsidRDefault="00D4785E" w:rsidP="00B5325C">
      <w:pPr>
        <w:pStyle w:val="Ingetavstnd"/>
        <w:numPr>
          <w:ilvl w:val="0"/>
          <w:numId w:val="41"/>
        </w:numPr>
        <w:rPr>
          <w:rFonts w:ascii="Garamond" w:hAnsi="Garamond"/>
        </w:rPr>
      </w:pPr>
      <w:r>
        <w:rPr>
          <w:rFonts w:ascii="Garamond" w:hAnsi="Garamond"/>
        </w:rPr>
        <w:t>14 oktober</w:t>
      </w:r>
    </w:p>
    <w:p w14:paraId="49C247E7" w14:textId="18CFC034" w:rsidR="00AB1FB5" w:rsidRDefault="00B3529C" w:rsidP="00B5325C">
      <w:pPr>
        <w:pStyle w:val="Ingetavstnd"/>
        <w:numPr>
          <w:ilvl w:val="1"/>
          <w:numId w:val="41"/>
        </w:numPr>
        <w:rPr>
          <w:rFonts w:ascii="Garamond" w:hAnsi="Garamond"/>
        </w:rPr>
      </w:pPr>
      <w:r w:rsidRPr="00AB1FB5">
        <w:rPr>
          <w:rFonts w:ascii="Garamond" w:hAnsi="Garamond"/>
        </w:rPr>
        <w:t>Lärare i svenska/engelska till Årbyskolan, Eskilstuna, 24301131</w:t>
      </w:r>
    </w:p>
    <w:p w14:paraId="4AFDF51F" w14:textId="77777777" w:rsidR="00A06FBC" w:rsidRDefault="00A06FBC" w:rsidP="00B5325C">
      <w:pPr>
        <w:pStyle w:val="Ingetavstnd"/>
        <w:numPr>
          <w:ilvl w:val="1"/>
          <w:numId w:val="41"/>
        </w:numPr>
        <w:rPr>
          <w:rFonts w:ascii="Garamond" w:hAnsi="Garamond"/>
        </w:rPr>
      </w:pPr>
      <w:r w:rsidRPr="00AB1FB5">
        <w:rPr>
          <w:rFonts w:ascii="Garamond" w:hAnsi="Garamond"/>
        </w:rPr>
        <w:t>Förstelärare i NO, British Junior Primary, Eskilstuna, 24276536</w:t>
      </w:r>
    </w:p>
    <w:p w14:paraId="1CD65D6A" w14:textId="77777777" w:rsidR="00A06FBC" w:rsidRDefault="00AB1FB5" w:rsidP="00B5325C">
      <w:pPr>
        <w:pStyle w:val="Ingetavstnd"/>
        <w:numPr>
          <w:ilvl w:val="1"/>
          <w:numId w:val="41"/>
        </w:numPr>
        <w:rPr>
          <w:rFonts w:ascii="Garamond" w:hAnsi="Garamond"/>
        </w:rPr>
      </w:pPr>
      <w:r w:rsidRPr="00A06FBC">
        <w:rPr>
          <w:rFonts w:ascii="Garamond" w:hAnsi="Garamond"/>
        </w:rPr>
        <w:t>Lead Fullstack Developer - Laravel/PHP, Workbuster AB, Stockholm, 24304349</w:t>
      </w:r>
    </w:p>
    <w:p w14:paraId="30CFAB24" w14:textId="29C67C91" w:rsidR="00AB1FB5" w:rsidRDefault="00AB1FB5" w:rsidP="00B5325C">
      <w:pPr>
        <w:pStyle w:val="Ingetavstnd"/>
        <w:numPr>
          <w:ilvl w:val="1"/>
          <w:numId w:val="41"/>
        </w:numPr>
        <w:rPr>
          <w:rFonts w:ascii="Garamond" w:hAnsi="Garamond"/>
        </w:rPr>
      </w:pPr>
      <w:r w:rsidRPr="00A06FBC">
        <w:rPr>
          <w:rFonts w:ascii="Garamond" w:hAnsi="Garamond"/>
        </w:rPr>
        <w:t>Backend Developer Laravel/PHP, Workbuster AB, Stockholm, 24304350</w:t>
      </w:r>
    </w:p>
    <w:p w14:paraId="3EA5A277" w14:textId="3D8774DA" w:rsidR="00B4092D" w:rsidRDefault="00B4092D" w:rsidP="00B5325C">
      <w:pPr>
        <w:pStyle w:val="Ingetavstnd"/>
        <w:numPr>
          <w:ilvl w:val="1"/>
          <w:numId w:val="41"/>
        </w:numPr>
        <w:rPr>
          <w:rFonts w:ascii="Garamond" w:hAnsi="Garamond"/>
        </w:rPr>
      </w:pPr>
      <w:r>
        <w:rPr>
          <w:rFonts w:ascii="Garamond" w:hAnsi="Garamond"/>
        </w:rPr>
        <w:t xml:space="preserve">Systemutvecklare .Net, Alten, </w:t>
      </w:r>
      <w:r w:rsidR="001A5982">
        <w:rPr>
          <w:rFonts w:ascii="Garamond" w:hAnsi="Garamond"/>
        </w:rPr>
        <w:t>Eskilstuna</w:t>
      </w:r>
      <w:r>
        <w:rPr>
          <w:rFonts w:ascii="Garamond" w:hAnsi="Garamond"/>
        </w:rPr>
        <w:t xml:space="preserve">, </w:t>
      </w:r>
      <w:r w:rsidR="001A5982" w:rsidRPr="001A5982">
        <w:rPr>
          <w:rFonts w:ascii="Garamond" w:hAnsi="Garamond"/>
        </w:rPr>
        <w:t>24276735</w:t>
      </w:r>
    </w:p>
    <w:p w14:paraId="1140FDD7" w14:textId="6FDF317E" w:rsidR="00B4092D" w:rsidRDefault="000D4ABD" w:rsidP="00956C13">
      <w:pPr>
        <w:pStyle w:val="Ingetavstnd"/>
        <w:numPr>
          <w:ilvl w:val="1"/>
          <w:numId w:val="41"/>
        </w:numPr>
        <w:rPr>
          <w:rFonts w:ascii="Garamond" w:hAnsi="Garamond"/>
        </w:rPr>
      </w:pPr>
      <w:r w:rsidRPr="000D4ABD">
        <w:rPr>
          <w:rFonts w:ascii="Garamond" w:hAnsi="Garamond"/>
        </w:rPr>
        <w:t>Java/JavaScript fullstack-utvecklare, Alten, Stockholm</w:t>
      </w:r>
    </w:p>
    <w:p w14:paraId="1E6AD58B" w14:textId="6ED5B35B" w:rsidR="00665F70" w:rsidRDefault="00AC06FE" w:rsidP="00665F70">
      <w:pPr>
        <w:pStyle w:val="Ingetavstnd"/>
        <w:numPr>
          <w:ilvl w:val="1"/>
          <w:numId w:val="41"/>
        </w:numPr>
        <w:ind w:left="1434" w:hanging="357"/>
        <w:rPr>
          <w:rFonts w:ascii="Garamond" w:hAnsi="Garamond"/>
        </w:rPr>
      </w:pPr>
      <w:r w:rsidRPr="00665F70">
        <w:rPr>
          <w:rFonts w:ascii="Garamond" w:hAnsi="Garamond"/>
        </w:rPr>
        <w:t>Senior Java Developer, Alten, Stockholm</w:t>
      </w:r>
    </w:p>
    <w:p w14:paraId="174E9E20" w14:textId="43548A1A" w:rsidR="00665F70" w:rsidRPr="00665F70" w:rsidRDefault="004828A0" w:rsidP="004828A0">
      <w:pPr>
        <w:pStyle w:val="Ingetavstnd"/>
        <w:numPr>
          <w:ilvl w:val="0"/>
          <w:numId w:val="41"/>
        </w:numPr>
        <w:rPr>
          <w:rFonts w:ascii="Garamond" w:hAnsi="Garamond"/>
        </w:rPr>
      </w:pPr>
      <w:r>
        <w:rPr>
          <w:rFonts w:ascii="Garamond" w:hAnsi="Garamond"/>
        </w:rPr>
        <w:t>15 oktober</w:t>
      </w:r>
    </w:p>
    <w:p w14:paraId="262F6DDF" w14:textId="77777777" w:rsidR="00665F70" w:rsidRPr="00665F70" w:rsidRDefault="00956C13" w:rsidP="00665F70">
      <w:pPr>
        <w:pStyle w:val="Ingetavstnd"/>
        <w:numPr>
          <w:ilvl w:val="1"/>
          <w:numId w:val="41"/>
        </w:numPr>
        <w:ind w:left="1434" w:hanging="357"/>
        <w:rPr>
          <w:rFonts w:ascii="Garamond" w:hAnsi="Garamond"/>
          <w:shd w:val="clear" w:color="auto" w:fill="FFFFFF"/>
        </w:rPr>
      </w:pPr>
      <w:r w:rsidRPr="00665F70">
        <w:rPr>
          <w:rFonts w:ascii="Garamond" w:hAnsi="Garamond"/>
        </w:rPr>
        <w:t>Fullstack Developer, Swedium Global Services AB, Stockholm, 24307880</w:t>
      </w:r>
    </w:p>
    <w:p w14:paraId="563DB457" w14:textId="77777777" w:rsidR="00665F70" w:rsidRPr="00665F70" w:rsidRDefault="00C159DF" w:rsidP="00665F70">
      <w:pPr>
        <w:pStyle w:val="Ingetavstnd"/>
        <w:numPr>
          <w:ilvl w:val="1"/>
          <w:numId w:val="41"/>
        </w:numPr>
        <w:ind w:left="1434" w:hanging="357"/>
        <w:rPr>
          <w:rFonts w:ascii="Garamond" w:hAnsi="Garamond"/>
        </w:rPr>
      </w:pPr>
      <w:r w:rsidRPr="00665F70">
        <w:rPr>
          <w:rFonts w:ascii="Garamond" w:hAnsi="Garamond"/>
          <w:shd w:val="clear" w:color="auto" w:fill="FFFFFF"/>
        </w:rPr>
        <w:t>Fullstack Software Engineer, Kognity, Stockholm, 24306142</w:t>
      </w:r>
    </w:p>
    <w:p w14:paraId="18FF4470" w14:textId="77777777" w:rsidR="00665F70" w:rsidRPr="00665F70" w:rsidRDefault="00C159DF" w:rsidP="00665F70">
      <w:pPr>
        <w:pStyle w:val="Ingetavstnd"/>
        <w:numPr>
          <w:ilvl w:val="1"/>
          <w:numId w:val="41"/>
        </w:numPr>
        <w:ind w:left="1434" w:hanging="357"/>
        <w:rPr>
          <w:rFonts w:ascii="Garamond" w:hAnsi="Garamond"/>
        </w:rPr>
      </w:pPr>
      <w:r w:rsidRPr="00665F70">
        <w:rPr>
          <w:rFonts w:ascii="Garamond" w:hAnsi="Garamond"/>
          <w:color w:val="333333"/>
          <w:shd w:val="clear" w:color="auto" w:fill="FFFFFF"/>
        </w:rPr>
        <w:t>Front-end developer</w:t>
      </w:r>
      <w:r w:rsidRPr="00665F70">
        <w:rPr>
          <w:rFonts w:ascii="Garamond" w:hAnsi="Garamond"/>
          <w:shd w:val="clear" w:color="auto" w:fill="FFFFFF"/>
        </w:rPr>
        <w:t>, Kognity, Stockholm</w:t>
      </w:r>
    </w:p>
    <w:p w14:paraId="04C738C5" w14:textId="77777777" w:rsidR="00665F70" w:rsidRPr="00665F70" w:rsidRDefault="00C159DF" w:rsidP="00665F70">
      <w:pPr>
        <w:pStyle w:val="Ingetavstnd"/>
        <w:numPr>
          <w:ilvl w:val="1"/>
          <w:numId w:val="41"/>
        </w:numPr>
        <w:ind w:left="1434" w:hanging="357"/>
        <w:rPr>
          <w:rFonts w:ascii="Garamond" w:hAnsi="Garamond"/>
        </w:rPr>
      </w:pPr>
      <w:r w:rsidRPr="00665F70">
        <w:rPr>
          <w:rFonts w:ascii="Garamond" w:hAnsi="Garamond"/>
          <w:shd w:val="clear" w:color="auto" w:fill="FFFFFF"/>
        </w:rPr>
        <w:t>C#-utvecklare, Synsam, Stockholm, 24306706</w:t>
      </w:r>
    </w:p>
    <w:p w14:paraId="10AF2086" w14:textId="77777777" w:rsidR="00665F70" w:rsidRPr="00665F70" w:rsidRDefault="00C159DF" w:rsidP="00665F70">
      <w:pPr>
        <w:pStyle w:val="Ingetavstnd"/>
        <w:numPr>
          <w:ilvl w:val="1"/>
          <w:numId w:val="41"/>
        </w:numPr>
        <w:ind w:left="1434" w:hanging="357"/>
        <w:rPr>
          <w:rFonts w:ascii="Garamond" w:hAnsi="Garamond"/>
          <w:color w:val="333333"/>
        </w:rPr>
      </w:pPr>
      <w:r w:rsidRPr="00665F70">
        <w:rPr>
          <w:rFonts w:ascii="Garamond" w:hAnsi="Garamond"/>
        </w:rPr>
        <w:t>Utvecklare inom Java och Angular, Arbetsförmedlingen, Stockholm, 24307310</w:t>
      </w:r>
    </w:p>
    <w:p w14:paraId="2A4DEBEA" w14:textId="77777777" w:rsidR="00665F70" w:rsidRPr="00665F70" w:rsidRDefault="00420D6D" w:rsidP="00665F70">
      <w:pPr>
        <w:pStyle w:val="Ingetavstnd"/>
        <w:numPr>
          <w:ilvl w:val="1"/>
          <w:numId w:val="41"/>
        </w:numPr>
        <w:ind w:left="1434" w:hanging="357"/>
        <w:rPr>
          <w:rFonts w:ascii="Garamond" w:hAnsi="Garamond"/>
        </w:rPr>
      </w:pPr>
      <w:r w:rsidRPr="00665F70">
        <w:rPr>
          <w:rFonts w:ascii="Garamond" w:hAnsi="Garamond"/>
        </w:rPr>
        <w:t xml:space="preserve">Systemutvecklare inom Java, Sybring, </w:t>
      </w:r>
      <w:r w:rsidRPr="00665F70">
        <w:rPr>
          <w:rFonts w:ascii="Garamond" w:hAnsi="Garamond"/>
          <w:color w:val="333333"/>
        </w:rPr>
        <w:t>Stockholm, 24308345</w:t>
      </w:r>
    </w:p>
    <w:p w14:paraId="0A5C50AE" w14:textId="4FCD8F96" w:rsidR="00420D6D" w:rsidRPr="00A205BB" w:rsidRDefault="00420D6D" w:rsidP="00665F70">
      <w:pPr>
        <w:pStyle w:val="Ingetavstnd"/>
        <w:numPr>
          <w:ilvl w:val="1"/>
          <w:numId w:val="41"/>
        </w:numPr>
        <w:ind w:left="1434" w:hanging="357"/>
        <w:rPr>
          <w:rFonts w:ascii="Garamond" w:hAnsi="Garamond"/>
        </w:rPr>
      </w:pPr>
      <w:r w:rsidRPr="00665F70">
        <w:rPr>
          <w:rFonts w:ascii="Garamond" w:hAnsi="Garamond"/>
          <w:shd w:val="clear" w:color="auto" w:fill="FFFFFF"/>
        </w:rPr>
        <w:t>Frontend developer to Talentech, Stockholm, 24307921</w:t>
      </w:r>
    </w:p>
    <w:p w14:paraId="1C0A3FD7" w14:textId="5C5A5DFC" w:rsidR="00A205BB" w:rsidRPr="00A205BB" w:rsidRDefault="00A205BB" w:rsidP="00A205BB">
      <w:pPr>
        <w:pStyle w:val="Ingetavstnd"/>
        <w:numPr>
          <w:ilvl w:val="0"/>
          <w:numId w:val="41"/>
        </w:numPr>
        <w:rPr>
          <w:rFonts w:ascii="Garamond" w:hAnsi="Garamond"/>
        </w:rPr>
      </w:pPr>
      <w:r>
        <w:rPr>
          <w:rFonts w:ascii="Garamond" w:hAnsi="Garamond"/>
          <w:shd w:val="clear" w:color="auto" w:fill="FFFFFF"/>
        </w:rPr>
        <w:t>26 oktober</w:t>
      </w:r>
    </w:p>
    <w:p w14:paraId="11D4620B" w14:textId="01AD0981" w:rsidR="00A205BB" w:rsidRDefault="00A205BB" w:rsidP="00A205BB">
      <w:pPr>
        <w:pStyle w:val="Ingetavstnd"/>
        <w:numPr>
          <w:ilvl w:val="1"/>
          <w:numId w:val="41"/>
        </w:numPr>
        <w:rPr>
          <w:rFonts w:ascii="Garamond" w:hAnsi="Garamond"/>
        </w:rPr>
      </w:pPr>
      <w:r>
        <w:rPr>
          <w:rFonts w:ascii="Garamond" w:hAnsi="Garamond"/>
        </w:rPr>
        <w:t>Systemutvecklare, WTMG, Stockholm</w:t>
      </w:r>
    </w:p>
    <w:p w14:paraId="2A7172B5" w14:textId="77777777" w:rsidR="00F40066" w:rsidRPr="00F40066" w:rsidRDefault="00F40066" w:rsidP="00F40066">
      <w:pPr>
        <w:pStyle w:val="Ingetavstnd"/>
        <w:numPr>
          <w:ilvl w:val="0"/>
          <w:numId w:val="41"/>
        </w:numPr>
        <w:ind w:hanging="357"/>
        <w:rPr>
          <w:rFonts w:ascii="inherit" w:hAnsi="inherit"/>
        </w:rPr>
      </w:pPr>
      <w:r w:rsidRPr="00F40066">
        <w:rPr>
          <w:rFonts w:ascii="Garamond" w:hAnsi="Garamond"/>
        </w:rPr>
        <w:t>29 oktober</w:t>
      </w:r>
    </w:p>
    <w:p w14:paraId="41FC409D" w14:textId="77777777" w:rsidR="00F40066" w:rsidRPr="00F40066" w:rsidRDefault="00F40066" w:rsidP="00F40066">
      <w:pPr>
        <w:pStyle w:val="Ingetavstnd"/>
        <w:numPr>
          <w:ilvl w:val="1"/>
          <w:numId w:val="41"/>
        </w:numPr>
        <w:ind w:hanging="357"/>
        <w:rPr>
          <w:rFonts w:ascii="inherit" w:hAnsi="inherit"/>
        </w:rPr>
      </w:pPr>
      <w:r w:rsidRPr="00F40066">
        <w:rPr>
          <w:rFonts w:ascii="inherit" w:hAnsi="inherit"/>
        </w:rPr>
        <w:t xml:space="preserve">Fullstackutvecklare, CAG Contactor AB, </w:t>
      </w:r>
      <w:r w:rsidRPr="00F40066">
        <w:rPr>
          <w:rFonts w:ascii="inherit" w:hAnsi="inherit"/>
          <w:color w:val="333333"/>
        </w:rPr>
        <w:t>Stockholm, 24253291</w:t>
      </w:r>
    </w:p>
    <w:p w14:paraId="1DCF92B8" w14:textId="2187C3F0" w:rsidR="00F40066" w:rsidRDefault="00F40066" w:rsidP="00F40066">
      <w:pPr>
        <w:pStyle w:val="Ingetavstnd"/>
        <w:numPr>
          <w:ilvl w:val="1"/>
          <w:numId w:val="41"/>
        </w:numPr>
        <w:ind w:hanging="357"/>
        <w:rPr>
          <w:rFonts w:ascii="inherit" w:hAnsi="inherit"/>
          <w:color w:val="333333"/>
        </w:rPr>
      </w:pPr>
      <w:r w:rsidRPr="00F40066">
        <w:rPr>
          <w:rFonts w:ascii="inherit" w:hAnsi="inherit"/>
        </w:rPr>
        <w:t xml:space="preserve">Backend/Fullstack-utvecklare till Bright Energy, </w:t>
      </w:r>
      <w:r w:rsidRPr="00F40066">
        <w:rPr>
          <w:rFonts w:ascii="inherit" w:hAnsi="inherit"/>
          <w:color w:val="333333"/>
        </w:rPr>
        <w:t>Stockholm</w:t>
      </w:r>
      <w:r>
        <w:rPr>
          <w:rFonts w:ascii="inherit" w:hAnsi="inherit"/>
          <w:color w:val="333333"/>
        </w:rPr>
        <w:t xml:space="preserve">, </w:t>
      </w:r>
      <w:r w:rsidRPr="00F40066">
        <w:rPr>
          <w:rFonts w:ascii="inherit" w:hAnsi="inherit"/>
          <w:color w:val="333333"/>
        </w:rPr>
        <w:t>24275611</w:t>
      </w:r>
    </w:p>
    <w:p w14:paraId="7074821C" w14:textId="77777777" w:rsidR="00F40066" w:rsidRPr="00F40066" w:rsidRDefault="00F40066" w:rsidP="00F40066">
      <w:pPr>
        <w:pStyle w:val="Ingetavstnd"/>
        <w:rPr>
          <w:rFonts w:ascii="inherit" w:hAnsi="inherit"/>
          <w:color w:val="333333"/>
        </w:rPr>
      </w:pPr>
    </w:p>
    <w:p w14:paraId="143C0D7D" w14:textId="4E2370F6" w:rsidR="00161314" w:rsidRDefault="00161314" w:rsidP="00161314">
      <w:pPr>
        <w:pStyle w:val="Rubrik3"/>
        <w:spacing w:before="0" w:after="168"/>
        <w:rPr>
          <w:rFonts w:ascii="Open Sans" w:hAnsi="Open Sans"/>
          <w:color w:val="333333"/>
        </w:rPr>
      </w:pPr>
      <w:r>
        <w:rPr>
          <w:rFonts w:ascii="Montserrat" w:hAnsi="Montserrat"/>
          <w:color w:val="0D263F"/>
          <w:sz w:val="39"/>
          <w:szCs w:val="39"/>
        </w:rPr>
        <w:lastRenderedPageBreak/>
        <w:t xml:space="preserve">Peter Spetz, </w:t>
      </w:r>
      <w:hyperlink r:id="rId11" w:tgtFrame="_top" w:history="1">
        <w:r>
          <w:rPr>
            <w:rStyle w:val="Hyperlnk"/>
            <w:rFonts w:ascii="Open Sans" w:hAnsi="Open Sans"/>
            <w:color w:val="0D263F"/>
          </w:rPr>
          <w:t>peter@workbuster.se</w:t>
        </w:r>
      </w:hyperlink>
      <w:r>
        <w:rPr>
          <w:rFonts w:ascii="Open Sans" w:hAnsi="Open Sans"/>
          <w:color w:val="333333"/>
        </w:rPr>
        <w:t xml:space="preserve">, </w:t>
      </w:r>
      <w:hyperlink r:id="rId12" w:history="1">
        <w:r>
          <w:rPr>
            <w:rStyle w:val="Hyperlnk"/>
            <w:rFonts w:ascii="Open Sans" w:hAnsi="Open Sans"/>
            <w:color w:val="0D263F"/>
          </w:rPr>
          <w:t>0704310125</w:t>
        </w:r>
      </w:hyperlink>
    </w:p>
    <w:p w14:paraId="32FDD6A4" w14:textId="2558FF97" w:rsidR="00F14965" w:rsidRDefault="00F14965" w:rsidP="00A9286D">
      <w:pPr>
        <w:pStyle w:val="Ingetavstnd"/>
        <w:rPr>
          <w:rFonts w:ascii="Garamond" w:hAnsi="Garamond"/>
        </w:rPr>
      </w:pPr>
      <w:r w:rsidRPr="00F14965">
        <w:rPr>
          <w:rFonts w:ascii="Garamond" w:hAnsi="Garamond"/>
        </w:rPr>
        <w:t>Legitimerad lärare i matematik och teknik för årskurs 7–9 samt matematik, engelska och datorteknik för gymnasiet</w:t>
      </w:r>
    </w:p>
    <w:p w14:paraId="1F3FE448" w14:textId="77777777" w:rsidR="00F14965" w:rsidRDefault="00F14965" w:rsidP="00A9286D">
      <w:pPr>
        <w:pStyle w:val="Ingetavstnd"/>
        <w:rPr>
          <w:rFonts w:ascii="Garamond" w:hAnsi="Garamond"/>
        </w:rPr>
      </w:pPr>
    </w:p>
    <w:p w14:paraId="3613AC2D" w14:textId="4F202533" w:rsidR="00A9286D" w:rsidRDefault="004E419F" w:rsidP="00A9286D">
      <w:pPr>
        <w:pStyle w:val="Ingetavstnd"/>
        <w:rPr>
          <w:rFonts w:ascii="Garamond" w:hAnsi="Garamond"/>
        </w:rPr>
      </w:pPr>
      <w:r>
        <w:rPr>
          <w:rFonts w:ascii="Garamond" w:hAnsi="Garamond"/>
        </w:rPr>
        <w:t>D</w:t>
      </w:r>
      <w:r w:rsidR="00A9286D">
        <w:rPr>
          <w:rFonts w:ascii="Garamond" w:hAnsi="Garamond"/>
        </w:rPr>
        <w:t xml:space="preserve">atorer </w:t>
      </w:r>
      <w:r>
        <w:rPr>
          <w:rFonts w:ascii="Garamond" w:hAnsi="Garamond"/>
        </w:rPr>
        <w:t xml:space="preserve">har </w:t>
      </w:r>
      <w:r w:rsidR="00A9286D">
        <w:rPr>
          <w:rFonts w:ascii="Garamond" w:hAnsi="Garamond"/>
        </w:rPr>
        <w:t xml:space="preserve">inte har någonting att göra i ett klassrum, eftersom de saboterar elevernas koncentration och förstör deras inlärning. I andra skolsystem, där man kommit längre än i </w:t>
      </w:r>
      <w:r w:rsidR="00816334">
        <w:rPr>
          <w:rFonts w:ascii="Garamond" w:hAnsi="Garamond"/>
        </w:rPr>
        <w:t>det s</w:t>
      </w:r>
      <w:r w:rsidR="00A9286D">
        <w:rPr>
          <w:rFonts w:ascii="Garamond" w:hAnsi="Garamond"/>
        </w:rPr>
        <w:t>ve</w:t>
      </w:r>
      <w:r w:rsidR="00816334">
        <w:rPr>
          <w:rFonts w:ascii="Garamond" w:hAnsi="Garamond"/>
        </w:rPr>
        <w:t xml:space="preserve">nska, </w:t>
      </w:r>
      <w:r w:rsidR="00E84D1C">
        <w:rPr>
          <w:rFonts w:ascii="Garamond" w:hAnsi="Garamond"/>
        </w:rPr>
        <w:t>har man insett detta och slängt ut datorerna. Till exempel satte Apples grundare Steve Jobs sina barn i en skola utan datorer.</w:t>
      </w:r>
    </w:p>
    <w:p w14:paraId="11051B82" w14:textId="0BFD0C77" w:rsidR="00E84D1C" w:rsidRDefault="00E84D1C" w:rsidP="00A9286D">
      <w:pPr>
        <w:pStyle w:val="Ingetavstnd"/>
        <w:rPr>
          <w:rFonts w:ascii="Garamond" w:hAnsi="Garamond"/>
        </w:rPr>
      </w:pPr>
    </w:p>
    <w:p w14:paraId="05D3FA97" w14:textId="13C0829E" w:rsidR="00E84D1C" w:rsidRDefault="00E84D1C" w:rsidP="00A9286D">
      <w:pPr>
        <w:pStyle w:val="Ingetavstnd"/>
        <w:rPr>
          <w:rFonts w:ascii="Garamond" w:hAnsi="Garamond"/>
        </w:rPr>
      </w:pPr>
      <w:r>
        <w:rPr>
          <w:rFonts w:ascii="Garamond" w:hAnsi="Garamond"/>
        </w:rPr>
        <w:t>Jag är intresserad av förstelärar</w:t>
      </w:r>
      <w:r w:rsidR="00816334">
        <w:rPr>
          <w:rFonts w:ascii="Garamond" w:hAnsi="Garamond"/>
        </w:rPr>
        <w:t>e</w:t>
      </w:r>
      <w:r>
        <w:rPr>
          <w:rFonts w:ascii="Garamond" w:hAnsi="Garamond"/>
        </w:rPr>
        <w:t xml:space="preserve">bonusen på </w:t>
      </w:r>
      <w:r w:rsidR="00816334">
        <w:rPr>
          <w:rFonts w:ascii="Garamond" w:hAnsi="Garamond"/>
        </w:rPr>
        <w:t>10 000</w:t>
      </w:r>
      <w:r>
        <w:rPr>
          <w:rFonts w:ascii="Garamond" w:hAnsi="Garamond"/>
        </w:rPr>
        <w:t xml:space="preserve"> k</w:t>
      </w:r>
      <w:r w:rsidR="00816334">
        <w:rPr>
          <w:rFonts w:ascii="Garamond" w:hAnsi="Garamond"/>
        </w:rPr>
        <w:t>ronor</w:t>
      </w:r>
      <w:r>
        <w:rPr>
          <w:rFonts w:ascii="Garamond" w:hAnsi="Garamond"/>
        </w:rPr>
        <w:t>.</w:t>
      </w:r>
    </w:p>
    <w:p w14:paraId="13E9B9BD" w14:textId="77777777" w:rsidR="00A9286D" w:rsidRPr="00A9286D" w:rsidRDefault="00A9286D" w:rsidP="00A9286D">
      <w:pPr>
        <w:pStyle w:val="Ingetavstnd"/>
        <w:rPr>
          <w:rFonts w:ascii="Garamond" w:hAnsi="Garamond"/>
        </w:rPr>
      </w:pPr>
    </w:p>
    <w:p w14:paraId="3D9D487E" w14:textId="1ECB3A71"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5325C">
      <w:pPr>
        <w:pStyle w:val="ng-star-inserted"/>
        <w:numPr>
          <w:ilvl w:val="0"/>
          <w:numId w:val="39"/>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C3592A" w:rsidP="00B053C2">
      <w:pPr>
        <w:pStyle w:val="ng-star-inserted"/>
        <w:wordWrap w:val="0"/>
        <w:spacing w:after="180" w:afterAutospacing="0"/>
        <w:ind w:left="720"/>
        <w:rPr>
          <w:rFonts w:ascii="Open Sans" w:hAnsi="Open Sans"/>
          <w:color w:val="333333"/>
        </w:rPr>
      </w:pPr>
      <w:hyperlink r:id="rId13" w:history="1">
        <w:r w:rsidR="00B053C2">
          <w:rPr>
            <w:rStyle w:val="Hyperlnk"/>
            <w:rFonts w:ascii="Open Sans" w:hAnsi="Open Sans"/>
            <w:color w:val="1616B2"/>
          </w:rPr>
          <w:t>johan.nilsson@spminstrument.se</w:t>
        </w:r>
      </w:hyperlink>
    </w:p>
    <w:p w14:paraId="59FFC5D1" w14:textId="77777777" w:rsidR="00B053C2" w:rsidRDefault="00B053C2" w:rsidP="00B053C2">
      <w:pPr>
        <w:pStyle w:val="ng-star-inserted"/>
        <w:spacing w:after="180" w:afterAutospacing="0"/>
        <w:ind w:left="720"/>
        <w:rPr>
          <w:rFonts w:ascii="Open Sans" w:hAnsi="Open Sans"/>
          <w:color w:val="333333"/>
        </w:rPr>
      </w:pPr>
      <w:r>
        <w:rPr>
          <w:rFonts w:ascii="Open Sans" w:hAnsi="Open Sans"/>
          <w:color w:val="333333"/>
        </w:rPr>
        <w:t>0152-22500</w:t>
      </w:r>
    </w:p>
    <w:p w14:paraId="4454D737" w14:textId="77777777" w:rsidR="00B053C2" w:rsidRDefault="00B053C2" w:rsidP="00B5325C">
      <w:pPr>
        <w:pStyle w:val="ng-star-inserted"/>
        <w:numPr>
          <w:ilvl w:val="0"/>
          <w:numId w:val="39"/>
        </w:numPr>
        <w:spacing w:after="450" w:afterAutospacing="0"/>
        <w:rPr>
          <w:rFonts w:ascii="Open Sans" w:hAnsi="Open Sans"/>
          <w:color w:val="333333"/>
        </w:rPr>
      </w:pPr>
      <w:r>
        <w:rPr>
          <w:rStyle w:val="Stark"/>
          <w:rFonts w:ascii="Open Sans" w:hAnsi="Open Sans"/>
          <w:color w:val="333333"/>
        </w:rPr>
        <w:t>Marie Pilö</w:t>
      </w:r>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t>Personalchef</w:t>
      </w:r>
    </w:p>
    <w:p w14:paraId="450D7A2B" w14:textId="77777777" w:rsidR="00B053C2" w:rsidRDefault="00C3592A" w:rsidP="00B053C2">
      <w:pPr>
        <w:pStyle w:val="ng-star-inserted"/>
        <w:wordWrap w:val="0"/>
        <w:spacing w:after="450" w:afterAutospacing="0"/>
        <w:ind w:left="720"/>
        <w:rPr>
          <w:rFonts w:ascii="Open Sans" w:hAnsi="Open Sans"/>
          <w:color w:val="333333"/>
        </w:rPr>
      </w:pPr>
      <w:hyperlink r:id="rId14" w:history="1">
        <w:r w:rsidR="00B053C2">
          <w:rPr>
            <w:rStyle w:val="Hyperlnk"/>
            <w:rFonts w:ascii="Open Sans" w:hAnsi="Open Sans"/>
            <w:color w:val="1616B2"/>
          </w:rPr>
          <w:t>marie.pilo@spminstrument.se</w:t>
        </w:r>
      </w:hyperlink>
    </w:p>
    <w:p w14:paraId="5081B563" w14:textId="77777777" w:rsidR="00B053C2" w:rsidRDefault="00B053C2" w:rsidP="00B053C2">
      <w:pPr>
        <w:rPr>
          <w:rFonts w:ascii="Calibri" w:hAnsi="Calibri" w:cs="Calibri"/>
        </w:rPr>
      </w:pPr>
      <w:r>
        <w:rPr>
          <w:rFonts w:ascii="Calibri" w:hAnsi="Calibri" w:cs="Calibri"/>
        </w:rPr>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t xml:space="preserve">Jag gör det lätt för mig och tackar för ansökningarna i ett mail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t>Med vänliga hälsningar/Best Regards,</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t>Marie Pilö</w:t>
      </w:r>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C3592A" w:rsidP="00B053C2">
      <w:pPr>
        <w:rPr>
          <w:rFonts w:ascii="Calibri" w:hAnsi="Calibri" w:cs="Calibri"/>
          <w:color w:val="1F497D"/>
          <w:sz w:val="18"/>
          <w:szCs w:val="18"/>
          <w:lang w:val="en-US"/>
        </w:rPr>
      </w:pPr>
      <w:hyperlink r:id="rId15" w:history="1">
        <w:r w:rsidR="00B053C2">
          <w:rPr>
            <w:rStyle w:val="Hyperlnk"/>
            <w:rFonts w:ascii="Calibri" w:hAnsi="Calibri" w:cs="Calibri"/>
            <w:sz w:val="18"/>
            <w:szCs w:val="18"/>
            <w:lang w:val="en-US"/>
          </w:rPr>
          <w:t>marie.pilo@spminstrument.se</w:t>
        </w:r>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r>
        <w:rPr>
          <w:rFonts w:ascii="Verdana" w:hAnsi="Verdana" w:cs="Calibri"/>
          <w:b/>
          <w:bCs/>
          <w:color w:val="000000"/>
          <w:sz w:val="18"/>
          <w:szCs w:val="18"/>
        </w:rPr>
        <w:t>SPM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C3592A" w:rsidP="00B053C2">
      <w:pPr>
        <w:rPr>
          <w:rFonts w:ascii="Calibri" w:hAnsi="Calibri" w:cs="Calibri"/>
          <w:color w:val="000000"/>
          <w:sz w:val="24"/>
          <w:szCs w:val="24"/>
        </w:rPr>
      </w:pPr>
      <w:hyperlink r:id="rId16" w:history="1">
        <w:r w:rsidR="00B053C2">
          <w:rPr>
            <w:rStyle w:val="Hyperlnk"/>
            <w:rFonts w:ascii="Verdana" w:hAnsi="Verdana" w:cs="Calibri"/>
            <w:sz w:val="15"/>
            <w:szCs w:val="15"/>
          </w:rPr>
          <w:t>www.spminstrument.com</w:t>
        </w:r>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Hälsningar Stefan Björnander</w:t>
      </w:r>
    </w:p>
    <w:p w14:paraId="5F1BB0FA" w14:textId="77777777" w:rsidR="00290A2A" w:rsidRDefault="00290A2A" w:rsidP="00290A2A">
      <w:r>
        <w:t>Personnummer 19680203–5953</w:t>
      </w:r>
    </w:p>
    <w:p w14:paraId="44614C80" w14:textId="77777777" w:rsidR="00290A2A" w:rsidRDefault="00290A2A" w:rsidP="00290A2A"/>
    <w:p w14:paraId="63C090A2" w14:textId="77777777" w:rsidR="00290A2A" w:rsidRDefault="00290A2A" w:rsidP="00290A2A">
      <w:r>
        <w:t>Vallbyvägen 9C</w:t>
      </w:r>
    </w:p>
    <w:p w14:paraId="6D79714A" w14:textId="77777777" w:rsidR="00290A2A" w:rsidRDefault="00290A2A" w:rsidP="00290A2A">
      <w:r>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C3592A" w:rsidP="00290A2A">
      <w:hyperlink r:id="rId24" w:history="1">
        <w:r w:rsidR="00290A2A">
          <w:rPr>
            <w:rStyle w:val="Hyperlnk"/>
          </w:rPr>
          <w:t>stefan.bjornander@outlook.com</w:t>
        </w:r>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B5325C">
      <w:pPr>
        <w:pStyle w:val="Ingetavstnd"/>
        <w:numPr>
          <w:ilvl w:val="0"/>
          <w:numId w:val="40"/>
        </w:numPr>
        <w:rPr>
          <w:rFonts w:ascii="Garamond" w:hAnsi="Garamond"/>
        </w:rPr>
      </w:pPr>
      <w:r>
        <w:rPr>
          <w:rFonts w:ascii="Garamond" w:hAnsi="Garamond"/>
        </w:rPr>
        <w:t>Maria Gunther: Smart</w:t>
      </w:r>
    </w:p>
    <w:p w14:paraId="3489ED78" w14:textId="77777777" w:rsidR="004C74C4" w:rsidRDefault="004C74C4" w:rsidP="00B5325C">
      <w:pPr>
        <w:pStyle w:val="Ingetavstnd"/>
        <w:numPr>
          <w:ilvl w:val="0"/>
          <w:numId w:val="40"/>
        </w:numPr>
        <w:rPr>
          <w:rFonts w:ascii="Garamond" w:hAnsi="Garamond"/>
        </w:rPr>
      </w:pPr>
      <w:r>
        <w:rPr>
          <w:rFonts w:ascii="Garamond" w:hAnsi="Garamond"/>
        </w:rPr>
        <w:t>Alex Hutchinson: Uthållighet</w:t>
      </w:r>
    </w:p>
    <w:p w14:paraId="71695C07" w14:textId="77777777" w:rsidR="004C74C4" w:rsidRDefault="004C74C4" w:rsidP="00B5325C">
      <w:pPr>
        <w:pStyle w:val="Ingetavstnd"/>
        <w:numPr>
          <w:ilvl w:val="0"/>
          <w:numId w:val="40"/>
        </w:numPr>
        <w:rPr>
          <w:rFonts w:ascii="Garamond" w:hAnsi="Garamond"/>
        </w:rPr>
      </w:pPr>
      <w:r>
        <w:rPr>
          <w:rFonts w:ascii="Garamond" w:hAnsi="Garamond"/>
        </w:rPr>
        <w:t>Lasse Wierup: Gangsterparadiset</w:t>
      </w:r>
    </w:p>
    <w:p w14:paraId="563F8655" w14:textId="21BAC4C7" w:rsidR="00D36F23" w:rsidRDefault="00D36F23" w:rsidP="00B5325C">
      <w:pPr>
        <w:pStyle w:val="Ingetavstnd"/>
        <w:numPr>
          <w:ilvl w:val="0"/>
          <w:numId w:val="40"/>
        </w:numPr>
        <w:rPr>
          <w:rFonts w:ascii="Garamond" w:hAnsi="Garamond"/>
        </w:rPr>
      </w:pPr>
      <w:r>
        <w:rPr>
          <w:rFonts w:ascii="Garamond" w:hAnsi="Garamond"/>
        </w:rPr>
        <w:t>Gabriel Heller-Sahlgren, Nima Sanandaji: Glädjeparadoxen</w:t>
      </w:r>
    </w:p>
    <w:p w14:paraId="0495F008" w14:textId="77777777" w:rsidR="0041201A" w:rsidRDefault="0041201A" w:rsidP="00B5325C">
      <w:pPr>
        <w:pStyle w:val="Ingetavstnd"/>
        <w:numPr>
          <w:ilvl w:val="0"/>
          <w:numId w:val="40"/>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B5325C">
      <w:pPr>
        <w:pStyle w:val="Ingetavstnd"/>
        <w:numPr>
          <w:ilvl w:val="0"/>
          <w:numId w:val="40"/>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B5325C">
      <w:pPr>
        <w:pStyle w:val="Ingetavstnd"/>
        <w:numPr>
          <w:ilvl w:val="0"/>
          <w:numId w:val="40"/>
        </w:numPr>
        <w:rPr>
          <w:rFonts w:ascii="Garamond" w:hAnsi="Garamond"/>
        </w:rPr>
      </w:pPr>
      <w:r>
        <w:rPr>
          <w:rFonts w:ascii="Garamond" w:hAnsi="Garamond"/>
        </w:rPr>
        <w:t>Jan Skansholm: Java Direkt med Swing</w:t>
      </w:r>
    </w:p>
    <w:p w14:paraId="66198ED9" w14:textId="77777777" w:rsidR="004C74C4" w:rsidRDefault="004C74C4" w:rsidP="00B5325C">
      <w:pPr>
        <w:pStyle w:val="Ingetavstnd"/>
        <w:numPr>
          <w:ilvl w:val="0"/>
          <w:numId w:val="40"/>
        </w:numPr>
        <w:rPr>
          <w:rFonts w:ascii="Garamond" w:hAnsi="Garamond"/>
        </w:rPr>
      </w:pPr>
      <w:r>
        <w:rPr>
          <w:rFonts w:ascii="Garamond" w:hAnsi="Garamond"/>
        </w:rPr>
        <w:t>Jan Skansholm: Pyhton från början</w:t>
      </w:r>
    </w:p>
    <w:p w14:paraId="43955AA8" w14:textId="2C9CF601" w:rsidR="001B3126" w:rsidRDefault="001B3126" w:rsidP="00B5325C">
      <w:pPr>
        <w:pStyle w:val="Ingetavstnd"/>
        <w:numPr>
          <w:ilvl w:val="0"/>
          <w:numId w:val="40"/>
        </w:numPr>
        <w:rPr>
          <w:rFonts w:ascii="Garamond" w:hAnsi="Garamond"/>
        </w:rPr>
      </w:pPr>
      <w:r>
        <w:rPr>
          <w:rFonts w:ascii="Garamond" w:hAnsi="Garamond"/>
        </w:rPr>
        <w:t>Thomas Padron-McCarthy, Tore Risch: Databasteknik</w:t>
      </w:r>
    </w:p>
    <w:p w14:paraId="1C96591C" w14:textId="411249EF" w:rsidR="001B3126" w:rsidRDefault="004C74C4" w:rsidP="00B5325C">
      <w:pPr>
        <w:pStyle w:val="Ingetavstnd"/>
        <w:numPr>
          <w:ilvl w:val="0"/>
          <w:numId w:val="40"/>
        </w:numPr>
        <w:rPr>
          <w:rFonts w:ascii="Garamond" w:hAnsi="Garamond"/>
        </w:rPr>
      </w:pPr>
      <w:r>
        <w:rPr>
          <w:rFonts w:ascii="Garamond" w:hAnsi="Garamond"/>
        </w:rPr>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B5325C">
      <w:pPr>
        <w:pStyle w:val="Ingetavstnd"/>
        <w:numPr>
          <w:ilvl w:val="0"/>
          <w:numId w:val="38"/>
        </w:numPr>
        <w:rPr>
          <w:rFonts w:ascii="Garamond" w:hAnsi="Garamond"/>
        </w:rPr>
      </w:pPr>
      <w:r>
        <w:rPr>
          <w:rFonts w:ascii="Garamond" w:hAnsi="Garamond"/>
        </w:rPr>
        <w:t>Inlämning: Tis-Fre 9-14</w:t>
      </w:r>
    </w:p>
    <w:p w14:paraId="75E07E5E" w14:textId="44CF70BF" w:rsidR="00126BF6" w:rsidRDefault="00126BF6" w:rsidP="00B5325C">
      <w:pPr>
        <w:pStyle w:val="Ingetavstnd"/>
        <w:numPr>
          <w:ilvl w:val="0"/>
          <w:numId w:val="38"/>
        </w:numPr>
        <w:rPr>
          <w:rFonts w:ascii="Garamond" w:hAnsi="Garamond"/>
        </w:rPr>
      </w:pPr>
      <w:r>
        <w:rPr>
          <w:rFonts w:ascii="Garamond" w:hAnsi="Garamond"/>
        </w:rPr>
        <w:t>Öppet: Ons 14-18, Lör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Marie Pilö</w:t>
      </w:r>
    </w:p>
    <w:p w14:paraId="2D456905" w14:textId="77777777" w:rsidR="004D3516" w:rsidRPr="004D3516" w:rsidRDefault="004D3516" w:rsidP="004D3516">
      <w:pPr>
        <w:pStyle w:val="Ingetavstnd"/>
        <w:rPr>
          <w:rFonts w:ascii="Garamond" w:hAnsi="Garamond"/>
        </w:rPr>
      </w:pPr>
      <w:r w:rsidRPr="004D3516">
        <w:rPr>
          <w:rFonts w:ascii="Garamond" w:hAnsi="Garamond"/>
        </w:rPr>
        <w:t>[Manager of Financial &amp; Human Resources]</w:t>
      </w:r>
    </w:p>
    <w:p w14:paraId="5ADAA421" w14:textId="77777777" w:rsidR="004D3516" w:rsidRPr="004D3516" w:rsidRDefault="004D3516" w:rsidP="004D3516">
      <w:pPr>
        <w:pStyle w:val="Ingetavstnd"/>
        <w:rPr>
          <w:rFonts w:ascii="Garamond" w:hAnsi="Garamond"/>
        </w:rPr>
      </w:pPr>
      <w:r w:rsidRPr="004D3516">
        <w:rPr>
          <w:rFonts w:ascii="Garamond" w:hAnsi="Garamond"/>
        </w:rPr>
        <w:t>marie.pilo@spminstrument.se</w:t>
      </w:r>
    </w:p>
    <w:p w14:paraId="10D7727D" w14:textId="77777777" w:rsidR="004D3516" w:rsidRPr="004D3516" w:rsidRDefault="004D3516" w:rsidP="004D3516">
      <w:pPr>
        <w:pStyle w:val="Ingetavstnd"/>
        <w:rPr>
          <w:rFonts w:ascii="Garamond" w:hAnsi="Garamond"/>
        </w:rPr>
      </w:pPr>
      <w:r w:rsidRPr="004D3516">
        <w:rPr>
          <w:rFonts w:ascii="Garamond" w:hAnsi="Garamond"/>
        </w:rPr>
        <w:lastRenderedPageBreak/>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r w:rsidRPr="004D3516">
        <w:rPr>
          <w:rFonts w:ascii="Garamond" w:hAnsi="Garamond"/>
        </w:rPr>
        <w:t>SPM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r w:rsidRPr="004D3516">
        <w:rPr>
          <w:rFonts w:ascii="Garamond" w:hAnsi="Garamond"/>
        </w:rPr>
        <w:t>www.spminstrument.com</w:t>
      </w:r>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B5325C">
      <w:pPr>
        <w:pStyle w:val="Ingetavstnd"/>
        <w:numPr>
          <w:ilvl w:val="0"/>
          <w:numId w:val="35"/>
        </w:numPr>
        <w:rPr>
          <w:rFonts w:ascii="Garamond" w:hAnsi="Garamond"/>
        </w:rPr>
      </w:pPr>
      <w:r>
        <w:rPr>
          <w:rFonts w:ascii="Garamond" w:hAnsi="Garamond"/>
        </w:rPr>
        <w:t>Dator med DVD-spelare</w:t>
      </w:r>
    </w:p>
    <w:p w14:paraId="07A96F55" w14:textId="03BF4CBC" w:rsidR="00132689" w:rsidRDefault="00132689" w:rsidP="00B5325C">
      <w:pPr>
        <w:pStyle w:val="Ingetavstnd"/>
        <w:numPr>
          <w:ilvl w:val="0"/>
          <w:numId w:val="35"/>
        </w:numPr>
        <w:rPr>
          <w:rFonts w:ascii="Garamond" w:hAnsi="Garamond"/>
        </w:rPr>
      </w:pPr>
      <w:r>
        <w:rPr>
          <w:rFonts w:ascii="Garamond" w:hAnsi="Garamond"/>
        </w:rPr>
        <w:t>Finkläder</w:t>
      </w:r>
    </w:p>
    <w:p w14:paraId="5CEF7720" w14:textId="06BB4491" w:rsidR="00900B26" w:rsidRDefault="00900B26" w:rsidP="00B5325C">
      <w:pPr>
        <w:pStyle w:val="Ingetavstnd"/>
        <w:numPr>
          <w:ilvl w:val="1"/>
          <w:numId w:val="35"/>
        </w:numPr>
        <w:rPr>
          <w:rFonts w:ascii="Garamond" w:hAnsi="Garamond"/>
        </w:rPr>
      </w:pPr>
      <w:r>
        <w:rPr>
          <w:rFonts w:ascii="Garamond" w:hAnsi="Garamond"/>
        </w:rPr>
        <w:t>Bycor + 2 skjort + kavaj</w:t>
      </w:r>
    </w:p>
    <w:p w14:paraId="59422958" w14:textId="1C24A3C0" w:rsidR="007B6D11" w:rsidRDefault="007B6D11" w:rsidP="00B5325C">
      <w:pPr>
        <w:pStyle w:val="Ingetavstnd"/>
        <w:numPr>
          <w:ilvl w:val="0"/>
          <w:numId w:val="35"/>
        </w:numPr>
        <w:rPr>
          <w:rFonts w:ascii="Garamond" w:hAnsi="Garamond"/>
        </w:rPr>
      </w:pPr>
      <w:r>
        <w:rPr>
          <w:rFonts w:ascii="Garamond" w:hAnsi="Garamond"/>
        </w:rPr>
        <w:t>Dansskor</w:t>
      </w:r>
    </w:p>
    <w:p w14:paraId="615A90FE" w14:textId="119A30FB" w:rsidR="00900B26" w:rsidRDefault="00900B26" w:rsidP="00B5325C">
      <w:pPr>
        <w:pStyle w:val="Ingetavstnd"/>
        <w:numPr>
          <w:ilvl w:val="0"/>
          <w:numId w:val="35"/>
        </w:numPr>
        <w:rPr>
          <w:rFonts w:ascii="Garamond" w:hAnsi="Garamond"/>
        </w:rPr>
      </w:pPr>
      <w:r>
        <w:rPr>
          <w:rFonts w:ascii="Garamond" w:hAnsi="Garamond"/>
        </w:rPr>
        <w:t>Fleesejacka</w:t>
      </w:r>
      <w:r w:rsidR="00E971AB">
        <w:rPr>
          <w:rFonts w:ascii="Garamond" w:hAnsi="Garamond"/>
        </w:rPr>
        <w:t xml:space="preserve"> + mössa + handskar + halsduk</w:t>
      </w:r>
    </w:p>
    <w:p w14:paraId="1355FDEA" w14:textId="6EB3129F" w:rsidR="00132689" w:rsidRDefault="00132689" w:rsidP="00B5325C">
      <w:pPr>
        <w:pStyle w:val="Ingetavstnd"/>
        <w:numPr>
          <w:ilvl w:val="0"/>
          <w:numId w:val="35"/>
        </w:numPr>
        <w:rPr>
          <w:rFonts w:ascii="Garamond" w:hAnsi="Garamond"/>
        </w:rPr>
      </w:pPr>
      <w:r>
        <w:rPr>
          <w:rFonts w:ascii="Garamond" w:hAnsi="Garamond"/>
        </w:rPr>
        <w:t>Gymutrustning</w:t>
      </w:r>
    </w:p>
    <w:p w14:paraId="66DE5B0A" w14:textId="42C03290" w:rsidR="00153E3A" w:rsidRDefault="00153E3A" w:rsidP="00B5325C">
      <w:pPr>
        <w:pStyle w:val="Ingetavstnd"/>
        <w:numPr>
          <w:ilvl w:val="1"/>
          <w:numId w:val="35"/>
        </w:numPr>
        <w:rPr>
          <w:rFonts w:ascii="Garamond" w:hAnsi="Garamond"/>
        </w:rPr>
      </w:pPr>
      <w:r>
        <w:rPr>
          <w:rFonts w:ascii="Garamond" w:hAnsi="Garamond"/>
        </w:rPr>
        <w:t>T-shirt + byxor + skor</w:t>
      </w:r>
    </w:p>
    <w:p w14:paraId="1395307F" w14:textId="35A15532" w:rsidR="00132689" w:rsidRDefault="00132689" w:rsidP="00B5325C">
      <w:pPr>
        <w:pStyle w:val="Ingetavstnd"/>
        <w:numPr>
          <w:ilvl w:val="0"/>
          <w:numId w:val="35"/>
        </w:numPr>
        <w:rPr>
          <w:rFonts w:ascii="Garamond" w:hAnsi="Garamond"/>
        </w:rPr>
      </w:pPr>
      <w:r>
        <w:rPr>
          <w:rFonts w:ascii="Garamond" w:hAnsi="Garamond"/>
        </w:rPr>
        <w:t>London</w:t>
      </w:r>
    </w:p>
    <w:p w14:paraId="546C486F" w14:textId="340A9886" w:rsidR="000E632C" w:rsidRDefault="000E632C" w:rsidP="00B5325C">
      <w:pPr>
        <w:pStyle w:val="Ingetavstnd"/>
        <w:numPr>
          <w:ilvl w:val="1"/>
          <w:numId w:val="35"/>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B5325C">
      <w:pPr>
        <w:pStyle w:val="Ingetavstnd"/>
        <w:numPr>
          <w:ilvl w:val="1"/>
          <w:numId w:val="35"/>
        </w:numPr>
        <w:rPr>
          <w:rFonts w:ascii="Garamond" w:hAnsi="Garamond"/>
        </w:rPr>
      </w:pPr>
      <w:r>
        <w:rPr>
          <w:rFonts w:ascii="Garamond" w:hAnsi="Garamond"/>
        </w:rPr>
        <w:t>Europe on a Shostring</w:t>
      </w:r>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B5325C">
      <w:pPr>
        <w:pStyle w:val="Ingetavstnd"/>
        <w:numPr>
          <w:ilvl w:val="1"/>
          <w:numId w:val="35"/>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B5325C">
      <w:pPr>
        <w:pStyle w:val="Ingetavstnd"/>
        <w:numPr>
          <w:ilvl w:val="1"/>
          <w:numId w:val="35"/>
        </w:numPr>
        <w:rPr>
          <w:rFonts w:ascii="Garamond" w:hAnsi="Garamond"/>
        </w:rPr>
      </w:pPr>
      <w:r>
        <w:rPr>
          <w:rFonts w:ascii="Garamond" w:hAnsi="Garamond"/>
        </w:rPr>
        <w:t xml:space="preserve">Packpåsar + </w:t>
      </w:r>
      <w:r w:rsidR="00176174">
        <w:rPr>
          <w:rFonts w:ascii="Garamond" w:hAnsi="Garamond"/>
        </w:rPr>
        <w:t>Bagagévåg + måttband + stödstrumpor</w:t>
      </w:r>
      <w:r w:rsidR="007E1A42">
        <w:rPr>
          <w:rFonts w:ascii="Garamond" w:hAnsi="Garamond"/>
        </w:rPr>
        <w:t xml:space="preserve"> + adapter</w:t>
      </w:r>
    </w:p>
    <w:p w14:paraId="6BF4A0CB" w14:textId="5F9FE348" w:rsidR="00132689" w:rsidRDefault="00132689" w:rsidP="00B5325C">
      <w:pPr>
        <w:pStyle w:val="Ingetavstnd"/>
        <w:numPr>
          <w:ilvl w:val="0"/>
          <w:numId w:val="35"/>
        </w:numPr>
        <w:rPr>
          <w:rFonts w:ascii="Garamond" w:hAnsi="Garamond"/>
        </w:rPr>
      </w:pPr>
      <w:r>
        <w:rPr>
          <w:rFonts w:ascii="Garamond" w:hAnsi="Garamond"/>
        </w:rPr>
        <w:t>Tyska</w:t>
      </w:r>
    </w:p>
    <w:p w14:paraId="40BEBAB7" w14:textId="7ADF021E" w:rsidR="00176174" w:rsidRDefault="00176174" w:rsidP="00B5325C">
      <w:pPr>
        <w:pStyle w:val="Ingetavstnd"/>
        <w:numPr>
          <w:ilvl w:val="1"/>
          <w:numId w:val="35"/>
        </w:numPr>
        <w:rPr>
          <w:rFonts w:ascii="Garamond" w:hAnsi="Garamond"/>
        </w:rPr>
      </w:pPr>
      <w:r>
        <w:rPr>
          <w:rFonts w:ascii="Garamond" w:hAnsi="Garamond"/>
        </w:rPr>
        <w:t>Tyska på resan + Tysk ordbok</w:t>
      </w:r>
    </w:p>
    <w:p w14:paraId="13DF3346" w14:textId="58F4C1E1" w:rsidR="00132689" w:rsidRDefault="00132689" w:rsidP="00B5325C">
      <w:pPr>
        <w:pStyle w:val="Ingetavstnd"/>
        <w:numPr>
          <w:ilvl w:val="1"/>
          <w:numId w:val="35"/>
        </w:numPr>
        <w:rPr>
          <w:rFonts w:ascii="Garamond" w:hAnsi="Garamond"/>
        </w:rPr>
      </w:pPr>
      <w:r>
        <w:rPr>
          <w:rFonts w:ascii="Garamond" w:hAnsi="Garamond"/>
        </w:rPr>
        <w:t>Freestyle med hörlurar</w:t>
      </w:r>
    </w:p>
    <w:p w14:paraId="4B80D3BF" w14:textId="5A99E960" w:rsidR="00132689" w:rsidRDefault="00482232" w:rsidP="00B5325C">
      <w:pPr>
        <w:pStyle w:val="Ingetavstnd"/>
        <w:numPr>
          <w:ilvl w:val="1"/>
          <w:numId w:val="35"/>
        </w:numPr>
        <w:rPr>
          <w:rFonts w:ascii="Garamond" w:hAnsi="Garamond"/>
        </w:rPr>
      </w:pPr>
      <w:r>
        <w:rPr>
          <w:rFonts w:ascii="Garamond" w:hAnsi="Garamond"/>
        </w:rPr>
        <w:t>4 böcker + 10 kassettband</w:t>
      </w:r>
    </w:p>
    <w:p w14:paraId="5D9AE2C3" w14:textId="58613341" w:rsidR="00482232" w:rsidRDefault="00482232" w:rsidP="00B5325C">
      <w:pPr>
        <w:pStyle w:val="Ingetavstnd"/>
        <w:numPr>
          <w:ilvl w:val="0"/>
          <w:numId w:val="35"/>
        </w:numPr>
        <w:rPr>
          <w:rFonts w:ascii="Garamond" w:hAnsi="Garamond"/>
        </w:rPr>
      </w:pPr>
      <w:r>
        <w:rPr>
          <w:rFonts w:ascii="Garamond" w:hAnsi="Garamond"/>
        </w:rPr>
        <w:t>Spanska</w:t>
      </w:r>
    </w:p>
    <w:p w14:paraId="23F83648" w14:textId="6AC470F6" w:rsidR="00176174" w:rsidRDefault="00176174" w:rsidP="00B5325C">
      <w:pPr>
        <w:pStyle w:val="Ingetavstnd"/>
        <w:numPr>
          <w:ilvl w:val="1"/>
          <w:numId w:val="35"/>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B5325C">
      <w:pPr>
        <w:pStyle w:val="Ingetavstnd"/>
        <w:numPr>
          <w:ilvl w:val="1"/>
          <w:numId w:val="35"/>
        </w:numPr>
        <w:rPr>
          <w:rFonts w:ascii="Garamond" w:hAnsi="Garamond"/>
        </w:rPr>
      </w:pPr>
      <w:r w:rsidRPr="00900B26">
        <w:rPr>
          <w:rFonts w:ascii="Garamond" w:hAnsi="Garamond"/>
        </w:rPr>
        <w:t>Modern Spansk Grammatik + 2 övningsböcker</w:t>
      </w:r>
    </w:p>
    <w:p w14:paraId="18541C90" w14:textId="0AFF85A0" w:rsidR="00032B2F" w:rsidRDefault="00032B2F" w:rsidP="00B5325C">
      <w:pPr>
        <w:pStyle w:val="Ingetavstnd"/>
        <w:numPr>
          <w:ilvl w:val="0"/>
          <w:numId w:val="35"/>
        </w:numPr>
        <w:rPr>
          <w:rFonts w:ascii="Garamond" w:hAnsi="Garamond"/>
        </w:rPr>
      </w:pPr>
      <w:r>
        <w:rPr>
          <w:rFonts w:ascii="Garamond" w:hAnsi="Garamond"/>
        </w:rPr>
        <w:t>Kernighan &amp; Richie</w:t>
      </w:r>
    </w:p>
    <w:p w14:paraId="6E22D287" w14:textId="71DDC672" w:rsidR="00032B2F" w:rsidRDefault="00032B2F" w:rsidP="00B5325C">
      <w:pPr>
        <w:pStyle w:val="Ingetavstnd"/>
        <w:numPr>
          <w:ilvl w:val="0"/>
          <w:numId w:val="35"/>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B5325C">
      <w:pPr>
        <w:pStyle w:val="Ingetavstnd"/>
        <w:numPr>
          <w:ilvl w:val="0"/>
          <w:numId w:val="35"/>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r>
        <w:rPr>
          <w:rFonts w:ascii="Garamond" w:hAnsi="Garamond"/>
        </w:rPr>
        <w:t>Chapters</w:t>
      </w:r>
    </w:p>
    <w:p w14:paraId="6D386FEA" w14:textId="77777777" w:rsidR="00327219" w:rsidRDefault="00327219" w:rsidP="00B5325C">
      <w:pPr>
        <w:pStyle w:val="Ingetavstnd"/>
        <w:numPr>
          <w:ilvl w:val="0"/>
          <w:numId w:val="36"/>
        </w:numPr>
        <w:rPr>
          <w:rFonts w:ascii="Garamond" w:hAnsi="Garamond"/>
        </w:rPr>
      </w:pPr>
      <w:r>
        <w:rPr>
          <w:rFonts w:ascii="Garamond" w:hAnsi="Garamond"/>
        </w:rPr>
        <w:t>Introduction</w:t>
      </w:r>
    </w:p>
    <w:p w14:paraId="6752A297" w14:textId="7129D760" w:rsidR="00327219" w:rsidRDefault="00327219" w:rsidP="00B5325C">
      <w:pPr>
        <w:pStyle w:val="Ingetavstnd"/>
        <w:numPr>
          <w:ilvl w:val="0"/>
          <w:numId w:val="36"/>
        </w:numPr>
        <w:rPr>
          <w:rFonts w:ascii="Garamond" w:hAnsi="Garamond"/>
        </w:rPr>
      </w:pPr>
      <w:r>
        <w:rPr>
          <w:rFonts w:ascii="Garamond" w:hAnsi="Garamond"/>
        </w:rPr>
        <w:t>The Compiler Phases</w:t>
      </w:r>
    </w:p>
    <w:p w14:paraId="78A9BD17" w14:textId="7DEF471B" w:rsidR="00327219" w:rsidRDefault="00327219" w:rsidP="00B5325C">
      <w:pPr>
        <w:pStyle w:val="Ingetavstnd"/>
        <w:numPr>
          <w:ilvl w:val="0"/>
          <w:numId w:val="36"/>
        </w:numPr>
        <w:rPr>
          <w:rFonts w:ascii="Garamond" w:hAnsi="Garamond"/>
        </w:rPr>
      </w:pPr>
      <w:r>
        <w:rPr>
          <w:rFonts w:ascii="Garamond" w:hAnsi="Garamond"/>
        </w:rPr>
        <w:t>Scanning</w:t>
      </w:r>
    </w:p>
    <w:p w14:paraId="5F87C5A0" w14:textId="72E0E0D7" w:rsidR="00327219" w:rsidRDefault="00327219" w:rsidP="00B5325C">
      <w:pPr>
        <w:pStyle w:val="Ingetavstnd"/>
        <w:numPr>
          <w:ilvl w:val="0"/>
          <w:numId w:val="36"/>
        </w:numPr>
        <w:rPr>
          <w:rFonts w:ascii="Garamond" w:hAnsi="Garamond"/>
        </w:rPr>
      </w:pPr>
      <w:r>
        <w:rPr>
          <w:rFonts w:ascii="Garamond" w:hAnsi="Garamond"/>
        </w:rPr>
        <w:t>Parsing</w:t>
      </w:r>
    </w:p>
    <w:p w14:paraId="381E8128" w14:textId="57C15192" w:rsidR="00327219" w:rsidRDefault="000E7376" w:rsidP="00B5325C">
      <w:pPr>
        <w:pStyle w:val="Ingetavstnd"/>
        <w:numPr>
          <w:ilvl w:val="0"/>
          <w:numId w:val="36"/>
        </w:numPr>
        <w:rPr>
          <w:rFonts w:ascii="Garamond" w:hAnsi="Garamond"/>
        </w:rPr>
      </w:pPr>
      <w:r>
        <w:rPr>
          <w:rFonts w:ascii="Garamond" w:hAnsi="Garamond"/>
        </w:rPr>
        <w:t xml:space="preserve">Static </w:t>
      </w:r>
      <w:r w:rsidR="00327219">
        <w:rPr>
          <w:rFonts w:ascii="Garamond" w:hAnsi="Garamond"/>
        </w:rPr>
        <w:t>Initializ</w:t>
      </w:r>
      <w:r>
        <w:rPr>
          <w:rFonts w:ascii="Garamond" w:hAnsi="Garamond"/>
        </w:rPr>
        <w:t>ation</w:t>
      </w:r>
    </w:p>
    <w:p w14:paraId="1F5F7E04" w14:textId="76DBD8B6" w:rsidR="00327219" w:rsidRDefault="001A3C9A" w:rsidP="00B5325C">
      <w:pPr>
        <w:pStyle w:val="Ingetavstnd"/>
        <w:numPr>
          <w:ilvl w:val="0"/>
          <w:numId w:val="36"/>
        </w:numPr>
        <w:rPr>
          <w:rFonts w:ascii="Garamond" w:hAnsi="Garamond"/>
        </w:rPr>
      </w:pPr>
      <w:r>
        <w:rPr>
          <w:rFonts w:ascii="Garamond" w:hAnsi="Garamond"/>
        </w:rPr>
        <w:t xml:space="preserve">Declarators  and </w:t>
      </w:r>
      <w:r w:rsidR="00327219">
        <w:rPr>
          <w:rFonts w:ascii="Garamond" w:hAnsi="Garamond"/>
        </w:rPr>
        <w:t>Declaration Specifiers</w:t>
      </w:r>
    </w:p>
    <w:p w14:paraId="0EE9A7B3" w14:textId="70A75158" w:rsidR="00327219" w:rsidRDefault="00327219" w:rsidP="00B5325C">
      <w:pPr>
        <w:pStyle w:val="Ingetavstnd"/>
        <w:numPr>
          <w:ilvl w:val="0"/>
          <w:numId w:val="36"/>
        </w:numPr>
        <w:rPr>
          <w:rFonts w:ascii="Garamond" w:hAnsi="Garamond"/>
        </w:rPr>
      </w:pPr>
      <w:r>
        <w:rPr>
          <w:rFonts w:ascii="Garamond" w:hAnsi="Garamond"/>
        </w:rPr>
        <w:t>The Symbol Table</w:t>
      </w:r>
    </w:p>
    <w:p w14:paraId="5DE8A363" w14:textId="68432634" w:rsidR="00327219" w:rsidRDefault="00327219" w:rsidP="00B5325C">
      <w:pPr>
        <w:pStyle w:val="Ingetavstnd"/>
        <w:numPr>
          <w:ilvl w:val="0"/>
          <w:numId w:val="36"/>
        </w:numPr>
        <w:rPr>
          <w:rFonts w:ascii="Garamond" w:hAnsi="Garamond"/>
        </w:rPr>
      </w:pPr>
      <w:r>
        <w:rPr>
          <w:rFonts w:ascii="Garamond" w:hAnsi="Garamond"/>
        </w:rPr>
        <w:t>The Type System</w:t>
      </w:r>
    </w:p>
    <w:p w14:paraId="731D76FF" w14:textId="66AB3C5F" w:rsidR="00327219" w:rsidRDefault="00327219" w:rsidP="00B5325C">
      <w:pPr>
        <w:pStyle w:val="Ingetavstnd"/>
        <w:numPr>
          <w:ilvl w:val="0"/>
          <w:numId w:val="36"/>
        </w:numPr>
        <w:rPr>
          <w:rFonts w:ascii="Garamond" w:hAnsi="Garamond"/>
        </w:rPr>
      </w:pPr>
      <w:r>
        <w:rPr>
          <w:rFonts w:ascii="Garamond" w:hAnsi="Garamond"/>
        </w:rPr>
        <w:t>Middle Code Optimization</w:t>
      </w:r>
    </w:p>
    <w:p w14:paraId="5237FA1A" w14:textId="1259DDA4" w:rsidR="00327219" w:rsidRDefault="00327219" w:rsidP="00B5325C">
      <w:pPr>
        <w:pStyle w:val="Ingetavstnd"/>
        <w:numPr>
          <w:ilvl w:val="0"/>
          <w:numId w:val="36"/>
        </w:numPr>
        <w:rPr>
          <w:rFonts w:ascii="Garamond" w:hAnsi="Garamond"/>
        </w:rPr>
      </w:pPr>
      <w:r>
        <w:rPr>
          <w:rFonts w:ascii="Garamond" w:hAnsi="Garamond"/>
        </w:rPr>
        <w:t>Assembly Code Generation</w:t>
      </w:r>
    </w:p>
    <w:p w14:paraId="1C988FAF" w14:textId="792C3D85" w:rsidR="00327219" w:rsidRDefault="00BE1273" w:rsidP="00B5325C">
      <w:pPr>
        <w:pStyle w:val="Ingetavstnd"/>
        <w:numPr>
          <w:ilvl w:val="0"/>
          <w:numId w:val="36"/>
        </w:numPr>
        <w:rPr>
          <w:rFonts w:ascii="Garamond" w:hAnsi="Garamond"/>
        </w:rPr>
      </w:pPr>
      <w:r>
        <w:rPr>
          <w:rFonts w:ascii="Garamond" w:hAnsi="Garamond"/>
        </w:rPr>
        <w:t>Executable Code Generation</w:t>
      </w:r>
    </w:p>
    <w:p w14:paraId="31410FF4" w14:textId="21F98A9B" w:rsidR="00BE1273" w:rsidRDefault="00BE1273" w:rsidP="00B5325C">
      <w:pPr>
        <w:pStyle w:val="Ingetavstnd"/>
        <w:numPr>
          <w:ilvl w:val="0"/>
          <w:numId w:val="36"/>
        </w:numPr>
        <w:rPr>
          <w:rFonts w:ascii="Garamond" w:hAnsi="Garamond"/>
        </w:rPr>
      </w:pPr>
      <w:r>
        <w:rPr>
          <w:rFonts w:ascii="Garamond" w:hAnsi="Garamond"/>
        </w:rPr>
        <w:t>The Standard Library</w:t>
      </w:r>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B5325C">
      <w:pPr>
        <w:pStyle w:val="Ingetavstnd"/>
        <w:numPr>
          <w:ilvl w:val="0"/>
          <w:numId w:val="36"/>
        </w:numPr>
        <w:rPr>
          <w:rFonts w:ascii="Garamond" w:hAnsi="Garamond"/>
        </w:rPr>
      </w:pPr>
      <w:r>
        <w:rPr>
          <w:rFonts w:ascii="Garamond" w:hAnsi="Garamond"/>
        </w:rPr>
        <w:t>The Preprocessor</w:t>
      </w:r>
    </w:p>
    <w:p w14:paraId="692E2AE1" w14:textId="7DA00C17" w:rsidR="002A598E" w:rsidRDefault="002A598E" w:rsidP="00B5325C">
      <w:pPr>
        <w:pStyle w:val="Ingetavstnd"/>
        <w:numPr>
          <w:ilvl w:val="0"/>
          <w:numId w:val="36"/>
        </w:numPr>
        <w:rPr>
          <w:rFonts w:ascii="Garamond" w:hAnsi="Garamond"/>
        </w:rPr>
      </w:pPr>
      <w:r>
        <w:rPr>
          <w:rFonts w:ascii="Garamond" w:hAnsi="Garamond"/>
        </w:rPr>
        <w:t>The C Grammar</w:t>
      </w:r>
    </w:p>
    <w:p w14:paraId="7FFCBF45" w14:textId="7B4D9C5F" w:rsidR="002A598E" w:rsidRDefault="002A598E" w:rsidP="00B5325C">
      <w:pPr>
        <w:pStyle w:val="Ingetavstnd"/>
        <w:numPr>
          <w:ilvl w:val="0"/>
          <w:numId w:val="36"/>
        </w:numPr>
        <w:rPr>
          <w:rFonts w:ascii="Garamond" w:hAnsi="Garamond"/>
        </w:rPr>
      </w:pPr>
      <w:r>
        <w:rPr>
          <w:rFonts w:ascii="Garamond" w:hAnsi="Garamond"/>
        </w:rPr>
        <w:t>GPPG and GPLEX</w:t>
      </w:r>
    </w:p>
    <w:p w14:paraId="6B74E9FC" w14:textId="63A12EDC" w:rsidR="00FB4664" w:rsidRDefault="00FB4664" w:rsidP="00B5325C">
      <w:pPr>
        <w:pStyle w:val="Ingetavstnd"/>
        <w:numPr>
          <w:ilvl w:val="0"/>
          <w:numId w:val="36"/>
        </w:numPr>
        <w:rPr>
          <w:rFonts w:ascii="Garamond" w:hAnsi="Garamond"/>
        </w:rPr>
      </w:pPr>
      <w:r>
        <w:rPr>
          <w:rFonts w:ascii="Garamond" w:hAnsi="Garamond"/>
        </w:rPr>
        <w:lastRenderedPageBreak/>
        <w:t>Auxiliary Classes</w:t>
      </w:r>
    </w:p>
    <w:p w14:paraId="398F9E8A" w14:textId="7EF0AB20" w:rsidR="00FB4664" w:rsidRDefault="00635F00" w:rsidP="00B5325C">
      <w:pPr>
        <w:pStyle w:val="Ingetavstnd"/>
        <w:numPr>
          <w:ilvl w:val="0"/>
          <w:numId w:val="36"/>
        </w:numPr>
        <w:rPr>
          <w:rFonts w:ascii="Garamond" w:hAnsi="Garamond"/>
        </w:rPr>
      </w:pPr>
      <w:r>
        <w:rPr>
          <w:rFonts w:ascii="Garamond" w:hAnsi="Garamond"/>
        </w:rPr>
        <w:t>A Crash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r>
        <w:rPr>
          <w:rFonts w:ascii="Garamond" w:hAnsi="Garamond"/>
        </w:rPr>
        <w:t>b</w:t>
      </w:r>
      <w:r w:rsidRPr="005D7FBB">
        <w:rPr>
          <w:rFonts w:ascii="Garamond" w:hAnsi="Garamond"/>
        </w:rPr>
        <w:t xml:space="preserve">inary_operator register, </w:t>
      </w:r>
      <w:r>
        <w:rPr>
          <w:rFonts w:ascii="Garamond" w:hAnsi="Garamond"/>
        </w:rPr>
        <w:t>register_or_static_name_integer_value</w:t>
      </w:r>
    </w:p>
    <w:p w14:paraId="711A7881" w14:textId="77777777" w:rsidR="00100A45" w:rsidRPr="005D7FBB" w:rsidRDefault="00100A45" w:rsidP="00513B3D">
      <w:pPr>
        <w:pStyle w:val="Ingetavstnd"/>
        <w:numPr>
          <w:ilvl w:val="0"/>
          <w:numId w:val="30"/>
        </w:numPr>
        <w:rPr>
          <w:rFonts w:ascii="Garamond" w:hAnsi="Garamond"/>
        </w:rPr>
      </w:pPr>
      <w:r w:rsidRPr="005D7FBB">
        <w:rPr>
          <w:rFonts w:ascii="Garamond" w:hAnsi="Garamond"/>
        </w:rPr>
        <w:t>binary_operator register, [</w:t>
      </w:r>
      <w:r>
        <w:rPr>
          <w:rFonts w:ascii="Garamond" w:hAnsi="Garamond"/>
        </w:rPr>
        <w:t>register_or_static_nam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r>
        <w:rPr>
          <w:rFonts w:ascii="Garamond" w:hAnsi="Garamond"/>
        </w:rPr>
        <w:t>b</w:t>
      </w:r>
      <w:r w:rsidRPr="005D7FBB">
        <w:rPr>
          <w:rFonts w:ascii="Garamond" w:hAnsi="Garamond"/>
        </w:rPr>
        <w:t>inary_operator [</w:t>
      </w:r>
      <w:r>
        <w:rPr>
          <w:rFonts w:ascii="Garamond" w:hAnsi="Garamond"/>
        </w:rPr>
        <w:t>register_or_static_name + offset</w:t>
      </w:r>
      <w:r w:rsidRPr="005D7FBB">
        <w:rPr>
          <w:rFonts w:ascii="Garamond" w:hAnsi="Garamond"/>
        </w:rPr>
        <w:t xml:space="preserve">], </w:t>
      </w:r>
      <w:r>
        <w:rPr>
          <w:rFonts w:ascii="Garamond" w:hAnsi="Garamond"/>
        </w:rPr>
        <w:t>register_or_static_name_integer_value</w:t>
      </w:r>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 xml:space="preserve">_operator </w:t>
      </w:r>
      <w:r>
        <w:rPr>
          <w:rFonts w:ascii="Garamond" w:hAnsi="Garamond"/>
        </w:rPr>
        <w:t>register_or_static_name_integer_value</w:t>
      </w:r>
    </w:p>
    <w:p w14:paraId="137D92C8" w14:textId="715F8DA9"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_operator [</w:t>
      </w:r>
      <w:r>
        <w:rPr>
          <w:rFonts w:ascii="Garamond" w:hAnsi="Garamond"/>
        </w:rPr>
        <w:t>register_or_static_nam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r>
        <w:rPr>
          <w:rFonts w:ascii="Garamond" w:hAnsi="Garamond"/>
        </w:rPr>
        <w:t>operator_without_operand</w:t>
      </w:r>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r>
        <w:rPr>
          <w:rFonts w:ascii="Garamond" w:hAnsi="Garamond"/>
        </w:rPr>
        <w:t>mov ax, bx</w:t>
      </w:r>
    </w:p>
    <w:p w14:paraId="1729EC2F" w14:textId="77777777" w:rsidR="00126681" w:rsidRDefault="00126681" w:rsidP="00513B3D">
      <w:pPr>
        <w:pStyle w:val="Ingetavstnd"/>
        <w:numPr>
          <w:ilvl w:val="0"/>
          <w:numId w:val="30"/>
        </w:numPr>
        <w:rPr>
          <w:rFonts w:ascii="Garamond" w:hAnsi="Garamond"/>
        </w:rPr>
      </w:pPr>
      <w:r>
        <w:rPr>
          <w:rFonts w:ascii="Garamond" w:hAnsi="Garamond"/>
        </w:rPr>
        <w:t>mov ax, 123</w:t>
      </w:r>
    </w:p>
    <w:p w14:paraId="3E5679F3" w14:textId="5BDB08B0" w:rsidR="00126681" w:rsidRDefault="00126681" w:rsidP="00513B3D">
      <w:pPr>
        <w:pStyle w:val="Ingetavstnd"/>
        <w:numPr>
          <w:ilvl w:val="0"/>
          <w:numId w:val="30"/>
        </w:numPr>
        <w:rPr>
          <w:rFonts w:ascii="Garamond" w:hAnsi="Garamond"/>
        </w:rPr>
      </w:pPr>
      <w:r>
        <w:rPr>
          <w:rFonts w:ascii="Garamond" w:hAnsi="Garamond"/>
        </w:rPr>
        <w:t>mov ax, global</w:t>
      </w:r>
    </w:p>
    <w:p w14:paraId="169145EF" w14:textId="77777777" w:rsidR="00126681" w:rsidRDefault="00126681" w:rsidP="00513B3D">
      <w:pPr>
        <w:pStyle w:val="Ingetavstnd"/>
        <w:numPr>
          <w:ilvl w:val="0"/>
          <w:numId w:val="30"/>
        </w:numPr>
        <w:rPr>
          <w:rFonts w:ascii="Garamond" w:hAnsi="Garamond"/>
        </w:rPr>
      </w:pPr>
      <w:r>
        <w:rPr>
          <w:rFonts w:ascii="Garamond" w:hAnsi="Garamond"/>
        </w:rPr>
        <w:t>mov ax, [bp + 2]</w:t>
      </w:r>
    </w:p>
    <w:p w14:paraId="5E348F74" w14:textId="77777777" w:rsidR="00126681" w:rsidRDefault="00126681" w:rsidP="00513B3D">
      <w:pPr>
        <w:pStyle w:val="Ingetavstnd"/>
        <w:numPr>
          <w:ilvl w:val="0"/>
          <w:numId w:val="30"/>
        </w:numPr>
        <w:rPr>
          <w:rFonts w:ascii="Garamond" w:hAnsi="Garamond"/>
        </w:rPr>
      </w:pPr>
      <w:r>
        <w:rPr>
          <w:rFonts w:ascii="Garamond" w:hAnsi="Garamond"/>
        </w:rPr>
        <w:t>mov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r>
        <w:rPr>
          <w:rFonts w:ascii="Garamond" w:hAnsi="Garamond"/>
        </w:rPr>
        <w:t>mov [bp + 2], ax</w:t>
      </w:r>
    </w:p>
    <w:p w14:paraId="6B0EDE49" w14:textId="77777777" w:rsidR="00126681" w:rsidRDefault="00126681" w:rsidP="00513B3D">
      <w:pPr>
        <w:pStyle w:val="Ingetavstnd"/>
        <w:numPr>
          <w:ilvl w:val="0"/>
          <w:numId w:val="30"/>
        </w:numPr>
        <w:rPr>
          <w:rFonts w:ascii="Garamond" w:hAnsi="Garamond"/>
        </w:rPr>
      </w:pPr>
      <w:r>
        <w:rPr>
          <w:rFonts w:ascii="Garamond" w:hAnsi="Garamond"/>
        </w:rPr>
        <w:t>mov [bp + 2], 123</w:t>
      </w:r>
    </w:p>
    <w:p w14:paraId="34728EEE" w14:textId="77777777" w:rsidR="00126681" w:rsidRDefault="00126681" w:rsidP="00513B3D">
      <w:pPr>
        <w:pStyle w:val="Ingetavstnd"/>
        <w:numPr>
          <w:ilvl w:val="0"/>
          <w:numId w:val="30"/>
        </w:numPr>
        <w:rPr>
          <w:rFonts w:ascii="Garamond" w:hAnsi="Garamond"/>
        </w:rPr>
      </w:pPr>
      <w:r>
        <w:rPr>
          <w:rFonts w:ascii="Garamond" w:hAnsi="Garamond"/>
        </w:rPr>
        <w:t>mov [bp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r>
        <w:rPr>
          <w:rFonts w:ascii="Garamond" w:hAnsi="Garamond"/>
        </w:rPr>
        <w:t>mov [global + 4], ax</w:t>
      </w:r>
    </w:p>
    <w:p w14:paraId="19F50360" w14:textId="77777777" w:rsidR="00126681" w:rsidRDefault="00126681" w:rsidP="00513B3D">
      <w:pPr>
        <w:pStyle w:val="Ingetavstnd"/>
        <w:numPr>
          <w:ilvl w:val="0"/>
          <w:numId w:val="30"/>
        </w:numPr>
        <w:rPr>
          <w:rFonts w:ascii="Garamond" w:hAnsi="Garamond"/>
        </w:rPr>
      </w:pPr>
      <w:r>
        <w:rPr>
          <w:rFonts w:ascii="Garamond" w:hAnsi="Garamond"/>
        </w:rPr>
        <w:t>mov [global + 4], 123</w:t>
      </w:r>
    </w:p>
    <w:p w14:paraId="678F4327" w14:textId="1054995E" w:rsidR="00126681" w:rsidRDefault="00126681" w:rsidP="00513B3D">
      <w:pPr>
        <w:pStyle w:val="Ingetavstnd"/>
        <w:numPr>
          <w:ilvl w:val="0"/>
          <w:numId w:val="30"/>
        </w:numPr>
        <w:rPr>
          <w:rFonts w:ascii="Garamond" w:hAnsi="Garamond"/>
        </w:rPr>
      </w:pPr>
      <w:r>
        <w:rPr>
          <w:rFonts w:ascii="Garamond" w:hAnsi="Garamond"/>
        </w:rPr>
        <w:t>mov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r>
        <w:rPr>
          <w:rFonts w:ascii="Garamond" w:hAnsi="Garamond"/>
        </w:rPr>
        <w:t>inc ax</w:t>
      </w:r>
    </w:p>
    <w:p w14:paraId="3DBC82CE" w14:textId="77777777" w:rsidR="00B9334D" w:rsidRDefault="00B9334D" w:rsidP="00513B3D">
      <w:pPr>
        <w:pStyle w:val="Ingetavstnd"/>
        <w:numPr>
          <w:ilvl w:val="0"/>
          <w:numId w:val="30"/>
        </w:numPr>
        <w:rPr>
          <w:rFonts w:ascii="Garamond" w:hAnsi="Garamond"/>
        </w:rPr>
      </w:pPr>
      <w:r>
        <w:rPr>
          <w:rFonts w:ascii="Garamond" w:hAnsi="Garamond"/>
        </w:rPr>
        <w:t>int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r>
        <w:rPr>
          <w:rFonts w:ascii="Garamond" w:hAnsi="Garamond"/>
        </w:rPr>
        <w:t>inc [bp + 2]</w:t>
      </w:r>
    </w:p>
    <w:p w14:paraId="7BBA3D55" w14:textId="218E9D24" w:rsidR="00126681" w:rsidRDefault="00126681" w:rsidP="00513B3D">
      <w:pPr>
        <w:pStyle w:val="Ingetavstnd"/>
        <w:numPr>
          <w:ilvl w:val="0"/>
          <w:numId w:val="30"/>
        </w:numPr>
        <w:rPr>
          <w:rFonts w:ascii="Garamond" w:hAnsi="Garamond"/>
        </w:rPr>
      </w:pPr>
      <w:r>
        <w:rPr>
          <w:rFonts w:ascii="Garamond" w:hAnsi="Garamond"/>
        </w:rPr>
        <w:t>inc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r>
        <w:rPr>
          <w:rFonts w:ascii="Garamond" w:hAnsi="Garamond"/>
        </w:rPr>
        <w:t>lahf</w:t>
      </w:r>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r>
        <w:rPr>
          <w:rFonts w:ascii="Garamond" w:hAnsi="Garamond"/>
        </w:rPr>
        <w:t>Chapters</w:t>
      </w:r>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r>
        <w:rPr>
          <w:rFonts w:ascii="Garamond" w:hAnsi="Garamond"/>
        </w:rPr>
        <w:t>MiddleOperator</w:t>
      </w:r>
    </w:p>
    <w:p w14:paraId="202B2753" w14:textId="75B757DC" w:rsidR="004A4A67" w:rsidRDefault="007B0971" w:rsidP="00513B3D">
      <w:pPr>
        <w:pStyle w:val="Ingetavstnd"/>
        <w:numPr>
          <w:ilvl w:val="1"/>
          <w:numId w:val="31"/>
        </w:numPr>
        <w:rPr>
          <w:rFonts w:ascii="Garamond" w:hAnsi="Garamond"/>
        </w:rPr>
      </w:pPr>
      <w:r>
        <w:rPr>
          <w:rFonts w:ascii="Garamond" w:hAnsi="Garamond"/>
        </w:rPr>
        <w:t>MainParser</w:t>
      </w:r>
      <w:r w:rsidR="004A4A67">
        <w:rPr>
          <w:rFonts w:ascii="Garamond" w:hAnsi="Garamond"/>
        </w:rPr>
        <w:t>/MiddleCodeGenerator</w:t>
      </w:r>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r>
        <w:rPr>
          <w:rFonts w:ascii="Garamond" w:hAnsi="Garamond"/>
        </w:rPr>
        <w:t>MiddleCode</w:t>
      </w:r>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r>
        <w:rPr>
          <w:rFonts w:ascii="Garamond" w:hAnsi="Garamond"/>
        </w:rPr>
        <w:t>Specifier</w:t>
      </w:r>
    </w:p>
    <w:p w14:paraId="4D49AB8E" w14:textId="744E1B70" w:rsidR="00EE2564" w:rsidRDefault="00EE2564" w:rsidP="00513B3D">
      <w:pPr>
        <w:pStyle w:val="Ingetavstnd"/>
        <w:numPr>
          <w:ilvl w:val="1"/>
          <w:numId w:val="31"/>
        </w:numPr>
        <w:rPr>
          <w:rFonts w:ascii="Garamond" w:hAnsi="Garamond"/>
        </w:rPr>
      </w:pPr>
      <w:r w:rsidRPr="00EE2564">
        <w:rPr>
          <w:rFonts w:ascii="Garamond" w:hAnsi="Garamond"/>
        </w:rPr>
        <w:t>Declarator</w:t>
      </w:r>
    </w:p>
    <w:p w14:paraId="737F8801" w14:textId="2CF55204" w:rsidR="00D65E72" w:rsidRDefault="00D65E72" w:rsidP="00513B3D">
      <w:pPr>
        <w:pStyle w:val="Ingetavstnd"/>
        <w:numPr>
          <w:ilvl w:val="0"/>
          <w:numId w:val="31"/>
        </w:numPr>
        <w:rPr>
          <w:rFonts w:ascii="Garamond" w:hAnsi="Garamond"/>
        </w:rPr>
      </w:pPr>
      <w:r>
        <w:rPr>
          <w:rFonts w:ascii="Garamond" w:hAnsi="Garamond"/>
        </w:rPr>
        <w:t>Middle Cod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r>
        <w:rPr>
          <w:rFonts w:ascii="Garamond" w:hAnsi="Garamond"/>
        </w:rPr>
        <w:t>Main</w:t>
      </w:r>
      <w:r w:rsidR="003633CC">
        <w:rPr>
          <w:rFonts w:ascii="Garamond" w:hAnsi="Garamond"/>
        </w:rPr>
        <w:t>Scanner</w:t>
      </w:r>
    </w:p>
    <w:p w14:paraId="29F5EC21" w14:textId="3D8DEDC8" w:rsidR="003633CC" w:rsidRDefault="003633CC" w:rsidP="00513B3D">
      <w:pPr>
        <w:pStyle w:val="Ingetavstnd"/>
        <w:numPr>
          <w:ilvl w:val="0"/>
          <w:numId w:val="31"/>
        </w:numPr>
        <w:rPr>
          <w:rFonts w:ascii="Garamond" w:hAnsi="Garamond"/>
        </w:rPr>
      </w:pPr>
      <w:r>
        <w:rPr>
          <w:rFonts w:ascii="Garamond" w:hAnsi="Garamond"/>
        </w:rPr>
        <w:lastRenderedPageBreak/>
        <w:t>Constant Expression</w:t>
      </w:r>
    </w:p>
    <w:p w14:paraId="08E7EEF2" w14:textId="0A085569" w:rsidR="003633CC" w:rsidRDefault="003633CC" w:rsidP="00513B3D">
      <w:pPr>
        <w:pStyle w:val="Ingetavstnd"/>
        <w:numPr>
          <w:ilvl w:val="1"/>
          <w:numId w:val="31"/>
        </w:numPr>
        <w:rPr>
          <w:rFonts w:ascii="Garamond" w:hAnsi="Garamond"/>
        </w:rPr>
      </w:pPr>
      <w:r w:rsidRPr="00634FED">
        <w:rPr>
          <w:rFonts w:ascii="Garamond" w:hAnsi="Garamond"/>
        </w:rPr>
        <w:t>ConstantExpression</w:t>
      </w:r>
    </w:p>
    <w:p w14:paraId="7CC159C2" w14:textId="3B39C3A5" w:rsidR="00DE62DE" w:rsidRDefault="00DE62DE" w:rsidP="00513B3D">
      <w:pPr>
        <w:pStyle w:val="Ingetavstnd"/>
        <w:numPr>
          <w:ilvl w:val="0"/>
          <w:numId w:val="31"/>
        </w:numPr>
        <w:rPr>
          <w:rFonts w:ascii="Garamond" w:hAnsi="Garamond"/>
        </w:rPr>
      </w:pPr>
      <w:r>
        <w:rPr>
          <w:rFonts w:ascii="Garamond" w:hAnsi="Garamond"/>
        </w:rPr>
        <w:t>Static Expression</w:t>
      </w:r>
    </w:p>
    <w:p w14:paraId="48822C9E" w14:textId="75CBDEB3" w:rsidR="00A220D6" w:rsidRDefault="00A220D6" w:rsidP="00513B3D">
      <w:pPr>
        <w:pStyle w:val="Ingetavstnd"/>
        <w:numPr>
          <w:ilvl w:val="1"/>
          <w:numId w:val="31"/>
        </w:numPr>
        <w:rPr>
          <w:rFonts w:ascii="Garamond" w:hAnsi="Garamond"/>
        </w:rPr>
      </w:pPr>
      <w:r>
        <w:rPr>
          <w:rFonts w:ascii="Garamond" w:hAnsi="Garamond"/>
        </w:rPr>
        <w:t>StaticExpression</w:t>
      </w:r>
    </w:p>
    <w:p w14:paraId="3213732C" w14:textId="7922D63F" w:rsidR="00DE62DE" w:rsidRDefault="00DE62DE" w:rsidP="00513B3D">
      <w:pPr>
        <w:pStyle w:val="Ingetavstnd"/>
        <w:numPr>
          <w:ilvl w:val="2"/>
          <w:numId w:val="31"/>
        </w:numPr>
        <w:rPr>
          <w:rFonts w:ascii="Garamond" w:hAnsi="Garamond"/>
        </w:rPr>
      </w:pPr>
      <w:r>
        <w:rPr>
          <w:rFonts w:ascii="Garamond" w:hAnsi="Garamond"/>
        </w:rPr>
        <w:t>StaticAddress</w:t>
      </w:r>
    </w:p>
    <w:p w14:paraId="5C9C0FCF" w14:textId="45163B1B" w:rsidR="00DE62DE" w:rsidRDefault="00DE62DE" w:rsidP="00513B3D">
      <w:pPr>
        <w:pStyle w:val="Ingetavstnd"/>
        <w:numPr>
          <w:ilvl w:val="2"/>
          <w:numId w:val="31"/>
        </w:numPr>
        <w:rPr>
          <w:rFonts w:ascii="Garamond" w:hAnsi="Garamond"/>
        </w:rPr>
      </w:pPr>
      <w:r>
        <w:rPr>
          <w:rFonts w:ascii="Garamond" w:hAnsi="Garamond"/>
        </w:rPr>
        <w:t>StaticValue</w:t>
      </w:r>
    </w:p>
    <w:p w14:paraId="64EE158F" w14:textId="09735628" w:rsidR="00211B8E" w:rsidRDefault="004F0AAA" w:rsidP="00513B3D">
      <w:pPr>
        <w:pStyle w:val="Ingetavstnd"/>
        <w:numPr>
          <w:ilvl w:val="0"/>
          <w:numId w:val="31"/>
        </w:numPr>
        <w:rPr>
          <w:rFonts w:ascii="Garamond" w:hAnsi="Garamond"/>
        </w:rPr>
      </w:pPr>
      <w:r>
        <w:rPr>
          <w:rFonts w:ascii="Garamond" w:hAnsi="Garamond"/>
        </w:rPr>
        <w:t>Typ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r>
        <w:rPr>
          <w:rFonts w:ascii="Garamond" w:hAnsi="Garamond"/>
        </w:rPr>
        <w:t>Type</w:t>
      </w:r>
    </w:p>
    <w:p w14:paraId="09145FFF" w14:textId="004F5419" w:rsidR="001056E5" w:rsidRDefault="001056E5" w:rsidP="00513B3D">
      <w:pPr>
        <w:pStyle w:val="Ingetavstnd"/>
        <w:numPr>
          <w:ilvl w:val="1"/>
          <w:numId w:val="31"/>
        </w:numPr>
        <w:rPr>
          <w:rFonts w:ascii="Garamond" w:hAnsi="Garamond"/>
        </w:rPr>
      </w:pPr>
      <w:r>
        <w:rPr>
          <w:rFonts w:ascii="Garamond" w:hAnsi="Garamond"/>
        </w:rPr>
        <w:t>TypeSize</w:t>
      </w:r>
    </w:p>
    <w:p w14:paraId="7E59F68E" w14:textId="24EE9A04" w:rsidR="00A54B25" w:rsidRDefault="00A54B25" w:rsidP="00513B3D">
      <w:pPr>
        <w:pStyle w:val="Ingetavstnd"/>
        <w:numPr>
          <w:ilvl w:val="1"/>
          <w:numId w:val="31"/>
        </w:numPr>
        <w:rPr>
          <w:rFonts w:ascii="Garamond" w:hAnsi="Garamond"/>
        </w:rPr>
      </w:pPr>
      <w:r>
        <w:rPr>
          <w:rFonts w:ascii="Garamond" w:hAnsi="Garamond"/>
        </w:rPr>
        <w:t>TypeCast</w:t>
      </w:r>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r>
        <w:rPr>
          <w:rFonts w:ascii="Garamond" w:hAnsi="Garamond"/>
        </w:rPr>
        <w:t>Scope</w:t>
      </w:r>
    </w:p>
    <w:p w14:paraId="54204742" w14:textId="0FF6E5DE" w:rsidR="00CC6810" w:rsidRDefault="00CC6810" w:rsidP="00513B3D">
      <w:pPr>
        <w:pStyle w:val="Ingetavstnd"/>
        <w:numPr>
          <w:ilvl w:val="1"/>
          <w:numId w:val="31"/>
        </w:numPr>
        <w:rPr>
          <w:rFonts w:ascii="Garamond" w:hAnsi="Garamond"/>
        </w:rPr>
      </w:pPr>
      <w:r>
        <w:rPr>
          <w:rFonts w:ascii="Garamond" w:hAnsi="Garamond"/>
        </w:rPr>
        <w:t>Storage</w:t>
      </w:r>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r>
        <w:rPr>
          <w:rFonts w:ascii="Garamond" w:hAnsi="Garamond"/>
        </w:rPr>
        <w:t>SymbolTable</w:t>
      </w:r>
    </w:p>
    <w:p w14:paraId="3155871B" w14:textId="77777777" w:rsidR="00B27274" w:rsidRDefault="00B27274" w:rsidP="00513B3D">
      <w:pPr>
        <w:pStyle w:val="Ingetavstnd"/>
        <w:numPr>
          <w:ilvl w:val="1"/>
          <w:numId w:val="31"/>
        </w:numPr>
        <w:rPr>
          <w:rFonts w:ascii="Garamond" w:hAnsi="Garamond"/>
        </w:rPr>
      </w:pPr>
      <w:r>
        <w:rPr>
          <w:rFonts w:ascii="Garamond" w:hAnsi="Garamond"/>
        </w:rPr>
        <w:t>StaticSymbol</w:t>
      </w:r>
    </w:p>
    <w:p w14:paraId="392CDFDD" w14:textId="77777777" w:rsidR="00B27274" w:rsidRDefault="00B27274" w:rsidP="00513B3D">
      <w:pPr>
        <w:pStyle w:val="Ingetavstnd"/>
        <w:numPr>
          <w:ilvl w:val="2"/>
          <w:numId w:val="31"/>
        </w:numPr>
        <w:rPr>
          <w:rFonts w:ascii="Garamond" w:hAnsi="Garamond"/>
        </w:rPr>
      </w:pPr>
      <w:r>
        <w:rPr>
          <w:rFonts w:ascii="Garamond" w:hAnsi="Garamond"/>
        </w:rPr>
        <w:t>StaticSymbolLinux</w:t>
      </w:r>
    </w:p>
    <w:p w14:paraId="0994FEF3" w14:textId="77777777" w:rsidR="00B27274" w:rsidRPr="00512309" w:rsidRDefault="00B27274" w:rsidP="00513B3D">
      <w:pPr>
        <w:pStyle w:val="Ingetavstnd"/>
        <w:numPr>
          <w:ilvl w:val="2"/>
          <w:numId w:val="31"/>
        </w:numPr>
        <w:rPr>
          <w:rFonts w:ascii="Garamond" w:hAnsi="Garamond"/>
        </w:rPr>
      </w:pPr>
      <w:r>
        <w:rPr>
          <w:rFonts w:ascii="Garamond" w:hAnsi="Garamond"/>
        </w:rPr>
        <w:t>StaticSymbolWindows</w:t>
      </w:r>
    </w:p>
    <w:p w14:paraId="09148714" w14:textId="412A7992" w:rsidR="004F0AAA" w:rsidRDefault="004F0AAA" w:rsidP="00513B3D">
      <w:pPr>
        <w:pStyle w:val="Ingetavstnd"/>
        <w:numPr>
          <w:ilvl w:val="0"/>
          <w:numId w:val="31"/>
        </w:numPr>
        <w:rPr>
          <w:rFonts w:ascii="Garamond" w:hAnsi="Garamond"/>
        </w:rPr>
      </w:pPr>
      <w:r>
        <w:rPr>
          <w:rFonts w:ascii="Garamond" w:hAnsi="Garamond"/>
        </w:rPr>
        <w:t>Initialization</w:t>
      </w:r>
    </w:p>
    <w:p w14:paraId="1586AFF5" w14:textId="2E19385D" w:rsidR="008E2D9E" w:rsidRDefault="008E2D9E" w:rsidP="00513B3D">
      <w:pPr>
        <w:pStyle w:val="Ingetavstnd"/>
        <w:numPr>
          <w:ilvl w:val="1"/>
          <w:numId w:val="31"/>
        </w:numPr>
        <w:rPr>
          <w:rFonts w:ascii="Garamond" w:hAnsi="Garamond"/>
        </w:rPr>
      </w:pPr>
      <w:r>
        <w:rPr>
          <w:rFonts w:ascii="Garamond" w:hAnsi="Garamond"/>
        </w:rPr>
        <w:t>GenerateAutoInitializer</w:t>
      </w:r>
    </w:p>
    <w:p w14:paraId="18941E54" w14:textId="6944E622" w:rsidR="008E2D9E" w:rsidRDefault="008E2D9E" w:rsidP="00513B3D">
      <w:pPr>
        <w:pStyle w:val="Ingetavstnd"/>
        <w:numPr>
          <w:ilvl w:val="1"/>
          <w:numId w:val="31"/>
        </w:numPr>
        <w:rPr>
          <w:rFonts w:ascii="Garamond" w:hAnsi="Garamond"/>
        </w:rPr>
      </w:pPr>
      <w:r>
        <w:rPr>
          <w:rFonts w:ascii="Garamond" w:hAnsi="Garamond"/>
        </w:rPr>
        <w:t>GenerateStaticInitializer</w:t>
      </w:r>
    </w:p>
    <w:p w14:paraId="133D994B" w14:textId="1256ECED" w:rsidR="008E2D9E" w:rsidRDefault="00E844CA" w:rsidP="00513B3D">
      <w:pPr>
        <w:pStyle w:val="Ingetavstnd"/>
        <w:numPr>
          <w:ilvl w:val="1"/>
          <w:numId w:val="31"/>
        </w:numPr>
        <w:rPr>
          <w:rFonts w:ascii="Garamond" w:hAnsi="Garamond"/>
        </w:rPr>
      </w:pPr>
      <w:r>
        <w:rPr>
          <w:rFonts w:ascii="Garamond" w:hAnsi="Garamond"/>
        </w:rPr>
        <w:t>ModifyIn</w:t>
      </w:r>
      <w:r w:rsidR="00A34238">
        <w:rPr>
          <w:rFonts w:ascii="Garamond" w:hAnsi="Garamond"/>
        </w:rPr>
        <w:t>i</w:t>
      </w:r>
      <w:r w:rsidR="0020302A">
        <w:rPr>
          <w:rFonts w:ascii="Garamond" w:hAnsi="Garamond"/>
        </w:rPr>
        <w:t>tializer</w:t>
      </w:r>
    </w:p>
    <w:p w14:paraId="4CA41AC8" w14:textId="2C121A13" w:rsidR="004F0AAA" w:rsidRDefault="004F0AAA" w:rsidP="00513B3D">
      <w:pPr>
        <w:pStyle w:val="Ingetavstnd"/>
        <w:numPr>
          <w:ilvl w:val="0"/>
          <w:numId w:val="31"/>
        </w:numPr>
        <w:rPr>
          <w:rFonts w:ascii="Garamond" w:hAnsi="Garamond"/>
        </w:rPr>
      </w:pPr>
      <w:r>
        <w:rPr>
          <w:rFonts w:ascii="Garamond" w:hAnsi="Garamond"/>
        </w:rPr>
        <w:t>Middle Code Optimization</w:t>
      </w:r>
    </w:p>
    <w:p w14:paraId="4D7F051F" w14:textId="07BBF483" w:rsidR="009C3CEE" w:rsidRDefault="009C3CEE" w:rsidP="00513B3D">
      <w:pPr>
        <w:pStyle w:val="Ingetavstnd"/>
        <w:numPr>
          <w:ilvl w:val="1"/>
          <w:numId w:val="31"/>
        </w:numPr>
        <w:rPr>
          <w:rFonts w:ascii="Garamond" w:hAnsi="Garamond"/>
        </w:rPr>
      </w:pPr>
      <w:r>
        <w:rPr>
          <w:rFonts w:ascii="Garamond" w:hAnsi="Garamond"/>
        </w:rPr>
        <w:t>MiddleCodeOptimizator</w:t>
      </w:r>
    </w:p>
    <w:p w14:paraId="322AFCDF" w14:textId="509FEF06" w:rsidR="004F0AAA" w:rsidRDefault="004F0AAA" w:rsidP="00513B3D">
      <w:pPr>
        <w:pStyle w:val="Ingetavstnd"/>
        <w:numPr>
          <w:ilvl w:val="0"/>
          <w:numId w:val="31"/>
        </w:numPr>
        <w:rPr>
          <w:rFonts w:ascii="Garamond" w:hAnsi="Garamond"/>
        </w:rPr>
      </w:pPr>
      <w:r>
        <w:rPr>
          <w:rFonts w:ascii="Garamond" w:hAnsi="Garamond"/>
        </w:rPr>
        <w:t>Assembly Cod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r>
        <w:rPr>
          <w:rFonts w:ascii="Garamond" w:hAnsi="Garamond"/>
        </w:rPr>
        <w:t>Track</w:t>
      </w:r>
    </w:p>
    <w:p w14:paraId="7E4BE8A6" w14:textId="719EAD20" w:rsidR="009C3CEE" w:rsidRDefault="009C3CEE" w:rsidP="00513B3D">
      <w:pPr>
        <w:pStyle w:val="Ingetavstnd"/>
        <w:numPr>
          <w:ilvl w:val="1"/>
          <w:numId w:val="31"/>
        </w:numPr>
        <w:rPr>
          <w:rFonts w:ascii="Garamond" w:hAnsi="Garamond"/>
        </w:rPr>
      </w:pPr>
      <w:r>
        <w:rPr>
          <w:rFonts w:ascii="Garamond" w:hAnsi="Garamond"/>
        </w:rPr>
        <w:t>TrackEntry</w:t>
      </w:r>
    </w:p>
    <w:p w14:paraId="6F649F35" w14:textId="57186D79" w:rsidR="009C3CEE" w:rsidRDefault="009C3CEE" w:rsidP="00513B3D">
      <w:pPr>
        <w:pStyle w:val="Ingetavstnd"/>
        <w:numPr>
          <w:ilvl w:val="1"/>
          <w:numId w:val="31"/>
        </w:numPr>
        <w:rPr>
          <w:rFonts w:ascii="Garamond" w:hAnsi="Garamond"/>
        </w:rPr>
      </w:pPr>
      <w:r>
        <w:rPr>
          <w:rFonts w:ascii="Garamond" w:hAnsi="Garamond"/>
        </w:rPr>
        <w:t>RegisterAllocator</w:t>
      </w:r>
    </w:p>
    <w:p w14:paraId="5F2C9804" w14:textId="4839DE56" w:rsidR="00AB1DCF" w:rsidRDefault="00AB1DCF" w:rsidP="00513B3D">
      <w:pPr>
        <w:pStyle w:val="Ingetavstnd"/>
        <w:numPr>
          <w:ilvl w:val="1"/>
          <w:numId w:val="31"/>
        </w:numPr>
        <w:rPr>
          <w:rFonts w:ascii="Garamond" w:hAnsi="Garamond"/>
        </w:rPr>
      </w:pPr>
      <w:r>
        <w:rPr>
          <w:rFonts w:ascii="Garamond" w:hAnsi="Garamond"/>
        </w:rPr>
        <w:t>Assembl</w:t>
      </w:r>
      <w:r w:rsidR="00DC41CD">
        <w:rPr>
          <w:rFonts w:ascii="Garamond" w:hAnsi="Garamond"/>
        </w:rPr>
        <w:t>y</w:t>
      </w:r>
      <w:r>
        <w:rPr>
          <w:rFonts w:ascii="Garamond" w:hAnsi="Garamond"/>
        </w:rPr>
        <w:t>Operator</w:t>
      </w:r>
    </w:p>
    <w:p w14:paraId="22A1A42E" w14:textId="1CFA05BE" w:rsidR="009C3CEE" w:rsidRDefault="009C3CEE" w:rsidP="00513B3D">
      <w:pPr>
        <w:pStyle w:val="Ingetavstnd"/>
        <w:numPr>
          <w:ilvl w:val="1"/>
          <w:numId w:val="31"/>
        </w:numPr>
        <w:rPr>
          <w:rFonts w:ascii="Garamond" w:hAnsi="Garamond"/>
        </w:rPr>
      </w:pPr>
      <w:r>
        <w:rPr>
          <w:rFonts w:ascii="Garamond" w:hAnsi="Garamond"/>
        </w:rPr>
        <w:t>AssemblyCode</w:t>
      </w:r>
    </w:p>
    <w:p w14:paraId="408165FF" w14:textId="453C2017" w:rsidR="009C3CEE" w:rsidRDefault="009C3CEE" w:rsidP="00513B3D">
      <w:pPr>
        <w:pStyle w:val="Ingetavstnd"/>
        <w:numPr>
          <w:ilvl w:val="1"/>
          <w:numId w:val="31"/>
        </w:numPr>
        <w:rPr>
          <w:rFonts w:ascii="Garamond" w:hAnsi="Garamond"/>
        </w:rPr>
      </w:pPr>
      <w:r>
        <w:rPr>
          <w:rFonts w:ascii="Garamond" w:hAnsi="Garamond"/>
        </w:rPr>
        <w:t>AssemblyCodeGenerator</w:t>
      </w:r>
    </w:p>
    <w:p w14:paraId="1D94CF17" w14:textId="2EA7F6FC" w:rsidR="0098513D" w:rsidRDefault="0098513D" w:rsidP="00513B3D">
      <w:pPr>
        <w:pStyle w:val="Ingetavstnd"/>
        <w:numPr>
          <w:ilvl w:val="0"/>
          <w:numId w:val="31"/>
        </w:numPr>
        <w:rPr>
          <w:rFonts w:ascii="Garamond" w:hAnsi="Garamond"/>
        </w:rPr>
      </w:pPr>
      <w:r w:rsidRPr="0098513D">
        <w:rPr>
          <w:rFonts w:ascii="Garamond" w:hAnsi="Garamond"/>
        </w:rPr>
        <w:t>Executable Code Generation</w:t>
      </w:r>
    </w:p>
    <w:p w14:paraId="7CBAF936" w14:textId="641F13D5" w:rsidR="009C3CEE" w:rsidRDefault="009C3CEE" w:rsidP="00513B3D">
      <w:pPr>
        <w:pStyle w:val="Ingetavstnd"/>
        <w:numPr>
          <w:ilvl w:val="1"/>
          <w:numId w:val="31"/>
        </w:numPr>
        <w:rPr>
          <w:rFonts w:ascii="Garamond" w:hAnsi="Garamond"/>
        </w:rPr>
      </w:pPr>
      <w:r>
        <w:rPr>
          <w:rFonts w:ascii="Garamond" w:hAnsi="Garamond"/>
        </w:rPr>
        <w:t>Linker</w:t>
      </w:r>
    </w:p>
    <w:p w14:paraId="1748C2ED" w14:textId="151782EE" w:rsidR="004B143F" w:rsidRDefault="004B143F" w:rsidP="00513B3D">
      <w:pPr>
        <w:pStyle w:val="Ingetavstnd"/>
        <w:numPr>
          <w:ilvl w:val="0"/>
          <w:numId w:val="31"/>
        </w:numPr>
        <w:rPr>
          <w:rFonts w:ascii="Garamond" w:hAnsi="Garamond"/>
        </w:rPr>
      </w:pPr>
      <w:r>
        <w:rPr>
          <w:rFonts w:ascii="Garamond" w:hAnsi="Garamond"/>
        </w:rPr>
        <w:t>Error Handling</w:t>
      </w:r>
    </w:p>
    <w:p w14:paraId="41F6E81D" w14:textId="77777777" w:rsidR="003B4B43" w:rsidRDefault="003B4B43" w:rsidP="00513B3D">
      <w:pPr>
        <w:pStyle w:val="Ingetavstnd"/>
        <w:numPr>
          <w:ilvl w:val="1"/>
          <w:numId w:val="31"/>
        </w:numPr>
        <w:rPr>
          <w:rFonts w:ascii="Garamond" w:hAnsi="Garamond"/>
        </w:rPr>
      </w:pPr>
      <w:r>
        <w:rPr>
          <w:rFonts w:ascii="Garamond" w:hAnsi="Garamond"/>
        </w:rPr>
        <w:t>Message</w:t>
      </w:r>
    </w:p>
    <w:p w14:paraId="4206A174" w14:textId="656A8180" w:rsidR="004B143F" w:rsidRDefault="006F734F" w:rsidP="00513B3D">
      <w:pPr>
        <w:pStyle w:val="Ingetavstnd"/>
        <w:numPr>
          <w:ilvl w:val="1"/>
          <w:numId w:val="31"/>
        </w:numPr>
        <w:rPr>
          <w:rFonts w:ascii="Garamond" w:hAnsi="Garamond"/>
        </w:rPr>
      </w:pPr>
      <w:r>
        <w:rPr>
          <w:rFonts w:ascii="Garamond" w:hAnsi="Garamond"/>
        </w:rPr>
        <w:t>Assert</w:t>
      </w:r>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r>
        <w:rPr>
          <w:rFonts w:ascii="Garamond" w:hAnsi="Garamond"/>
        </w:rPr>
        <w:t>Macro</w:t>
      </w:r>
    </w:p>
    <w:p w14:paraId="4669F86D" w14:textId="57D8106E" w:rsidR="001147C1" w:rsidRDefault="001147C1" w:rsidP="00513B3D">
      <w:pPr>
        <w:pStyle w:val="Ingetavstnd"/>
        <w:numPr>
          <w:ilvl w:val="1"/>
          <w:numId w:val="31"/>
        </w:numPr>
        <w:rPr>
          <w:rFonts w:ascii="Garamond" w:hAnsi="Garamond"/>
        </w:rPr>
      </w:pPr>
      <w:r>
        <w:rPr>
          <w:rFonts w:ascii="Garamond" w:hAnsi="Garamond"/>
        </w:rPr>
        <w:t>PreParser</w:t>
      </w:r>
    </w:p>
    <w:p w14:paraId="16FB1E03" w14:textId="750FE713" w:rsidR="001147C1" w:rsidRDefault="001147C1" w:rsidP="00513B3D">
      <w:pPr>
        <w:pStyle w:val="Ingetavstnd"/>
        <w:numPr>
          <w:ilvl w:val="1"/>
          <w:numId w:val="31"/>
        </w:numPr>
        <w:rPr>
          <w:rFonts w:ascii="Garamond" w:hAnsi="Garamond"/>
        </w:rPr>
      </w:pPr>
      <w:r>
        <w:rPr>
          <w:rFonts w:ascii="Garamond" w:hAnsi="Garamond"/>
        </w:rPr>
        <w:t>PreScanner</w:t>
      </w:r>
    </w:p>
    <w:p w14:paraId="3F9EC27A" w14:textId="0E1FD46A" w:rsidR="00C83A90" w:rsidRDefault="00C83A90" w:rsidP="00513B3D">
      <w:pPr>
        <w:pStyle w:val="Ingetavstnd"/>
        <w:numPr>
          <w:ilvl w:val="1"/>
          <w:numId w:val="31"/>
        </w:numPr>
        <w:rPr>
          <w:rFonts w:ascii="Garamond" w:hAnsi="Garamond"/>
        </w:rPr>
      </w:pPr>
      <w:r>
        <w:rPr>
          <w:rFonts w:ascii="Garamond" w:hAnsi="Garamond"/>
        </w:rPr>
        <w:t>ExpressionParser</w:t>
      </w:r>
    </w:p>
    <w:p w14:paraId="7624ABBD" w14:textId="04E90A20" w:rsidR="00C83A90" w:rsidRDefault="00C83A90" w:rsidP="00513B3D">
      <w:pPr>
        <w:pStyle w:val="Ingetavstnd"/>
        <w:numPr>
          <w:ilvl w:val="1"/>
          <w:numId w:val="31"/>
        </w:numPr>
        <w:rPr>
          <w:rFonts w:ascii="Garamond" w:hAnsi="Garamond"/>
        </w:rPr>
      </w:pPr>
      <w:r>
        <w:rPr>
          <w:rFonts w:ascii="Garamond" w:hAnsi="Garamond"/>
        </w:rPr>
        <w:t>ExpressionScanner</w:t>
      </w:r>
    </w:p>
    <w:p w14:paraId="72275D45" w14:textId="1B792D24" w:rsidR="004B143F" w:rsidRDefault="004B143F" w:rsidP="00513B3D">
      <w:pPr>
        <w:pStyle w:val="Ingetavstnd"/>
        <w:numPr>
          <w:ilvl w:val="0"/>
          <w:numId w:val="31"/>
        </w:numPr>
        <w:rPr>
          <w:rFonts w:ascii="Garamond" w:hAnsi="Garamond"/>
        </w:rPr>
      </w:pPr>
      <w:r>
        <w:rPr>
          <w:rFonts w:ascii="Garamond" w:hAnsi="Garamond"/>
        </w:rPr>
        <w:t>Abstract Datatypes</w:t>
      </w:r>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UnorderedPair,</w:t>
      </w:r>
      <w:r>
        <w:rPr>
          <w:rFonts w:ascii="Garamond" w:hAnsi="Garamond"/>
        </w:rPr>
        <w:t xml:space="preserve"> and Triple</w:t>
      </w:r>
    </w:p>
    <w:p w14:paraId="7B268D83" w14:textId="278F2C07" w:rsidR="00753115" w:rsidRDefault="00753115" w:rsidP="00513B3D">
      <w:pPr>
        <w:pStyle w:val="Ingetavstnd"/>
        <w:numPr>
          <w:ilvl w:val="1"/>
          <w:numId w:val="31"/>
        </w:numPr>
        <w:rPr>
          <w:rFonts w:ascii="Garamond" w:hAnsi="Garamond"/>
        </w:rPr>
      </w:pPr>
      <w:r w:rsidRPr="00D8511D">
        <w:rPr>
          <w:rFonts w:ascii="Garamond" w:hAnsi="Garamond"/>
        </w:rPr>
        <w:t>ListSet</w:t>
      </w:r>
      <w:r w:rsidR="00D8511D" w:rsidRPr="00D8511D">
        <w:rPr>
          <w:rFonts w:ascii="Garamond" w:hAnsi="Garamond"/>
        </w:rPr>
        <w:t xml:space="preserve"> and </w:t>
      </w:r>
      <w:r w:rsidRPr="00D8511D">
        <w:rPr>
          <w:rFonts w:ascii="Garamond" w:hAnsi="Garamond"/>
        </w:rPr>
        <w:t>ListMap</w:t>
      </w:r>
    </w:p>
    <w:p w14:paraId="7B7E5759" w14:textId="77777777" w:rsidR="00C67736" w:rsidRPr="00D8511D" w:rsidRDefault="00C67736" w:rsidP="00513B3D">
      <w:pPr>
        <w:pStyle w:val="Ingetavstnd"/>
        <w:numPr>
          <w:ilvl w:val="2"/>
          <w:numId w:val="31"/>
        </w:numPr>
        <w:rPr>
          <w:rFonts w:ascii="Garamond" w:hAnsi="Garamond"/>
        </w:rPr>
      </w:pPr>
      <w:r>
        <w:rPr>
          <w:rFonts w:ascii="Garamond" w:hAnsi="Garamond"/>
        </w:rPr>
        <w:t>ListSetEnumerator</w:t>
      </w:r>
    </w:p>
    <w:p w14:paraId="3A98D0D9" w14:textId="5D4C51C3" w:rsidR="00C67736" w:rsidRDefault="00C67736" w:rsidP="00513B3D">
      <w:pPr>
        <w:pStyle w:val="Ingetavstnd"/>
        <w:numPr>
          <w:ilvl w:val="2"/>
          <w:numId w:val="31"/>
        </w:numPr>
        <w:rPr>
          <w:rFonts w:ascii="Garamond" w:hAnsi="Garamond"/>
        </w:rPr>
      </w:pPr>
      <w:r>
        <w:rPr>
          <w:rFonts w:ascii="Garamond" w:hAnsi="Garamond"/>
        </w:rPr>
        <w:t>ListMapEnumerator</w:t>
      </w:r>
    </w:p>
    <w:p w14:paraId="53E98932" w14:textId="3198289A" w:rsidR="0080065A" w:rsidRDefault="0080065A" w:rsidP="00513B3D">
      <w:pPr>
        <w:pStyle w:val="Ingetavstnd"/>
        <w:numPr>
          <w:ilvl w:val="0"/>
          <w:numId w:val="31"/>
        </w:numPr>
        <w:rPr>
          <w:rFonts w:ascii="Garamond" w:hAnsi="Garamond"/>
        </w:rPr>
      </w:pPr>
      <w:r>
        <w:rPr>
          <w:rFonts w:ascii="Garamond" w:hAnsi="Garamond"/>
        </w:rPr>
        <w:t>Object Code</w:t>
      </w:r>
    </w:p>
    <w:p w14:paraId="355A6719" w14:textId="561473F6" w:rsidR="0080065A" w:rsidRDefault="0080065A" w:rsidP="00513B3D">
      <w:pPr>
        <w:pStyle w:val="Ingetavstnd"/>
        <w:numPr>
          <w:ilvl w:val="1"/>
          <w:numId w:val="31"/>
        </w:numPr>
        <w:rPr>
          <w:rFonts w:ascii="Garamond" w:hAnsi="Garamond"/>
        </w:rPr>
      </w:pPr>
      <w:r>
        <w:rPr>
          <w:rFonts w:ascii="Garamond" w:hAnsi="Garamond"/>
        </w:rPr>
        <w:t>ObjectCodeTable</w:t>
      </w:r>
    </w:p>
    <w:p w14:paraId="69B19249" w14:textId="10F63CF2" w:rsidR="0080065A" w:rsidRDefault="0080065A" w:rsidP="00513B3D">
      <w:pPr>
        <w:pStyle w:val="Ingetavstnd"/>
        <w:numPr>
          <w:ilvl w:val="1"/>
          <w:numId w:val="31"/>
        </w:numPr>
        <w:rPr>
          <w:rFonts w:ascii="Garamond" w:hAnsi="Garamond"/>
        </w:rPr>
      </w:pPr>
      <w:r>
        <w:rPr>
          <w:rFonts w:ascii="Garamond" w:hAnsi="Garamond"/>
        </w:rPr>
        <w:lastRenderedPageBreak/>
        <w:t>ObjectCodeComparator</w:t>
      </w:r>
    </w:p>
    <w:p w14:paraId="518CC988" w14:textId="429CD4EE" w:rsidR="0080065A" w:rsidRDefault="0080065A" w:rsidP="00513B3D">
      <w:pPr>
        <w:pStyle w:val="Ingetavstnd"/>
        <w:numPr>
          <w:ilvl w:val="1"/>
          <w:numId w:val="31"/>
        </w:numPr>
        <w:rPr>
          <w:rFonts w:ascii="Garamond" w:hAnsi="Garamond"/>
        </w:rPr>
      </w:pPr>
      <w:r>
        <w:rPr>
          <w:rFonts w:ascii="Garamond" w:hAnsi="Garamond"/>
        </w:rPr>
        <w:t>ObjectCodeInfo</w:t>
      </w:r>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r>
        <w:rPr>
          <w:rFonts w:ascii="Garamond" w:hAnsi="Garamond"/>
        </w:rPr>
        <w:t>mov ax, bx</w:t>
      </w:r>
    </w:p>
    <w:p w14:paraId="6B638588" w14:textId="37EA0587" w:rsidR="00410D05" w:rsidRDefault="00410D05" w:rsidP="00513B3D">
      <w:pPr>
        <w:pStyle w:val="Ingetavstnd"/>
        <w:numPr>
          <w:ilvl w:val="0"/>
          <w:numId w:val="30"/>
        </w:numPr>
        <w:rPr>
          <w:rFonts w:ascii="Garamond" w:hAnsi="Garamond"/>
        </w:rPr>
      </w:pPr>
      <w:r>
        <w:rPr>
          <w:rFonts w:ascii="Garamond" w:hAnsi="Garamond"/>
        </w:rPr>
        <w:t>mov ax, 123</w:t>
      </w:r>
    </w:p>
    <w:p w14:paraId="78F93A6D" w14:textId="492A86F8" w:rsidR="001C3BC8" w:rsidRDefault="001C3BC8" w:rsidP="00513B3D">
      <w:pPr>
        <w:pStyle w:val="Ingetavstnd"/>
        <w:numPr>
          <w:ilvl w:val="0"/>
          <w:numId w:val="30"/>
        </w:numPr>
        <w:rPr>
          <w:rFonts w:ascii="Garamond" w:hAnsi="Garamond"/>
        </w:rPr>
      </w:pPr>
      <w:r>
        <w:rPr>
          <w:rFonts w:ascii="Garamond" w:hAnsi="Garamond"/>
        </w:rPr>
        <w:t xml:space="preserve">mov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bx</w:t>
      </w:r>
    </w:p>
    <w:p w14:paraId="5ADFE46D" w14:textId="30ADBC7F"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123</w:t>
      </w:r>
    </w:p>
    <w:p w14:paraId="5A4B1F02" w14:textId="714202E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r>
        <w:rPr>
          <w:rFonts w:ascii="Garamond" w:hAnsi="Garamond"/>
        </w:rPr>
        <w:t xml:space="preserve">mov [bp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r>
        <w:rPr>
          <w:rFonts w:ascii="Garamond" w:hAnsi="Garamond"/>
        </w:rPr>
        <w:t>mov [bp + 2], 123</w:t>
      </w:r>
    </w:p>
    <w:p w14:paraId="4E757DE3" w14:textId="77777777" w:rsidR="00B3384D" w:rsidRDefault="00B3384D" w:rsidP="00513B3D">
      <w:pPr>
        <w:pStyle w:val="Ingetavstnd"/>
        <w:numPr>
          <w:ilvl w:val="0"/>
          <w:numId w:val="30"/>
        </w:numPr>
        <w:rPr>
          <w:rFonts w:ascii="Garamond" w:hAnsi="Garamond"/>
        </w:rPr>
      </w:pPr>
      <w:r>
        <w:rPr>
          <w:rFonts w:ascii="Garamond" w:hAnsi="Garamond"/>
        </w:rPr>
        <w:t>mov [bp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r>
        <w:rPr>
          <w:rFonts w:ascii="Garamond" w:hAnsi="Garamond"/>
        </w:rPr>
        <w:t>mov [global + 4], ax</w:t>
      </w:r>
    </w:p>
    <w:p w14:paraId="53F7AFA8" w14:textId="77777777" w:rsidR="007006D0" w:rsidRDefault="007006D0" w:rsidP="00513B3D">
      <w:pPr>
        <w:pStyle w:val="Ingetavstnd"/>
        <w:numPr>
          <w:ilvl w:val="0"/>
          <w:numId w:val="30"/>
        </w:numPr>
        <w:rPr>
          <w:rFonts w:ascii="Garamond" w:hAnsi="Garamond"/>
        </w:rPr>
      </w:pPr>
      <w:r>
        <w:rPr>
          <w:rFonts w:ascii="Garamond" w:hAnsi="Garamond"/>
        </w:rPr>
        <w:t>mov [global + 4], 123</w:t>
      </w:r>
    </w:p>
    <w:p w14:paraId="601A96B9" w14:textId="59423FFE" w:rsidR="007006D0" w:rsidRDefault="007006D0" w:rsidP="00513B3D">
      <w:pPr>
        <w:pStyle w:val="Ingetavstnd"/>
        <w:numPr>
          <w:ilvl w:val="0"/>
          <w:numId w:val="30"/>
        </w:numPr>
        <w:rPr>
          <w:rFonts w:ascii="Garamond" w:hAnsi="Garamond"/>
        </w:rPr>
      </w:pPr>
      <w:r>
        <w:rPr>
          <w:rFonts w:ascii="Garamond" w:hAnsi="Garamond"/>
        </w:rPr>
        <w:t>mov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r>
        <w:rPr>
          <w:rFonts w:ascii="Garamond" w:hAnsi="Garamond"/>
        </w:rPr>
        <w:t>mov ax, [bp + 2]</w:t>
      </w:r>
    </w:p>
    <w:p w14:paraId="44BCD45C" w14:textId="732F2AD4"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bp + 2]</w:t>
      </w:r>
    </w:p>
    <w:p w14:paraId="1B2BB846" w14:textId="3181AA33" w:rsidR="00110279" w:rsidRPr="004F06D0" w:rsidRDefault="0020715E" w:rsidP="00513B3D">
      <w:pPr>
        <w:pStyle w:val="Ingetavstnd"/>
        <w:numPr>
          <w:ilvl w:val="0"/>
          <w:numId w:val="30"/>
        </w:numPr>
        <w:rPr>
          <w:rFonts w:ascii="Garamond" w:hAnsi="Garamond"/>
          <w:i/>
          <w:iCs/>
        </w:rPr>
      </w:pPr>
      <w:r>
        <w:rPr>
          <w:rFonts w:ascii="Garamond" w:hAnsi="Garamond"/>
          <w:i/>
          <w:iCs/>
        </w:rPr>
        <w:t>cmp</w:t>
      </w:r>
      <w:r w:rsidRPr="004F06D0">
        <w:rPr>
          <w:rFonts w:ascii="Garamond" w:hAnsi="Garamond"/>
          <w:i/>
          <w:iCs/>
        </w:rPr>
        <w:t xml:space="preserve"> </w:t>
      </w:r>
      <w:r w:rsidR="00110279" w:rsidRPr="004F06D0">
        <w:rPr>
          <w:rFonts w:ascii="Garamond" w:hAnsi="Garamond"/>
          <w:i/>
          <w:iCs/>
        </w:rPr>
        <w:t>global, [bp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r>
        <w:rPr>
          <w:rFonts w:ascii="Garamond" w:hAnsi="Garamond"/>
        </w:rPr>
        <w:t>mov ax, [global + 4]</w:t>
      </w:r>
    </w:p>
    <w:p w14:paraId="35FD5D95" w14:textId="1686B53E"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r>
        <w:rPr>
          <w:rFonts w:ascii="Garamond" w:hAnsi="Garamond"/>
          <w:i/>
          <w:iCs/>
        </w:rPr>
        <w:t>cmp</w:t>
      </w:r>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r>
        <w:rPr>
          <w:rFonts w:ascii="Garamond" w:hAnsi="Garamond"/>
        </w:rPr>
        <w:t>int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r>
        <w:rPr>
          <w:rFonts w:ascii="Garamond" w:hAnsi="Garamond"/>
        </w:rPr>
        <w:t>inc [bp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r>
        <w:rPr>
          <w:rFonts w:ascii="Garamond" w:hAnsi="Garamond"/>
        </w:rPr>
        <w:t>Netflix</w:t>
      </w:r>
    </w:p>
    <w:p w14:paraId="273017A4" w14:textId="77777777" w:rsidR="00234984" w:rsidRDefault="00EB75F4" w:rsidP="00513B3D">
      <w:pPr>
        <w:pStyle w:val="Ingetavstnd"/>
        <w:numPr>
          <w:ilvl w:val="0"/>
          <w:numId w:val="32"/>
        </w:numPr>
        <w:rPr>
          <w:rFonts w:ascii="Garamond" w:hAnsi="Garamond"/>
        </w:rPr>
      </w:pPr>
      <w:r>
        <w:rPr>
          <w:rFonts w:ascii="Garamond" w:hAnsi="Garamond"/>
        </w:rPr>
        <w:t>O</w:t>
      </w:r>
      <w:r w:rsidR="00234984">
        <w:rPr>
          <w:rFonts w:ascii="Garamond" w:hAnsi="Garamond"/>
        </w:rPr>
        <w:t>rigional Set Pieces</w:t>
      </w:r>
    </w:p>
    <w:p w14:paraId="309F5D1B" w14:textId="77777777" w:rsidR="00234984" w:rsidRDefault="00234984" w:rsidP="00513B3D">
      <w:pPr>
        <w:pStyle w:val="Ingetavstnd"/>
        <w:numPr>
          <w:ilvl w:val="0"/>
          <w:numId w:val="32"/>
        </w:numPr>
        <w:rPr>
          <w:rFonts w:ascii="Garamond" w:hAnsi="Garamond"/>
        </w:rPr>
      </w:pPr>
      <w:r>
        <w:rPr>
          <w:rFonts w:ascii="Garamond" w:hAnsi="Garamond"/>
        </w:rPr>
        <w:t>Practical Effects</w:t>
      </w:r>
    </w:p>
    <w:p w14:paraId="0504436F" w14:textId="77777777" w:rsidR="00234984" w:rsidRDefault="00234984" w:rsidP="00513B3D">
      <w:pPr>
        <w:pStyle w:val="Ingetavstnd"/>
        <w:numPr>
          <w:ilvl w:val="0"/>
          <w:numId w:val="32"/>
        </w:numPr>
        <w:rPr>
          <w:rFonts w:ascii="Garamond" w:hAnsi="Garamond"/>
        </w:rPr>
      </w:pPr>
      <w:r>
        <w:rPr>
          <w:rFonts w:ascii="Garamond" w:hAnsi="Garamond"/>
        </w:rPr>
        <w:t>Consistent Tone</w:t>
      </w:r>
    </w:p>
    <w:p w14:paraId="2044611A" w14:textId="77777777" w:rsidR="00234984" w:rsidRDefault="00234984" w:rsidP="00513B3D">
      <w:pPr>
        <w:pStyle w:val="Ingetavstnd"/>
        <w:numPr>
          <w:ilvl w:val="0"/>
          <w:numId w:val="32"/>
        </w:numPr>
        <w:rPr>
          <w:rFonts w:ascii="Garamond" w:hAnsi="Garamond"/>
        </w:rPr>
      </w:pPr>
      <w:r>
        <w:rPr>
          <w:rFonts w:ascii="Garamond" w:hAnsi="Garamond"/>
        </w:rPr>
        <w:t>Great Hero</w:t>
      </w:r>
    </w:p>
    <w:p w14:paraId="1BB29E72" w14:textId="77777777" w:rsidR="00234984" w:rsidRDefault="00234984" w:rsidP="00513B3D">
      <w:pPr>
        <w:pStyle w:val="Ingetavstnd"/>
        <w:numPr>
          <w:ilvl w:val="0"/>
          <w:numId w:val="32"/>
        </w:numPr>
        <w:rPr>
          <w:rFonts w:ascii="Garamond" w:hAnsi="Garamond"/>
        </w:rPr>
      </w:pPr>
      <w:r>
        <w:rPr>
          <w:rFonts w:ascii="Garamond" w:hAnsi="Garamond"/>
        </w:rPr>
        <w:t>Great Villian</w:t>
      </w:r>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Spenser Confidential</w:t>
      </w:r>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The Old Guard, 3/5</w:t>
      </w:r>
    </w:p>
    <w:p w14:paraId="042B7EC4" w14:textId="63A55F85" w:rsidR="00EB75F4" w:rsidRDefault="00EB75F4" w:rsidP="00513B3D">
      <w:pPr>
        <w:pStyle w:val="Ingetavstnd"/>
        <w:numPr>
          <w:ilvl w:val="0"/>
          <w:numId w:val="32"/>
        </w:numPr>
        <w:rPr>
          <w:rFonts w:ascii="Garamond" w:hAnsi="Garamond"/>
        </w:rPr>
      </w:pPr>
      <w:r>
        <w:rPr>
          <w:rFonts w:ascii="Garamond" w:hAnsi="Garamond"/>
        </w:rPr>
        <w:t xml:space="preserve">Extraction,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r>
        <w:rPr>
          <w:rFonts w:ascii="Garamond" w:hAnsi="Garamond"/>
        </w:rPr>
        <w:t>Triple Frontier, 4/5</w:t>
      </w:r>
    </w:p>
    <w:p w14:paraId="4D408BEF" w14:textId="17E45DC9" w:rsidR="004E69BC" w:rsidRDefault="00234984" w:rsidP="00513B3D">
      <w:pPr>
        <w:pStyle w:val="Ingetavstnd"/>
        <w:numPr>
          <w:ilvl w:val="0"/>
          <w:numId w:val="32"/>
        </w:numPr>
        <w:rPr>
          <w:rFonts w:ascii="Garamond" w:hAnsi="Garamond"/>
        </w:rPr>
      </w:pPr>
      <w:r>
        <w:rPr>
          <w:rFonts w:ascii="Garamond" w:hAnsi="Garamond"/>
        </w:rPr>
        <w:t>The Night Comes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510EFD7A" w14:textId="01013F8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lastRenderedPageBreak/>
        <w:t>^([^ \r</w:t>
      </w:r>
      <w:r w:rsidR="007E1939" w:rsidRPr="00D118A7">
        <w:rPr>
          <w:rFonts w:ascii="Garamond" w:hAnsi="Garamond" w:cs="Times New Roman"/>
        </w:rPr>
        <w:t>un}</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105FAC16" w:rsidR="00A1056A" w:rsidRDefault="00A1056A" w:rsidP="00A1056A">
      <w:pPr>
        <w:pStyle w:val="Ingetavstnd"/>
        <w:rPr>
          <w:rFonts w:ascii="Garamond" w:hAnsi="Garamond" w:cs="Times New Roman"/>
        </w:rPr>
      </w:pPr>
    </w:p>
    <w:p w14:paraId="41597A0B" w14:textId="0EDF22CC" w:rsidR="00BA6A3E" w:rsidRDefault="00BA6A3E" w:rsidP="00A1056A">
      <w:pPr>
        <w:pStyle w:val="Ingetavstnd"/>
      </w:pPr>
      <w:r>
        <w:rPr>
          <w:rFonts w:ascii="Garamond" w:hAnsi="Garamond" w:cs="Times New Roman"/>
        </w:rPr>
        <w:t>Desckare</w:t>
      </w:r>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Rogneby: </w:t>
      </w:r>
      <w:hyperlink r:id="rId25" w:history="1">
        <w:r>
          <w:rPr>
            <w:rStyle w:val="Hyperlnk"/>
            <w:rFonts w:ascii="Arial" w:hAnsi="Arial" w:cs="Arial"/>
            <w:b/>
            <w:bCs/>
            <w:color w:val="FF6600"/>
            <w:bdr w:val="none" w:sz="0" w:space="0" w:color="auto" w:frame="1"/>
          </w:rPr>
          <w:t xml:space="preserve">Leona. Öga för öga </w:t>
        </w:r>
      </w:hyperlink>
    </w:p>
    <w:p w14:paraId="57CA10B8" w14:textId="77777777" w:rsidR="00A57B67" w:rsidRDefault="00C3592A" w:rsidP="00A57B67">
      <w:pPr>
        <w:pStyle w:val="Rubrik1"/>
        <w:spacing w:before="0"/>
        <w:textAlignment w:val="baseline"/>
        <w:rPr>
          <w:rFonts w:ascii="Arial" w:hAnsi="Arial" w:cs="Arial"/>
          <w:color w:val="333333"/>
          <w:spacing w:val="-2"/>
        </w:rPr>
      </w:pPr>
      <w:hyperlink r:id="rId26"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7DF05435" w:rsidR="00A57B67" w:rsidRDefault="00A57B67" w:rsidP="00A1056A">
      <w:pPr>
        <w:pStyle w:val="Ingetavstnd"/>
        <w:rPr>
          <w:rFonts w:ascii="Garamond" w:hAnsi="Garamond" w:cs="Times New Roman"/>
        </w:rPr>
      </w:pP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rån Truman till Trump</w:t>
      </w:r>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46E68E8A" w14:textId="77777777"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lastRenderedPageBreak/>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Agneta/Karin/Carin Tjernlund Umeå 1995 090-199501</w:t>
      </w:r>
      <w:r w:rsidR="002D2A0C">
        <w:t xml:space="preserve">, </w:t>
      </w:r>
      <w:r w:rsidR="002D2A0C" w:rsidRPr="002D2A0C">
        <w:t>072-541 18 79</w:t>
      </w:r>
    </w:p>
    <w:p w14:paraId="2A14CB9D" w14:textId="2C622314" w:rsidR="00D578BB" w:rsidRDefault="00C3592A" w:rsidP="00D578BB">
      <w:pPr>
        <w:pStyle w:val="Ingetavstnd"/>
        <w:rPr>
          <w:rStyle w:val="Hyperlnk"/>
          <w:rFonts w:ascii="Garamond" w:hAnsi="Garamond"/>
        </w:rPr>
      </w:pPr>
      <w:hyperlink r:id="rId27" w:history="1">
        <w:r w:rsidR="00D61996" w:rsidRPr="00A02A1A">
          <w:rPr>
            <w:rStyle w:val="Hyperlnk"/>
            <w:rFonts w:ascii="Garamond" w:hAnsi="Garamond"/>
          </w:rPr>
          <w:t>kundtjanst@arbetsformedlingen.se</w:t>
        </w:r>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r w:rsidRPr="00A02A1A">
        <w:rPr>
          <w:rFonts w:ascii="Garamond" w:hAnsi="Garamond"/>
        </w:rPr>
        <w:t>Sv: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Margareta Pilgard</w:t>
      </w:r>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28" w:history="1">
        <w:r w:rsidR="00F73E04" w:rsidRPr="00A02A1A">
          <w:rPr>
            <w:rStyle w:val="Hyperlnk"/>
            <w:rFonts w:ascii="Garamond" w:hAnsi="Garamond"/>
            <w:color w:val="222222"/>
          </w:rPr>
          <w:t>margareta.pilgard@jonkoping.se</w:t>
        </w:r>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engbrand, Anna Chardon,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HP: HejGodis</w:t>
      </w:r>
      <w:r w:rsidR="00165624">
        <w:rPr>
          <w:rFonts w:ascii="Garamond" w:hAnsi="Garamond" w:cs="Times New Roman"/>
        </w:rPr>
        <w:t>,</w:t>
      </w:r>
      <w:r w:rsidR="007D5595">
        <w:rPr>
          <w:rFonts w:ascii="Garamond" w:hAnsi="Garamond" w:cs="Times New Roman"/>
        </w:rPr>
        <w:t xml:space="preserve"> MissMe68</w:t>
      </w:r>
      <w:r w:rsidR="00FF5B16">
        <w:rPr>
          <w:rFonts w:ascii="Garamond" w:hAnsi="Garamond" w:cs="Times New Roman"/>
        </w:rPr>
        <w:t>. MissM</w:t>
      </w:r>
      <w:r w:rsidR="00C9274E">
        <w:rPr>
          <w:rFonts w:ascii="Garamond" w:hAnsi="Garamond" w:cs="Times New Roman"/>
        </w:rPr>
        <w:t>, Fröken Fredag</w:t>
      </w:r>
      <w:r w:rsidR="00226684">
        <w:rPr>
          <w:rFonts w:ascii="Garamond" w:hAnsi="Garamond" w:cs="Times New Roman"/>
        </w:rPr>
        <w:t>, Vendela404</w:t>
      </w:r>
      <w:r w:rsidR="00072390">
        <w:rPr>
          <w:rFonts w:ascii="Garamond" w:hAnsi="Garamond" w:cs="Times New Roman"/>
        </w:rPr>
        <w:t>, Smaragd</w:t>
      </w:r>
      <w:r w:rsidR="000F0CC9">
        <w:rPr>
          <w:rFonts w:ascii="Garamond" w:hAnsi="Garamond" w:cs="Times New Roman"/>
        </w:rPr>
        <w:t>, Mysvakt</w:t>
      </w:r>
      <w:r w:rsidR="0074081B">
        <w:rPr>
          <w:rFonts w:ascii="Garamond" w:hAnsi="Garamond" w:cs="Times New Roman"/>
        </w:rPr>
        <w:t>, Minnt</w:t>
      </w:r>
      <w:r w:rsidR="00693EB0">
        <w:rPr>
          <w:rFonts w:ascii="Garamond" w:hAnsi="Garamond" w:cs="Times New Roman"/>
        </w:rPr>
        <w:t>, Marion123</w:t>
      </w:r>
      <w:r w:rsidR="00722655">
        <w:rPr>
          <w:rFonts w:ascii="Garamond" w:hAnsi="Garamond" w:cs="Times New Roman"/>
        </w:rPr>
        <w:t>, Sonja2017</w:t>
      </w:r>
      <w:r w:rsidR="00195B0C">
        <w:rPr>
          <w:rFonts w:ascii="Garamond" w:hAnsi="Garamond" w:cs="Times New Roman"/>
        </w:rPr>
        <w:t>, XColorful</w:t>
      </w:r>
    </w:p>
    <w:p w14:paraId="1672F3D1" w14:textId="5CB98873" w:rsidR="00441915" w:rsidRDefault="00441915" w:rsidP="00D578BB">
      <w:pPr>
        <w:pStyle w:val="Ingetavstnd"/>
        <w:rPr>
          <w:rFonts w:ascii="Garamond" w:hAnsi="Garamond" w:cs="Times New Roman"/>
        </w:rPr>
      </w:pPr>
      <w:r>
        <w:rPr>
          <w:rFonts w:ascii="Garamond" w:hAnsi="Garamond" w:cs="Times New Roman"/>
        </w:rPr>
        <w:t>Sedix Lunixen</w:t>
      </w:r>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Pr>
          <w:rFonts w:ascii="Garamond" w:hAnsi="Garamond" w:cs="Times New Roman"/>
        </w:rPr>
        <w:t>main</w:t>
      </w:r>
      <w:r w:rsidRPr="007C1DE7">
        <w:rPr>
          <w:rFonts w:ascii="Garamond" w:hAnsi="Garamond" w:cs="Times New Roman"/>
        </w:rPr>
        <w:t xml:space="preserve">.obj </w:t>
      </w:r>
      <w:r>
        <w:rPr>
          <w:rFonts w:ascii="Garamond" w:hAnsi="Garamond" w:cs="Times New Roman"/>
        </w:rPr>
        <w:t>main</w:t>
      </w:r>
      <w:r w:rsidRPr="007C1DE7">
        <w:rPr>
          <w:rFonts w:ascii="Garamond" w:hAnsi="Garamond" w:cs="Times New Roman"/>
        </w:rPr>
        <w:t>.asm</w:t>
      </w:r>
      <w:r>
        <w:rPr>
          <w:rFonts w:ascii="Garamond" w:hAnsi="Garamond" w:cs="Times New Roman"/>
        </w:rPr>
        <w:t>;ld main.obj -o main.exe;./main.exe</w:t>
      </w:r>
    </w:p>
    <w:p w14:paraId="42784227" w14:textId="02E57616"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sidR="00A97D9E">
        <w:rPr>
          <w:rFonts w:ascii="Garamond" w:hAnsi="Garamond" w:cs="Times New Roman"/>
        </w:rPr>
        <w:t>hello</w:t>
      </w:r>
      <w:r w:rsidRPr="007C1DE7">
        <w:rPr>
          <w:rFonts w:ascii="Garamond" w:hAnsi="Garamond" w:cs="Times New Roman"/>
        </w:rPr>
        <w:t xml:space="preserve">.obj </w:t>
      </w:r>
      <w:r w:rsidR="00A97D9E">
        <w:rPr>
          <w:rFonts w:ascii="Garamond" w:hAnsi="Garamond" w:cs="Times New Roman"/>
        </w:rPr>
        <w:t>hello</w:t>
      </w:r>
      <w:r w:rsidRPr="007C1DE7">
        <w:rPr>
          <w:rFonts w:ascii="Garamond" w:hAnsi="Garamond" w:cs="Times New Roman"/>
        </w:rPr>
        <w:t>.asm</w:t>
      </w:r>
      <w:r>
        <w:rPr>
          <w:rFonts w:ascii="Garamond" w:hAnsi="Garamond" w:cs="Times New Roman"/>
        </w:rPr>
        <w:t xml:space="preserve">;ld </w:t>
      </w:r>
      <w:r w:rsidR="00A97D9E">
        <w:rPr>
          <w:rFonts w:ascii="Garamond" w:hAnsi="Garamond" w:cs="Times New Roman"/>
        </w:rPr>
        <w:t>hello</w:t>
      </w:r>
      <w:r>
        <w:rPr>
          <w:rFonts w:ascii="Garamond" w:hAnsi="Garamond" w:cs="Times New Roman"/>
        </w:rPr>
        <w:t xml:space="preserve">.obj -o </w:t>
      </w:r>
      <w:r w:rsidR="00A97D9E">
        <w:rPr>
          <w:rFonts w:ascii="Garamond" w:hAnsi="Garamond" w:cs="Times New Roman"/>
        </w:rPr>
        <w:t>hello</w:t>
      </w:r>
      <w:r>
        <w:rPr>
          <w:rFonts w:ascii="Garamond" w:hAnsi="Garamond" w:cs="Times New Roman"/>
        </w:rPr>
        <w:t>.exe;./</w:t>
      </w:r>
      <w:r w:rsidR="00A97D9E">
        <w:rPr>
          <w:rFonts w:ascii="Garamond" w:hAnsi="Garamond" w:cs="Times New Roman"/>
        </w:rPr>
        <w:t>hello</w:t>
      </w:r>
      <w:r>
        <w:rPr>
          <w:rFonts w:ascii="Garamond" w:hAnsi="Garamond" w:cs="Times New Roman"/>
        </w:rPr>
        <w:t>.exe</w:t>
      </w:r>
    </w:p>
    <w:p w14:paraId="12043B69" w14:textId="77777777"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obj Main.asm</w:t>
      </w:r>
      <w:r>
        <w:rPr>
          <w:rFonts w:ascii="Garamond" w:hAnsi="Garamond" w:cs="Times New Roman"/>
        </w:rPr>
        <w:t>;ld Main.obj -o Main.exe;./Main.exe</w:t>
      </w:r>
    </w:p>
    <w:p w14:paraId="66FBB675" w14:textId="77777777" w:rsidR="001C17F0" w:rsidRDefault="001C17F0" w:rsidP="001C17F0">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X.obj MainX.asm</w:t>
      </w:r>
      <w:r>
        <w:rPr>
          <w:rFonts w:ascii="Garamond" w:hAnsi="Garamond" w:cs="Times New Roman"/>
        </w:rPr>
        <w:t>;ld MainX.obj -o MainX.exe;./Main.exe</w:t>
      </w:r>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lastRenderedPageBreak/>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r>
        <w:rPr>
          <w:rFonts w:ascii="Garamond" w:hAnsi="Garamond" w:cs="Times New Roman"/>
        </w:rPr>
        <w:t>o</w:t>
      </w:r>
      <w:r w:rsidRPr="00DE4724">
        <w:rPr>
          <w:rFonts w:ascii="Garamond" w:hAnsi="Garamond" w:cs="Times New Roman"/>
        </w:rPr>
        <w:t>minlämning</w:t>
      </w:r>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r>
        <w:rPr>
          <w:rFonts w:ascii="Garamond" w:hAnsi="Garamond" w:cs="Times New Roman"/>
        </w:rPr>
        <w:t>Lärplattform</w:t>
      </w:r>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r>
        <w:rPr>
          <w:rFonts w:ascii="Garamond" w:hAnsi="Garamond" w:cs="Times New Roman"/>
        </w:rPr>
        <w:t>Kavlanda: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Simon Kernick: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f.d. IStone) på Drottninggatan 71 i Stockholm</w:t>
      </w:r>
    </w:p>
    <w:p w14:paraId="300F076B" w14:textId="77777777" w:rsidR="00961307" w:rsidRDefault="006464AB" w:rsidP="006464AB">
      <w:pPr>
        <w:rPr>
          <w:rStyle w:val="lrzxr"/>
          <w:rFonts w:ascii="Calibri" w:hAnsi="Calibri" w:cs="Calibri"/>
          <w:color w:val="222222"/>
          <w:shd w:val="clear" w:color="auto" w:fill="FFFFFF"/>
        </w:rPr>
      </w:pPr>
      <w:r>
        <w:rPr>
          <w:rFonts w:ascii="Calibri" w:hAnsi="Calibri" w:cs="Calibri"/>
        </w:rPr>
        <w:t xml:space="preserve">CSAM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Ludvig Axling</w:t>
      </w:r>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Gunnar Graflunds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29" w:history="1">
        <w:r>
          <w:rPr>
            <w:rStyle w:val="Hyperlnk"/>
            <w:rFonts w:ascii="Arial" w:hAnsi="Arial" w:cs="Arial"/>
            <w:spacing w:val="-9"/>
          </w:rPr>
          <w:t>08-613 80 00</w:t>
        </w:r>
      </w:hyperlink>
      <w:r>
        <w:rPr>
          <w:rFonts w:ascii="Arial" w:hAnsi="Arial" w:cs="Arial"/>
          <w:color w:val="333333"/>
          <w:spacing w:val="-9"/>
        </w:rPr>
        <w:t> (öppettider mån-tors 8.30-16:30. Fr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Technology</w:t>
      </w:r>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r>
        <w:rPr>
          <w:rFonts w:ascii="Garamond" w:hAnsi="Garamond"/>
        </w:rPr>
        <w:t xml:space="preserve">Webutvecklare, WebOne, Eskilstuna, </w:t>
      </w:r>
      <w:r w:rsidRPr="00D47028">
        <w:rPr>
          <w:rFonts w:ascii="Garamond" w:hAnsi="Garamond"/>
        </w:rPr>
        <w:t>23849136</w:t>
      </w:r>
      <w:r w:rsidR="008B4C24">
        <w:rPr>
          <w:rFonts w:ascii="Garamond" w:hAnsi="Garamond"/>
        </w:rPr>
        <w:t xml:space="preserve">, </w:t>
      </w:r>
      <w:hyperlink r:id="rId30" w:history="1">
        <w:r w:rsidR="008B4C24">
          <w:rPr>
            <w:rStyle w:val="Hyperlnk"/>
            <w:rFonts w:ascii="Open Sans" w:hAnsi="Open Sans"/>
            <w:color w:val="1616B2"/>
          </w:rPr>
          <w:t xml:space="preserve">dennis@webone.se </w:t>
        </w:r>
      </w:hyperlink>
    </w:p>
    <w:p w14:paraId="2B82143D" w14:textId="2F9BDF7C" w:rsidR="004D1D94" w:rsidRPr="00014683" w:rsidRDefault="004D1D94" w:rsidP="004D0CE4">
      <w:pPr>
        <w:pStyle w:val="Ingetavstnd"/>
        <w:numPr>
          <w:ilvl w:val="1"/>
          <w:numId w:val="13"/>
        </w:numPr>
        <w:rPr>
          <w:rFonts w:ascii="Garamond" w:hAnsi="Garamond" w:cs="Times New Roman"/>
        </w:rPr>
      </w:pPr>
      <w:r w:rsidRPr="001A56FF">
        <w:rPr>
          <w:rFonts w:ascii="Garamond" w:hAnsi="Garamond"/>
        </w:rPr>
        <w:lastRenderedPageBreak/>
        <w:t>Mjukvarutuvecklare, Norconsult, Stockholm</w:t>
      </w:r>
    </w:p>
    <w:p w14:paraId="375B4F21" w14:textId="7212B96F" w:rsidR="00CD5BB7" w:rsidRPr="004D1D94" w:rsidRDefault="00D43A3A" w:rsidP="004D0CE4">
      <w:pPr>
        <w:pStyle w:val="Ingetavstnd"/>
        <w:numPr>
          <w:ilvl w:val="1"/>
          <w:numId w:val="13"/>
        </w:numPr>
        <w:rPr>
          <w:rFonts w:ascii="Garamond" w:hAnsi="Garamond" w:cs="Times New Roman"/>
        </w:rPr>
      </w:pPr>
      <w:r>
        <w:rPr>
          <w:rFonts w:ascii="Garamond" w:hAnsi="Garamond"/>
        </w:rPr>
        <w:t xml:space="preserve">Systemytvecklare, </w:t>
      </w:r>
      <w:r w:rsidR="00CD5BB7" w:rsidRPr="002830FD">
        <w:rPr>
          <w:rFonts w:ascii="Garamond" w:hAnsi="Garamond"/>
        </w:rPr>
        <w:t>Silverfox, Stockholm</w:t>
      </w:r>
      <w:r w:rsidR="00CD5BB7">
        <w:rPr>
          <w:rFonts w:ascii="Garamond" w:hAnsi="Garamond"/>
        </w:rPr>
        <w:t xml:space="preserve">, Max Dyga, </w:t>
      </w:r>
      <w:hyperlink r:id="rId31" w:history="1">
        <w:r w:rsidR="00CD5BB7" w:rsidRPr="00A961AB">
          <w:rPr>
            <w:rStyle w:val="Hyperlnk"/>
            <w:rFonts w:ascii="Arial" w:hAnsi="Arial" w:cs="Arial"/>
            <w:shd w:val="clear" w:color="auto" w:fill="FFFFFF"/>
          </w:rPr>
          <w:t>max.dyga@silverfox.se</w:t>
        </w:r>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Fullstack webutvecklare</w:t>
      </w:r>
      <w:r w:rsidR="00E31817">
        <w:rPr>
          <w:rFonts w:ascii="Garamond" w:hAnsi="Garamond"/>
        </w:rPr>
        <w:t xml:space="preserve">, </w:t>
      </w:r>
      <w:r w:rsidR="00B9582A">
        <w:rPr>
          <w:rFonts w:ascii="Garamond" w:hAnsi="Garamond"/>
        </w:rPr>
        <w:t>Ip1</w:t>
      </w:r>
      <w:r>
        <w:rPr>
          <w:rFonts w:ascii="Garamond" w:hAnsi="Garamond"/>
        </w:rPr>
        <w:t xml:space="preserve"> Networks</w:t>
      </w:r>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32" w:history="1">
        <w:r w:rsidR="00B9582A">
          <w:rPr>
            <w:rStyle w:val="Hyperlnk"/>
            <w:rFonts w:ascii="Open Sans" w:hAnsi="Open Sans"/>
            <w:color w:val="1616B2"/>
          </w:rPr>
          <w:t xml:space="preserve">info@ip1.s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2 apply</w:t>
      </w:r>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r w:rsidRPr="00727842">
        <w:rPr>
          <w:rFonts w:ascii="Garamond" w:hAnsi="Garamond" w:cs="Times New Roman"/>
        </w:rPr>
        <w:t>https://profile.varbi.com/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r w:rsidRPr="002830FD">
        <w:rPr>
          <w:rFonts w:ascii="Garamond" w:hAnsi="Garamond"/>
        </w:rPr>
        <w:t>Etraveli,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ise IT AB, Backend-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r>
        <w:rPr>
          <w:rFonts w:ascii="Garamond" w:hAnsi="Garamond" w:cs="Times New Roman"/>
        </w:rPr>
        <w:t>Crepido,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r>
        <w:rPr>
          <w:rFonts w:ascii="Garamond" w:hAnsi="Garamond" w:cs="Times New Roman"/>
        </w:rPr>
        <w:t xml:space="preserve">Visma,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r w:rsidRPr="001A56FF">
        <w:rPr>
          <w:rFonts w:ascii="Garamond" w:hAnsi="Garamond"/>
        </w:rPr>
        <w:t>M</w:t>
      </w:r>
      <w:r w:rsidR="00790F82" w:rsidRPr="001A56FF">
        <w:rPr>
          <w:rFonts w:ascii="Garamond" w:hAnsi="Garamond"/>
        </w:rPr>
        <w:t xml:space="preserve">jukvarutuvecklare, </w:t>
      </w:r>
      <w:r w:rsidR="003B7E4C" w:rsidRPr="001A56FF">
        <w:rPr>
          <w:rFonts w:ascii="Garamond" w:hAnsi="Garamond"/>
        </w:rPr>
        <w:t>Norconsul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Education</w:t>
      </w:r>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Software Developer, Sigma Technology,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r w:rsidR="00B34255">
        <w:rPr>
          <w:rFonts w:ascii="Garamond" w:hAnsi="Garamond"/>
        </w:rPr>
        <w:t xml:space="preserve">MFC </w:t>
      </w:r>
      <w:r w:rsidRPr="001A56FF">
        <w:rPr>
          <w:rFonts w:ascii="Garamond" w:hAnsi="Garamond"/>
        </w:rPr>
        <w:t>Developer, Medical Devic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Fullstack Web Engineer,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Robotic &amp; AI developer,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C++ Game Developer,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r w:rsidRPr="0032490E">
        <w:rPr>
          <w:rFonts w:ascii="Garamond" w:hAnsi="Garamond" w:cs="Times New Roman"/>
        </w:rPr>
        <w:t>uname -a</w:t>
      </w:r>
    </w:p>
    <w:p w14:paraId="42DBE686" w14:textId="001F9C99" w:rsidR="009418FA" w:rsidRDefault="009418FA" w:rsidP="004D0CE4">
      <w:pPr>
        <w:pStyle w:val="Ingetavstnd"/>
        <w:numPr>
          <w:ilvl w:val="1"/>
          <w:numId w:val="13"/>
        </w:numPr>
        <w:rPr>
          <w:rFonts w:ascii="Garamond" w:hAnsi="Garamond" w:cs="Times New Roman"/>
        </w:rPr>
      </w:pPr>
      <w:r w:rsidRPr="009418FA">
        <w:rPr>
          <w:rFonts w:ascii="Garamond" w:hAnsi="Garamond" w:cs="Times New Roman"/>
        </w:rPr>
        <w:t>sudo apt-get install nasm</w:t>
      </w:r>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2" w:name="_Hlk34637010"/>
      <w:r w:rsidRPr="007F6F6C">
        <w:rPr>
          <w:rFonts w:ascii="Garamond" w:hAnsi="Garamond"/>
          <w:color w:val="333333"/>
          <w:shd w:val="clear" w:color="auto" w:fill="FFFFFF"/>
        </w:rPr>
        <w:t>Alfred Dalin</w:t>
      </w:r>
      <w:bookmarkEnd w:id="2"/>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Devloper, Lecip Arcontia, Göteborg, 23873393, </w:t>
      </w:r>
      <w:hyperlink r:id="rId33" w:history="1">
        <w:r w:rsidRPr="007F6F6C">
          <w:rPr>
            <w:rStyle w:val="Hyperlnk"/>
            <w:rFonts w:ascii="Garamond" w:hAnsi="Garamond"/>
            <w:color w:val="1616B2"/>
          </w:rPr>
          <w:t>leciparcontia_hr@lecip.se</w:t>
        </w:r>
      </w:hyperlink>
      <w:r w:rsidRPr="007F6F6C">
        <w:rPr>
          <w:rFonts w:ascii="Garamond" w:hAnsi="Garamond" w:cs="Times New Roman"/>
        </w:rPr>
        <w:t xml:space="preserve">, 18 mars, </w:t>
      </w:r>
      <w:hyperlink r:id="rId34" w:history="1">
        <w:r w:rsidRPr="0034529B">
          <w:rPr>
            <w:rStyle w:val="Hyperlnk"/>
            <w:rFonts w:ascii="Garamond" w:hAnsi="Garamond" w:cs="Times New Roman"/>
            <w:b/>
            <w:bCs/>
          </w:rPr>
          <w:t>niklas</w:t>
        </w:r>
        <w:r w:rsidRPr="007F6F6C">
          <w:rPr>
            <w:rStyle w:val="Hyperlnk"/>
            <w:rFonts w:ascii="Garamond" w:hAnsi="Garamond" w:cs="Times New Roman"/>
          </w:rPr>
          <w:t>.lindhardt@arcontia.se</w:t>
        </w:r>
      </w:hyperlink>
      <w:r w:rsidRPr="007F6F6C">
        <w:rPr>
          <w:rFonts w:ascii="Garamond" w:hAnsi="Garamond" w:cs="Times New Roman"/>
        </w:rPr>
        <w:t>; 0729-870703, Olof Henrixon,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K&amp;A, Stockholm, 23923005, Daniel på 0733–770906, eller skicka ett mail </w:t>
      </w:r>
      <w:hyperlink r:id="rId35" w:tgtFrame="_self" w:history="1">
        <w:r w:rsidRPr="007F6F6C">
          <w:rPr>
            <w:rStyle w:val="Hyperlnk"/>
            <w:rFonts w:ascii="Garamond" w:hAnsi="Garamond" w:cs="Arial"/>
            <w:bdr w:val="none" w:sz="0" w:space="0" w:color="auto" w:frame="1"/>
          </w:rPr>
          <w:t>df@kantur.se</w:t>
        </w:r>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r w:rsidRPr="005A360B">
        <w:rPr>
          <w:rFonts w:ascii="Garamond" w:hAnsi="Garamond" w:cs="Arial"/>
          <w:color w:val="333333"/>
          <w:kern w:val="36"/>
        </w:rPr>
        <w:t>Autogrowth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Modernera,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Jan Skansholm: Python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r w:rsidR="00D21C56">
        <w:rPr>
          <w:rFonts w:ascii="Garamond" w:hAnsi="Garamond" w:cs="Times New Roman"/>
        </w:rPr>
        <w:t>Aguirre: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lastRenderedPageBreak/>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Så det blir 65 kr alltsomall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Du kan swisha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hansson@mdh.se</w:t>
      </w:r>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C3592A" w:rsidP="008162A3">
      <w:pPr>
        <w:shd w:val="clear" w:color="auto" w:fill="F9F9F9"/>
        <w:rPr>
          <w:rFonts w:ascii="&amp;quot" w:hAnsi="&amp;quot"/>
          <w:color w:val="333333"/>
          <w:sz w:val="21"/>
          <w:szCs w:val="21"/>
        </w:rPr>
      </w:pPr>
      <w:hyperlink r:id="rId3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Cristina Seceleanu,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r>
        <w:rPr>
          <w:rFonts w:ascii="&amp;quot" w:hAnsi="&amp;quot"/>
          <w:color w:val="333333"/>
          <w:sz w:val="21"/>
          <w:szCs w:val="21"/>
        </w:rPr>
        <w:t>cristina.seceleanu@mdh.se</w:t>
      </w:r>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C3592A" w:rsidP="008162A3">
      <w:pPr>
        <w:rPr>
          <w:rFonts w:ascii="&amp;quot" w:hAnsi="&amp;quot"/>
          <w:color w:val="333333"/>
          <w:sz w:val="21"/>
          <w:szCs w:val="21"/>
        </w:rPr>
      </w:pPr>
      <w:hyperlink r:id="rId3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rektor@mdh.se</w:t>
      </w:r>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C3592A" w:rsidP="008162A3">
      <w:pPr>
        <w:shd w:val="clear" w:color="auto" w:fill="F9F9F9"/>
        <w:rPr>
          <w:rFonts w:ascii="&amp;quot" w:hAnsi="&amp;quot"/>
          <w:color w:val="333333"/>
          <w:sz w:val="21"/>
          <w:szCs w:val="21"/>
        </w:rPr>
      </w:pPr>
      <w:hyperlink r:id="rId3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Cindy Nilsson, Scrum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r>
        <w:rPr>
          <w:rFonts w:ascii="&amp;quot" w:hAnsi="&amp;quot"/>
          <w:color w:val="333333"/>
          <w:sz w:val="21"/>
          <w:szCs w:val="21"/>
        </w:rPr>
        <w:t>cindy.nilsson@novasoftware.se</w:t>
      </w:r>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C3592A" w:rsidP="008162A3">
      <w:pPr>
        <w:rPr>
          <w:rFonts w:ascii="&amp;quot" w:hAnsi="&amp;quot"/>
          <w:color w:val="333333"/>
          <w:sz w:val="21"/>
          <w:szCs w:val="21"/>
        </w:rPr>
      </w:pPr>
      <w:hyperlink r:id="rId3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mossberg@novasoftware.se</w:t>
      </w:r>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C3592A" w:rsidP="008162A3">
      <w:pPr>
        <w:shd w:val="clear" w:color="auto" w:fill="F9F9F9"/>
        <w:rPr>
          <w:rFonts w:ascii="&amp;quot" w:hAnsi="&amp;quot"/>
          <w:color w:val="333333"/>
          <w:sz w:val="21"/>
          <w:szCs w:val="21"/>
        </w:rPr>
      </w:pPr>
      <w:hyperlink r:id="rId4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r>
        <w:rPr>
          <w:rFonts w:ascii="&amp;quot" w:hAnsi="&amp;quot"/>
          <w:color w:val="333333"/>
          <w:sz w:val="21"/>
          <w:szCs w:val="21"/>
        </w:rPr>
        <w:t>helena.martinsson@novasoftware.se</w:t>
      </w:r>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C3592A" w:rsidP="008162A3">
      <w:pPr>
        <w:rPr>
          <w:rFonts w:ascii="&amp;quot" w:hAnsi="&amp;quot"/>
          <w:color w:val="333333"/>
          <w:sz w:val="21"/>
          <w:szCs w:val="21"/>
        </w:rPr>
      </w:pPr>
      <w:hyperlink r:id="rId4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axelsson@europaskolan.se</w:t>
      </w:r>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C3592A" w:rsidP="008162A3">
      <w:pPr>
        <w:shd w:val="clear" w:color="auto" w:fill="F9F9F9"/>
        <w:rPr>
          <w:rFonts w:ascii="&amp;quot" w:hAnsi="&amp;quot"/>
          <w:color w:val="333333"/>
          <w:sz w:val="21"/>
          <w:szCs w:val="21"/>
        </w:rPr>
      </w:pPr>
      <w:hyperlink r:id="rId4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r>
        <w:rPr>
          <w:rFonts w:ascii="&amp;quot" w:hAnsi="&amp;quot"/>
          <w:color w:val="333333"/>
          <w:sz w:val="21"/>
          <w:szCs w:val="21"/>
        </w:rPr>
        <w:t>Thomasgymnaistet</w:t>
      </w:r>
    </w:p>
    <w:p w14:paraId="414615B1" w14:textId="77777777" w:rsidR="008162A3" w:rsidRDefault="008162A3" w:rsidP="008162A3">
      <w:pPr>
        <w:rPr>
          <w:rFonts w:ascii="&amp;quot" w:hAnsi="&amp;quot"/>
          <w:color w:val="333333"/>
          <w:sz w:val="21"/>
          <w:szCs w:val="21"/>
        </w:rPr>
      </w:pPr>
      <w:r>
        <w:rPr>
          <w:rFonts w:ascii="&amp;quot" w:hAnsi="&amp;quot"/>
          <w:color w:val="333333"/>
          <w:sz w:val="21"/>
          <w:szCs w:val="21"/>
        </w:rPr>
        <w:t>lena.puman@strangnas.se</w:t>
      </w:r>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r>
        <w:rPr>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C3592A"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r w:rsidRPr="00AB6B43">
        <w:rPr>
          <w:rFonts w:ascii="Garamond" w:hAnsi="Garamond" w:cs="Times New Roman"/>
        </w:rPr>
        <w:t>ToDo</w:t>
      </w:r>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OP</w:t>
      </w:r>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Basic, No access handler</w:t>
      </w:r>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r w:rsidRPr="00F81708">
        <w:rPr>
          <w:rStyle w:val="watch-title"/>
          <w:rFonts w:ascii="Garamond" w:hAnsi="Garamond" w:cs="Times New Roman"/>
          <w:sz w:val="22"/>
          <w:szCs w:val="22"/>
          <w:bdr w:val="none" w:sz="0" w:space="0" w:color="auto"/>
        </w:rPr>
        <w:t>Encapsulation</w:t>
      </w:r>
      <w:r>
        <w:rPr>
          <w:rStyle w:val="watch-title"/>
          <w:rFonts w:ascii="Garamond" w:hAnsi="Garamond" w:cs="Times New Roman"/>
          <w:sz w:val="22"/>
          <w:szCs w:val="22"/>
          <w:bdr w:val="none" w:sz="0" w:space="0" w:color="auto"/>
        </w:rPr>
        <w:t>, initalization, __toString</w:t>
      </w:r>
      <w:r w:rsidR="00AC4A6D">
        <w:rPr>
          <w:rStyle w:val="watch-title"/>
          <w:rFonts w:ascii="Garamond" w:hAnsi="Garamond" w:cs="Times New Roman"/>
          <w:sz w:val="22"/>
          <w:szCs w:val="22"/>
          <w:bdr w:val="none" w:sz="0" w:space="0" w:color="auto"/>
        </w:rPr>
        <w:t>, type conversion</w:t>
      </w:r>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r w:rsidR="00713534">
        <w:rPr>
          <w:rStyle w:val="watch-title"/>
          <w:rFonts w:ascii="Garamond" w:hAnsi="Garamond" w:cs="Times New Roman"/>
          <w:sz w:val="22"/>
          <w:szCs w:val="22"/>
          <w:bdr w:val="none" w:sz="0" w:space="0" w:color="auto"/>
        </w:rPr>
        <w:t>Static felds and methods</w:t>
      </w:r>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r w:rsidR="00E8684F">
        <w:rPr>
          <w:rStyle w:val="watch-title"/>
          <w:rFonts w:ascii="Garamond" w:hAnsi="Garamond" w:cs="Times New Roman"/>
          <w:sz w:val="22"/>
          <w:szCs w:val="22"/>
          <w:bdr w:val="none" w:sz="0" w:space="0" w:color="auto"/>
        </w:rPr>
        <w:t>Strict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5</w:t>
      </w:r>
      <w:r w:rsidR="00E8684F">
        <w:rPr>
          <w:rStyle w:val="watch-title"/>
          <w:rFonts w:ascii="Garamond" w:hAnsi="Garamond" w:cs="Times New Roman"/>
          <w:sz w:val="22"/>
          <w:szCs w:val="22"/>
          <w:bdr w:val="none" w:sz="0" w:space="0" w:color="auto"/>
        </w:rPr>
        <w:t>. References</w:t>
      </w:r>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require_once</w:t>
      </w:r>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xtension, parent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2. Protected</w:t>
      </w:r>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instanceof</w:t>
      </w:r>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base class</w:t>
      </w:r>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r w:rsidR="008B1A37">
        <w:rPr>
          <w:rStyle w:val="watch-title"/>
          <w:rFonts w:ascii="Garamond" w:hAnsi="Garamond" w:cs="Times New Roman"/>
          <w:sz w:val="22"/>
          <w:szCs w:val="22"/>
          <w:bdr w:val="none" w:sz="0" w:space="0" w:color="auto"/>
        </w:rPr>
        <w:t>method</w:t>
      </w:r>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ception</w:t>
      </w:r>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p</w:t>
      </w:r>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Namespace</w:t>
      </w:r>
      <w:r w:rsidR="0013004F">
        <w:rPr>
          <w:rStyle w:val="watch-title"/>
          <w:rFonts w:ascii="Garamond" w:hAnsi="Garamond" w:cs="Times New Roman"/>
          <w:sz w:val="22"/>
          <w:szCs w:val="22"/>
          <w:bdr w:val="none" w:sz="0" w:space="0" w:color="auto"/>
        </w:rPr>
        <w:t>, __autoload</w:t>
      </w:r>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its</w:t>
      </w:r>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esign patterns</w:t>
      </w:r>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ctory</w:t>
      </w:r>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es</w:t>
      </w:r>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ables</w:t>
      </w:r>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imary key</w:t>
      </w:r>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oreign key</w:t>
      </w:r>
      <w:r w:rsidR="0059721E">
        <w:rPr>
          <w:rStyle w:val="watch-title"/>
          <w:rFonts w:ascii="Garamond" w:hAnsi="Garamond" w:cs="Times New Roman"/>
          <w:sz w:val="22"/>
          <w:szCs w:val="22"/>
          <w:bdr w:val="none" w:sz="0" w:space="0" w:color="auto"/>
        </w:rPr>
        <w:t xml:space="preserve"> = 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 key in another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ysql</w:t>
      </w:r>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 Insert, Update, Delete</w:t>
      </w:r>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actions</w:t>
      </w:r>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963FCF">
        <w:rPr>
          <w:rStyle w:val="watch-title"/>
          <w:rFonts w:ascii="Garamond" w:hAnsi="Garamond" w:cs="Times New Roman"/>
          <w:sz w:val="22"/>
          <w:szCs w:val="22"/>
          <w:bdr w:val="none" w:sz="0" w:space="0" w:color="auto"/>
        </w:rPr>
        <w:t>Commit</w:t>
      </w:r>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r w:rsidR="00963FCF" w:rsidRPr="00963FCF">
        <w:rPr>
          <w:rStyle w:val="watch-title"/>
          <w:rFonts w:ascii="Garamond" w:hAnsi="Garamond" w:cs="Times New Roman"/>
          <w:sz w:val="22"/>
          <w:szCs w:val="22"/>
          <w:bdr w:val="none" w:sz="0" w:space="0" w:color="auto"/>
        </w:rPr>
        <w:t>Rollback</w:t>
      </w:r>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customer.customerName, account.accountNumber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w:t>
      </w:r>
      <w:r w:rsidR="00341492">
        <w:rPr>
          <w:rStyle w:val="watch-title"/>
          <w:rFonts w:ascii="Garamond" w:hAnsi="Garamond" w:cs="Times New Roman"/>
          <w:sz w:val="22"/>
          <w:szCs w:val="22"/>
          <w:bdr w:val="none" w:sz="0" w:space="0" w:color="auto"/>
        </w:rPr>
        <w:t>CONCAT</w:t>
      </w:r>
      <w:r>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341492" w:rsidRPr="002A18A9">
        <w:rPr>
          <w:rStyle w:val="watch-title"/>
          <w:rFonts w:ascii="Garamond" w:hAnsi="Garamond" w:cs="Times New Roman"/>
          <w:sz w:val="22"/>
          <w:szCs w:val="22"/>
          <w:bdr w:val="none" w:sz="0" w:space="0" w:color="auto"/>
        </w:rPr>
        <w:t xml:space="preserve">customer.customerNam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Pr="002A18A9">
        <w:rPr>
          <w:rStyle w:val="watch-title"/>
          <w:rFonts w:ascii="Garamond" w:hAnsi="Garamond" w:cs="Times New Roman"/>
          <w:sz w:val="22"/>
          <w:szCs w:val="22"/>
          <w:bdr w:val="none" w:sz="0" w:space="0" w:color="auto"/>
        </w:rPr>
        <w:t>account.accountNumber</w:t>
      </w:r>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nkMVC Twig</w:t>
      </w:r>
      <w:r w:rsidR="00F05CFE">
        <w:rPr>
          <w:rStyle w:val="watch-title"/>
          <w:rFonts w:ascii="Garamond" w:hAnsi="Garamond" w:cs="Times New Roman"/>
          <w:sz w:val="22"/>
          <w:szCs w:val="22"/>
          <w:bdr w:val="none" w:sz="0" w:space="0" w:color="auto"/>
        </w:rPr>
        <w:t xml:space="preserve"> View</w:t>
      </w:r>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cs;*.gppg;*.gplex;*.c;*.h;*.php;*.js;*.jsx</w:t>
      </w:r>
      <w:r w:rsidR="00D1181A">
        <w:rPr>
          <w:rStyle w:val="watch-title"/>
          <w:rFonts w:ascii="Garamond" w:hAnsi="Garamond" w:cs="Times New Roman"/>
          <w:sz w:val="22"/>
          <w:szCs w:val="22"/>
          <w:bdr w:val="none" w:sz="0" w:space="0" w:color="auto"/>
        </w:rPr>
        <w:t>;*.twig</w:t>
      </w:r>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php;*.bison,*.jflex,*.java;*.php;*.js;*.twig</w:t>
      </w:r>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istory</w:t>
      </w:r>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hp -S localhost:8000</w:t>
      </w:r>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Angular</w:t>
      </w:r>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focus</w:t>
      </w:r>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3532E">
        <w:rPr>
          <w:rFonts w:ascii="Garamond" w:hAnsi="Garamond" w:cs="Arial"/>
          <w:color w:val="2B2F2F"/>
        </w:rPr>
        <w:t>Chas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åbörjade ett nytt jobb som huvudlärare vid Chas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biskojaure</w:t>
      </w:r>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C359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3" w:history="1">
        <w:r w:rsidR="00F05FA9" w:rsidRPr="006072C2">
          <w:rPr>
            <w:rStyle w:val="Hyperlnk"/>
            <w:rFonts w:ascii="Garamond" w:hAnsi="Garamond" w:cs="Times New Roman"/>
          </w:rPr>
          <w:t>https://dev.mysql.com/doc/refman/8.0/en/string-functions.html</w:t>
        </w:r>
      </w:hyperlink>
    </w:p>
    <w:p w14:paraId="6B376BC5" w14:textId="01834FB8" w:rsidR="00F05FA9" w:rsidRDefault="00C359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4" w:history="1">
        <w:r w:rsidR="00F05FA9" w:rsidRPr="006072C2">
          <w:rPr>
            <w:rStyle w:val="Hyperlnk"/>
            <w:rFonts w:ascii="Garamond" w:hAnsi="Garamond" w:cs="Times New Roman"/>
          </w:rPr>
          <w:t>https://jquery.com/</w:t>
        </w:r>
      </w:hyperlink>
    </w:p>
    <w:p w14:paraId="435B834C" w14:textId="31DBACED" w:rsidR="00F05FA9" w:rsidRDefault="00C359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5" w:history="1">
        <w:r w:rsidR="00F05FA9" w:rsidRPr="006072C2">
          <w:rPr>
            <w:rStyle w:val="Hyperlnk"/>
            <w:rFonts w:ascii="Garamond" w:hAnsi="Garamond" w:cs="Times New Roman"/>
          </w:rPr>
          <w:t>https://api.jquery.com/</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low</w:t>
      </w:r>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urce Code</w:t>
      </w:r>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D47590">
        <w:rPr>
          <w:rStyle w:val="watch-title"/>
          <w:rFonts w:ascii="Garamond" w:hAnsi="Garamond" w:cs="Times New Roman"/>
          <w:sz w:val="22"/>
          <w:szCs w:val="22"/>
          <w:bdr w:val="none" w:sz="0" w:space="0" w:color="auto"/>
        </w:rPr>
        <w:lastRenderedPageBreak/>
        <w:t xml:space="preserve">Assembly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4B61EE">
        <w:rPr>
          <w:rStyle w:val="watch-title"/>
          <w:rFonts w:ascii="Garamond" w:hAnsi="Garamond" w:cs="Times New Roman"/>
          <w:sz w:val="22"/>
          <w:szCs w:val="22"/>
          <w:bdr w:val="none" w:sz="0" w:space="0" w:color="auto"/>
        </w:rPr>
        <w:t>Cod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ker</w:t>
      </w:r>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ecutable Code</w:t>
      </w:r>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r>
        <w:rPr>
          <w:rFonts w:ascii="Arial" w:hAnsi="Arial" w:cs="Arial"/>
          <w:color w:val="000000"/>
          <w:sz w:val="21"/>
          <w:szCs w:val="21"/>
          <w:shd w:val="clear" w:color="auto" w:fill="FFFFFF"/>
        </w:rPr>
        <w:t>L45xB20xH35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New York Silver Large,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kg.45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OutNorth</w:t>
      </w:r>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Neck Walle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PickPack</w:t>
      </w:r>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r>
        <w:rPr>
          <w:rFonts w:ascii="Garamond" w:eastAsia="Times New Roman" w:hAnsi="Garamond"/>
        </w:rPr>
        <w:t>Outdoor-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Money Bel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r>
        <w:rPr>
          <w:rFonts w:ascii="Garamond" w:eastAsia="Times New Roman" w:hAnsi="Garamond"/>
        </w:rPr>
        <w:t>Neck Walle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r>
        <w:rPr>
          <w:rFonts w:ascii="Garamond" w:eastAsia="Times New Roman" w:hAnsi="Garamond"/>
        </w:rPr>
        <w:t>AddNature</w:t>
      </w:r>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r w:rsidR="00671CEC">
        <w:rPr>
          <w:rFonts w:ascii="Garamond" w:eastAsia="Times New Roman" w:hAnsi="Garamond"/>
        </w:rPr>
        <w:t>D</w:t>
      </w:r>
      <w:r w:rsidR="008109C8">
        <w:rPr>
          <w:rFonts w:ascii="Garamond" w:eastAsia="Times New Roman" w:hAnsi="Garamond"/>
        </w:rPr>
        <w:t>lx</w:t>
      </w:r>
      <w:r w:rsidR="00671CEC">
        <w:rPr>
          <w:rFonts w:ascii="Garamond" w:eastAsia="Times New Roman" w:hAnsi="Garamond"/>
        </w:rPr>
        <w:t xml:space="preserve"> </w:t>
      </w:r>
      <w:r>
        <w:rPr>
          <w:rFonts w:ascii="Garamond" w:eastAsia="Times New Roman" w:hAnsi="Garamond"/>
        </w:rPr>
        <w:t xml:space="preserve">Neck Wallet,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Neck Walle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Money Bel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ignIntegral</w:t>
      </w:r>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emporary</w:t>
      </w:r>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6A739E">
        <w:rPr>
          <w:rStyle w:val="watch-title"/>
          <w:rFonts w:ascii="Garamond" w:hAnsi="Garamond" w:cs="Times New Roman"/>
          <w:i/>
          <w:iCs/>
          <w:sz w:val="22"/>
          <w:szCs w:val="22"/>
          <w:bdr w:val="none" w:sz="0" w:space="0" w:color="auto"/>
        </w:rPr>
        <w:t>mov ax, bx</w:t>
      </w:r>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p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x</w:t>
      </w:r>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p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B1275F">
        <w:rPr>
          <w:rStyle w:val="watch-title"/>
          <w:rFonts w:ascii="Garamond" w:hAnsi="Garamond" w:cs="Times New Roman"/>
          <w:sz w:val="22"/>
          <w:szCs w:val="22"/>
          <w:bdr w:val="none" w:sz="0" w:space="0" w:color="auto"/>
        </w:rPr>
        <w:t>bx, [bp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693C6D">
        <w:rPr>
          <w:rStyle w:val="watch-title"/>
          <w:rFonts w:ascii="Garamond" w:hAnsi="Garamond" w:cs="Times New Roman"/>
          <w:sz w:val="22"/>
          <w:szCs w:val="22"/>
          <w:bdr w:val="none" w:sz="0" w:space="0" w:color="auto"/>
        </w:rPr>
        <w:t>mov [bp + 2], bx</w:t>
      </w:r>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r w:rsidRPr="007D435D">
        <w:rPr>
          <w:rFonts w:ascii="Garamond" w:hAnsi="Garamond" w:cs="Courier New"/>
          <w:color w:val="000000"/>
        </w:rPr>
        <w:t>BaseRegister</w:t>
      </w:r>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ValueToRegister</w:t>
      </w:r>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BigInteger)</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Auto array</w:t>
      </w:r>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 ax, bp</w:t>
      </w:r>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rray, function,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StaticAddress)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IsExternOrStatic)</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ax, </w:t>
      </w:r>
      <w:r w:rsidR="0014417E">
        <w:rPr>
          <w:rStyle w:val="watch-title"/>
          <w:rFonts w:ascii="Garamond" w:hAnsi="Garamond" w:cs="Times New Roman"/>
          <w:sz w:val="22"/>
          <w:szCs w:val="22"/>
          <w:bdr w:val="none" w:sz="0" w:space="0" w:color="auto"/>
        </w:rPr>
        <w:t>Base</w:t>
      </w:r>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as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w:t>
      </w:r>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variable</w:t>
      </w:r>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 variable</w:t>
      </w:r>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bas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 address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411029">
        <w:rPr>
          <w:rStyle w:val="watch-title"/>
          <w:rFonts w:ascii="Garamond" w:hAnsi="Garamond" w:cs="Times New Roman"/>
          <w:sz w:val="22"/>
          <w:szCs w:val="22"/>
          <w:bdr w:val="none" w:sz="0" w:space="0" w:color="auto"/>
        </w:rPr>
        <w:t>Static variable/Auto varaible</w:t>
      </w:r>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value to [bas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rray, function,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sidRPr="0030018B">
        <w:rPr>
          <w:rStyle w:val="watch-title"/>
          <w:rFonts w:ascii="Garamond" w:hAnsi="Garamond" w:cs="Times New Roman"/>
          <w:sz w:val="22"/>
          <w:szCs w:val="22"/>
          <w:bdr w:val="none" w:sz="0" w:space="0" w:color="auto"/>
        </w:rPr>
        <w:t>, Base</w:t>
      </w:r>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w:t>
      </w:r>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 xml:space="preserve">as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as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heckRegister</w:t>
      </w:r>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AddressToRegister</w:t>
      </w:r>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ompare</w:t>
      </w:r>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864AE">
        <w:rPr>
          <w:rStyle w:val="watch-title"/>
          <w:rFonts w:ascii="Garamond" w:hAnsi="Garamond"/>
          <w:kern w:val="36"/>
          <w:sz w:val="22"/>
          <w:szCs w:val="22"/>
        </w:rPr>
        <w:t>Integer/</w:t>
      </w:r>
      <w:r w:rsidR="00086773" w:rsidRPr="009864AE">
        <w:rPr>
          <w:rStyle w:val="watch-title"/>
          <w:rFonts w:ascii="Garamond" w:hAnsi="Garamond"/>
          <w:kern w:val="36"/>
          <w:sz w:val="22"/>
          <w:szCs w:val="22"/>
        </w:rPr>
        <w:t>Static/extern array, function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941A8E">
        <w:rPr>
          <w:rStyle w:val="watch-title"/>
          <w:rFonts w:ascii="Garamond" w:hAnsi="Garamond" w:cs="Times New Roman"/>
          <w:i/>
          <w:iCs/>
          <w:sz w:val="22"/>
          <w:szCs w:val="22"/>
          <w:bdr w:val="none" w:sz="0" w:space="0" w:color="auto"/>
        </w:rPr>
        <w:t>cmp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12, bx</w:t>
      </w:r>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global”, bx</w:t>
      </w:r>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bp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bx</w:t>
      </w:r>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r w:rsidR="00CE4444">
        <w:rPr>
          <w:rStyle w:val="watch-title"/>
          <w:rFonts w:ascii="Garamond" w:hAnsi="Garamond" w:cs="Times New Roman"/>
          <w:sz w:val="22"/>
          <w:szCs w:val="22"/>
          <w:bdr w:val="none" w:sz="0" w:space="0" w:color="auto"/>
        </w:rPr>
        <w:t>bp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bp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x</w:t>
      </w:r>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p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37481">
        <w:rPr>
          <w:rStyle w:val="watch-title"/>
          <w:rFonts w:ascii="Garamond" w:hAnsi="Garamond" w:cs="Times New Roman"/>
          <w:sz w:val="22"/>
          <w:szCs w:val="22"/>
          <w:bdr w:val="none" w:sz="0" w:space="0" w:color="auto"/>
        </w:rPr>
        <w:t>[bp + 2]</w:t>
      </w:r>
      <w:r>
        <w:rPr>
          <w:rStyle w:val="watch-title"/>
          <w:rFonts w:ascii="Garamond" w:hAnsi="Garamond" w:cs="Times New Roman"/>
          <w:sz w:val="22"/>
          <w:szCs w:val="22"/>
          <w:bdr w:val="none" w:sz="0" w:space="0" w:color="auto"/>
        </w:rPr>
        <w:t>, bx</w:t>
      </w:r>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inary</w:t>
      </w:r>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4252C2">
        <w:rPr>
          <w:rStyle w:val="watch-title"/>
          <w:rFonts w:ascii="Garamond" w:hAnsi="Garamond" w:cs="Times New Roman"/>
          <w:sz w:val="22"/>
          <w:szCs w:val="22"/>
          <w:bdr w:val="none" w:sz="0" w:space="0" w:color="auto"/>
        </w:rPr>
        <w:t xml:space="preserve"> 12, bx</w:t>
      </w:r>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2521B7">
        <w:rPr>
          <w:rStyle w:val="watch-title"/>
          <w:rFonts w:ascii="Garamond" w:hAnsi="Garamond" w:cs="Times New Roman"/>
          <w:sz w:val="22"/>
          <w:szCs w:val="22"/>
          <w:bdr w:val="none" w:sz="0" w:space="0" w:color="auto"/>
        </w:rPr>
        <w:t>sub</w:t>
      </w:r>
      <w:r w:rsidR="00973393" w:rsidRPr="002521B7">
        <w:rPr>
          <w:rStyle w:val="watch-title"/>
          <w:rFonts w:ascii="Garamond" w:hAnsi="Garamond" w:cs="Times New Roman"/>
          <w:sz w:val="22"/>
          <w:szCs w:val="22"/>
          <w:bdr w:val="none" w:sz="0" w:space="0" w:color="auto"/>
        </w:rPr>
        <w:t xml:space="preserve"> 12, [bp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r w:rsidR="00A24551">
        <w:rPr>
          <w:rStyle w:val="watch-title"/>
          <w:rFonts w:ascii="Garamond" w:hAnsi="Garamond" w:cs="Times New Roman"/>
          <w:sz w:val="22"/>
          <w:szCs w:val="22"/>
          <w:bdr w:val="none" w:sz="0" w:space="0" w:color="auto"/>
        </w:rPr>
        <w:t>bx</w:t>
      </w:r>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bp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 xml:space="preserve">f </w:t>
      </w:r>
      <w:r w:rsidR="00327516">
        <w:rPr>
          <w:rStyle w:val="watch-title"/>
          <w:rFonts w:ascii="Garamond" w:hAnsi="Garamond" w:cs="Times New Roman"/>
          <w:sz w:val="22"/>
          <w:szCs w:val="22"/>
          <w:bdr w:val="none" w:sz="0" w:space="0" w:color="auto"/>
        </w:rPr>
        <w:t>resultSymbol == leftSymbol</w:t>
      </w:r>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bx</w:t>
      </w:r>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lastRenderedPageBreak/>
        <w:t>sub [bp + 2], [bp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 xml:space="preserve">sub [bp + 2], </w:t>
      </w:r>
      <w:r>
        <w:rPr>
          <w:rStyle w:val="watch-title"/>
          <w:rFonts w:ascii="Garamond" w:hAnsi="Garamond"/>
          <w:kern w:val="36"/>
          <w:sz w:val="22"/>
          <w:szCs w:val="22"/>
        </w:rPr>
        <w:t>bx</w:t>
      </w:r>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ax, leftSymbol</w:t>
      </w:r>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if </w:t>
      </w:r>
      <w:r w:rsidR="0002423A">
        <w:rPr>
          <w:rStyle w:val="watch-title"/>
          <w:rFonts w:ascii="Garamond" w:hAnsi="Garamond" w:cs="Times New Roman"/>
          <w:sz w:val="22"/>
          <w:szCs w:val="22"/>
          <w:bdr w:val="none" w:sz="0" w:space="0" w:color="auto"/>
        </w:rPr>
        <w:t>resultSymbol != null</w:t>
      </w:r>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resultSymbol,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r w:rsidR="00403FEA">
        <w:rPr>
          <w:rStyle w:val="watch-title"/>
          <w:rFonts w:ascii="Garamond" w:hAnsi="Garamond"/>
          <w:kern w:val="36"/>
          <w:sz w:val="22"/>
          <w:szCs w:val="22"/>
        </w:rPr>
        <w:t>t</w:t>
      </w:r>
      <w:r>
        <w:rPr>
          <w:rStyle w:val="watch-title"/>
          <w:rFonts w:ascii="Garamond" w:hAnsi="Garamond"/>
          <w:kern w:val="36"/>
          <w:sz w:val="22"/>
          <w:szCs w:val="22"/>
        </w:rPr>
        <w:t>racks</w:t>
      </w:r>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tatic value</w:t>
      </w:r>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heck the code</w:t>
      </w:r>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x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ap </w:t>
      </w:r>
      <w:r w:rsidR="00C86C64">
        <w:rPr>
          <w:rStyle w:val="watch-title"/>
          <w:rFonts w:ascii="Garamond" w:hAnsi="Garamond" w:cs="Times New Roman"/>
          <w:sz w:val="22"/>
          <w:szCs w:val="22"/>
          <w:bdr w:val="none" w:sz="0" w:space="0" w:color="auto"/>
        </w:rPr>
        <w:t>Add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tOperand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MiddleCode</w:t>
      </w:r>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witch temporary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80E31">
        <w:rPr>
          <w:rStyle w:val="watch-title"/>
          <w:rFonts w:ascii="Garamond" w:hAnsi="Garamond" w:cs="Times New Roman"/>
          <w:sz w:val="22"/>
          <w:szCs w:val="22"/>
          <w:bdr w:val="none" w:sz="0" w:space="0" w:color="auto"/>
        </w:rPr>
        <w:t>ConstantExpression: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CodeGenerator: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ype: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ze</w:t>
      </w:r>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blyCodeGenerator:</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it</w:t>
      </w:r>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scall</w:t>
      </w:r>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sts</w:t>
      </w:r>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aise</w:t>
      </w:r>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Initialization,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t typ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nerate TypeMap</w:t>
      </w:r>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terate from 1 to (top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 to dimension map</w:t>
      </w:r>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r w:rsidRPr="00AB6B43">
        <w:rPr>
          <w:rFonts w:ascii="Garamond" w:hAnsi="Garamond"/>
        </w:rPr>
        <w:t>IList -&gt; List.AddRange</w:t>
      </w:r>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MainX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stMap</w:t>
      </w:r>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witch cases</w:t>
      </w:r>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ntry map struc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MainParser</w:t>
      </w:r>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highlight w:val="white"/>
        </w:rPr>
        <w:t>Parse errors</w:t>
      </w:r>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Function optional_specifier</w:t>
      </w:r>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pecifier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highlight w:val="white"/>
        </w:rPr>
        <w:t>DeclarationGenerat</w:t>
      </w:r>
      <w:r>
        <w:rPr>
          <w:rFonts w:ascii="Garamond" w:hAnsi="Garamond"/>
        </w:rPr>
        <w:t>or</w:t>
      </w:r>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lastRenderedPageBreak/>
        <w:t>Old function parameter order</w:t>
      </w:r>
      <w:r w:rsidR="00954EFE">
        <w:rPr>
          <w:rFonts w:ascii="Garamond" w:hAnsi="Garamond"/>
        </w:rPr>
        <w:t xml:space="preserve"> twice defined</w:t>
      </w:r>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Expression</w:t>
      </w:r>
      <w:r w:rsidRPr="00AB6B43">
        <w:rPr>
          <w:rFonts w:ascii="Garamond" w:hAnsi="Garamond"/>
          <w:highlight w:val="white"/>
        </w:rPr>
        <w:t>Generat</w:t>
      </w:r>
      <w:r>
        <w:rPr>
          <w:rFonts w:ascii="Garamond" w:hAnsi="Garamond"/>
        </w:rPr>
        <w:t>or</w:t>
      </w:r>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array type</w:t>
      </w:r>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GenerateIntegral</w:t>
      </w:r>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sidRPr="00273D9F">
        <w:rPr>
          <w:rFonts w:ascii="Garamond" w:hAnsi="Garamond" w:cs="Times New Roman"/>
        </w:rPr>
        <w:t>GenerateFloating</w:t>
      </w:r>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recordStack</w:t>
      </w:r>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stackSize</w:t>
      </w:r>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heckTrackMapFloatStack</w:t>
      </w:r>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GetReturnValue</w:t>
      </w:r>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emporary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ddressable</w:t>
      </w:r>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r w:rsidRPr="00B6537E">
        <w:rPr>
          <w:rFonts w:ascii="Garamond" w:hAnsi="Garamond" w:cs="Times New Roman"/>
        </w:rPr>
        <w:t>Variable</w:t>
      </w:r>
      <w:r w:rsidR="00B6537E" w:rsidRPr="00B6537E">
        <w:rPr>
          <w:rFonts w:ascii="Garamond" w:hAnsi="Garamond" w:cs="Times New Roman"/>
        </w:rPr>
        <w:t>,</w:t>
      </w:r>
      <w:r w:rsidR="00C76A97">
        <w:rPr>
          <w:rFonts w:ascii="Garamond" w:hAnsi="Garamond" w:cs="Times New Roman"/>
        </w:rPr>
        <w:t xml:space="preserve"> Constan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Not temporary, register, or bitfield</w:t>
      </w:r>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Index: &amp;a[i], Deref: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ssignable</w:t>
      </w:r>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r w:rsidR="008973E8">
        <w:rPr>
          <w:rFonts w:ascii="Garamond" w:hAnsi="Garamond" w:cs="Times New Roman"/>
        </w:rPr>
        <w:t xml:space="preserve">array, function, </w:t>
      </w:r>
      <w:r w:rsidRPr="006910D7">
        <w:rPr>
          <w:rFonts w:ascii="Garamond" w:hAnsi="Garamond" w:cs="Times New Roman"/>
        </w:rPr>
        <w:t>constant</w:t>
      </w:r>
      <w:r w:rsidR="006910D7" w:rsidRPr="006910D7">
        <w:rPr>
          <w:rFonts w:ascii="Garamond" w:hAnsi="Garamond" w:cs="Times New Roman"/>
        </w:rPr>
        <w:t xml:space="preserve"> or </w:t>
      </w:r>
      <w:r w:rsidRPr="006910D7">
        <w:rPr>
          <w:rFonts w:ascii="Garamond" w:hAnsi="Garamond" w:cs="Times New Roman"/>
        </w:rPr>
        <w:t>temporary</w:t>
      </w:r>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constant</w:t>
      </w:r>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Deref: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s pointer type not constant</w:t>
      </w:r>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cs="Courier New"/>
          <w:highlight w:val="white"/>
        </w:rPr>
        <w:t>ObjectCodeGenerator</w:t>
      </w:r>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1 + t2</w:t>
      </w:r>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mov </w:t>
      </w:r>
      <w:r w:rsidR="00EF1C48">
        <w:rPr>
          <w:rFonts w:ascii="Garamond" w:hAnsi="Garamond" w:cs="Times New Roman"/>
        </w:rPr>
        <w:t>bx</w:t>
      </w:r>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dd ax, </w:t>
      </w:r>
      <w:r w:rsidR="00EF1C48">
        <w:rPr>
          <w:rFonts w:ascii="Garamond" w:hAnsi="Garamond" w:cs="Times New Roman"/>
        </w:rPr>
        <w:t>bx</w:t>
      </w:r>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t2 = a &lt;&lt; t1,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list + t1</w:t>
      </w:r>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lastRenderedPageBreak/>
        <w:t>t3 = *t2</w:t>
      </w:r>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dd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r>
        <w:rPr>
          <w:rFonts w:ascii="Garamond" w:hAnsi="Garamond" w:cs="Courier New"/>
          <w:color w:val="000000"/>
        </w:rPr>
        <w:t>ObjectCode</w:t>
      </w:r>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rPr>
        <w:t>ByteList</w:t>
      </w:r>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lastRenderedPageBreak/>
        <w:t>Chas</w:t>
      </w:r>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S.Next</w:t>
      </w:r>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rogressive Web Apps</w:t>
      </w:r>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ySQL</w:t>
      </w:r>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Progressive Web Apps</w:t>
      </w:r>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ES.Next</w:t>
      </w:r>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Arial"/>
        </w:rPr>
        <w:t>Responsiv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r w:rsidRPr="00BB7EF6">
        <w:rPr>
          <w:rFonts w:ascii="Garamond" w:hAnsi="Garamond" w:cs="Times New Roman"/>
        </w:rPr>
        <w:t>jQuery</w:t>
      </w:r>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SON</w:t>
      </w:r>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ngular</w:t>
      </w:r>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ypeScript</w:t>
      </w:r>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act</w:t>
      </w:r>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Node.js</w:t>
      </w:r>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r w:rsidRPr="005A52F3">
        <w:rPr>
          <w:rFonts w:ascii="Garamond" w:hAnsi="Garamond" w:cs="Times New Roman"/>
        </w:rPr>
        <w:lastRenderedPageBreak/>
        <w:t>ToDo</w:t>
      </w:r>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 time to die,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ill for me,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entoft</w:t>
      </w:r>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thena</w:t>
      </w:r>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st Iron</w:t>
      </w:r>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unaway</w:t>
      </w:r>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Grammarly vs ProWritingAid</w:t>
      </w:r>
    </w:p>
    <w:p w14:paraId="748F2F92" w14:textId="6FD6EB43" w:rsidR="00050754" w:rsidRPr="00050754" w:rsidRDefault="00C3592A" w:rsidP="004D0CE4">
      <w:pPr>
        <w:pStyle w:val="Ingetavstnd"/>
        <w:numPr>
          <w:ilvl w:val="1"/>
          <w:numId w:val="7"/>
        </w:numPr>
        <w:shd w:val="clear" w:color="auto" w:fill="FFFFFF"/>
        <w:tabs>
          <w:tab w:val="left" w:pos="5103"/>
        </w:tabs>
        <w:rPr>
          <w:rFonts w:ascii="Garamond" w:eastAsia="Times New Roman" w:hAnsi="Garamond"/>
        </w:rPr>
      </w:pPr>
      <w:hyperlink r:id="rId46" w:tooltip="Qaelsa" w:history="1">
        <w:r w:rsidR="00050754" w:rsidRPr="00050754">
          <w:rPr>
            <w:rFonts w:ascii="Garamond" w:eastAsia="Times New Roman" w:hAnsi="Garamond" w:cs="Times New Roman"/>
            <w:lang w:eastAsia="sv-SE"/>
          </w:rPr>
          <w:t>Qaelsa</w:t>
        </w:r>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Minecraft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Fredriksbergsvägen 15A,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r w:rsidRPr="00115E1B">
        <w:rPr>
          <w:rFonts w:ascii="Garamond" w:hAnsi="Garamond" w:cs="Times New Roman"/>
        </w:rPr>
        <w:t xml:space="preserve">Mathem </w:t>
      </w:r>
      <w:r w:rsidRPr="002A147E">
        <w:rPr>
          <w:rFonts w:ascii="Garamond" w:hAnsi="Garamond" w:cs="Times New Roman"/>
        </w:rPr>
        <w:t>Jan-Erik Lysander &lt;jan-erik.lysander@mathem.se&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ollectum</w:t>
      </w:r>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IPT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IPTK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Eskilstuna ElektronikPartner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C3592A" w:rsidP="004D0CE4">
      <w:pPr>
        <w:pStyle w:val="Ingetavstnd"/>
        <w:numPr>
          <w:ilvl w:val="1"/>
          <w:numId w:val="7"/>
        </w:numPr>
        <w:rPr>
          <w:rFonts w:ascii="Garamond" w:hAnsi="Garamond"/>
          <w:sz w:val="24"/>
          <w:szCs w:val="24"/>
        </w:rPr>
      </w:pPr>
      <w:hyperlink r:id="rId47" w:history="1">
        <w:r w:rsidR="00343213" w:rsidRPr="00A2138A">
          <w:rPr>
            <w:rStyle w:val="Hyperlnk"/>
            <w:rFonts w:ascii="Garamond" w:hAnsi="Garamond"/>
            <w:color w:val="auto"/>
            <w:sz w:val="24"/>
            <w:szCs w:val="24"/>
            <w:u w:val="none"/>
          </w:rPr>
          <w:t>Cloud Solution Developer / Architect</w:t>
        </w:r>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Systemutvecklare till Softgear, Norén &amp; Lindholm, Västerås</w:t>
      </w:r>
    </w:p>
    <w:p w14:paraId="23B22B0F" w14:textId="2164A929" w:rsidR="00343213" w:rsidRPr="00A2138A" w:rsidRDefault="00C3592A" w:rsidP="004D0CE4">
      <w:pPr>
        <w:pStyle w:val="Ingetavstnd"/>
        <w:numPr>
          <w:ilvl w:val="1"/>
          <w:numId w:val="7"/>
        </w:numPr>
        <w:rPr>
          <w:rStyle w:val="Stark"/>
          <w:rFonts w:ascii="Garamond" w:hAnsi="Garamond"/>
          <w:b w:val="0"/>
          <w:bCs w:val="0"/>
          <w:sz w:val="24"/>
          <w:szCs w:val="24"/>
        </w:rPr>
      </w:pPr>
      <w:hyperlink r:id="rId48"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C3592A" w:rsidP="004D0CE4">
      <w:pPr>
        <w:pStyle w:val="Ingetavstnd"/>
        <w:numPr>
          <w:ilvl w:val="1"/>
          <w:numId w:val="7"/>
        </w:numPr>
        <w:rPr>
          <w:rFonts w:ascii="Garamond" w:hAnsi="Garamond"/>
          <w:sz w:val="24"/>
          <w:szCs w:val="24"/>
        </w:rPr>
      </w:pPr>
      <w:hyperlink r:id="rId49"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C3592A" w:rsidP="004D0CE4">
      <w:pPr>
        <w:pStyle w:val="Ingetavstnd"/>
        <w:numPr>
          <w:ilvl w:val="1"/>
          <w:numId w:val="7"/>
        </w:numPr>
        <w:rPr>
          <w:rFonts w:ascii="Garamond" w:hAnsi="Garamond"/>
          <w:sz w:val="24"/>
          <w:szCs w:val="24"/>
        </w:rPr>
      </w:pPr>
      <w:hyperlink r:id="rId50"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Sigma Recruit</w:t>
      </w:r>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Systemutvecklare, Danda,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C3592A" w:rsidP="004D0CE4">
      <w:pPr>
        <w:pStyle w:val="Ingetavstnd"/>
        <w:numPr>
          <w:ilvl w:val="1"/>
          <w:numId w:val="7"/>
        </w:numPr>
        <w:rPr>
          <w:rFonts w:ascii="Garamond" w:hAnsi="Garamond"/>
          <w:sz w:val="24"/>
          <w:szCs w:val="24"/>
        </w:rPr>
      </w:pPr>
      <w:hyperlink r:id="rId51"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C3592A" w:rsidP="004D0CE4">
      <w:pPr>
        <w:pStyle w:val="Ingetavstnd"/>
        <w:numPr>
          <w:ilvl w:val="1"/>
          <w:numId w:val="7"/>
        </w:numPr>
        <w:rPr>
          <w:rFonts w:ascii="Garamond" w:hAnsi="Garamond"/>
          <w:sz w:val="24"/>
          <w:szCs w:val="24"/>
        </w:rPr>
      </w:pPr>
      <w:hyperlink r:id="rId52"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C3592A" w:rsidP="004D0CE4">
      <w:pPr>
        <w:pStyle w:val="Ingetavstnd"/>
        <w:numPr>
          <w:ilvl w:val="1"/>
          <w:numId w:val="7"/>
        </w:numPr>
        <w:rPr>
          <w:rFonts w:ascii="Garamond" w:hAnsi="Garamond"/>
          <w:sz w:val="24"/>
          <w:szCs w:val="24"/>
        </w:rPr>
      </w:pPr>
      <w:hyperlink r:id="rId53" w:history="1">
        <w:r w:rsidR="002B27D9" w:rsidRPr="00A2138A">
          <w:rPr>
            <w:rStyle w:val="Hyperlnk"/>
            <w:rFonts w:ascii="Garamond" w:hAnsi="Garamond"/>
            <w:color w:val="auto"/>
            <w:sz w:val="24"/>
            <w:szCs w:val="24"/>
            <w:u w:val="none"/>
          </w:rPr>
          <w:t>.NET Backend Developer</w:t>
        </w:r>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Senior DevOps Engineer</w:t>
      </w:r>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C3592A" w:rsidP="004D0CE4">
      <w:pPr>
        <w:pStyle w:val="Ingetavstnd"/>
        <w:numPr>
          <w:ilvl w:val="1"/>
          <w:numId w:val="7"/>
        </w:numPr>
        <w:rPr>
          <w:rStyle w:val="Stark"/>
          <w:rFonts w:ascii="Garamond" w:hAnsi="Garamond"/>
          <w:b w:val="0"/>
          <w:bCs w:val="0"/>
          <w:sz w:val="24"/>
          <w:szCs w:val="24"/>
        </w:rPr>
      </w:pPr>
      <w:hyperlink r:id="rId54" w:history="1">
        <w:r w:rsidR="00FA0D10" w:rsidRPr="007D748C">
          <w:rPr>
            <w:rStyle w:val="Hyperlnk"/>
            <w:rFonts w:ascii="Garamond" w:hAnsi="Garamond"/>
            <w:color w:val="auto"/>
            <w:sz w:val="24"/>
            <w:szCs w:val="24"/>
            <w:u w:val="none"/>
          </w:rPr>
          <w:t>Fintech Programmer</w:t>
        </w:r>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Okapi Finance International AB - Västerås</w:t>
      </w:r>
    </w:p>
    <w:p w14:paraId="565978D7" w14:textId="5D843BBC" w:rsidR="00FA0D10" w:rsidRPr="00A2138A" w:rsidRDefault="00C3592A" w:rsidP="004D0CE4">
      <w:pPr>
        <w:pStyle w:val="Ingetavstnd"/>
        <w:numPr>
          <w:ilvl w:val="1"/>
          <w:numId w:val="7"/>
        </w:numPr>
        <w:rPr>
          <w:rFonts w:ascii="Garamond" w:hAnsi="Garamond"/>
          <w:sz w:val="24"/>
          <w:szCs w:val="24"/>
        </w:rPr>
      </w:pPr>
      <w:hyperlink r:id="rId55" w:history="1">
        <w:r w:rsidR="00FA0D10" w:rsidRPr="00A2138A">
          <w:rPr>
            <w:rStyle w:val="Hyperlnk"/>
            <w:rFonts w:ascii="Garamond" w:hAnsi="Garamond"/>
            <w:color w:val="auto"/>
            <w:sz w:val="24"/>
            <w:szCs w:val="24"/>
            <w:u w:val="none"/>
          </w:rPr>
          <w:t>Software Developer for Process Application Platform</w:t>
        </w:r>
      </w:hyperlink>
      <w:r w:rsidR="00FA0D10" w:rsidRPr="00A2138A">
        <w:rPr>
          <w:rFonts w:ascii="Garamond" w:hAnsi="Garamond"/>
          <w:sz w:val="24"/>
          <w:szCs w:val="24"/>
        </w:rPr>
        <w:t>, ABB AB - Västerås</w:t>
      </w:r>
    </w:p>
    <w:p w14:paraId="34F4944F" w14:textId="2951DEE2" w:rsidR="00FA0D10" w:rsidRPr="00A2138A" w:rsidRDefault="00C3592A" w:rsidP="004D0CE4">
      <w:pPr>
        <w:pStyle w:val="Ingetavstnd"/>
        <w:numPr>
          <w:ilvl w:val="1"/>
          <w:numId w:val="7"/>
        </w:numPr>
        <w:rPr>
          <w:rFonts w:ascii="Garamond" w:hAnsi="Garamond"/>
          <w:sz w:val="24"/>
          <w:szCs w:val="24"/>
        </w:rPr>
      </w:pPr>
      <w:hyperlink r:id="rId56" w:history="1">
        <w:r w:rsidR="00FA0D10" w:rsidRPr="00A2138A">
          <w:rPr>
            <w:rStyle w:val="Hyperlnk"/>
            <w:rFonts w:ascii="Garamond" w:hAnsi="Garamond"/>
            <w:color w:val="auto"/>
            <w:sz w:val="24"/>
            <w:szCs w:val="24"/>
            <w:u w:val="none"/>
          </w:rPr>
          <w:t xml:space="preserve">Motion Control Software Developer,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C3592A" w:rsidP="004D0CE4">
      <w:pPr>
        <w:pStyle w:val="Ingetavstnd"/>
        <w:numPr>
          <w:ilvl w:val="1"/>
          <w:numId w:val="7"/>
        </w:numPr>
        <w:rPr>
          <w:rFonts w:ascii="Garamond" w:hAnsi="Garamond"/>
          <w:sz w:val="24"/>
          <w:szCs w:val="24"/>
        </w:rPr>
      </w:pPr>
      <w:hyperlink r:id="rId57"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Academic Work - Västerås</w:t>
      </w:r>
    </w:p>
    <w:p w14:paraId="25F9D037" w14:textId="2E09DDB8" w:rsidR="007400B9" w:rsidRPr="00A2138A" w:rsidRDefault="00C3592A" w:rsidP="004D0CE4">
      <w:pPr>
        <w:pStyle w:val="Ingetavstnd"/>
        <w:numPr>
          <w:ilvl w:val="1"/>
          <w:numId w:val="7"/>
        </w:numPr>
        <w:rPr>
          <w:rStyle w:val="Stark"/>
          <w:rFonts w:ascii="Garamond" w:hAnsi="Garamond"/>
          <w:b w:val="0"/>
          <w:bCs w:val="0"/>
          <w:sz w:val="24"/>
          <w:szCs w:val="24"/>
        </w:rPr>
      </w:pPr>
      <w:hyperlink r:id="rId58"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C3592A" w:rsidP="004D0CE4">
      <w:pPr>
        <w:pStyle w:val="Ingetavstnd"/>
        <w:numPr>
          <w:ilvl w:val="1"/>
          <w:numId w:val="7"/>
        </w:numPr>
        <w:rPr>
          <w:rFonts w:ascii="Garamond" w:hAnsi="Garamond"/>
          <w:sz w:val="24"/>
          <w:szCs w:val="24"/>
        </w:rPr>
      </w:pPr>
      <w:hyperlink r:id="rId59"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Knightec - Västerås</w:t>
      </w:r>
      <w:r w:rsidR="008B5F87" w:rsidRPr="00A2138A">
        <w:rPr>
          <w:rFonts w:ascii="Garamond" w:hAnsi="Garamond"/>
          <w:sz w:val="24"/>
          <w:szCs w:val="24"/>
        </w:rPr>
        <w:t xml:space="preserve">, </w:t>
      </w:r>
      <w:hyperlink r:id="rId60" w:history="1">
        <w:r w:rsidR="007400B9" w:rsidRPr="00A2138A">
          <w:rPr>
            <w:rStyle w:val="Hyperlnk"/>
            <w:rFonts w:ascii="Garamond" w:hAnsi="Garamond"/>
            <w:color w:val="auto"/>
            <w:sz w:val="24"/>
            <w:szCs w:val="24"/>
            <w:u w:val="none"/>
          </w:rPr>
          <w:t>Software Engineer</w:t>
        </w:r>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61"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r w:rsidRPr="00A2138A">
        <w:rPr>
          <w:rStyle w:val="Stark"/>
          <w:rFonts w:ascii="Garamond" w:hAnsi="Garamond"/>
          <w:b w:val="0"/>
          <w:bCs w:val="0"/>
          <w:sz w:val="24"/>
          <w:szCs w:val="24"/>
        </w:rPr>
        <w:t>Addiva - Västerås</w:t>
      </w:r>
    </w:p>
    <w:p w14:paraId="3F3B8B49" w14:textId="77777777" w:rsidR="00B66999" w:rsidRPr="00CB2AA6" w:rsidRDefault="00C3592A" w:rsidP="004D0CE4">
      <w:pPr>
        <w:pStyle w:val="Ingetavstnd"/>
        <w:numPr>
          <w:ilvl w:val="1"/>
          <w:numId w:val="7"/>
        </w:numPr>
        <w:rPr>
          <w:rStyle w:val="Stark"/>
          <w:rFonts w:ascii="Garamond" w:hAnsi="Garamond"/>
          <w:b w:val="0"/>
          <w:bCs w:val="0"/>
          <w:sz w:val="24"/>
          <w:szCs w:val="24"/>
        </w:rPr>
      </w:pPr>
      <w:hyperlink r:id="rId62"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r w:rsidR="008E37F7" w:rsidRPr="00CB2AA6">
        <w:rPr>
          <w:rStyle w:val="Stark"/>
          <w:rFonts w:ascii="Garamond" w:hAnsi="Garamond"/>
          <w:b w:val="0"/>
          <w:bCs w:val="0"/>
          <w:sz w:val="24"/>
          <w:szCs w:val="24"/>
        </w:rPr>
        <w:t>Wise IT AB - Västerås</w:t>
      </w:r>
    </w:p>
    <w:p w14:paraId="0DE547B4" w14:textId="77777777" w:rsidR="00B66999" w:rsidRPr="00CB2AA6" w:rsidRDefault="00C3592A" w:rsidP="004D0CE4">
      <w:pPr>
        <w:pStyle w:val="Ingetavstnd"/>
        <w:numPr>
          <w:ilvl w:val="1"/>
          <w:numId w:val="7"/>
        </w:numPr>
        <w:rPr>
          <w:rStyle w:val="Stark"/>
          <w:rFonts w:ascii="Garamond" w:hAnsi="Garamond"/>
          <w:b w:val="0"/>
          <w:bCs w:val="0"/>
          <w:sz w:val="24"/>
          <w:szCs w:val="24"/>
        </w:rPr>
      </w:pPr>
      <w:hyperlink r:id="rId63" w:history="1">
        <w:r w:rsidR="00B66999" w:rsidRPr="00CB2AA6">
          <w:rPr>
            <w:rStyle w:val="Hyperlnk"/>
            <w:rFonts w:ascii="Garamond" w:hAnsi="Garamond"/>
            <w:color w:val="auto"/>
            <w:sz w:val="24"/>
            <w:szCs w:val="24"/>
            <w:u w:val="none"/>
          </w:rPr>
          <w:t>Embedded software engine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Dinkel &amp; Friends - Stockholm</w:t>
      </w:r>
    </w:p>
    <w:p w14:paraId="39EE4BB0" w14:textId="77777777" w:rsidR="00B66999" w:rsidRPr="00CB2AA6" w:rsidRDefault="00C3592A" w:rsidP="004D0CE4">
      <w:pPr>
        <w:pStyle w:val="Ingetavstnd"/>
        <w:numPr>
          <w:ilvl w:val="1"/>
          <w:numId w:val="7"/>
        </w:numPr>
        <w:rPr>
          <w:rStyle w:val="Stark"/>
          <w:rFonts w:ascii="Garamond" w:hAnsi="Garamond"/>
          <w:b w:val="0"/>
          <w:bCs w:val="0"/>
          <w:sz w:val="24"/>
          <w:szCs w:val="24"/>
        </w:rPr>
      </w:pPr>
      <w:hyperlink r:id="rId64"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Vitec Software Group - Stockholm</w:t>
      </w:r>
    </w:p>
    <w:p w14:paraId="7768ABF4" w14:textId="77777777" w:rsidR="00B66999" w:rsidRPr="00CB2AA6" w:rsidRDefault="00C3592A" w:rsidP="004D0CE4">
      <w:pPr>
        <w:pStyle w:val="Ingetavstnd"/>
        <w:numPr>
          <w:ilvl w:val="1"/>
          <w:numId w:val="7"/>
        </w:numPr>
        <w:rPr>
          <w:rStyle w:val="Stark"/>
          <w:rFonts w:ascii="Garamond" w:hAnsi="Garamond"/>
          <w:b w:val="0"/>
          <w:bCs w:val="0"/>
          <w:sz w:val="24"/>
          <w:szCs w:val="24"/>
        </w:rPr>
      </w:pPr>
      <w:hyperlink r:id="rId65" w:history="1">
        <w:r w:rsidR="00B66999" w:rsidRPr="00CB2AA6">
          <w:rPr>
            <w:rStyle w:val="Hyperlnk"/>
            <w:rFonts w:ascii="Garamond" w:hAnsi="Garamond"/>
            <w:color w:val="auto"/>
            <w:sz w:val="24"/>
            <w:szCs w:val="24"/>
            <w:u w:val="none"/>
          </w:rPr>
          <w:t>Lead iOS develop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utogrowth Nordic AB - Stockholm</w:t>
      </w:r>
    </w:p>
    <w:p w14:paraId="3326AD21" w14:textId="77777777" w:rsidR="00B66999" w:rsidRPr="00CB2AA6" w:rsidRDefault="00C3592A" w:rsidP="004D0CE4">
      <w:pPr>
        <w:pStyle w:val="Ingetavstnd"/>
        <w:numPr>
          <w:ilvl w:val="1"/>
          <w:numId w:val="7"/>
        </w:numPr>
        <w:rPr>
          <w:rStyle w:val="Stark"/>
          <w:rFonts w:ascii="Garamond" w:hAnsi="Garamond"/>
          <w:b w:val="0"/>
          <w:bCs w:val="0"/>
          <w:sz w:val="24"/>
          <w:szCs w:val="24"/>
        </w:rPr>
      </w:pPr>
      <w:hyperlink r:id="rId66" w:history="1">
        <w:r w:rsidR="00B66999" w:rsidRPr="00CB2AA6">
          <w:rPr>
            <w:rStyle w:val="Hyperlnk"/>
            <w:rFonts w:ascii="Garamond" w:hAnsi="Garamond"/>
            <w:color w:val="auto"/>
            <w:sz w:val="24"/>
            <w:szCs w:val="24"/>
            <w:u w:val="none"/>
          </w:rPr>
          <w:t>Agil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C3592A" w:rsidP="004D0CE4">
      <w:pPr>
        <w:pStyle w:val="Ingetavstnd"/>
        <w:numPr>
          <w:ilvl w:val="1"/>
          <w:numId w:val="7"/>
        </w:numPr>
        <w:rPr>
          <w:rStyle w:val="Stark"/>
          <w:rFonts w:ascii="Garamond" w:hAnsi="Garamond"/>
          <w:b w:val="0"/>
          <w:bCs w:val="0"/>
          <w:sz w:val="24"/>
          <w:szCs w:val="24"/>
        </w:rPr>
      </w:pPr>
      <w:hyperlink r:id="rId67" w:history="1">
        <w:r w:rsidR="00B66999" w:rsidRPr="00CB2AA6">
          <w:rPr>
            <w:rStyle w:val="Hyperlnk"/>
            <w:rFonts w:ascii="Garamond" w:hAnsi="Garamond"/>
            <w:color w:val="auto"/>
            <w:sz w:val="24"/>
            <w:szCs w:val="24"/>
            <w:u w:val="none"/>
          </w:rPr>
          <w:t>Programmerare till IDEMIA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C3592A" w:rsidP="004D0CE4">
      <w:pPr>
        <w:pStyle w:val="Ingetavstnd"/>
        <w:numPr>
          <w:ilvl w:val="1"/>
          <w:numId w:val="7"/>
        </w:numPr>
        <w:rPr>
          <w:rStyle w:val="Stark"/>
          <w:rFonts w:ascii="Garamond" w:hAnsi="Garamond"/>
          <w:b w:val="0"/>
          <w:bCs w:val="0"/>
          <w:sz w:val="24"/>
          <w:szCs w:val="24"/>
        </w:rPr>
      </w:pPr>
      <w:hyperlink r:id="rId68"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C3592A" w:rsidP="004D0CE4">
      <w:pPr>
        <w:pStyle w:val="Ingetavstnd"/>
        <w:numPr>
          <w:ilvl w:val="1"/>
          <w:numId w:val="7"/>
        </w:numPr>
        <w:rPr>
          <w:rStyle w:val="Stark"/>
          <w:rFonts w:ascii="Garamond" w:hAnsi="Garamond"/>
          <w:b w:val="0"/>
          <w:bCs w:val="0"/>
          <w:sz w:val="24"/>
          <w:szCs w:val="24"/>
        </w:rPr>
      </w:pPr>
      <w:hyperlink r:id="rId69"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Sopra Steria - Stockholm</w:t>
      </w:r>
    </w:p>
    <w:p w14:paraId="1386076C" w14:textId="1C60E9F8" w:rsidR="009C67B6" w:rsidRPr="00CB2AA6" w:rsidRDefault="00C3592A" w:rsidP="004D0CE4">
      <w:pPr>
        <w:pStyle w:val="Ingetavstnd"/>
        <w:numPr>
          <w:ilvl w:val="1"/>
          <w:numId w:val="7"/>
        </w:numPr>
        <w:rPr>
          <w:rFonts w:ascii="Garamond" w:hAnsi="Garamond"/>
          <w:sz w:val="24"/>
          <w:szCs w:val="24"/>
        </w:rPr>
      </w:pPr>
      <w:hyperlink r:id="rId70"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C3592A" w:rsidP="004D0CE4">
      <w:pPr>
        <w:pStyle w:val="Ingetavstnd"/>
        <w:numPr>
          <w:ilvl w:val="1"/>
          <w:numId w:val="7"/>
        </w:numPr>
        <w:rPr>
          <w:rFonts w:ascii="Garamond" w:hAnsi="Garamond"/>
          <w:sz w:val="24"/>
          <w:szCs w:val="24"/>
        </w:rPr>
      </w:pPr>
      <w:hyperlink r:id="rId71"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r w:rsidR="009C67B6" w:rsidRPr="00CB2AA6">
        <w:rPr>
          <w:rStyle w:val="Stark"/>
          <w:rFonts w:ascii="Garamond" w:hAnsi="Garamond"/>
          <w:b w:val="0"/>
          <w:bCs w:val="0"/>
          <w:sz w:val="24"/>
          <w:szCs w:val="24"/>
        </w:rPr>
        <w:t>DevCor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r w:rsidRPr="00ED385F">
        <w:rPr>
          <w:rFonts w:ascii="Garamond" w:eastAsia="Times New Roman" w:hAnsi="Garamond" w:cs="Arial"/>
          <w:color w:val="333333"/>
          <w:lang w:eastAsia="sv-SE"/>
        </w:rPr>
        <w:t xml:space="preserve">CyberGymnasiet Stockholm, </w:t>
      </w:r>
      <w:hyperlink r:id="rId72"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73"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74"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75"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medieämnen, </w:t>
      </w:r>
      <w:r w:rsidRPr="00945E62">
        <w:rPr>
          <w:rFonts w:ascii="Garamond" w:eastAsia="Times New Roman" w:hAnsi="Garamond" w:cs="Arial"/>
          <w:color w:val="333333"/>
          <w:lang w:eastAsia="sv-SE"/>
        </w:rPr>
        <w:t xml:space="preserve">International IT College of Sweden, Stockholm, </w:t>
      </w:r>
      <w:hyperlink r:id="rId76"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r w:rsidRPr="00945E62">
        <w:rPr>
          <w:rFonts w:ascii="Garamond" w:eastAsia="Times New Roman" w:hAnsi="Garamond" w:cs="Arial"/>
          <w:color w:val="333333"/>
          <w:lang w:eastAsia="sv-SE"/>
        </w:rPr>
        <w:t xml:space="preserve">PersonalExpressen AB, </w:t>
      </w:r>
      <w:hyperlink r:id="rId77"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78"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79"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80"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81"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82"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83"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84"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ebbutv. till Grillska Gymnasiet Eskilstuna, </w:t>
      </w:r>
      <w:hyperlink r:id="rId85"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86"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Teacher of Mathematics, </w:t>
      </w:r>
      <w:r w:rsidRPr="00945E62">
        <w:rPr>
          <w:rFonts w:ascii="Garamond" w:eastAsia="Times New Roman" w:hAnsi="Garamond" w:cs="Arial"/>
          <w:color w:val="333333"/>
          <w:lang w:eastAsia="sv-SE"/>
        </w:rPr>
        <w:t xml:space="preserve">Stockholms Stad, </w:t>
      </w:r>
      <w:hyperlink r:id="rId87"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Developer / Architect,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r w:rsidRPr="00605111">
        <w:rPr>
          <w:rFonts w:ascii="Garamond" w:hAnsi="Garamond" w:cs="Arial"/>
          <w:i/>
          <w:iCs/>
          <w:color w:val="333333"/>
        </w:rPr>
        <w:t>Prevas,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88"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89"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Ecoguard, </w:t>
      </w:r>
      <w:r w:rsidRPr="00D17F59">
        <w:rPr>
          <w:rFonts w:ascii="Garamond" w:eastAsia="Times New Roman" w:hAnsi="Garamond" w:cs="Arial"/>
          <w:i/>
          <w:iCs/>
          <w:color w:val="333333"/>
          <w:lang w:eastAsia="sv-SE"/>
        </w:rPr>
        <w:t>Academic Work,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Svenska Great Looking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Stockholms Stad, Arbetsmarknadsförvaltningen, Campus Åsö, Stockholm, https://www.arbetsformedlingen.se/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DB7FE7">
        <w:rPr>
          <w:rFonts w:ascii="Garamond" w:eastAsia="Times New Roman" w:hAnsi="Garamond" w:cs="Arial"/>
          <w:i/>
          <w:iCs/>
          <w:color w:val="333333"/>
          <w:lang w:eastAsia="sv-SE"/>
        </w:rPr>
        <w:t>arbetssokande/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r w:rsidRPr="00D17F59">
        <w:rPr>
          <w:rFonts w:ascii="Garamond" w:eastAsia="Times New Roman" w:hAnsi="Garamond" w:cs="Arial"/>
          <w:i/>
          <w:iCs/>
          <w:color w:val="333333"/>
          <w:lang w:eastAsia="sv-SE"/>
        </w:rPr>
        <w:t>ZoCom,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r w:rsidRPr="00851406">
        <w:rPr>
          <w:rFonts w:ascii="Garamond" w:eastAsia="Times New Roman" w:hAnsi="Garamond" w:cs="Arial"/>
          <w:i/>
          <w:iCs/>
          <w:color w:val="333333"/>
          <w:lang w:eastAsia="sv-SE"/>
        </w:rPr>
        <w:t>Didaktus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Chas Academy söker Yrkeslärare till Fullstack-utbildning, </w:t>
      </w:r>
      <w:r w:rsidRPr="00D17F59">
        <w:rPr>
          <w:rFonts w:ascii="Garamond" w:eastAsia="Times New Roman" w:hAnsi="Garamond" w:cs="Arial"/>
          <w:i/>
          <w:iCs/>
          <w:color w:val="333333"/>
          <w:lang w:eastAsia="sv-SE"/>
        </w:rPr>
        <w:t>Chas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r w:rsidRPr="00C01227">
        <w:rPr>
          <w:rFonts w:ascii="Garamond" w:eastAsia="Times New Roman" w:hAnsi="Garamond" w:cs="Arial"/>
          <w:i/>
          <w:iCs/>
          <w:color w:val="333333"/>
          <w:lang w:eastAsia="sv-SE"/>
        </w:rPr>
        <w:t>Didaktus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r w:rsidRPr="00C319B8">
        <w:rPr>
          <w:rFonts w:ascii="Garamond" w:hAnsi="Garamond" w:cs="Arial"/>
          <w:i/>
          <w:iCs/>
          <w:color w:val="333333"/>
          <w:sz w:val="24"/>
          <w:szCs w:val="24"/>
        </w:rPr>
        <w:t>Insourceit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Academic Work,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WorkWeb,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net, södertälje</w:t>
      </w:r>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r w:rsidRPr="002E4375">
        <w:rPr>
          <w:rFonts w:ascii="Garamond" w:eastAsia="Times New Roman" w:hAnsi="Garamond" w:cs="Arial"/>
          <w:i/>
          <w:iCs/>
          <w:color w:val="333333"/>
          <w:sz w:val="24"/>
          <w:szCs w:val="24"/>
          <w:lang w:eastAsia="sv-SE"/>
        </w:rPr>
        <w:t>Recommit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Cision, </w:t>
      </w:r>
      <w:r w:rsidRPr="00045D9B">
        <w:rPr>
          <w:rFonts w:ascii="Garamond" w:eastAsia="Times New Roman" w:hAnsi="Garamond" w:cs="Arial"/>
          <w:color w:val="333333"/>
          <w:sz w:val="24"/>
          <w:szCs w:val="24"/>
          <w:lang w:eastAsia="sv-SE"/>
        </w:rPr>
        <w:t>Needo Recruitment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Infometric!, </w:t>
      </w:r>
      <w:r w:rsidRPr="002E4375">
        <w:rPr>
          <w:rFonts w:ascii="Garamond" w:eastAsia="Times New Roman" w:hAnsi="Garamond" w:cs="Arial"/>
          <w:i/>
          <w:iCs/>
          <w:color w:val="333333"/>
          <w:sz w:val="24"/>
          <w:szCs w:val="24"/>
          <w:lang w:eastAsia="sv-SE"/>
        </w:rPr>
        <w:t>Academic Work,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r w:rsidRPr="00045D9B">
        <w:rPr>
          <w:rFonts w:ascii="Garamond" w:eastAsia="Times New Roman" w:hAnsi="Garamond" w:cs="Arial"/>
          <w:color w:val="333333"/>
          <w:sz w:val="24"/>
          <w:szCs w:val="24"/>
          <w:lang w:eastAsia="sv-SE"/>
        </w:rPr>
        <w:t>Made for Sales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r w:rsidRPr="002E4375">
        <w:rPr>
          <w:rFonts w:ascii="Garamond" w:eastAsia="Times New Roman" w:hAnsi="Garamond" w:cs="Arial"/>
          <w:i/>
          <w:iCs/>
          <w:color w:val="333333"/>
          <w:sz w:val="24"/>
          <w:szCs w:val="24"/>
          <w:lang w:eastAsia="sv-SE"/>
        </w:rPr>
        <w:t>Recommit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Backend, </w:t>
      </w:r>
      <w:r w:rsidRPr="00045D9B">
        <w:rPr>
          <w:rFonts w:ascii="Garamond" w:eastAsia="Times New Roman" w:hAnsi="Garamond" w:cs="Arial"/>
          <w:color w:val="333333"/>
          <w:sz w:val="24"/>
          <w:szCs w:val="24"/>
          <w:lang w:eastAsia="sv-SE"/>
        </w:rPr>
        <w:t>Quest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BE5931">
        <w:rPr>
          <w:rFonts w:ascii="Garamond" w:eastAsia="Times New Roman" w:hAnsi="Garamond" w:cs="Arial"/>
          <w:i/>
          <w:iCs/>
          <w:color w:val="333333"/>
          <w:kern w:val="36"/>
          <w:lang w:eastAsia="sv-SE"/>
        </w:rPr>
        <w:t xml:space="preserve">Proact IT Trainee Program 2019, </w:t>
      </w:r>
      <w:r w:rsidRPr="00BE5931">
        <w:rPr>
          <w:rFonts w:ascii="Garamond" w:eastAsia="Times New Roman" w:hAnsi="Garamond" w:cs="Arial"/>
          <w:i/>
          <w:iCs/>
          <w:color w:val="333333"/>
          <w:lang w:eastAsia="sv-SE"/>
        </w:rPr>
        <w:t>Academic Work,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Backend Developer to consultant assignment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r w:rsidRPr="00C61BBC">
        <w:rPr>
          <w:rFonts w:ascii="Garamond" w:eastAsia="Times New Roman" w:hAnsi="Garamond" w:cs="Arial"/>
          <w:color w:val="333333"/>
          <w:lang w:eastAsia="sv-SE"/>
        </w:rPr>
        <w:t>LBL Flow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EMBEDDED C++ DEVELOPERS,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ython-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Backend Developer / .NET / C# till Sweco IT, </w:t>
      </w:r>
      <w:r w:rsidRPr="00C61BBC">
        <w:rPr>
          <w:rFonts w:ascii="Garamond" w:eastAsia="Times New Roman" w:hAnsi="Garamond" w:cs="Arial"/>
          <w:color w:val="333333"/>
          <w:lang w:eastAsia="sv-SE"/>
        </w:rPr>
        <w:t>Bravura,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developer till digitalbyrån Black Pixel!, </w:t>
      </w:r>
      <w:r w:rsidRPr="00C61BBC">
        <w:rPr>
          <w:rFonts w:ascii="Garamond" w:eastAsia="Times New Roman" w:hAnsi="Garamond" w:cs="Arial"/>
          <w:color w:val="333333"/>
          <w:lang w:eastAsia="sv-SE"/>
        </w:rPr>
        <w:t>A Hub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Tech Lead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Scientific High-Performance Computing (HPC),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r w:rsidRPr="00A3663E">
        <w:rPr>
          <w:rFonts w:ascii="Garamond" w:eastAsia="Times New Roman" w:hAnsi="Garamond" w:cs="Arial"/>
          <w:color w:val="333333"/>
          <w:lang w:eastAsia="sv-SE"/>
        </w:rPr>
        <w:t>Vitec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Agil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Systemutvecklare till ChessI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E05E54">
        <w:rPr>
          <w:rFonts w:ascii="Garamond" w:hAnsi="Garamond" w:cs="Arial"/>
          <w:color w:val="000000" w:themeColor="text1"/>
          <w:kern w:val="36"/>
        </w:rPr>
        <w:t>HiQ</w:t>
      </w:r>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E05E54">
        <w:rPr>
          <w:rFonts w:ascii="Garamond" w:hAnsi="Garamond" w:cs="Arial"/>
          <w:color w:val="000000" w:themeColor="text1"/>
          <w:kern w:val="36"/>
        </w:rPr>
        <w:t>Embedded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90" w:history="1">
        <w:r w:rsidR="00E05E54" w:rsidRPr="00E05E54">
          <w:rPr>
            <w:rStyle w:val="Hyperlnk"/>
            <w:rFonts w:ascii="Garamond" w:hAnsi="Garamond" w:cs="Helvetica"/>
            <w:color w:val="000000" w:themeColor="text1"/>
          </w:rPr>
          <w:t>gustaf.ahne@hiq.se</w:t>
        </w:r>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Java Developer to HiQ</w:t>
      </w:r>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NET Developer</w:t>
      </w:r>
      <w:r w:rsidR="00AD46E0" w:rsidRPr="00ED5267">
        <w:rPr>
          <w:rFonts w:ascii="Garamond" w:eastAsia="Times New Roman" w:hAnsi="Garamond" w:cs="Arial"/>
          <w:color w:val="333333"/>
          <w:kern w:val="36"/>
          <w:lang w:eastAsia="sv-SE"/>
        </w:rPr>
        <w:t xml:space="preserve">, </w:t>
      </w:r>
      <w:r w:rsidRPr="00ED5267">
        <w:rPr>
          <w:rFonts w:ascii="Garamond" w:eastAsia="Times New Roman" w:hAnsi="Garamond" w:cs="Arial"/>
          <w:color w:val="333333"/>
          <w:lang w:eastAsia="sv-SE"/>
        </w:rPr>
        <w:t>Cybercom Sweden &amp; Denmark,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iOS-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Perido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r w:rsidRPr="00A52EFE">
        <w:rPr>
          <w:rFonts w:ascii="Garamond" w:hAnsi="Garamond" w:cs="Arial"/>
          <w:color w:val="333333"/>
        </w:rPr>
        <w:t>Bravura,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Nora, Bravura</w:t>
      </w:r>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r w:rsidRPr="00A46616">
        <w:rPr>
          <w:rFonts w:ascii="Garamond" w:hAnsi="Garamond" w:cs="Arial"/>
          <w:color w:val="333333"/>
        </w:rPr>
        <w:t>Polystar,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965D38">
        <w:rPr>
          <w:rFonts w:ascii="Garamond" w:eastAsia="Times New Roman" w:hAnsi="Garamond" w:cs="Arial"/>
          <w:color w:val="333333"/>
          <w:kern w:val="36"/>
          <w:lang w:eastAsia="sv-SE"/>
        </w:rPr>
        <w:t xml:space="preserve">Lead developer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INget CV behövs!, </w:t>
      </w:r>
      <w:r w:rsidRPr="0028205C">
        <w:rPr>
          <w:rFonts w:ascii="Garamond" w:eastAsia="Times New Roman" w:hAnsi="Garamond" w:cs="Arial"/>
          <w:color w:val="333333"/>
          <w:lang w:eastAsia="sv-SE"/>
        </w:rPr>
        <w:t>Recify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r w:rsidRPr="006653CF">
        <w:rPr>
          <w:rFonts w:ascii="Garamond" w:eastAsia="Times New Roman" w:hAnsi="Garamond" w:cs="Arial"/>
          <w:color w:val="333333"/>
          <w:lang w:eastAsia="sv-SE"/>
        </w:rPr>
        <w:t>Experis,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Java utvecklare till Crepido, Skövde,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i matematik till ProCivitas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Engelska lärare på Designgymnaise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Nk och Ma, </w:t>
      </w:r>
      <w:r w:rsidRPr="00E51160">
        <w:rPr>
          <w:rFonts w:ascii="Garamond" w:eastAsia="Times New Roman" w:hAnsi="Garamond" w:cs="Arial"/>
          <w:bCs/>
          <w:color w:val="333333"/>
          <w:lang w:eastAsia="sv-SE"/>
        </w:rPr>
        <w:t>AcadeMedia,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PLC programmerare, Experis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Experis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Supporttekniker, Candidator,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r w:rsidRPr="00CE2F19">
        <w:rPr>
          <w:rFonts w:ascii="Garamond" w:hAnsi="Garamond" w:cs="Arial"/>
          <w:bCs/>
          <w:color w:val="333333"/>
        </w:rPr>
        <w:t>COFFEE STAIN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lastRenderedPageBreak/>
        <w:t xml:space="preserve">Frontend developer, </w:t>
      </w:r>
      <w:r w:rsidRPr="00CE2F19">
        <w:rPr>
          <w:rFonts w:ascii="Garamond" w:hAnsi="Garamond" w:cs="Arial"/>
          <w:bCs/>
          <w:color w:val="333333"/>
        </w:rPr>
        <w:t>Unti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microservices till MatHem.s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Applikationsspecialist inom processystem till Experis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microservices till MatHem,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IT-Tekniker, </w:t>
      </w:r>
      <w:r w:rsidRPr="00297560">
        <w:rPr>
          <w:rFonts w:ascii="Garamond" w:eastAsia="Times New Roman" w:hAnsi="Garamond" w:cs="Arial"/>
          <w:bCs/>
          <w:color w:val="333333"/>
          <w:lang w:eastAsia="sv-SE"/>
        </w:rPr>
        <w:t>Candidator DGC,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Business Analyst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C3592A" w:rsidP="004D0CE4">
      <w:pPr>
        <w:pStyle w:val="Ingetavstnd"/>
        <w:numPr>
          <w:ilvl w:val="1"/>
          <w:numId w:val="7"/>
        </w:numPr>
        <w:shd w:val="clear" w:color="auto" w:fill="FFFFFF"/>
        <w:tabs>
          <w:tab w:val="left" w:pos="5103"/>
        </w:tabs>
        <w:rPr>
          <w:rFonts w:ascii="Garamond" w:hAnsi="Garamond" w:cs="Times New Roman"/>
        </w:rPr>
      </w:pPr>
      <w:hyperlink r:id="rId91" w:history="1">
        <w:r w:rsidR="009574DF">
          <w:rPr>
            <w:rStyle w:val="msg-s-message-groupname"/>
            <w:rFonts w:ascii="&amp;quot" w:hAnsi="&amp;quot"/>
            <w:b/>
            <w:bCs/>
            <w:color w:val="0073B1"/>
            <w:sz w:val="21"/>
            <w:szCs w:val="21"/>
            <w:u w:val="single"/>
            <w:bdr w:val="none" w:sz="0" w:space="0" w:color="auto" w:frame="1"/>
          </w:rPr>
          <w:t>Neha Pathak</w:t>
        </w:r>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Gymnasielärare i matematik och engelska, ProCivitas,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Lärare i ekonomiska ämnen, Thoren Business School</w:t>
      </w:r>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Rekarnegymnasiet</w:t>
      </w:r>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r w:rsidR="005B6964" w:rsidRPr="00DC2547">
        <w:rPr>
          <w:rFonts w:ascii="Garamond" w:hAnsi="Garamond"/>
        </w:rPr>
        <w:t>E</w:t>
      </w:r>
      <w:r w:rsidR="009C06D9" w:rsidRPr="00DC2547">
        <w:rPr>
          <w:rFonts w:ascii="Garamond" w:hAnsi="Garamond"/>
        </w:rPr>
        <w:t>ducations</w:t>
      </w:r>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Per-Håkan Lundow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vlanda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jaur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oomerang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ibra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r w:rsidR="001B398D">
        <w:rPr>
          <w:rFonts w:ascii="Times New Roman" w:hAnsi="Times New Roman" w:cs="Times New Roman"/>
        </w:rPr>
        <w:t>Graflund Fasti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Hostel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ichael Nimstad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ankId</w:t>
      </w:r>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wish</w:t>
      </w:r>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r w:rsidR="00171C7F">
        <w:rPr>
          <w:rFonts w:ascii="Times New Roman" w:hAnsi="Times New Roman" w:cs="Times New Roman"/>
        </w:rPr>
        <w:t>ProCivitas</w:t>
      </w:r>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Jutsu</w:t>
      </w:r>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r>
        <w:rPr>
          <w:rFonts w:ascii="Times New Roman" w:hAnsi="Times New Roman" w:cs="Times New Roman"/>
        </w:rPr>
        <w:t>Future</w:t>
      </w:r>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r w:rsidRPr="00C351D7">
        <w:rPr>
          <w:rFonts w:ascii="Times New Roman" w:hAnsi="Times New Roman" w:cs="Times New Roman"/>
        </w:rPr>
        <w:t>Exe fil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Initialization</w:t>
      </w:r>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r w:rsidRPr="00F82302">
        <w:rPr>
          <w:rFonts w:ascii="Times New Roman" w:hAnsi="Times New Roman" w:cs="Times New Roman"/>
        </w:rPr>
        <w:t>Assignable</w:t>
      </w:r>
      <w:r w:rsidR="00F82302" w:rsidRPr="00F82302">
        <w:rPr>
          <w:rFonts w:ascii="Times New Roman" w:hAnsi="Times New Roman" w:cs="Times New Roman"/>
        </w:rPr>
        <w:t>/</w:t>
      </w:r>
      <w:r w:rsidR="009A5D88" w:rsidRPr="00F82302">
        <w:rPr>
          <w:rFonts w:ascii="Times New Roman" w:hAnsi="Times New Roman" w:cs="Times New Roman"/>
        </w:rPr>
        <w:t>Addressable</w:t>
      </w:r>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r w:rsidRPr="001112A5">
        <w:rPr>
          <w:rFonts w:ascii="Times New Roman" w:hAnsi="Times New Roman" w:cs="Times New Roman"/>
        </w:rPr>
        <w:t>Command argument path</w:t>
      </w:r>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w:t>
      </w:r>
      <w:r w:rsidR="00A821D0">
        <w:rPr>
          <w:rFonts w:ascii="Times New Roman" w:hAnsi="Times New Roman" w:cs="Times New Roman"/>
        </w:rPr>
        <w:t>unction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T</w:t>
      </w:r>
      <w:r w:rsidR="00A821D0">
        <w:rPr>
          <w:rFonts w:ascii="Times New Roman" w:hAnsi="Times New Roman" w:cs="Times New Roman"/>
        </w:rPr>
        <w:t>ype specifier</w:t>
      </w:r>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tandard f</w:t>
      </w:r>
      <w:r w:rsidR="00464BD6">
        <w:rPr>
          <w:rFonts w:ascii="Times New Roman" w:hAnsi="Times New Roman" w:cs="Times New Roman"/>
        </w:rPr>
        <w:t>unction</w:t>
      </w:r>
      <w:r>
        <w:rPr>
          <w:rFonts w:ascii="Times New Roman" w:hAnsi="Times New Roman" w:cs="Times New Roman"/>
        </w:rPr>
        <w:t>s</w:t>
      </w:r>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etenv</w:t>
      </w:r>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r w:rsidRPr="00AF6E2A">
        <w:rPr>
          <w:rFonts w:ascii="Times New Roman" w:hAnsi="Times New Roman" w:cs="Times New Roman"/>
        </w:rPr>
        <w:t>ToDo</w:t>
      </w:r>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r>
        <w:rPr>
          <w:rFonts w:ascii="Verdana" w:hAnsi="Verdana"/>
          <w:b/>
          <w:bCs/>
          <w:color w:val="000000"/>
          <w:sz w:val="26"/>
          <w:szCs w:val="26"/>
        </w:rPr>
        <w:t>Xanthippa</w:t>
      </w:r>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CSAM,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Academic Work,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r w:rsidR="00191B59" w:rsidRPr="00661E33">
        <w:rPr>
          <w:rFonts w:ascii="Times New Roman" w:hAnsi="Times New Roman" w:cs="Times New Roman"/>
        </w:rPr>
        <w:t>Swegon</w:t>
      </w:r>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Jan Risén</w:t>
      </w:r>
      <w:r>
        <w:rPr>
          <w:rFonts w:ascii="Times New Roman" w:hAnsi="Times New Roman" w:cs="Times New Roman"/>
        </w:rPr>
        <w:t xml:space="preserve">, </w:t>
      </w:r>
      <w:r w:rsidRPr="003C7BB1">
        <w:rPr>
          <w:rFonts w:ascii="Times New Roman" w:hAnsi="Times New Roman" w:cs="Times New Roman"/>
        </w:rPr>
        <w:t xml:space="preserve">Erik Edvardsson, Lars Wellner,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Conf Kvänum TELLUS, vån2, 8 pers</w:t>
      </w:r>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Intervju, Academic Work, Örebro, telefoninter</w:t>
      </w:r>
      <w:r w:rsidR="00C86B2C">
        <w:rPr>
          <w:rFonts w:ascii="Times New Roman" w:hAnsi="Times New Roman" w:cs="Times New Roman"/>
        </w:rPr>
        <w:t>v</w:t>
      </w:r>
      <w:r>
        <w:rPr>
          <w:rFonts w:ascii="Times New Roman" w:hAnsi="Times New Roman" w:cs="Times New Roman"/>
        </w:rPr>
        <w:t xml:space="preserve">ju, </w:t>
      </w:r>
      <w:r w:rsidR="0042302E">
        <w:rPr>
          <w:rFonts w:ascii="Times New Roman" w:hAnsi="Times New Roman" w:cs="Times New Roman"/>
        </w:rPr>
        <w:t>tor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Telefonintervju, CSAM,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 Academic Work, Stockholm, telefoninter</w:t>
      </w:r>
      <w:r w:rsidR="004337D3">
        <w:rPr>
          <w:rFonts w:ascii="Times New Roman" w:hAnsi="Times New Roman" w:cs="Times New Roman"/>
        </w:rPr>
        <w:t>v</w:t>
      </w:r>
      <w:r>
        <w:rPr>
          <w:rFonts w:ascii="Times New Roman" w:hAnsi="Times New Roman" w:cs="Times New Roman"/>
        </w:rPr>
        <w:t>ju, tor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B92AB5" w:rsidRPr="00AF6E2A">
        <w:rPr>
          <w:rFonts w:ascii="Times New Roman" w:hAnsi="Times New Roman" w:cs="Times New Roman"/>
        </w:rPr>
        <w:t>CSAM,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675593" w:rsidRPr="00AF6E2A">
        <w:rPr>
          <w:rFonts w:ascii="Times New Roman" w:hAnsi="Times New Roman" w:cs="Times New Roman"/>
        </w:rPr>
        <w:t>CyberCom,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D02BA2" w:rsidRPr="00AF6E2A">
        <w:rPr>
          <w:rFonts w:ascii="Times New Roman" w:hAnsi="Times New Roman" w:cs="Times New Roman"/>
        </w:rPr>
        <w:t>CyberCom,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222970" w:rsidRPr="00AF6E2A">
        <w:rPr>
          <w:rFonts w:ascii="Times New Roman" w:hAnsi="Times New Roman" w:cs="Times New Roman"/>
        </w:rPr>
        <w:t xml:space="preserve">Consat, Embedded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Annapurna Recruitment, Senior Java developer,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r w:rsidRPr="006C6637">
        <w:rPr>
          <w:rStyle w:val="CodeInText"/>
          <w:rFonts w:ascii="Times New Roman" w:hAnsi="Times New Roman" w:cs="Times New Roman"/>
          <w:b w:val="0"/>
        </w:rPr>
        <w:t>Poolia,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Content Developer, Newton Kompetensutveckling,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utvecklare, Alten,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DevOps Engineer, Pensionsmyndigheten,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Frontendutvecklare, Framtiden,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Utvecklare inom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Systemutvecklare, Aimo,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utvecklar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Full-stack developer, A</w:t>
      </w:r>
      <w:r w:rsidR="002E3F66" w:rsidRPr="0029225D">
        <w:rPr>
          <w:rStyle w:val="CodeInText"/>
          <w:rFonts w:ascii="Times New Roman" w:hAnsi="Times New Roman" w:cs="Times New Roman"/>
          <w:b w:val="0"/>
        </w:rPr>
        <w:t>lten</w:t>
      </w:r>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Full stack developer to MRG Gametek and Mr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Alten,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5D155B" w:rsidRPr="006C6637">
        <w:rPr>
          <w:rStyle w:val="CodeInText"/>
          <w:rFonts w:ascii="Times New Roman" w:hAnsi="Times New Roman" w:cs="Times New Roman"/>
          <w:b w:val="0"/>
        </w:rPr>
        <w:t>Fullstack Developers, Pricer,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Business Objects Developer/Business Intelligence Report Analyst</w:t>
      </w:r>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er</w:t>
      </w:r>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ov [bp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ing or function</w:t>
      </w:r>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mov [bp +20], unique name</w:t>
      </w:r>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dress, auto, or static</w:t>
      </w:r>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ase,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rray</w:t>
      </w:r>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base</w:t>
      </w:r>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f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p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not array</w:t>
      </w:r>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bas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r>
        <w:rPr>
          <w:rFonts w:ascii="Times New Roman" w:hAnsi="Times New Roman" w:cs="Times New Roman"/>
        </w:rPr>
        <w:t>Assign</w:t>
      </w:r>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_trackMap.contains(resultSymbol)</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w:t>
      </w:r>
      <w:r w:rsidR="00F3021C">
        <w:rPr>
          <w:rFonts w:ascii="Times New Roman" w:hAnsi="Times New Roman" w:cs="Times New Roman"/>
        </w:rPr>
        <w:t xml:space="preserve">, </w:t>
      </w:r>
      <w:r>
        <w:rPr>
          <w:rFonts w:ascii="Times New Roman" w:hAnsi="Times New Roman" w:cs="Times New Roman"/>
        </w:rPr>
        <w:t>function</w:t>
      </w:r>
      <w:r w:rsidR="00F3021C">
        <w:rPr>
          <w:rFonts w:ascii="Times New Roman" w:hAnsi="Times New Roman" w:cs="Times New Roman"/>
        </w:rPr>
        <w:t>, or static array</w:t>
      </w:r>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unique name</w:t>
      </w:r>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w:t>
      </w:r>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w:t>
      </w:r>
      <w:r w:rsidR="00AA4B5B">
        <w:rPr>
          <w:rFonts w:ascii="Times New Roman" w:hAnsi="Times New Roman" w:cs="Times New Roman"/>
        </w:rPr>
        <w:t xml:space="preserve">unaryOffset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unaryOffset</w:t>
      </w:r>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address, auto, static</w:t>
      </w:r>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Base, resultOffset</w:t>
      </w:r>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 or function</w:t>
      </w:r>
      <w:r w:rsidR="00DE5A95">
        <w:rPr>
          <w:rFonts w:ascii="Times New Roman" w:hAnsi="Times New Roman" w:cs="Times New Roman"/>
        </w:rPr>
        <w:t>, or static array</w:t>
      </w:r>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unique name</w:t>
      </w:r>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w:t>
      </w:r>
      <w:r w:rsidR="002035D4">
        <w:rPr>
          <w:rFonts w:ascii="Times New Roman" w:hAnsi="Times New Roman" w:cs="Times New Roman"/>
        </w:rPr>
        <w:t>[resultBase, resultOffset]</w:t>
      </w:r>
      <w:r>
        <w:rPr>
          <w:rFonts w:ascii="Times New Roman" w:hAnsi="Times New Roman" w:cs="Times New Roman"/>
        </w:rPr>
        <w:t>, unaryBase</w:t>
      </w:r>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unaryOffset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2035D4">
        <w:rPr>
          <w:rFonts w:ascii="Times New Roman" w:hAnsi="Times New Roman" w:cs="Times New Roman"/>
        </w:rPr>
        <w:t>[resultBase, resultOffset]</w:t>
      </w:r>
      <w:r>
        <w:rPr>
          <w:rFonts w:ascii="Times New Roman" w:hAnsi="Times New Roman" w:cs="Times New Roman"/>
        </w:rPr>
        <w:t>, unaryOffset</w:t>
      </w:r>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r w:rsidRPr="002035D4">
        <w:rPr>
          <w:rFonts w:ascii="Times New Roman" w:hAnsi="Times New Roman" w:cs="Times New Roman"/>
        </w:rPr>
        <w:t>mov [resultBase + resultOffse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r w:rsidR="00AE2D22">
        <w:rPr>
          <w:rFonts w:ascii="Times New Roman" w:hAnsi="Times New Roman" w:cs="Times New Roman"/>
        </w:rPr>
        <w:t xml:space="preserve"> (inc</w:t>
      </w:r>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mul</w:t>
      </w:r>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 </w:t>
      </w:r>
      <w:r w:rsidR="009D7C34">
        <w:rPr>
          <w:rFonts w:ascii="Times New Roman" w:hAnsi="Times New Roman" w:cs="Times New Roman"/>
        </w:rPr>
        <w:t>unary</w:t>
      </w:r>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c</w:t>
      </w:r>
      <w:r w:rsidR="00050CA5">
        <w:rPr>
          <w:rFonts w:ascii="Times New Roman" w:hAnsi="Times New Roman" w:cs="Times New Roman"/>
        </w:rPr>
        <w:t xml:space="preserve"> word</w:t>
      </w:r>
      <w:r>
        <w:rPr>
          <w:rFonts w:ascii="Times New Roman" w:hAnsi="Times New Roman" w:cs="Times New Roman"/>
        </w:rPr>
        <w:t xml:space="preserve"> [bx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ord</w:t>
      </w:r>
      <w:r w:rsidR="005E5FBE">
        <w:rPr>
          <w:rFonts w:ascii="Times New Roman" w:hAnsi="Times New Roman" w:cs="Times New Roman"/>
        </w:rPr>
        <w:t xml:space="preserve"> [b</w:t>
      </w:r>
      <w:r w:rsidR="004D4D0E">
        <w:rPr>
          <w:rFonts w:ascii="Times New Roman" w:hAnsi="Times New Roman" w:cs="Times New Roman"/>
        </w:rPr>
        <w:t>p</w:t>
      </w:r>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word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lse</w:t>
      </w:r>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lastRenderedPageBreak/>
        <w:t>m_trackMap.put(result, track)</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lse</w:t>
      </w:r>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save valu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r>
        <w:rPr>
          <w:rFonts w:ascii="Times New Roman" w:hAnsi="Times New Roman" w:cs="Times New Roman"/>
        </w:rPr>
        <w:t>Unary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decrement</w:t>
      </w:r>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 divide, modulo</w:t>
      </w:r>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equals(unary)</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operator base</w:t>
      </w:r>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r w:rsidR="001275D3">
        <w:rPr>
          <w:rFonts w:ascii="Times New Roman" w:hAnsi="Times New Roman" w:cs="Times New Roman"/>
        </w:rPr>
        <w:t>temporary</w:t>
      </w:r>
      <w:r w:rsidR="007375F7">
        <w:rPr>
          <w:rFonts w:ascii="Times New Roman" w:hAnsi="Times New Roman" w:cs="Times New Roman"/>
        </w:rPr>
        <w:t xml:space="preserve"> in trackmap</w:t>
      </w:r>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symbol track</w:t>
      </w:r>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w:t>
      </w:r>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r w:rsidR="00955E7D">
        <w:rPr>
          <w:rFonts w:ascii="Times New Roman" w:hAnsi="Times New Roman" w:cs="Times New Roman"/>
        </w:rPr>
        <w:t>/empty</w:t>
      </w:r>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empty</w:t>
      </w:r>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r w:rsidR="00955E7D">
        <w:rPr>
          <w:rFonts w:ascii="Times New Roman" w:hAnsi="Times New Roman" w:cs="Times New Roman"/>
        </w:rPr>
        <w:t>/inc</w:t>
      </w:r>
      <w:r>
        <w:rPr>
          <w:rFonts w:ascii="Times New Roman" w:hAnsi="Times New Roman" w:cs="Times New Roman"/>
        </w:rPr>
        <w:t>, decrement</w:t>
      </w:r>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empty</w:t>
      </w:r>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r>
        <w:rPr>
          <w:rFonts w:ascii="Times New Roman" w:hAnsi="Times New Roman" w:cs="Times New Roman"/>
        </w:rPr>
        <w:t>Unary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integer</w:t>
      </w:r>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r w:rsidRPr="007F0637">
        <w:rPr>
          <w:rFonts w:ascii="Times New Roman" w:hAnsi="Times New Roman" w:cs="Times New Roman"/>
        </w:rPr>
        <w:t>unary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r w:rsidRPr="007F0637">
        <w:rPr>
          <w:rFonts w:ascii="Times New Roman" w:hAnsi="Times New Roman" w:cs="Times New Roman"/>
        </w:rPr>
        <w:t>unary function</w:t>
      </w:r>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address</w:t>
      </w:r>
      <w:r w:rsidR="004C70DF">
        <w:rPr>
          <w:rFonts w:ascii="Times New Roman" w:hAnsi="Times New Roman" w:cs="Times New Roman"/>
        </w:rPr>
        <w:t>, auto, or static</w:t>
      </w:r>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rray</w:t>
      </w:r>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r>
        <w:rPr>
          <w:rFonts w:ascii="Times New Roman" w:hAnsi="Times New Roman" w:cs="Times New Roman"/>
        </w:rPr>
        <w:t>Binary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w:t>
      </w:r>
      <w:r w:rsidR="00D33C11">
        <w:rPr>
          <w:rFonts w:ascii="Times New Roman" w:hAnsi="Times New Roman" w:cs="Times New Roman"/>
        </w:rPr>
        <w:t>r, string, array, or function</w:t>
      </w:r>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eft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right integer</w:t>
      </w:r>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function</w:t>
      </w:r>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HelloWorld#</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215368">
        <w:rPr>
          <w:rFonts w:ascii="Times New Roman" w:hAnsi="Times New Roman" w:cs="Times New Roman"/>
        </w:rPr>
        <w:t xml:space="preserve"> ax, bx</w:t>
      </w:r>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w:t>
      </w:r>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935CA">
        <w:rPr>
          <w:rFonts w:ascii="Times New Roman" w:hAnsi="Times New Roman" w:cs="Times New Roman"/>
        </w:rPr>
        <w:t xml:space="preserve"> ax, bx</w:t>
      </w:r>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w:t>
      </w:r>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x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compare, or mov</w:t>
      </w:r>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w:t>
      </w:r>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Register</w:t>
      </w:r>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Offset</w:t>
      </w:r>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732051">
        <w:rPr>
          <w:rFonts w:ascii="Times New Roman" w:hAnsi="Times New Roman" w:cs="Times New Roman"/>
        </w:rPr>
        <w:t xml:space="preserve">bx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mov </w:t>
      </w:r>
      <w:r w:rsidR="00850043">
        <w:rPr>
          <w:rFonts w:ascii="Times New Roman" w:hAnsi="Times New Roman" w:cs="Times New Roman"/>
        </w:rPr>
        <w:t xml:space="preserve">[bx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HelloWorld#</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w:t>
      </w:r>
      <w:r w:rsidR="001D09F7">
        <w:rPr>
          <w:rFonts w:ascii="Times New Roman" w:hAnsi="Times New Roman" w:cs="Times New Roman"/>
        </w:rPr>
        <w:t xml:space="preserve">[bx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array</w:t>
      </w:r>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A721E">
        <w:rPr>
          <w:rFonts w:ascii="Times New Roman" w:hAnsi="Times New Roman" w:cs="Times New Roman"/>
        </w:rPr>
        <w:t xml:space="preserve"> [b</w:t>
      </w:r>
      <w:r w:rsidR="002678D1">
        <w:rPr>
          <w:rFonts w:ascii="Times New Roman" w:hAnsi="Times New Roman" w:cs="Times New Roman"/>
        </w:rPr>
        <w:t>x</w:t>
      </w:r>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7A721E">
        <w:rPr>
          <w:rFonts w:ascii="Times New Roman" w:hAnsi="Times New Roman" w:cs="Times New Roman"/>
        </w:rPr>
        <w:t>[b</w:t>
      </w:r>
      <w:r w:rsidR="002678D1">
        <w:rPr>
          <w:rFonts w:ascii="Times New Roman" w:hAnsi="Times New Roman" w:cs="Times New Roman"/>
        </w:rPr>
        <w:t>x</w:t>
      </w:r>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mov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cmp </w:t>
      </w:r>
      <w:r w:rsidR="00FA1CE4">
        <w:rPr>
          <w:rFonts w:ascii="Times New Roman" w:hAnsi="Times New Roman" w:cs="Times New Roman"/>
        </w:rPr>
        <w:t>[b</w:t>
      </w:r>
      <w:r w:rsidR="00253319">
        <w:rPr>
          <w:rFonts w:ascii="Times New Roman" w:hAnsi="Times New Roman" w:cs="Times New Roman"/>
        </w:rPr>
        <w:t>x</w:t>
      </w:r>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b</w:t>
      </w:r>
      <w:r w:rsidR="00253319">
        <w:rPr>
          <w:rFonts w:ascii="Times New Roman" w:hAnsi="Times New Roman" w:cs="Times New Roman"/>
        </w:rPr>
        <w:t>x</w:t>
      </w:r>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b</w:t>
      </w:r>
      <w:r w:rsidR="00253319" w:rsidRPr="00253319">
        <w:rPr>
          <w:rFonts w:ascii="Times New Roman" w:hAnsi="Times New Roman" w:cs="Times New Roman"/>
        </w:rPr>
        <w:t>x</w:t>
      </w:r>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add </w:t>
      </w:r>
      <w:r w:rsidR="00315CEC">
        <w:rPr>
          <w:rFonts w:ascii="Times New Roman" w:hAnsi="Times New Roman" w:cs="Times New Roman"/>
        </w:rPr>
        <w:t>[b</w:t>
      </w:r>
      <w:r w:rsidR="00C360D2">
        <w:rPr>
          <w:rFonts w:ascii="Times New Roman" w:hAnsi="Times New Roman" w:cs="Times New Roman"/>
        </w:rPr>
        <w:t>x</w:t>
      </w:r>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w:t>
      </w:r>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HelloWorld#</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bx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bx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mov [bx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 xml:space="preserve">add [bx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x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static</w:t>
      </w:r>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HelloWorld#</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add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w:t>
      </w:r>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tReturnValue</w:t>
      </w:r>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etReturnValue</w:t>
      </w:r>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w:t>
      </w:r>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r>
        <w:rPr>
          <w:rFonts w:ascii="Times New Roman" w:hAnsi="Times New Roman" w:cs="Times New Roman"/>
        </w:rPr>
        <w:t>mov bx, bp</w:t>
      </w:r>
    </w:p>
    <w:p w14:paraId="74B5010F" w14:textId="77777777" w:rsidR="0054544B" w:rsidRDefault="0054544B" w:rsidP="0054544B">
      <w:pPr>
        <w:pStyle w:val="Ingetavstnd"/>
        <w:rPr>
          <w:rFonts w:ascii="Times New Roman" w:hAnsi="Times New Roman" w:cs="Times New Roman"/>
        </w:rPr>
      </w:pPr>
      <w:r>
        <w:rPr>
          <w:rFonts w:ascii="Times New Roman" w:hAnsi="Times New Roman" w:cs="Times New Roman"/>
        </w:rPr>
        <w:t>add bx, 2</w:t>
      </w:r>
    </w:p>
    <w:p w14:paraId="5EF68366"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x</w:t>
      </w:r>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p</w:t>
      </w:r>
    </w:p>
    <w:p w14:paraId="521D024F" w14:textId="77777777" w:rsidR="0054544B" w:rsidRDefault="0054544B" w:rsidP="0054544B">
      <w:pPr>
        <w:pStyle w:val="Ingetavstnd"/>
        <w:rPr>
          <w:rFonts w:ascii="Times New Roman" w:hAnsi="Times New Roman" w:cs="Times New Roman"/>
        </w:rPr>
      </w:pPr>
      <w:r>
        <w:rPr>
          <w:rFonts w:ascii="Times New Roman" w:hAnsi="Times New Roman" w:cs="Times New Roman"/>
        </w:rPr>
        <w:t>sub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r>
        <w:rPr>
          <w:rFonts w:ascii="Times New Roman" w:hAnsi="Times New Roman" w:cs="Times New Roman"/>
        </w:rPr>
        <w:t>Binary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ight == null</w:t>
      </w:r>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 left</w:t>
      </w:r>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eft = result</w:t>
      </w:r>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r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rray or function</w:t>
      </w:r>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bx</w:t>
      </w:r>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load</w:t>
      </w:r>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 null</w:t>
      </w:r>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r w:rsidR="00D65097">
        <w:rPr>
          <w:rFonts w:ascii="Times New Roman" w:hAnsi="Times New Roman" w:cs="Times New Roman"/>
        </w:rPr>
        <w:t>array or function</w:t>
      </w:r>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add, sub, and, or, xor)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p</w:t>
      </w:r>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bp</w:t>
      </w:r>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mp</w:t>
      </w:r>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bx, bp</w:t>
      </w:r>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add </w:t>
      </w:r>
      <w:r w:rsidR="006815E5">
        <w:rPr>
          <w:rFonts w:ascii="Times New Roman" w:hAnsi="Times New Roman" w:cs="Times New Roman"/>
        </w:rPr>
        <w:t xml:space="preserve">bx,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bx</w:t>
      </w:r>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ight not array or function</w:t>
      </w:r>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w:t>
      </w:r>
      <w:r w:rsidR="00D43F7F">
        <w:rPr>
          <w:rFonts w:ascii="Times New Roman" w:hAnsi="Times New Roman" w:cs="Times New Roman"/>
        </w:rPr>
        <w:t>dd ax, [bp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r w:rsidRPr="001012DA">
        <w:rPr>
          <w:rFonts w:ascii="Times New Roman" w:hAnsi="Times New Roman" w:cs="Times New Roman"/>
        </w:rPr>
        <w:t>static</w:t>
      </w:r>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array or function</w:t>
      </w:r>
      <w:r w:rsidR="00DE1474">
        <w:rPr>
          <w:rFonts w:ascii="Times New Roman" w:hAnsi="Times New Roman" w:cs="Times New Roman"/>
        </w:rPr>
        <w:t>; mov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not array or function</w:t>
      </w:r>
      <w:r w:rsidR="00DE1474">
        <w:rPr>
          <w:rFonts w:ascii="Times New Roman" w:hAnsi="Times New Roman" w:cs="Times New Roman"/>
        </w:rPr>
        <w:t>: mov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 != null</w:t>
      </w:r>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 left =&gt; save register</w:t>
      </w:r>
      <w:r w:rsidR="00565C43">
        <w:rPr>
          <w:rFonts w:ascii="Times New Roman" w:hAnsi="Times New Roman" w:cs="Times New Roman"/>
        </w:rPr>
        <w:t>, remove(lef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r w:rsidRPr="00D70566">
        <w:rPr>
          <w:rFonts w:ascii="Times New Roman" w:hAnsi="Times New Roman" w:cs="Times New Roman"/>
        </w:rPr>
        <w:t xml:space="preserve">Result </w:t>
      </w:r>
      <w:r w:rsidR="00D70566">
        <w:rPr>
          <w:rFonts w:ascii="Times New Roman" w:hAnsi="Times New Roman" w:cs="Times New Roman"/>
        </w:rPr>
        <w:t>!</w:t>
      </w:r>
      <w:r w:rsidRPr="00D70566">
        <w:rPr>
          <w:rFonts w:ascii="Times New Roman" w:hAnsi="Times New Roman" w:cs="Times New Roman"/>
        </w:rPr>
        <w:t xml:space="preserve">= left =&gt; </w:t>
      </w:r>
      <w:r w:rsidR="000D6AC8">
        <w:rPr>
          <w:rFonts w:ascii="Times New Roman" w:hAnsi="Times New Roman" w:cs="Times New Roman"/>
        </w:rPr>
        <w:t>put(resul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 != null</w:t>
      </w:r>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r w:rsidRPr="00C3365E">
        <w:rPr>
          <w:rFonts w:ascii="Times New Roman" w:hAnsi="Times New Roman" w:cs="Times New Roman"/>
        </w:rPr>
        <w:t>Left extern or static</w:t>
      </w:r>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r>
        <w:rPr>
          <w:rFonts w:ascii="Times New Roman" w:hAnsi="Times New Roman" w:cs="Times New Roman"/>
        </w:rPr>
        <w:t>Cast</w:t>
      </w:r>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rray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function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integral_or_pointer</w:t>
      </w:r>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floating</w:t>
      </w:r>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integral_or_pointer</w:t>
      </w:r>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logical</w:t>
      </w:r>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floating</w:t>
      </w:r>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logical</w:t>
      </w:r>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integral_or_pointer</w:t>
      </w:r>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floating</w:t>
      </w:r>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gt; void</w:t>
      </w:r>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r>
        <w:rPr>
          <w:rFonts w:ascii="Times New Roman" w:hAnsi="Times New Roman" w:cs="Times New Roman"/>
        </w:rPr>
        <w:t>ObjectCodeGenerator</w:t>
      </w:r>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ValueToRegister</w:t>
      </w:r>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hangeRegister</w:t>
      </w:r>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AddressToRegister</w:t>
      </w:r>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w:t>
      </w:r>
      <w:r w:rsidR="00882A9C">
        <w:rPr>
          <w:rFonts w:ascii="Times New Roman" w:hAnsi="Times New Roman" w:cs="Times New Roman"/>
        </w:rPr>
        <w:t>Unary</w:t>
      </w:r>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Binary</w:t>
      </w:r>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AssignBinary</w:t>
      </w:r>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r w:rsidRPr="004669A1">
        <w:rPr>
          <w:rFonts w:ascii="Times New Roman" w:hAnsi="Times New Roman" w:cs="Times New Roman"/>
        </w:rPr>
        <w:t>saveFromRegister</w:t>
      </w:r>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vaco,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r w:rsidRPr="00405BD7">
        <w:rPr>
          <w:rFonts w:ascii="Times New Roman" w:hAnsi="Times New Roman" w:cs="Times New Roman"/>
        </w:rPr>
        <w:t>Syntronic,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r>
        <w:rPr>
          <w:rFonts w:ascii="Times New Roman" w:hAnsi="Times New Roman" w:cs="Times New Roman"/>
        </w:rPr>
        <w:t>ToDo</w:t>
      </w:r>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L Yacc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rlang Yacc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erotec</w:t>
      </w:r>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r w:rsidRPr="00394AAF">
        <w:rPr>
          <w:rFonts w:ascii="Times New Roman" w:hAnsi="Times New Roman" w:cs="Times New Roman"/>
        </w:rPr>
        <w:t xml:space="preserve">Mdh Doktorand </w:t>
      </w:r>
      <w:r w:rsidRPr="00394AAF">
        <w:rPr>
          <w:rFonts w:ascii="Times New Roman" w:hAnsi="Times New Roman" w:cs="Times New Roman"/>
          <w:bCs/>
          <w:color w:val="000000"/>
          <w:spacing w:val="5"/>
          <w:kern w:val="36"/>
        </w:rPr>
        <w:t xml:space="preserve">Model-Based Development and Analysis of Software for Heterogeneous Hardware Platforms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Knälyft</w:t>
      </w:r>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rull-listen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ww.swedbank.s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r>
        <w:rPr>
          <w:rFonts w:ascii="Times New Roman" w:hAnsi="Times New Roman" w:cs="Times New Roman"/>
        </w:rPr>
        <w:t>Chapters</w:t>
      </w:r>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uctUnion</w:t>
      </w:r>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ssign</w:t>
      </w:r>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tReturnValue</w:t>
      </w:r>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Types</w:t>
      </w:r>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ackpatching</w:t>
      </w:r>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itialization</w:t>
      </w:r>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nking</w:t>
      </w:r>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r>
        <w:rPr>
          <w:rFonts w:ascii="Times New Roman" w:hAnsi="Times New Roman" w:cs="Times New Roman"/>
        </w:rPr>
        <w:t>Chapters</w:t>
      </w:r>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Scanner.jlex</w:t>
      </w:r>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Parser.bison</w:t>
      </w:r>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w:t>
      </w:r>
      <w:r w:rsidR="000C7648">
        <w:rPr>
          <w:rFonts w:ascii="Times New Roman" w:hAnsi="Times New Roman" w:cs="Times New Roman"/>
        </w:rPr>
        <w:t>clarator.java</w:t>
      </w:r>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atic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GenerateInitialization.java</w:t>
      </w:r>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w:t>
      </w:r>
      <w:r w:rsidR="00A85E70">
        <w:rPr>
          <w:rFonts w:ascii="Times New Roman" w:hAnsi="Times New Roman" w:cs="Times New Roman"/>
        </w:rPr>
        <w:t>.java</w:t>
      </w:r>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w:t>
      </w:r>
      <w:r w:rsidR="00A85E70">
        <w:rPr>
          <w:rFonts w:ascii="Times New Roman" w:hAnsi="Times New Roman" w:cs="Times New Roman"/>
        </w:rPr>
        <w:t>.java</w:t>
      </w:r>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Middle Code Optimization</w:t>
      </w:r>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w:t>
      </w:r>
      <w:r w:rsidR="00A85E70">
        <w:rPr>
          <w:rFonts w:ascii="Times New Roman" w:hAnsi="Times New Roman" w:cs="Times New Roman"/>
        </w:rPr>
        <w:t>,java</w:t>
      </w:r>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w:t>
      </w:r>
      <w:r w:rsidR="00C419F7">
        <w:rPr>
          <w:rFonts w:ascii="Times New Roman" w:hAnsi="Times New Roman" w:cs="Times New Roman"/>
        </w:rPr>
        <w:t>l</w:t>
      </w:r>
      <w:r>
        <w:rPr>
          <w:rFonts w:ascii="Times New Roman" w:hAnsi="Times New Roman" w:cs="Times New Roman"/>
        </w:rPr>
        <w:t>location</w:t>
      </w:r>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w:t>
      </w:r>
      <w:r w:rsidR="00D90989">
        <w:rPr>
          <w:rFonts w:ascii="Times New Roman" w:hAnsi="Times New Roman" w:cs="Times New Roman"/>
        </w:rPr>
        <w:t>ception.java</w:t>
      </w:r>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r>
        <w:rPr>
          <w:rFonts w:ascii="Times New Roman" w:hAnsi="Times New Roman" w:cs="Times New Roman"/>
        </w:rPr>
        <w:t>Appendixes</w:t>
      </w:r>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r w:rsidRPr="00E86EBA">
        <w:rPr>
          <w:rFonts w:ascii="Times New Roman" w:hAnsi="Times New Roman" w:cs="Times New Roman"/>
        </w:rPr>
        <w:t>ListSet, ListMap,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r>
        <w:rPr>
          <w:rFonts w:ascii="Times New Roman" w:hAnsi="Times New Roman" w:cs="Times New Roman"/>
        </w:rPr>
        <w:t>Chapters</w:t>
      </w:r>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Scanner.jlex</w:t>
      </w:r>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Parser.bison</w:t>
      </w:r>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or.java</w:t>
      </w:r>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GenerateInitialization.java</w:t>
      </w:r>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java</w:t>
      </w:r>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java</w:t>
      </w:r>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java</w:t>
      </w:r>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llocation</w:t>
      </w:r>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ception.java</w:t>
      </w:r>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r>
        <w:rPr>
          <w:rFonts w:ascii="Times New Roman" w:hAnsi="Times New Roman" w:cs="Times New Roman"/>
        </w:rPr>
        <w:t>Appendixes</w:t>
      </w:r>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jlex</w:t>
      </w:r>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Parser.bison</w:t>
      </w:r>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stSet, ListMap,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r>
        <w:rPr>
          <w:rFonts w:ascii="Times New Roman" w:hAnsi="Times New Roman" w:cs="Times New Roman"/>
        </w:rPr>
        <w:t>ToDo</w:t>
      </w:r>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r>
        <w:rPr>
          <w:rFonts w:ascii="Times New Roman" w:hAnsi="Times New Roman" w:cs="Times New Roman"/>
        </w:rPr>
        <w:t>ListMap</w:t>
      </w:r>
    </w:p>
    <w:p w14:paraId="1B58EB4B" w14:textId="77777777" w:rsidR="00332D65" w:rsidRPr="00FE758B" w:rsidRDefault="004C319C" w:rsidP="004D0CE4">
      <w:pPr>
        <w:pStyle w:val="Ingetavstnd"/>
        <w:numPr>
          <w:ilvl w:val="2"/>
          <w:numId w:val="7"/>
        </w:numPr>
        <w:rPr>
          <w:rFonts w:ascii="Times New Roman" w:hAnsi="Times New Roman" w:cs="Times New Roman"/>
        </w:rPr>
      </w:pPr>
      <w:r w:rsidRPr="00FE758B">
        <w:rPr>
          <w:rFonts w:ascii="Times New Roman" w:hAnsi="Times New Roman" w:cs="Times New Roman"/>
        </w:rPr>
        <w:t>SymbolTable</w:t>
      </w:r>
      <w:r w:rsidR="00FE758B">
        <w:rPr>
          <w:rFonts w:ascii="Times New Roman" w:hAnsi="Times New Roman" w:cs="Times New Roman"/>
        </w:rPr>
        <w:t xml:space="preserve"> </w:t>
      </w:r>
      <w:r w:rsidR="00332D65" w:rsidRPr="00FE758B">
        <w:rPr>
          <w:rFonts w:ascii="Times New Roman" w:hAnsi="Times New Roman" w:cs="Times New Roman"/>
        </w:rPr>
        <w:t>entryMap -&gt; entryList</w:t>
      </w:r>
    </w:p>
    <w:p w14:paraId="3D474EE6" w14:textId="77777777" w:rsidR="00E1263E" w:rsidRDefault="00E1263E" w:rsidP="004D0CE4">
      <w:pPr>
        <w:pStyle w:val="Ingetavstnd"/>
        <w:numPr>
          <w:ilvl w:val="2"/>
          <w:numId w:val="7"/>
        </w:numPr>
        <w:rPr>
          <w:rFonts w:ascii="Times New Roman" w:hAnsi="Times New Roman" w:cs="Times New Roman"/>
        </w:rPr>
      </w:pPr>
      <w:r>
        <w:rPr>
          <w:rFonts w:ascii="Times New Roman" w:hAnsi="Times New Roman" w:cs="Times New Roman"/>
        </w:rPr>
        <w:t>SwitchStatement</w:t>
      </w:r>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r>
        <w:rPr>
          <w:rFonts w:ascii="Times New Roman" w:hAnsi="Times New Roman" w:cs="Times New Roman"/>
        </w:rPr>
        <w:t>HashCode</w:t>
      </w:r>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r>
        <w:rPr>
          <w:rFonts w:ascii="Times New Roman" w:hAnsi="Times New Roman" w:cs="Times New Roman"/>
        </w:rPr>
        <w:t>ListSet.addAll</w:t>
      </w:r>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new ListSet&lt;&gt;(Arrays.asList(Register.si, Register.di, Register.bx));</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r w:rsidRPr="004F666E">
        <w:rPr>
          <w:rFonts w:ascii="Times New Roman" w:hAnsi="Times New Roman" w:cs="Times New Roman"/>
        </w:rPr>
        <w:t>middleCode.setLiveMap(((HashMap) liveMap).clone());</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private Map&lt;String,Object&gt; m_entryMap = new ListMap&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Conditional</w:t>
      </w:r>
    </w:p>
    <w:p w14:paraId="38A9862C"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t>Assign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PostCall</w:t>
      </w:r>
    </w:p>
    <w:p w14:paraId="5F0E0ABA"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lastRenderedPageBreak/>
        <w:t>Floating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r>
        <w:rPr>
          <w:rFonts w:ascii="Times New Roman" w:hAnsi="Times New Roman" w:cs="Times New Roman"/>
        </w:rPr>
        <w:t xml:space="preserve">Constant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64-bits Integer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r>
        <w:rPr>
          <w:rFonts w:ascii="Times New Roman" w:hAnsi="Times New Roman" w:cs="Times New Roman"/>
        </w:rPr>
        <w:t>Conditional</w:t>
      </w:r>
      <w:r w:rsidR="002E5FA5">
        <w:rPr>
          <w:rFonts w:ascii="Times New Roman" w:hAnsi="Times New Roman" w:cs="Times New Roman"/>
        </w:rPr>
        <w:t xml:space="preserve"> Logical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List initialization</w:t>
      </w:r>
    </w:p>
    <w:p w14:paraId="71B0318C" w14:textId="77777777" w:rsidR="009765E5" w:rsidRDefault="009765E5" w:rsidP="004D0CE4">
      <w:pPr>
        <w:pStyle w:val="Ingetavstnd"/>
        <w:numPr>
          <w:ilvl w:val="1"/>
          <w:numId w:val="7"/>
        </w:numPr>
        <w:rPr>
          <w:rFonts w:ascii="Times New Roman" w:hAnsi="Times New Roman" w:cs="Times New Roman"/>
        </w:rPr>
      </w:pPr>
      <w:r w:rsidRPr="009765E5">
        <w:rPr>
          <w:rFonts w:ascii="Times New Roman" w:hAnsi="Times New Roman" w:cs="Times New Roman"/>
        </w:rPr>
        <w:t>ListMap -&gt; HashMap</w:t>
      </w:r>
    </w:p>
    <w:p w14:paraId="0F69B436" w14:textId="77777777" w:rsidR="00D22E63" w:rsidRDefault="00D22E63" w:rsidP="004D0CE4">
      <w:pPr>
        <w:pStyle w:val="Ingetavstnd"/>
        <w:numPr>
          <w:ilvl w:val="1"/>
          <w:numId w:val="7"/>
        </w:numPr>
        <w:rPr>
          <w:rFonts w:ascii="Times New Roman" w:hAnsi="Times New Roman" w:cs="Times New Roman"/>
        </w:rPr>
      </w:pPr>
      <w:r w:rsidRPr="00D22E63">
        <w:rPr>
          <w:rFonts w:ascii="Times New Roman" w:hAnsi="Times New Roman" w:cs="Times New Roman"/>
        </w:rPr>
        <w:t>Com -&gt; Exe</w:t>
      </w:r>
    </w:p>
    <w:p w14:paraId="653321E7" w14:textId="77777777" w:rsidR="00F00DA4" w:rsidRDefault="00BF4A01" w:rsidP="004D0CE4">
      <w:pPr>
        <w:pStyle w:val="Ingetavstnd"/>
        <w:numPr>
          <w:ilvl w:val="1"/>
          <w:numId w:val="7"/>
        </w:numPr>
        <w:rPr>
          <w:rFonts w:ascii="Times New Roman" w:hAnsi="Times New Roman" w:cs="Times New Roman"/>
        </w:rPr>
      </w:pPr>
      <w:r>
        <w:rPr>
          <w:rFonts w:ascii="Times New Roman" w:hAnsi="Times New Roman" w:cs="Times New Roman"/>
        </w:rPr>
        <w:t>Several TreeMap -&gt; One</w:t>
      </w:r>
      <w:r w:rsidR="00765312">
        <w:rPr>
          <w:rFonts w:ascii="Times New Roman" w:hAnsi="Times New Roman" w:cs="Times New Roman"/>
        </w:rPr>
        <w:t xml:space="preserve"> </w:t>
      </w:r>
      <w:r>
        <w:rPr>
          <w:rFonts w:ascii="Times New Roman" w:hAnsi="Times New Roman" w:cs="Times New Roman"/>
        </w:rPr>
        <w:t>TreeMap</w:t>
      </w:r>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C3592A" w:rsidP="004D0CE4">
      <w:pPr>
        <w:pStyle w:val="Ingetavstnd"/>
        <w:numPr>
          <w:ilvl w:val="2"/>
          <w:numId w:val="7"/>
        </w:numPr>
        <w:rPr>
          <w:rStyle w:val="Hyperlnk"/>
          <w:rFonts w:ascii="Times New Roman" w:hAnsi="Times New Roman" w:cs="Times New Roman"/>
          <w:color w:val="auto"/>
          <w:u w:val="none"/>
        </w:rPr>
      </w:pPr>
      <w:hyperlink r:id="rId92" w:history="1">
        <w:r w:rsidR="00160710" w:rsidRPr="003E0402">
          <w:rPr>
            <w:rStyle w:val="Hyperlnk"/>
            <w:rFonts w:ascii="Times New Roman" w:hAnsi="Times New Roman" w:cs="Times New Roman"/>
          </w:rPr>
          <w:t>https://code.google.com/archive/p/corkami/wikis/PE.wiki</w:t>
        </w:r>
      </w:hyperlink>
    </w:p>
    <w:p w14:paraId="7948C374" w14:textId="77777777" w:rsidR="00A665C1" w:rsidRPr="00A665C1" w:rsidRDefault="00C3592A" w:rsidP="004D0CE4">
      <w:pPr>
        <w:pStyle w:val="Ingetavstnd"/>
        <w:numPr>
          <w:ilvl w:val="2"/>
          <w:numId w:val="7"/>
        </w:numPr>
        <w:rPr>
          <w:rStyle w:val="Hyperlnk"/>
          <w:rFonts w:ascii="Times New Roman" w:hAnsi="Times New Roman" w:cs="Times New Roman"/>
          <w:color w:val="auto"/>
          <w:u w:val="none"/>
        </w:rPr>
      </w:pPr>
      <w:hyperlink r:id="rId93"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C3592A" w:rsidP="004D0CE4">
      <w:pPr>
        <w:pStyle w:val="Ingetavstnd"/>
        <w:numPr>
          <w:ilvl w:val="2"/>
          <w:numId w:val="7"/>
        </w:numPr>
        <w:rPr>
          <w:rFonts w:ascii="Times New Roman" w:hAnsi="Times New Roman" w:cs="Times New Roman"/>
        </w:rPr>
      </w:pPr>
      <w:hyperlink r:id="rId94" w:history="1">
        <w:r w:rsidR="009B7666" w:rsidRPr="00FA3796">
          <w:rPr>
            <w:rStyle w:val="Hyperlnk"/>
            <w:rFonts w:ascii="Times New Roman" w:hAnsi="Times New Roman" w:cs="Times New Roman"/>
          </w:rPr>
          <w:t>https://msdn.microsoft.com/en-us/magazine/ms809762.aspx</w:t>
        </w:r>
      </w:hyperlink>
    </w:p>
    <w:p w14:paraId="669C9894" w14:textId="77777777" w:rsidR="009B7666" w:rsidRDefault="00C3592A" w:rsidP="004D0CE4">
      <w:pPr>
        <w:pStyle w:val="Ingetavstnd"/>
        <w:numPr>
          <w:ilvl w:val="2"/>
          <w:numId w:val="7"/>
        </w:numPr>
        <w:rPr>
          <w:rFonts w:ascii="Times New Roman" w:hAnsi="Times New Roman" w:cs="Times New Roman"/>
        </w:rPr>
      </w:pPr>
      <w:hyperlink r:id="rId95" w:history="1">
        <w:r w:rsidR="00075FC0" w:rsidRPr="00FA3796">
          <w:rPr>
            <w:rStyle w:val="Hyperlnk"/>
            <w:rFonts w:ascii="Times New Roman" w:hAnsi="Times New Roman" w:cs="Times New Roman"/>
          </w:rPr>
          <w:t>https://msdn.microsoft.com/en-us/magazine/bb985992(printer).aspx</w:t>
        </w:r>
      </w:hyperlink>
    </w:p>
    <w:p w14:paraId="209656AF" w14:textId="77777777" w:rsidR="00075FC0" w:rsidRDefault="00C3592A" w:rsidP="004D0CE4">
      <w:pPr>
        <w:pStyle w:val="Ingetavstnd"/>
        <w:numPr>
          <w:ilvl w:val="2"/>
          <w:numId w:val="7"/>
        </w:numPr>
        <w:rPr>
          <w:rFonts w:ascii="Times New Roman" w:hAnsi="Times New Roman" w:cs="Times New Roman"/>
        </w:rPr>
      </w:pPr>
      <w:hyperlink r:id="rId96" w:history="1">
        <w:r w:rsidR="00075FC0" w:rsidRPr="00FA3796">
          <w:rPr>
            <w:rStyle w:val="Hyperlnk"/>
            <w:rFonts w:ascii="Times New Roman" w:hAnsi="Times New Roman" w:cs="Times New Roman"/>
          </w:rPr>
          <w:t>https://docs.microsoft.com/sv-se/windows/desktop/Debug/pe-format</w:t>
        </w:r>
      </w:hyperlink>
    </w:p>
    <w:p w14:paraId="42884726" w14:textId="77777777" w:rsidR="00075FC0" w:rsidRDefault="00C3592A" w:rsidP="004D0CE4">
      <w:pPr>
        <w:pStyle w:val="Ingetavstnd"/>
        <w:numPr>
          <w:ilvl w:val="2"/>
          <w:numId w:val="7"/>
        </w:numPr>
        <w:rPr>
          <w:rFonts w:ascii="Times New Roman" w:hAnsi="Times New Roman" w:cs="Times New Roman"/>
        </w:rPr>
      </w:pPr>
      <w:hyperlink r:id="rId97"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C3592A" w:rsidP="004D0CE4">
      <w:pPr>
        <w:pStyle w:val="Ingetavstnd"/>
        <w:numPr>
          <w:ilvl w:val="2"/>
          <w:numId w:val="7"/>
        </w:numPr>
        <w:rPr>
          <w:rFonts w:ascii="Times New Roman" w:hAnsi="Times New Roman" w:cs="Times New Roman"/>
        </w:rPr>
      </w:pPr>
      <w:hyperlink r:id="rId98"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C3592A" w:rsidP="004D0CE4">
      <w:pPr>
        <w:pStyle w:val="Ingetavstnd"/>
        <w:numPr>
          <w:ilvl w:val="2"/>
          <w:numId w:val="7"/>
        </w:numPr>
        <w:rPr>
          <w:rFonts w:ascii="Times New Roman" w:hAnsi="Times New Roman" w:cs="Times New Roman"/>
        </w:rPr>
      </w:pPr>
      <w:hyperlink r:id="rId99"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C3592A" w:rsidP="004D0CE4">
      <w:pPr>
        <w:pStyle w:val="Ingetavstnd"/>
        <w:numPr>
          <w:ilvl w:val="2"/>
          <w:numId w:val="7"/>
        </w:numPr>
        <w:rPr>
          <w:rFonts w:ascii="Times New Roman" w:hAnsi="Times New Roman" w:cs="Times New Roman"/>
        </w:rPr>
      </w:pPr>
      <w:hyperlink r:id="rId100"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C3592A" w:rsidP="004D0CE4">
      <w:pPr>
        <w:pStyle w:val="Ingetavstnd"/>
        <w:numPr>
          <w:ilvl w:val="2"/>
          <w:numId w:val="7"/>
        </w:numPr>
        <w:rPr>
          <w:rFonts w:ascii="Times New Roman" w:hAnsi="Times New Roman" w:cs="Times New Roman"/>
        </w:rPr>
      </w:pPr>
      <w:hyperlink r:id="rId101" w:anchor="selection-265.0-265.44" w:history="1">
        <w:r w:rsidR="00814458" w:rsidRPr="00FA3796">
          <w:rPr>
            <w:rStyle w:val="Hyperlnk"/>
            <w:rFonts w:ascii="Times New Roman" w:hAnsi="Times New Roman" w:cs="Times New Roman"/>
          </w:rPr>
          <w:t>http://archive.is/w01DO#selection-265.0-265.44</w:t>
        </w:r>
      </w:hyperlink>
    </w:p>
    <w:p w14:paraId="14646C23" w14:textId="77777777" w:rsidR="00814458" w:rsidRPr="005363E3" w:rsidRDefault="00C3592A" w:rsidP="004D0CE4">
      <w:pPr>
        <w:pStyle w:val="Ingetavstnd"/>
        <w:numPr>
          <w:ilvl w:val="2"/>
          <w:numId w:val="7"/>
        </w:numPr>
        <w:rPr>
          <w:rStyle w:val="Hyperlnk"/>
          <w:rFonts w:ascii="Times New Roman" w:hAnsi="Times New Roman" w:cs="Times New Roman"/>
          <w:color w:val="auto"/>
          <w:u w:val="none"/>
        </w:rPr>
      </w:pPr>
      <w:hyperlink r:id="rId102"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Thore Husfeldt</w:t>
      </w:r>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r w:rsidRPr="007A5EE2">
        <w:rPr>
          <w:rFonts w:ascii="Times New Roman" w:hAnsi="Times New Roman" w:cs="Times New Roman"/>
        </w:rPr>
        <w:t>Lecip Arcontia, niklas.lindhardt@arcontia.se, 0729-870704</w:t>
      </w:r>
    </w:p>
    <w:p w14:paraId="4325E9F4" w14:textId="77777777" w:rsidR="00744608" w:rsidRDefault="00744608" w:rsidP="004D0CE4">
      <w:pPr>
        <w:pStyle w:val="Ingetavstnd"/>
        <w:numPr>
          <w:ilvl w:val="0"/>
          <w:numId w:val="7"/>
        </w:numPr>
        <w:rPr>
          <w:rFonts w:ascii="Times New Roman" w:hAnsi="Times New Roman" w:cs="Times New Roman"/>
        </w:rPr>
      </w:pPr>
      <w:r>
        <w:rPr>
          <w:rFonts w:ascii="Times New Roman" w:hAnsi="Times New Roman" w:cs="Times New Roman"/>
        </w:rPr>
        <w:t>Ma1c</w:t>
      </w:r>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Preem Card</w:t>
      </w:r>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Master Card</w:t>
      </w:r>
    </w:p>
    <w:p w14:paraId="1BEDB203" w14:textId="77777777" w:rsidR="002350D9" w:rsidRDefault="002350D9" w:rsidP="004D0CE4">
      <w:pPr>
        <w:pStyle w:val="Ingetavstnd"/>
        <w:numPr>
          <w:ilvl w:val="0"/>
          <w:numId w:val="7"/>
        </w:numPr>
        <w:rPr>
          <w:rFonts w:ascii="Times New Roman" w:hAnsi="Times New Roman" w:cs="Times New Roman"/>
        </w:rPr>
      </w:pPr>
      <w:bookmarkStart w:id="3" w:name="_Hlk515633841"/>
      <w:r>
        <w:rPr>
          <w:rFonts w:ascii="Times New Roman" w:hAnsi="Times New Roman" w:cs="Times New Roman"/>
        </w:rPr>
        <w:t>------------------------------------------------------------------------------------------------------------</w:t>
      </w:r>
    </w:p>
    <w:bookmarkEnd w:id="3"/>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03" w:history="1">
        <w:r w:rsidRPr="00856A2E">
          <w:rPr>
            <w:rStyle w:val="Hyperlnk"/>
            <w:rFonts w:ascii="Times New Roman" w:hAnsi="Times New Roman" w:cs="Times New Roman"/>
          </w:rPr>
          <w:t>per.ronnqvist@strangnas.se</w:t>
        </w:r>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9b</w:t>
      </w:r>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Emma och Sahar</w:t>
      </w:r>
    </w:p>
    <w:p w14:paraId="2E17589E" w14:textId="77777777" w:rsidR="005024A4" w:rsidRDefault="005024A4"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r>
        <w:rPr>
          <w:rFonts w:ascii="Times New Roman" w:hAnsi="Times New Roman" w:cs="Times New Roman"/>
        </w:rPr>
        <w:t>Ek16</w:t>
      </w:r>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Hillstedt,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Lars-Olof Onsdag 9.00 B311</w:t>
      </w:r>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Omprov Sa16</w:t>
      </w:r>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r w:rsidR="004D0848" w:rsidRPr="005B5FA4">
        <w:rPr>
          <w:rFonts w:ascii="Times New Roman" w:hAnsi="Times New Roman" w:cs="Times New Roman"/>
        </w:rPr>
        <w:t>EkSa15</w:t>
      </w:r>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maj, vid B326</w:t>
      </w:r>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r>
        <w:rPr>
          <w:rFonts w:ascii="Times New Roman" w:hAnsi="Times New Roman" w:cs="Times New Roman"/>
        </w:rPr>
        <w:t>Sa16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r w:rsidRPr="00201A90">
        <w:rPr>
          <w:rFonts w:ascii="Times New Roman" w:hAnsi="Times New Roman" w:cs="Times New Roman"/>
        </w:rPr>
        <w:t>EkSa15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Caroline</w:t>
      </w:r>
    </w:p>
    <w:p w14:paraId="0751A033" w14:textId="77777777" w:rsidR="00647528" w:rsidRDefault="00056CC6" w:rsidP="004D0CE4">
      <w:pPr>
        <w:pStyle w:val="Ingetavstnd"/>
        <w:numPr>
          <w:ilvl w:val="1"/>
          <w:numId w:val="7"/>
        </w:numPr>
        <w:rPr>
          <w:rFonts w:ascii="Times New Roman" w:hAnsi="Times New Roman" w:cs="Times New Roman"/>
        </w:rPr>
      </w:pPr>
      <w:r w:rsidRPr="00056CC6">
        <w:rPr>
          <w:rFonts w:ascii="Times New Roman" w:hAnsi="Times New Roman" w:cs="Times New Roman"/>
        </w:rPr>
        <w:t xml:space="preserve">Sa16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lastRenderedPageBreak/>
        <w:t>EkSa15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t xml:space="preserve">Sa16 </w:t>
      </w:r>
      <w:r w:rsidR="00957EC2">
        <w:rPr>
          <w:rFonts w:ascii="Times New Roman" w:hAnsi="Times New Roman" w:cs="Times New Roman"/>
        </w:rPr>
        <w:t xml:space="preserve">och EK16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r w:rsidRPr="00530E1D">
        <w:rPr>
          <w:rFonts w:ascii="Times New Roman" w:hAnsi="Times New Roman" w:cs="Times New Roman"/>
        </w:rPr>
        <w:t>Quizz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r w:rsidRPr="007724F0">
        <w:rPr>
          <w:rFonts w:ascii="Times New Roman" w:hAnsi="Times New Roman" w:cs="Times New Roman"/>
        </w:rPr>
        <w:t xml:space="preserve">EkSa15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r>
        <w:rPr>
          <w:rFonts w:ascii="Times New Roman" w:hAnsi="Times New Roman" w:cs="Times New Roman"/>
        </w:rPr>
        <w:t>Sa16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r>
        <w:rPr>
          <w:rFonts w:ascii="Times New Roman" w:hAnsi="Times New Roman" w:cs="Times New Roman"/>
        </w:rPr>
        <w:t xml:space="preserve">Ek16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r>
        <w:rPr>
          <w:rFonts w:ascii="Times New Roman" w:hAnsi="Times New Roman" w:cs="Times New Roman"/>
        </w:rPr>
        <w:t>Flashmob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r>
        <w:rPr>
          <w:rFonts w:ascii="Times New Roman" w:hAnsi="Times New Roman" w:cs="Times New Roman"/>
        </w:rPr>
        <w:t>Compiler</w:t>
      </w:r>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r w:rsidRPr="00AD7903">
        <w:rPr>
          <w:rFonts w:ascii="Times New Roman" w:hAnsi="Times New Roman" w:cs="Times New Roman"/>
        </w:rPr>
        <w:t>Logical &lt;=&gt; Integer/Floating</w:t>
      </w:r>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inc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r w:rsidRPr="00EE40EE">
        <w:rPr>
          <w:rFonts w:ascii="Times New Roman" w:hAnsi="Times New Roman" w:cs="Times New Roman"/>
        </w:rPr>
        <w:t xml:space="preserve">add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mov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r w:rsidRPr="00BE4C43">
        <w:rPr>
          <w:rFonts w:ascii="Times New Roman" w:hAnsi="Times New Roman" w:cs="Times New Roman"/>
        </w:rPr>
        <w:t xml:space="preserve">add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r w:rsidR="00197404" w:rsidRPr="00903858">
        <w:rPr>
          <w:rFonts w:ascii="Times New Roman" w:hAnsi="Times New Roman" w:cs="Times New Roman"/>
        </w:rPr>
        <w:t>a</w:t>
      </w:r>
      <w:r w:rsidR="00462FB8" w:rsidRPr="00903858">
        <w:rPr>
          <w:rFonts w:ascii="Times New Roman" w:hAnsi="Times New Roman" w:cs="Times New Roman"/>
        </w:rPr>
        <w:t xml:space="preserve">dd byte [bx + </w:t>
      </w:r>
      <w:r w:rsidR="00197404" w:rsidRPr="00903858">
        <w:rPr>
          <w:rFonts w:ascii="Times New Roman" w:hAnsi="Times New Roman" w:cs="Times New Roman"/>
        </w:rPr>
        <w:t>6</w:t>
      </w:r>
      <w:r w:rsidR="00462FB8" w:rsidRPr="00903858">
        <w:rPr>
          <w:rFonts w:ascii="Times New Roman" w:hAnsi="Times New Roman" w:cs="Times New Roman"/>
        </w:rPr>
        <w:t xml:space="preserve">], [bx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r w:rsidR="001E3644" w:rsidRPr="00903858">
        <w:rPr>
          <w:rFonts w:ascii="Times New Roman" w:hAnsi="Times New Roman" w:cs="Times New Roman"/>
        </w:rPr>
        <w:t xml:space="preserve">sub 1, [bx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654B750D"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add, sub, and, or, xor</w:t>
      </w:r>
      <w:r w:rsidR="00052FD2">
        <w:rPr>
          <w:rFonts w:ascii="Times New Roman" w:hAnsi="Times New Roman" w:cs="Times New Roman"/>
        </w:rPr>
        <w:t>, cmp</w:t>
      </w:r>
    </w:p>
    <w:p w14:paraId="1AD657D4"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shl, shr</w:t>
      </w:r>
    </w:p>
    <w:p w14:paraId="2BF42D45" w14:textId="77777777" w:rsidR="00052FD2" w:rsidRDefault="00052FD2" w:rsidP="004D0CE4">
      <w:pPr>
        <w:pStyle w:val="Ingetavstnd"/>
        <w:numPr>
          <w:ilvl w:val="2"/>
          <w:numId w:val="7"/>
        </w:numPr>
        <w:rPr>
          <w:rFonts w:ascii="Times New Roman" w:hAnsi="Times New Roman" w:cs="Times New Roman"/>
        </w:rPr>
      </w:pPr>
      <w:r>
        <w:rPr>
          <w:rFonts w:ascii="Times New Roman" w:hAnsi="Times New Roman" w:cs="Times New Roman"/>
        </w:rPr>
        <w:t>mul,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r>
        <w:rPr>
          <w:rFonts w:ascii="Times New Roman" w:hAnsi="Times New Roman" w:cs="Times New Roman"/>
        </w:rPr>
        <w:t>barajagigen</w:t>
      </w:r>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r>
        <w:rPr>
          <w:rFonts w:ascii="Times New Roman" w:hAnsi="Times New Roman" w:cs="Times New Roman"/>
        </w:rPr>
        <w:t>Balanze</w:t>
      </w:r>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Lena Calmegård</w:t>
      </w:r>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16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Sa15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Book promotion activities</w:t>
      </w:r>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Amazon Author Page</w:t>
      </w:r>
    </w:p>
    <w:p w14:paraId="01C2C16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Send 10 mailaddresses</w:t>
      </w:r>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2b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3b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Bm2017</w:t>
      </w:r>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r w:rsidRPr="006E2717">
        <w:rPr>
          <w:rStyle w:val="CodeInText"/>
          <w:rFonts w:ascii="Times New Roman" w:hAnsi="Times New Roman" w:cs="Times New Roman"/>
          <w:b w:val="0"/>
          <w:lang w:val="sv-SE"/>
        </w:rPr>
        <w:t>Lenamellan</w:t>
      </w:r>
    </w:p>
    <w:p w14:paraId="038ABC93" w14:textId="77777777" w:rsidR="00FD3B05" w:rsidRPr="00430793" w:rsidRDefault="00C3592A" w:rsidP="004D0CE4">
      <w:pPr>
        <w:pStyle w:val="Ingetavstnd"/>
        <w:numPr>
          <w:ilvl w:val="0"/>
          <w:numId w:val="7"/>
        </w:numPr>
        <w:rPr>
          <w:rStyle w:val="CodeInText"/>
          <w:rFonts w:ascii="Times New Roman" w:hAnsi="Times New Roman" w:cs="Times New Roman"/>
          <w:b w:val="0"/>
          <w:lang w:val="sv-SE"/>
        </w:rPr>
      </w:pPr>
      <w:hyperlink r:id="rId104" w:tooltip="miss_bee" w:history="1">
        <w:r w:rsidR="00FD3B05" w:rsidRPr="006E2717">
          <w:rPr>
            <w:rStyle w:val="CodeInText"/>
            <w:rFonts w:ascii="Times New Roman" w:hAnsi="Times New Roman" w:cs="Times New Roman"/>
            <w:b w:val="0"/>
            <w:lang w:val="sv-SE"/>
          </w:rPr>
          <w:t>miss_bee</w:t>
        </w:r>
      </w:hyperlink>
    </w:p>
    <w:p w14:paraId="7C70F39E" w14:textId="77777777" w:rsidR="00FD3B05" w:rsidRPr="006E2717" w:rsidRDefault="00C3592A" w:rsidP="004D0CE4">
      <w:pPr>
        <w:pStyle w:val="Ingetavstnd"/>
        <w:numPr>
          <w:ilvl w:val="0"/>
          <w:numId w:val="7"/>
        </w:numPr>
        <w:rPr>
          <w:rStyle w:val="CodeInText"/>
          <w:rFonts w:ascii="Times New Roman" w:hAnsi="Times New Roman" w:cs="Times New Roman"/>
          <w:b w:val="0"/>
          <w:lang w:val="sv-SE"/>
        </w:rPr>
      </w:pPr>
      <w:hyperlink r:id="rId105" w:tooltip="Catlady77" w:history="1">
        <w:r w:rsidR="00FD3B05" w:rsidRPr="00430793">
          <w:rPr>
            <w:rStyle w:val="CodeInText"/>
            <w:rFonts w:ascii="Times New Roman" w:hAnsi="Times New Roman" w:cs="Times New Roman"/>
            <w:b w:val="0"/>
            <w:lang w:val="sv-SE"/>
          </w:rPr>
          <w:t>Catlady77</w:t>
        </w:r>
      </w:hyperlink>
    </w:p>
    <w:p w14:paraId="143EF8A6" w14:textId="77777777" w:rsidR="00FD3B05" w:rsidRPr="00430793" w:rsidRDefault="00C3592A" w:rsidP="004D0CE4">
      <w:pPr>
        <w:pStyle w:val="Ingetavstnd"/>
        <w:numPr>
          <w:ilvl w:val="0"/>
          <w:numId w:val="7"/>
        </w:numPr>
        <w:rPr>
          <w:rStyle w:val="CodeInText"/>
          <w:rFonts w:ascii="Times New Roman" w:hAnsi="Times New Roman" w:cs="Times New Roman"/>
          <w:b w:val="0"/>
          <w:lang w:val="sv-SE"/>
        </w:rPr>
      </w:pPr>
      <w:hyperlink r:id="rId106"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C3592A" w:rsidP="004D0CE4">
      <w:pPr>
        <w:pStyle w:val="Ingetavstnd"/>
        <w:numPr>
          <w:ilvl w:val="0"/>
          <w:numId w:val="7"/>
        </w:numPr>
        <w:rPr>
          <w:rStyle w:val="CodeInText"/>
          <w:rFonts w:ascii="Times New Roman" w:hAnsi="Times New Roman" w:cs="Times New Roman"/>
          <w:b w:val="0"/>
          <w:lang w:val="sv-SE"/>
        </w:rPr>
      </w:pPr>
      <w:hyperlink r:id="rId107" w:tooltip="jenyjen" w:history="1">
        <w:r w:rsidR="00FD3B05" w:rsidRPr="00430793">
          <w:rPr>
            <w:rStyle w:val="CodeInText"/>
            <w:rFonts w:ascii="Times New Roman" w:hAnsi="Times New Roman" w:cs="Times New Roman"/>
            <w:b w:val="0"/>
            <w:lang w:val="sv-SE"/>
          </w:rPr>
          <w:t>jenyjen</w:t>
        </w:r>
      </w:hyperlink>
    </w:p>
    <w:p w14:paraId="799B81C0" w14:textId="77777777" w:rsidR="00FD3B05" w:rsidRPr="006E2717" w:rsidRDefault="00C3592A" w:rsidP="004D0CE4">
      <w:pPr>
        <w:pStyle w:val="Ingetavstnd"/>
        <w:numPr>
          <w:ilvl w:val="0"/>
          <w:numId w:val="7"/>
        </w:numPr>
        <w:rPr>
          <w:rFonts w:ascii="Times New Roman" w:hAnsi="Times New Roman" w:cs="Times New Roman"/>
        </w:rPr>
      </w:pPr>
      <w:hyperlink r:id="rId108" w:tooltip="Iwillobey73" w:history="1">
        <w:r w:rsidR="00FD3B05" w:rsidRPr="006E2717">
          <w:rPr>
            <w:rFonts w:ascii="Times New Roman" w:hAnsi="Times New Roman" w:cs="Times New Roman"/>
          </w:rPr>
          <w:t>Iwillobey73</w:t>
        </w:r>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r w:rsidRPr="006E2717">
        <w:rPr>
          <w:rFonts w:ascii="Times New Roman" w:hAnsi="Times New Roman" w:cs="Times New Roman"/>
        </w:rPr>
        <w:t>Leia_orgasma Katrineholm sambo</w:t>
      </w:r>
    </w:p>
    <w:p w14:paraId="359DB4A1" w14:textId="77777777" w:rsidR="00FD3B05" w:rsidRPr="006E2717" w:rsidRDefault="00C3592A" w:rsidP="004D0CE4">
      <w:pPr>
        <w:pStyle w:val="Ingetavstnd"/>
        <w:numPr>
          <w:ilvl w:val="0"/>
          <w:numId w:val="7"/>
        </w:numPr>
        <w:rPr>
          <w:rFonts w:ascii="Times New Roman" w:hAnsi="Times New Roman" w:cs="Times New Roman"/>
        </w:rPr>
      </w:pPr>
      <w:hyperlink r:id="rId109" w:tooltip="angelnegro" w:history="1">
        <w:r w:rsidR="00FD3B05" w:rsidRPr="006E2717">
          <w:rPr>
            <w:rFonts w:ascii="Times New Roman" w:hAnsi="Times New Roman" w:cs="Times New Roman"/>
          </w:rPr>
          <w:t>angelnegro</w:t>
        </w:r>
      </w:hyperlink>
    </w:p>
    <w:p w14:paraId="7E2753C2" w14:textId="77777777" w:rsidR="00FD3B05" w:rsidRPr="006E2717" w:rsidRDefault="00C3592A" w:rsidP="004D0CE4">
      <w:pPr>
        <w:pStyle w:val="Ingetavstnd"/>
        <w:numPr>
          <w:ilvl w:val="0"/>
          <w:numId w:val="7"/>
        </w:numPr>
        <w:rPr>
          <w:rFonts w:ascii="Times New Roman" w:hAnsi="Times New Roman" w:cs="Times New Roman"/>
        </w:rPr>
      </w:pPr>
      <w:hyperlink r:id="rId110" w:tooltip="MissNyfikenHet" w:history="1">
        <w:r w:rsidR="00FD3B05" w:rsidRPr="006E2717">
          <w:rPr>
            <w:rFonts w:ascii="Times New Roman" w:hAnsi="Times New Roman" w:cs="Times New Roman"/>
          </w:rPr>
          <w:t>MissNyfikenHet</w:t>
        </w:r>
      </w:hyperlink>
    </w:p>
    <w:p w14:paraId="45C5406C" w14:textId="77777777" w:rsidR="00FD3B05" w:rsidRPr="00430793" w:rsidRDefault="00C3592A" w:rsidP="004D0CE4">
      <w:pPr>
        <w:pStyle w:val="Ingetavstnd"/>
        <w:numPr>
          <w:ilvl w:val="0"/>
          <w:numId w:val="7"/>
        </w:numPr>
        <w:rPr>
          <w:rStyle w:val="CodeInText"/>
          <w:rFonts w:ascii="Times New Roman" w:hAnsi="Times New Roman" w:cs="Times New Roman"/>
          <w:b w:val="0"/>
          <w:lang w:val="sv-SE"/>
        </w:rPr>
      </w:pPr>
      <w:hyperlink r:id="rId111" w:tooltip="LovleyPeach" w:history="1">
        <w:r w:rsidR="00FD3B05" w:rsidRPr="006E2717">
          <w:rPr>
            <w:rFonts w:ascii="Times New Roman" w:hAnsi="Times New Roman" w:cs="Times New Roman"/>
          </w:rPr>
          <w:t>LovleyPeach</w:t>
        </w:r>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LarsOlof.Almberg@strangnas.se&gt;;</w:t>
      </w:r>
    </w:p>
    <w:p w14:paraId="119BE824" w14:textId="77777777" w:rsidR="00FD3B05" w:rsidRDefault="00C3592A" w:rsidP="004D0CE4">
      <w:pPr>
        <w:pStyle w:val="Ingetavstnd"/>
        <w:numPr>
          <w:ilvl w:val="0"/>
          <w:numId w:val="7"/>
        </w:numPr>
        <w:rPr>
          <w:rFonts w:ascii="Times New Roman" w:hAnsi="Times New Roman" w:cs="Times New Roman"/>
        </w:rPr>
      </w:pPr>
      <w:hyperlink r:id="rId112"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Mat 18:30 och Quizzen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x^4+2(x^3)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x^5+3.5x^4-2.5x^3-12.5x^2+1.5x+9</w:t>
      </w:r>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Quizz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r>
        <w:rPr>
          <w:rFonts w:ascii="Times New Roman" w:hAnsi="Times New Roman" w:cs="Times New Roman"/>
        </w:rPr>
        <w:t>R</w:t>
      </w:r>
      <w:r w:rsidRPr="00310341">
        <w:rPr>
          <w:rFonts w:ascii="Times New Roman" w:hAnsi="Times New Roman" w:cs="Times New Roman"/>
        </w:rPr>
        <w:t>uston</w:t>
      </w:r>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Sa15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16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13" w:history="1">
        <w:r w:rsidRPr="00440244">
          <w:rPr>
            <w:rStyle w:val="Hyperlnk"/>
            <w:rFonts w:ascii="Times New Roman" w:hAnsi="Times New Roman" w:cs="Times New Roman"/>
          </w:rPr>
          <w:t>Tobias.Strandh@informator.se</w:t>
        </w:r>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Charlotte Greheim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r w:rsidRPr="006E2717">
        <w:rPr>
          <w:rStyle w:val="pej"/>
          <w:rFonts w:ascii="Times New Roman" w:hAnsi="Times New Roman" w:cs="Times New Roman"/>
        </w:rPr>
        <w:t>mohmod heydari Lars-Olofs emailadress</w:t>
      </w:r>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r>
        <w:rPr>
          <w:rStyle w:val="highlight"/>
          <w:rFonts w:ascii="Times New Roman" w:hAnsi="Times New Roman" w:cs="Times New Roman"/>
        </w:rPr>
        <w:t>Chapter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This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AlignmentFlag</w:t>
      </w:r>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r w:rsidRPr="004D5C73">
        <w:rPr>
          <w:rStyle w:val="highlight"/>
          <w:rFonts w:ascii="Times New Roman" w:hAnsi="Times New Roman" w:cs="Times New Roman"/>
        </w:rPr>
        <w:t>Chapter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load, chapter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Åke Facket Lön</w:t>
      </w:r>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C3592A" w:rsidP="004D0CE4">
      <w:pPr>
        <w:pStyle w:val="Ingetavstnd"/>
        <w:numPr>
          <w:ilvl w:val="0"/>
          <w:numId w:val="7"/>
        </w:numPr>
        <w:rPr>
          <w:rStyle w:val="highlight"/>
          <w:rFonts w:ascii="Times New Roman" w:hAnsi="Times New Roman" w:cs="Times New Roman"/>
        </w:rPr>
      </w:pPr>
      <w:hyperlink r:id="rId114"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C3592A" w:rsidP="004D0CE4">
      <w:pPr>
        <w:pStyle w:val="Ingetavstnd"/>
        <w:numPr>
          <w:ilvl w:val="0"/>
          <w:numId w:val="7"/>
        </w:numPr>
        <w:rPr>
          <w:rStyle w:val="highlight"/>
          <w:rFonts w:ascii="Times New Roman" w:hAnsi="Times New Roman" w:cs="Times New Roman"/>
        </w:rPr>
      </w:pPr>
      <w:hyperlink r:id="rId115"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Airmat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Synmat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eaph-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Haglöfs</w:t>
      </w:r>
    </w:p>
    <w:p w14:paraId="4333919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rker</w:t>
      </w:r>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ichael Connely</w:t>
      </w:r>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Tess Gerritsen</w:t>
      </w:r>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ompact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Dean Koontz: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atthew Reilly: Ic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Nelson DeMille: The Lion’s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Alister MacLean: Fear is the Key</w:t>
      </w:r>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 A place called Freedom</w:t>
      </w:r>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 Master of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ellot</w:t>
      </w:r>
    </w:p>
    <w:p w14:paraId="3D1C2E4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onn Inguggen</w:t>
      </w:r>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an Koontz</w:t>
      </w:r>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Michael Connely</w:t>
      </w:r>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Tess Gerritsen</w:t>
      </w:r>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Nelson DeMille</w:t>
      </w:r>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Baldacci</w:t>
      </w:r>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Alister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smond Bagley</w:t>
      </w:r>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Robert Ludlum</w:t>
      </w:r>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Tom Clancy</w:t>
      </w:r>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live Cussler</w:t>
      </w:r>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Morrell</w:t>
      </w:r>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Ph.D. Math</w:t>
      </w:r>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C Compiler/Lex &amp; Yacc</w:t>
      </w:r>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undhagens Friluftsbyxor</w:t>
      </w:r>
    </w:p>
    <w:p w14:paraId="770749A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Värdebälte</w:t>
      </w:r>
    </w:p>
    <w:p w14:paraId="6DA1BC6C"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w:t>
      </w:r>
      <w:r w:rsidRPr="00A224EE">
        <w:rPr>
          <w:rFonts w:ascii="Times New Roman" w:hAnsi="Times New Roman" w:cs="Times New Roman"/>
          <w:lang w:val="en-US"/>
        </w:rPr>
        <w:t>uftmadrass</w:t>
      </w:r>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AdLibris)</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första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andra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r>
        <w:rPr>
          <w:rFonts w:ascii="Times New Roman" w:hAnsi="Times New Roman" w:cs="Times New Roman"/>
          <w:lang w:val="en-US"/>
        </w:rPr>
        <w:t>tredje</w:t>
      </w:r>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Bokus 96, AdLibris 69, CdOn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Bokus 79, AdLibris 69, CdOn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Bokus 69, AdLibris 69, CdOn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Bokus 79, AdLibris 69, CdOn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Bokus 117, AdLibris 117, CdOn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Bokus 144, AdLibris 127, CdOn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Bokus 146, AdLibris 146, CdOn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Bokus 160, AdLibris 154, CdOn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ftmadrass</w:t>
      </w:r>
    </w:p>
    <w:p w14:paraId="689BA59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ndhagens Friluftsbyxor</w:t>
      </w:r>
    </w:p>
    <w:p w14:paraId="362D19C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Värdebälte</w:t>
      </w:r>
    </w:p>
    <w:p w14:paraId="7B41D0E9"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7</w:t>
      </w:r>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107B05">
        <w:rPr>
          <w:rFonts w:ascii="Times New Roman" w:hAnsi="Times New Roman" w:cs="Times New Roman"/>
          <w:lang w:val="en-US"/>
        </w:rPr>
        <w:t>Prov + Facit</w:t>
      </w:r>
    </w:p>
    <w:p w14:paraId="22602D1B"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6</w:t>
      </w:r>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E93131">
        <w:rPr>
          <w:rFonts w:ascii="Times New Roman" w:hAnsi="Times New Roman" w:cs="Times New Roman"/>
          <w:lang w:val="en-US"/>
        </w:rPr>
        <w:t>Prov + Facit</w:t>
      </w:r>
    </w:p>
    <w:p w14:paraId="007F8076"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Sa15</w:t>
      </w:r>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1: Prov + Facit Kap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2: Prov + Facit Kap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makeRect</w:t>
      </w:r>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r w:rsidRPr="006862A5">
        <w:rPr>
          <w:rFonts w:ascii="Times New Roman" w:hAnsi="Times New Roman" w:cs="Times New Roman"/>
          <w:lang w:val="en-US"/>
        </w:rPr>
        <w:t>onDelete/</w:t>
      </w:r>
      <w:r w:rsidRPr="006862A5">
        <w:rPr>
          <w:rFonts w:ascii="Times New Roman" w:hAnsi="Times New Roman" w:cs="Times New Roman"/>
          <w:iCs/>
          <w:color w:val="000000"/>
        </w:rPr>
        <w:t>mouseReleaseEvent</w:t>
      </w:r>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opLeft/firstCorner</w:t>
      </w:r>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r w:rsidRPr="00946815">
        <w:rPr>
          <w:rFonts w:ascii="Times New Roman" w:eastAsia="Times New Roman" w:hAnsi="Times New Roman" w:cs="Times New Roman"/>
          <w:lang w:eastAsia="sv-SE"/>
        </w:rPr>
        <w:t>Adawia Al Mohammad</w:t>
      </w:r>
      <w:r>
        <w:rPr>
          <w:rFonts w:ascii="Times New Roman" w:eastAsia="Times New Roman" w:hAnsi="Times New Roman" w:cs="Times New Roman"/>
          <w:lang w:eastAsia="sv-SE"/>
        </w:rPr>
        <w:t xml:space="preserve"> </w:t>
      </w:r>
      <w:r w:rsidRPr="00946815">
        <w:rPr>
          <w:rFonts w:ascii="Times New Roman" w:eastAsia="Times New Roman" w:hAnsi="Times New Roman" w:cs="Times New Roman"/>
          <w:lang w:eastAsia="sv-SE"/>
        </w:rPr>
        <w:t>Adawia.AlAobaedAlMohammad@strangnas.se</w:t>
      </w:r>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Lisa.LundkvistJonsson@strangnas.se</w:t>
      </w:r>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lastRenderedPageBreak/>
        <w:t>Alfonso.Arocha@strangnas.se</w:t>
      </w:r>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 xml:space="preserve">Roger.Ericsson@strangnas.s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Pr>
          <w:rFonts w:ascii="Times New Roman" w:eastAsia="Times New Roman" w:hAnsi="Times New Roman" w:cs="Times New Roman"/>
          <w:lang w:eastAsia="sv-SE"/>
        </w:rPr>
        <w:t>Svetlana.Grabos@strangnas.se</w:t>
      </w:r>
    </w:p>
    <w:p w14:paraId="37FFE83B"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ara.Almgren@strangnas.se</w:t>
      </w:r>
    </w:p>
    <w:p w14:paraId="6F7D02A3"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usanne.Arvidsson@strangns.se</w:t>
      </w:r>
    </w:p>
    <w:p w14:paraId="29DB13F0"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Ann-Sofie.Lundstrom@strangnas.se</w:t>
      </w:r>
    </w:p>
    <w:p w14:paraId="5498A73E"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Hadeel.Al-Khoury@strangnas.se</w:t>
      </w:r>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Uppgifter</w:t>
      </w:r>
    </w:p>
    <w:p w14:paraId="6BED1E64"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1</w:t>
      </w:r>
    </w:p>
    <w:p w14:paraId="02B3CAB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Onsdag</w:t>
      </w:r>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yra första</w:t>
      </w:r>
    </w:p>
    <w:p w14:paraId="7353284B"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1 och 4</w:t>
      </w:r>
    </w:p>
    <w:p w14:paraId="583DC8A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2</w:t>
      </w:r>
    </w:p>
    <w:p w14:paraId="55483909"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Torsdag</w:t>
      </w:r>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em sista</w:t>
      </w:r>
    </w:p>
    <w:p w14:paraId="5DCB3B58"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2 och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EkSa15,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Sa16,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Sa15,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7,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6,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7</w:t>
      </w:r>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6</w:t>
      </w:r>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Sa16</w:t>
      </w:r>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w:t>
      </w:r>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r>
        <w:rPr>
          <w:rFonts w:ascii="Times New Roman" w:hAnsi="Times New Roman" w:cs="Times New Roman"/>
        </w:rPr>
        <w:t>Ma2</w:t>
      </w:r>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r>
        <w:rPr>
          <w:rFonts w:ascii="Times New Roman" w:hAnsi="Times New Roman" w:cs="Times New Roman"/>
        </w:rPr>
        <w:t>Ma3</w:t>
      </w:r>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Faraguna, Recruitment coordinator, +46 706 95 66 43  </w:t>
      </w:r>
    </w:p>
    <w:p w14:paraId="4D9B24D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Ölvemarks Holiday och Scandorama</w:t>
      </w:r>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08308_01_1stDraft_SC_ForRevision[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8308_02_1stDraft_SC_ForRevision[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C:\Users\Stefan\Documents\A A_Cpp_By_Examp</w:t>
      </w:r>
      <w:r>
        <w:rPr>
          <w:rFonts w:ascii="Times New Roman" w:hAnsi="Times New Roman" w:cs="Times New Roman"/>
          <w:lang w:val="en-US"/>
        </w:rPr>
        <w:t>le\B08308_CppByExample_Chapter_1</w:t>
      </w:r>
      <w:r w:rsidRPr="00B261FB">
        <w:rPr>
          <w:rFonts w:ascii="Times New Roman" w:hAnsi="Times New Roman" w:cs="Times New Roman"/>
          <w:lang w:val="en-US"/>
        </w:rPr>
        <w:t>.docx</w:t>
      </w:r>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C:\Users\Stefan\Documents\A A_Cpp_By_Example\B08308_CppByExample_Chapter_2.docx</w:t>
      </w:r>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Cpp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licensierad</w:t>
      </w:r>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r w:rsidRPr="00B14179">
        <w:rPr>
          <w:rFonts w:ascii="Times New Roman" w:hAnsi="Times New Roman" w:cs="Times New Roman"/>
        </w:rPr>
        <w:t>Compi</w:t>
      </w:r>
      <w:r>
        <w:rPr>
          <w:rFonts w:ascii="Times New Roman" w:hAnsi="Times New Roman" w:cs="Times New Roman"/>
        </w:rPr>
        <w:t xml:space="preserve">ler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r w:rsidRPr="00740236">
        <w:rPr>
          <w:rFonts w:ascii="Times New Roman" w:hAnsi="Times New Roman" w:cs="Times New Roman"/>
        </w:rPr>
        <w:t>AdLibris Casio FX-82MS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C3592A" w:rsidP="00FD3B05">
      <w:pPr>
        <w:pStyle w:val="Ingetavstnd"/>
        <w:rPr>
          <w:rFonts w:ascii="Times New Roman" w:hAnsi="Times New Roman" w:cs="Times New Roman"/>
        </w:rPr>
      </w:pPr>
      <w:hyperlink r:id="rId116"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HDMI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Prov på kapitel 1, Sprint9a</w:t>
      </w:r>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Mohamad Hamza Zinkah, tor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Ahmad Ahmar, mån 14.55</w:t>
      </w:r>
    </w:p>
    <w:p w14:paraId="1BDBB765"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Musbax Mohamed Abdulle, ons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Im17</w:t>
      </w:r>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Ek17</w:t>
      </w:r>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Halva Ek16</w:t>
      </w:r>
    </w:p>
    <w:p w14:paraId="362BB1D6" w14:textId="77777777" w:rsidR="00FD3B05" w:rsidRDefault="00FD3B05" w:rsidP="004D0CE4">
      <w:pPr>
        <w:pStyle w:val="Ingetavstnd"/>
        <w:numPr>
          <w:ilvl w:val="2"/>
          <w:numId w:val="5"/>
        </w:numPr>
        <w:rPr>
          <w:rFonts w:ascii="Times New Roman" w:hAnsi="Times New Roman" w:cs="Times New Roman"/>
        </w:rPr>
      </w:pPr>
      <w:r w:rsidRPr="00D75E74">
        <w:rPr>
          <w:rFonts w:ascii="Times New Roman" w:hAnsi="Times New Roman" w:cs="Times New Roman"/>
        </w:rPr>
        <w:t>Ek15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Hadeel versus Ek17</w:t>
      </w:r>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r w:rsidRPr="00425EB4">
        <w:rPr>
          <w:rFonts w:ascii="Times New Roman" w:hAnsi="Times New Roman" w:cs="Times New Roman"/>
        </w:rPr>
        <w:t>Farid Rezaee</w:t>
      </w:r>
      <w:r>
        <w:rPr>
          <w:rFonts w:ascii="Times New Roman" w:hAnsi="Times New Roman" w:cs="Times New Roman"/>
        </w:rPr>
        <w:t>, 6b,</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r>
        <w:rPr>
          <w:rFonts w:ascii="Times New Roman" w:hAnsi="Times New Roman" w:cs="Times New Roman"/>
        </w:rPr>
        <w:t>Ayan Ahmed, 6b,</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r>
        <w:rPr>
          <w:rFonts w:ascii="Times New Roman" w:hAnsi="Times New Roman" w:cs="Times New Roman"/>
        </w:rPr>
        <w:t>Masouma Kasemi, 6b,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Gyllenhjelm,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r w:rsidRPr="004E2305">
        <w:t>Navaron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Thor Modèen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r w:rsidRPr="004E2305">
        <w:t>Universial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r>
        <w:t>Tis 19 sep, 15.00</w:t>
      </w:r>
    </w:p>
    <w:p w14:paraId="2F0CD573" w14:textId="77777777" w:rsidR="00FD3B05" w:rsidRDefault="00FD3B05" w:rsidP="00FD3B05"/>
    <w:p w14:paraId="1A655BDF" w14:textId="77777777" w:rsidR="00FD3B05" w:rsidRDefault="00FD3B05" w:rsidP="00FD3B05">
      <w:r>
        <w:t>Linus Wilkman</w:t>
      </w:r>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r w:rsidRPr="00274925">
        <w:rPr>
          <w:lang w:val="en-US"/>
        </w:rPr>
        <w:t>Morteza</w:t>
      </w:r>
    </w:p>
    <w:p w14:paraId="14420689" w14:textId="77777777" w:rsidR="00FD3B05" w:rsidRPr="00274925" w:rsidRDefault="00FD3B05" w:rsidP="00FD3B05">
      <w:pPr>
        <w:rPr>
          <w:lang w:val="en-US"/>
        </w:rPr>
      </w:pPr>
      <w:r w:rsidRPr="00274925">
        <w:rPr>
          <w:lang w:val="en-US"/>
        </w:rPr>
        <w:t>Oscar Ek</w:t>
      </w:r>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Blandade uppgifter s.33-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uppg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symmetrilinjer,nollställen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Ekvationer av typen x</w:t>
            </w:r>
            <w:r w:rsidRPr="00C24EF9">
              <w:rPr>
                <w:rFonts w:ascii="Times New Roman" w:eastAsia="Times New Roman" w:hAnsi="Times New Roman" w:cs="Times New Roman"/>
                <w:sz w:val="24"/>
                <w:szCs w:val="24"/>
                <w:vertAlign w:val="superscript"/>
                <w:lang w:eastAsia="sv-SE"/>
              </w:rPr>
              <w:t>2</w:t>
            </w:r>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Faktorisering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vadreringsreglerna</w:t>
            </w:r>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3 Deriveringsregler Deriveringsregler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s nollställen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aktorisering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r>
                          <w:t>räknelektion</w:t>
                        </w:r>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Blandade uppg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C3592A" w:rsidP="00037A1D">
                  <w:pPr>
                    <w:pStyle w:val="Normalwebb"/>
                    <w:rPr>
                      <w:rFonts w:ascii="Arial" w:hAnsi="Arial" w:cs="Arial"/>
                      <w:sz w:val="18"/>
                      <w:szCs w:val="18"/>
                    </w:rPr>
                  </w:pPr>
                  <w:hyperlink r:id="rId118"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C3592A" w:rsidP="00037A1D">
                  <w:pPr>
                    <w:pStyle w:val="Normalwebb"/>
                    <w:rPr>
                      <w:rFonts w:ascii="Arial" w:hAnsi="Arial" w:cs="Arial"/>
                      <w:sz w:val="18"/>
                      <w:szCs w:val="18"/>
                    </w:rPr>
                  </w:pPr>
                  <w:hyperlink r:id="rId119" w:history="1">
                    <w:r w:rsidR="00FD3B05">
                      <w:rPr>
                        <w:rStyle w:val="Hyperlnk"/>
                        <w:rFonts w:ascii="Arial" w:hAnsi="Arial" w:cs="Arial"/>
                        <w:sz w:val="18"/>
                        <w:szCs w:val="18"/>
                      </w:rPr>
                      <w:t>räta linjens ekvation (matematikvideo)</w:t>
                    </w:r>
                  </w:hyperlink>
                </w:p>
                <w:p w14:paraId="227018F0" w14:textId="77777777" w:rsidR="00FD3B05" w:rsidRDefault="00C3592A" w:rsidP="00037A1D">
                  <w:pPr>
                    <w:pStyle w:val="Normalwebb"/>
                    <w:rPr>
                      <w:rFonts w:ascii="Arial" w:hAnsi="Arial" w:cs="Arial"/>
                      <w:sz w:val="18"/>
                      <w:szCs w:val="18"/>
                    </w:rPr>
                  </w:pPr>
                  <w:hyperlink r:id="rId120" w:tgtFrame="_blank" w:history="1">
                    <w:r w:rsidR="00FD3B05">
                      <w:rPr>
                        <w:rStyle w:val="Hyperlnk"/>
                        <w:rFonts w:ascii="Arial" w:hAnsi="Arial" w:cs="Arial"/>
                        <w:sz w:val="18"/>
                        <w:szCs w:val="18"/>
                      </w:rPr>
                      <w:t>räta linjens ekvation - film igen</w:t>
                    </w:r>
                  </w:hyperlink>
                </w:p>
                <w:p w14:paraId="41797758" w14:textId="77777777" w:rsidR="00FD3B05" w:rsidRDefault="00C3592A" w:rsidP="00037A1D">
                  <w:pPr>
                    <w:pStyle w:val="Normalwebb"/>
                    <w:rPr>
                      <w:rFonts w:ascii="Arial" w:hAnsi="Arial" w:cs="Arial"/>
                      <w:sz w:val="18"/>
                      <w:szCs w:val="18"/>
                    </w:rPr>
                  </w:pPr>
                  <w:hyperlink r:id="rId121" w:tgtFrame="_blank" w:history="1">
                    <w:r w:rsidR="00FD3B05">
                      <w:rPr>
                        <w:rStyle w:val="Hyperlnk"/>
                        <w:rFonts w:ascii="Arial" w:hAnsi="Arial" w:cs="Arial"/>
                        <w:sz w:val="18"/>
                        <w:szCs w:val="18"/>
                      </w:rPr>
                      <w:t>räta linjens ekvation. Film med Daniel Barker</w:t>
                    </w:r>
                  </w:hyperlink>
                </w:p>
                <w:p w14:paraId="6BE441BC" w14:textId="77777777" w:rsidR="00FD3B05" w:rsidRDefault="00C3592A" w:rsidP="00037A1D">
                  <w:pPr>
                    <w:pStyle w:val="Normalwebb"/>
                    <w:rPr>
                      <w:rFonts w:ascii="Arial" w:hAnsi="Arial" w:cs="Arial"/>
                      <w:sz w:val="18"/>
                      <w:szCs w:val="18"/>
                    </w:rPr>
                  </w:pPr>
                  <w:hyperlink r:id="rId122" w:tgtFrame="_blank" w:history="1">
                    <w:r w:rsidR="00FD3B05">
                      <w:rPr>
                        <w:rStyle w:val="Hyperlnk"/>
                        <w:rFonts w:ascii="Arial" w:hAnsi="Arial" w:cs="Arial"/>
                        <w:sz w:val="18"/>
                        <w:szCs w:val="18"/>
                      </w:rPr>
                      <w:t>räta linjens ekvation på allmän form</w:t>
                    </w:r>
                  </w:hyperlink>
                </w:p>
                <w:p w14:paraId="2EBAB02D" w14:textId="77777777" w:rsidR="00FD3B05" w:rsidRDefault="00C3592A" w:rsidP="00037A1D">
                  <w:pPr>
                    <w:pStyle w:val="Normalwebb"/>
                    <w:rPr>
                      <w:rFonts w:ascii="Arial" w:hAnsi="Arial" w:cs="Arial"/>
                      <w:sz w:val="18"/>
                      <w:szCs w:val="18"/>
                    </w:rPr>
                  </w:pPr>
                  <w:hyperlink r:id="rId123" w:tgtFrame="_blank" w:history="1">
                    <w:r w:rsidR="00FD3B05">
                      <w:rPr>
                        <w:rStyle w:val="Hyperlnk"/>
                        <w:rFonts w:ascii="Arial" w:hAnsi="Arial" w:cs="Arial"/>
                        <w:sz w:val="18"/>
                        <w:szCs w:val="18"/>
                      </w:rPr>
                      <w:t>ekvationssystem från matteboken.se</w:t>
                    </w:r>
                  </w:hyperlink>
                </w:p>
                <w:p w14:paraId="4B0570F5" w14:textId="77777777" w:rsidR="00FD3B05" w:rsidRDefault="00C3592A" w:rsidP="00037A1D">
                  <w:pPr>
                    <w:pStyle w:val="Normalwebb"/>
                    <w:rPr>
                      <w:rFonts w:ascii="Arial" w:hAnsi="Arial" w:cs="Arial"/>
                      <w:sz w:val="18"/>
                      <w:szCs w:val="18"/>
                    </w:rPr>
                  </w:pPr>
                  <w:hyperlink r:id="rId124" w:tgtFrame="_blank" w:history="1">
                    <w:r w:rsidR="00FD3B05">
                      <w:rPr>
                        <w:rStyle w:val="Hyperlnk"/>
                        <w:rFonts w:ascii="Arial" w:hAnsi="Arial" w:cs="Arial"/>
                        <w:sz w:val="18"/>
                        <w:szCs w:val="18"/>
                      </w:rPr>
                      <w:t>ekvationssystem grafisk lösning</w:t>
                    </w:r>
                  </w:hyperlink>
                </w:p>
                <w:p w14:paraId="2ACB5334" w14:textId="77777777" w:rsidR="00FD3B05" w:rsidRDefault="00C3592A" w:rsidP="00037A1D">
                  <w:pPr>
                    <w:pStyle w:val="Normalwebb"/>
                    <w:rPr>
                      <w:rFonts w:ascii="Arial" w:hAnsi="Arial" w:cs="Arial"/>
                      <w:sz w:val="18"/>
                      <w:szCs w:val="18"/>
                    </w:rPr>
                  </w:pPr>
                  <w:hyperlink r:id="rId125"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Hälsningar Stefan Björnander</w:t>
      </w:r>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C3592A"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C3592A"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C3592A"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C3592A"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C3592A"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C3592A"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C3592A"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C3592A"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C3592A"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Jag jobbar som lärare på Thomasgymnasiet i Strängas. Tisdagen den 20 mars gav jag en lektion i matematik i B226 för Sprint 9a,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Joelle</w:t>
      </w:r>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4"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Joell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Madeleine Bardland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4"/>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Falcon Funds</w:t>
      </w:r>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men hon dök upp först klockan tre. Efter lite osäkerhet med avbokning och påbokning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83 = a1816)</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90 = t1824 edx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4 = a1841)</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8 = a1842)</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2 = a1853)</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4 = t1859 edx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2 = a1867)</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4 = t1873 edx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56 = t1881)</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60 = t1886 eax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temp2767 = a1887)]</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OS X El Capitan</w:t>
      </w:r>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r>
        <w:rPr>
          <w:rFonts w:ascii="Times New Roman" w:hAnsi="Times New Roman" w:cs="Times New Roman"/>
        </w:rPr>
        <w:t>MacBook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Processor: 1.4 GHz Intel Core i5</w:t>
      </w:r>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Minne: 4 GB 1600 MHz DDR3</w:t>
      </w:r>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Serienummer: C2VN28ZBG085</w:t>
      </w:r>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Stöldmärkt Strängnäs Kommun IRS321338</w:t>
      </w:r>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If found pleas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5"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5"/>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065EC0AA"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Jag heter Stefan Björnander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w:t>
      </w:r>
      <w:r>
        <w:rPr>
          <w:rFonts w:ascii="open_sansregular" w:hAnsi="open_sansregular"/>
          <w:sz w:val="21"/>
          <w:szCs w:val="21"/>
        </w:rPr>
        <w:lastRenderedPageBreak/>
        <w:t>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ea</w:t>
      </w:r>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Department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girs@mdh.se</w:t>
      </w:r>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Michaël Le Duc</w:t>
      </w:r>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OFR</w:t>
      </w:r>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C3592A" w:rsidP="00962CA7">
      <w:pPr>
        <w:spacing w:line="210" w:lineRule="atLeast"/>
        <w:rPr>
          <w:rFonts w:ascii="Proxima Nova" w:eastAsia="Times New Roman" w:hAnsi="Proxima Nova" w:cs="Arial"/>
          <w:color w:val="000000"/>
          <w:sz w:val="18"/>
          <w:szCs w:val="18"/>
          <w:lang w:eastAsia="sv-SE"/>
        </w:rPr>
      </w:pPr>
      <w:hyperlink r:id="rId133"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0C3D31E7" w14:textId="79CBD6F9" w:rsidR="00F169E3" w:rsidRDefault="00C3592A" w:rsidP="00962CA7">
      <w:pPr>
        <w:spacing w:line="210" w:lineRule="atLeast"/>
        <w:rPr>
          <w:rStyle w:val="Hyperlnk"/>
          <w:rFonts w:ascii="Proxima Nova" w:eastAsia="Times New Roman" w:hAnsi="Proxima Nova" w:cs="Arial"/>
          <w:sz w:val="18"/>
          <w:szCs w:val="18"/>
          <w:lang w:eastAsia="sv-SE"/>
        </w:rPr>
      </w:pPr>
      <w:hyperlink r:id="rId134"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6EC11929" w14:textId="77777777" w:rsidR="002702C4" w:rsidRDefault="00651B24" w:rsidP="00651B24">
      <w:pPr>
        <w:spacing w:line="210" w:lineRule="atLeast"/>
        <w:rPr>
          <w:rFonts w:ascii="Proxima Nova" w:eastAsia="Times New Roman" w:hAnsi="Proxima Nova" w:cs="Arial"/>
          <w:color w:val="000000"/>
          <w:sz w:val="18"/>
          <w:szCs w:val="18"/>
          <w:lang w:eastAsia="sv-SE"/>
        </w:rPr>
      </w:pPr>
      <w:r w:rsidRPr="00651B24">
        <w:rPr>
          <w:rFonts w:ascii="Proxima Nova" w:eastAsia="Times New Roman" w:hAnsi="Proxima Nova" w:cs="Arial"/>
          <w:color w:val="000000"/>
          <w:sz w:val="18"/>
          <w:szCs w:val="18"/>
          <w:lang w:eastAsia="sv-SE"/>
        </w:rPr>
        <w:t>https://gobdsm.com/videos/mature-brunette-and-redhead-are-screaming-wildly-from-their-cathartic-punishment/?pqr=4:e46944601e0cf37444481c2e5a5ac8b8:0:9224:1:</w:t>
      </w:r>
      <w:r w:rsidRPr="00651B24">
        <w:rPr>
          <w:rFonts w:ascii="Proxima Nova" w:eastAsia="Times New Roman" w:hAnsi="Proxima Nova" w:cs="Arial"/>
          <w:color w:val="000000"/>
          <w:sz w:val="18"/>
          <w:szCs w:val="18"/>
          <w:lang w:eastAsia="sv-SE"/>
        </w:rPr>
        <w:cr/>
      </w:r>
    </w:p>
    <w:p w14:paraId="3826CFDB" w14:textId="3F2AF9E2" w:rsidR="00A24271" w:rsidRDefault="00A24271" w:rsidP="00651B24">
      <w:pPr>
        <w:spacing w:line="210" w:lineRule="atLeast"/>
        <w:rPr>
          <w:highlight w:val="white"/>
        </w:rPr>
      </w:pPr>
      <w:r>
        <w:rPr>
          <w:highlight w:val="white"/>
        </w:rPr>
        <w:t xml:space="preserve">The result of the parsing is the </w:t>
      </w:r>
      <w:r w:rsidRPr="009A2C29">
        <w:rPr>
          <w:rStyle w:val="KeyWord"/>
          <w:highlight w:val="white"/>
        </w:rPr>
        <w:t>SymbolTable.StaticSet</w:t>
      </w:r>
      <w:r>
        <w:rPr>
          <w:highlight w:val="white"/>
        </w:rPr>
        <w:t xml:space="preserve"> set, holding a set of static symbols, such as functions and static variables. We need to find the symbol representing the </w:t>
      </w:r>
      <w:r w:rsidRPr="00D85ACA">
        <w:rPr>
          <w:rStyle w:val="KeyWord"/>
          <w:highlight w:val="white"/>
        </w:rPr>
        <w:t>main</w:t>
      </w:r>
      <w:r>
        <w:rPr>
          <w:highlight w:val="white"/>
        </w:rPr>
        <w:t xml:space="preserve"> function, to place it at the beginning of the code, since the execution starts by </w:t>
      </w:r>
      <w:r w:rsidRPr="00D85ACA">
        <w:rPr>
          <w:rStyle w:val="KeyWord"/>
          <w:highlight w:val="white"/>
        </w:rPr>
        <w:t>main</w:t>
      </w:r>
      <w:r>
        <w:rPr>
          <w:highlight w:val="white"/>
        </w:rPr>
        <w:t xml:space="preserve"> being called. We also need to insert code for initialization of the system and possible code for handling the command line arguments.</w:t>
      </w:r>
    </w:p>
    <w:p w14:paraId="4400D315" w14:textId="77777777" w:rsidR="00A24271" w:rsidRDefault="00A24271" w:rsidP="00A24271">
      <w:pPr>
        <w:rPr>
          <w:highlight w:val="white"/>
        </w:rPr>
      </w:pPr>
      <w:r>
        <w:rPr>
          <w:highlight w:val="white"/>
        </w:rPr>
        <w:t>The total global set holds all static symbols of the source code file, and the total extern set holds all its external references.</w:t>
      </w:r>
    </w:p>
    <w:p w14:paraId="6EAEB441" w14:textId="77777777" w:rsidR="00A24271" w:rsidRPr="000848EB" w:rsidRDefault="00A24271" w:rsidP="00A24271">
      <w:pPr>
        <w:pStyle w:val="Code"/>
        <w:rPr>
          <w:highlight w:val="white"/>
        </w:rPr>
      </w:pPr>
      <w:r w:rsidRPr="000848EB">
        <w:rPr>
          <w:highlight w:val="white"/>
        </w:rPr>
        <w:t xml:space="preserve">      if (Start.Linux) {</w:t>
      </w:r>
    </w:p>
    <w:p w14:paraId="3F460378" w14:textId="77777777" w:rsidR="00A24271" w:rsidRPr="000848EB" w:rsidRDefault="00A24271" w:rsidP="00A24271">
      <w:pPr>
        <w:pStyle w:val="Code"/>
        <w:rPr>
          <w:highlight w:val="white"/>
        </w:rPr>
      </w:pPr>
      <w:r w:rsidRPr="000848EB">
        <w:rPr>
          <w:highlight w:val="white"/>
        </w:rPr>
        <w:t xml:space="preserve">        ISet&lt;string&gt; totalGlobalSet = new HashSet&lt;string&gt;(),</w:t>
      </w:r>
    </w:p>
    <w:p w14:paraId="7BFFF51F" w14:textId="77777777" w:rsidR="00A24271" w:rsidRDefault="00A24271" w:rsidP="00A24271">
      <w:pPr>
        <w:pStyle w:val="Code"/>
        <w:rPr>
          <w:highlight w:val="white"/>
        </w:rPr>
      </w:pPr>
      <w:r w:rsidRPr="000848EB">
        <w:rPr>
          <w:highlight w:val="white"/>
        </w:rPr>
        <w:t xml:space="preserve">                     totalExternSet = new HashSet&lt;string&gt;();</w:t>
      </w:r>
    </w:p>
    <w:p w14:paraId="256BA0FF" w14:textId="77777777" w:rsidR="00A24271" w:rsidRPr="000848EB" w:rsidRDefault="00A24271" w:rsidP="00A24271">
      <w:pPr>
        <w:rPr>
          <w:highlight w:val="white"/>
        </w:rPr>
      </w:pPr>
      <w:r>
        <w:rPr>
          <w:highlight w:val="white"/>
        </w:rPr>
        <w:lastRenderedPageBreak/>
        <w:t>The total text list holds the total list of assembly code, and the total data list holds all code for initialize the static variables.</w:t>
      </w:r>
    </w:p>
    <w:p w14:paraId="2D0C1E7F" w14:textId="77777777" w:rsidR="00A24271" w:rsidRPr="000848EB" w:rsidRDefault="00A24271" w:rsidP="00A24271">
      <w:pPr>
        <w:pStyle w:val="Code"/>
        <w:rPr>
          <w:highlight w:val="white"/>
        </w:rPr>
      </w:pPr>
      <w:r w:rsidRPr="000848EB">
        <w:rPr>
          <w:highlight w:val="white"/>
        </w:rPr>
        <w:t xml:space="preserve">        List&lt;string&gt; totalTextList = new List&lt;string&gt;(),</w:t>
      </w:r>
    </w:p>
    <w:p w14:paraId="44FAA908" w14:textId="77777777" w:rsidR="00A24271" w:rsidRPr="000848EB" w:rsidRDefault="00A24271" w:rsidP="00A24271">
      <w:pPr>
        <w:pStyle w:val="Code"/>
        <w:rPr>
          <w:highlight w:val="white"/>
        </w:rPr>
      </w:pPr>
      <w:r w:rsidRPr="000848EB">
        <w:rPr>
          <w:highlight w:val="white"/>
        </w:rPr>
        <w:t xml:space="preserve">                     totalDataList = new List&lt;string&gt;();</w:t>
      </w:r>
    </w:p>
    <w:p w14:paraId="5F3368E7" w14:textId="77777777" w:rsidR="00A24271" w:rsidRPr="000848EB" w:rsidRDefault="00A24271" w:rsidP="00A24271">
      <w:pPr>
        <w:rPr>
          <w:highlight w:val="white"/>
        </w:rPr>
      </w:pPr>
      <w:r>
        <w:rPr>
          <w:highlight w:val="white"/>
        </w:rPr>
        <w:t>We iterate through the static symbols and add their extern sets to the total extern set.</w:t>
      </w:r>
      <w:r w:rsidRPr="000848EB">
        <w:rPr>
          <w:highlight w:val="white"/>
        </w:rPr>
        <w:t xml:space="preserve">                 </w:t>
      </w:r>
    </w:p>
    <w:p w14:paraId="524C4D51"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3F0FBD" w14:textId="77777777" w:rsidR="00A24271" w:rsidRDefault="00A24271" w:rsidP="00A24271">
      <w:pPr>
        <w:pStyle w:val="Code"/>
        <w:rPr>
          <w:highlight w:val="white"/>
        </w:rPr>
      </w:pPr>
      <w:r w:rsidRPr="000848EB">
        <w:rPr>
          <w:highlight w:val="white"/>
        </w:rPr>
        <w:t xml:space="preserve">          StaticSymbolLinux staticSymbolLinux =</w:t>
      </w:r>
    </w:p>
    <w:p w14:paraId="124BB468"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 staticSymbol;</w:t>
      </w:r>
    </w:p>
    <w:p w14:paraId="7D54BF16" w14:textId="77777777" w:rsidR="00A24271" w:rsidRPr="000848EB" w:rsidRDefault="00A24271" w:rsidP="00A24271">
      <w:pPr>
        <w:pStyle w:val="Code"/>
        <w:rPr>
          <w:highlight w:val="white"/>
        </w:rPr>
      </w:pPr>
      <w:r w:rsidRPr="000848EB">
        <w:rPr>
          <w:highlight w:val="white"/>
        </w:rPr>
        <w:t xml:space="preserve">          totalExternSet.UnionWith(staticSymbolLinux.ExternSet);</w:t>
      </w:r>
    </w:p>
    <w:p w14:paraId="3733AFDF" w14:textId="77777777" w:rsidR="00A24271" w:rsidRPr="000848EB" w:rsidRDefault="00A24271" w:rsidP="00A24271">
      <w:pPr>
        <w:pStyle w:val="Code"/>
        <w:rPr>
          <w:highlight w:val="white"/>
        </w:rPr>
      </w:pPr>
      <w:r w:rsidRPr="000848EB">
        <w:rPr>
          <w:highlight w:val="white"/>
        </w:rPr>
        <w:t xml:space="preserve">        }</w:t>
      </w:r>
    </w:p>
    <w:p w14:paraId="54EEC1AC" w14:textId="77777777" w:rsidR="00A24271" w:rsidRPr="000848EB" w:rsidRDefault="00A24271" w:rsidP="00A24271">
      <w:pPr>
        <w:rPr>
          <w:highlight w:val="white"/>
        </w:rPr>
      </w:pPr>
      <w:r>
        <w:rPr>
          <w:highlight w:val="white"/>
        </w:rPr>
        <w:t>We then iterate through the static symbol to find the symbols represnting the main function, the initialization code, and the command line arguments code.</w:t>
      </w:r>
    </w:p>
    <w:p w14:paraId="6688BE25" w14:textId="77777777" w:rsidR="00A24271" w:rsidRDefault="00A24271" w:rsidP="00A24271">
      <w:pPr>
        <w:pStyle w:val="Code"/>
        <w:rPr>
          <w:highlight w:val="white"/>
        </w:rPr>
      </w:pPr>
      <w:r w:rsidRPr="000848EB">
        <w:rPr>
          <w:highlight w:val="white"/>
        </w:rPr>
        <w:t xml:space="preserve">        StaticSymbolLinux initSymbol = null, argsSymbol = null,</w:t>
      </w:r>
    </w:p>
    <w:p w14:paraId="26F38967" w14:textId="77777777" w:rsidR="00A24271" w:rsidRPr="000848EB" w:rsidRDefault="00A24271" w:rsidP="00A24271">
      <w:pPr>
        <w:pStyle w:val="Code"/>
        <w:rPr>
          <w:highlight w:val="white"/>
        </w:rPr>
      </w:pPr>
      <w:r>
        <w:rPr>
          <w:highlight w:val="white"/>
        </w:rPr>
        <w:t xml:space="preserve">                         </w:t>
      </w:r>
      <w:r w:rsidRPr="000848EB">
        <w:rPr>
          <w:highlight w:val="white"/>
        </w:rPr>
        <w:t xml:space="preserve"> mainSymbol = null;</w:t>
      </w:r>
    </w:p>
    <w:p w14:paraId="67EB06D6"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3E723874" w14:textId="77777777" w:rsidR="00A24271" w:rsidRDefault="00A24271" w:rsidP="00A24271">
      <w:pPr>
        <w:pStyle w:val="Code"/>
        <w:rPr>
          <w:highlight w:val="white"/>
        </w:rPr>
      </w:pPr>
      <w:r w:rsidRPr="000848EB">
        <w:rPr>
          <w:highlight w:val="white"/>
        </w:rPr>
        <w:t xml:space="preserve">          if (staticSymbol.UniqueName.</w:t>
      </w:r>
    </w:p>
    <w:p w14:paraId="3EEC8585" w14:textId="77777777" w:rsidR="00A24271" w:rsidRPr="000848EB" w:rsidRDefault="00A24271" w:rsidP="00A24271">
      <w:pPr>
        <w:pStyle w:val="Code"/>
        <w:rPr>
          <w:highlight w:val="white"/>
        </w:rPr>
      </w:pPr>
      <w:r>
        <w:rPr>
          <w:highlight w:val="white"/>
        </w:rPr>
        <w:t xml:space="preserve">              </w:t>
      </w:r>
      <w:r w:rsidRPr="000848EB">
        <w:rPr>
          <w:highlight w:val="white"/>
        </w:rPr>
        <w:t>Equals(AssemblyCodeGenerator.InitializerName)) {</w:t>
      </w:r>
    </w:p>
    <w:p w14:paraId="12CB0ED2" w14:textId="77777777" w:rsidR="00A24271" w:rsidRPr="000848EB" w:rsidRDefault="00A24271" w:rsidP="00A24271">
      <w:pPr>
        <w:pStyle w:val="Code"/>
        <w:rPr>
          <w:highlight w:val="white"/>
        </w:rPr>
      </w:pPr>
      <w:r w:rsidRPr="000848EB">
        <w:rPr>
          <w:highlight w:val="white"/>
        </w:rPr>
        <w:t xml:space="preserve">            initSymbol = (StaticSymbolLinux) staticSymbol;</w:t>
      </w:r>
    </w:p>
    <w:p w14:paraId="1304370E" w14:textId="77777777" w:rsidR="00A24271" w:rsidRPr="000848EB" w:rsidRDefault="00A24271" w:rsidP="00A24271">
      <w:pPr>
        <w:pStyle w:val="Code"/>
        <w:rPr>
          <w:highlight w:val="white"/>
        </w:rPr>
      </w:pPr>
      <w:r w:rsidRPr="000848EB">
        <w:rPr>
          <w:highlight w:val="white"/>
        </w:rPr>
        <w:t xml:space="preserve">          }</w:t>
      </w:r>
    </w:p>
    <w:p w14:paraId="23C0C05F" w14:textId="77777777" w:rsidR="00A24271" w:rsidRPr="000848EB" w:rsidRDefault="00A24271" w:rsidP="00A24271">
      <w:pPr>
        <w:pStyle w:val="Code"/>
        <w:rPr>
          <w:highlight w:val="white"/>
        </w:rPr>
      </w:pPr>
    </w:p>
    <w:p w14:paraId="34A0BD67" w14:textId="77777777" w:rsidR="00A24271" w:rsidRPr="000848EB" w:rsidRDefault="00A24271" w:rsidP="00A24271">
      <w:pPr>
        <w:pStyle w:val="Code"/>
        <w:rPr>
          <w:highlight w:val="white"/>
        </w:rPr>
      </w:pPr>
      <w:r w:rsidRPr="000848EB">
        <w:rPr>
          <w:highlight w:val="white"/>
        </w:rPr>
        <w:t xml:space="preserve">          if (staticSymbol.UniqueName.Equals(AssemblyCodeGenerator.MainName)){</w:t>
      </w:r>
    </w:p>
    <w:p w14:paraId="158ED770" w14:textId="77777777" w:rsidR="00A24271" w:rsidRPr="000848EB" w:rsidRDefault="00A24271" w:rsidP="00A24271">
      <w:pPr>
        <w:pStyle w:val="Code"/>
        <w:rPr>
          <w:highlight w:val="white"/>
        </w:rPr>
      </w:pPr>
      <w:r w:rsidRPr="000848EB">
        <w:rPr>
          <w:highlight w:val="white"/>
        </w:rPr>
        <w:t xml:space="preserve">            mainSymbol = (StaticSymbolLinux) staticSymbol;</w:t>
      </w:r>
    </w:p>
    <w:p w14:paraId="23EB8DF3" w14:textId="77777777" w:rsidR="00A24271" w:rsidRPr="000848EB" w:rsidRDefault="00A24271" w:rsidP="00A24271">
      <w:pPr>
        <w:pStyle w:val="Code"/>
        <w:rPr>
          <w:highlight w:val="white"/>
        </w:rPr>
      </w:pPr>
      <w:r w:rsidRPr="000848EB">
        <w:rPr>
          <w:highlight w:val="white"/>
        </w:rPr>
        <w:t xml:space="preserve">          }</w:t>
      </w:r>
    </w:p>
    <w:p w14:paraId="1EB167D7" w14:textId="77777777" w:rsidR="00A24271" w:rsidRPr="000848EB" w:rsidRDefault="00A24271" w:rsidP="00A24271">
      <w:pPr>
        <w:pStyle w:val="Code"/>
        <w:rPr>
          <w:highlight w:val="white"/>
        </w:rPr>
      </w:pPr>
    </w:p>
    <w:p w14:paraId="16E95E4D" w14:textId="77777777" w:rsidR="00A24271" w:rsidRPr="000848EB" w:rsidRDefault="00A24271" w:rsidP="00A24271">
      <w:pPr>
        <w:pStyle w:val="Code"/>
        <w:rPr>
          <w:highlight w:val="white"/>
        </w:rPr>
      </w:pPr>
      <w:r w:rsidRPr="000848EB">
        <w:rPr>
          <w:highlight w:val="white"/>
        </w:rPr>
        <w:t xml:space="preserve">          if (staticSymbol.UniqueName.Equals(AssemblyCodeGenerator.ArgsName)){</w:t>
      </w:r>
    </w:p>
    <w:p w14:paraId="11D3767C" w14:textId="77777777" w:rsidR="00A24271" w:rsidRPr="000848EB" w:rsidRDefault="00A24271" w:rsidP="00A24271">
      <w:pPr>
        <w:pStyle w:val="Code"/>
        <w:rPr>
          <w:highlight w:val="white"/>
        </w:rPr>
      </w:pPr>
      <w:r w:rsidRPr="000848EB">
        <w:rPr>
          <w:highlight w:val="white"/>
        </w:rPr>
        <w:t xml:space="preserve">            argsSymbol = (StaticSymbolLinux) staticSymbol;</w:t>
      </w:r>
    </w:p>
    <w:p w14:paraId="78752399" w14:textId="77777777" w:rsidR="00A24271" w:rsidRPr="000848EB" w:rsidRDefault="00A24271" w:rsidP="00A24271">
      <w:pPr>
        <w:pStyle w:val="Code"/>
        <w:rPr>
          <w:highlight w:val="white"/>
        </w:rPr>
      </w:pPr>
      <w:r w:rsidRPr="000848EB">
        <w:rPr>
          <w:highlight w:val="white"/>
        </w:rPr>
        <w:t xml:space="preserve">          }</w:t>
      </w:r>
    </w:p>
    <w:p w14:paraId="40E39965" w14:textId="77777777" w:rsidR="00A24271" w:rsidRPr="000848EB" w:rsidRDefault="00A24271" w:rsidP="00A24271">
      <w:pPr>
        <w:pStyle w:val="Code"/>
        <w:rPr>
          <w:highlight w:val="white"/>
        </w:rPr>
      </w:pPr>
      <w:r w:rsidRPr="000848EB">
        <w:rPr>
          <w:highlight w:val="white"/>
        </w:rPr>
        <w:t xml:space="preserve">        }</w:t>
      </w:r>
    </w:p>
    <w:p w14:paraId="7680986C" w14:textId="77777777" w:rsidR="00A24271" w:rsidRPr="000848EB" w:rsidRDefault="00A24271" w:rsidP="00A24271">
      <w:pPr>
        <w:rPr>
          <w:highlight w:val="white"/>
        </w:rPr>
      </w:pPr>
      <w:r w:rsidRPr="00DB1B1E">
        <w:rPr>
          <w:highlight w:val="white"/>
        </w:rPr>
        <w:t>If there is a</w:t>
      </w:r>
      <w:r>
        <w:rPr>
          <w:highlight w:val="white"/>
        </w:rPr>
        <w:t>n</w:t>
      </w:r>
      <w:r w:rsidRPr="00DB1B1E">
        <w:rPr>
          <w:highlight w:val="white"/>
        </w:rPr>
        <w:t xml:space="preserve"> init</w:t>
      </w:r>
      <w:r>
        <w:rPr>
          <w:highlight w:val="white"/>
        </w:rPr>
        <w:t>ial</w:t>
      </w:r>
      <w:r w:rsidRPr="00DB1B1E">
        <w:rPr>
          <w:highlight w:val="white"/>
        </w:rPr>
        <w:t>ization code</w:t>
      </w:r>
      <w:r>
        <w:rPr>
          <w:highlight w:val="white"/>
        </w:rPr>
        <w:t xml:space="preserve"> symbol, we add the code at the beginning of the assembly file.</w:t>
      </w:r>
    </w:p>
    <w:p w14:paraId="3E64542E" w14:textId="77777777" w:rsidR="00A24271" w:rsidRPr="000848EB" w:rsidRDefault="00A24271" w:rsidP="00A24271">
      <w:pPr>
        <w:pStyle w:val="Code"/>
        <w:rPr>
          <w:highlight w:val="white"/>
        </w:rPr>
      </w:pPr>
      <w:r w:rsidRPr="000848EB">
        <w:rPr>
          <w:highlight w:val="white"/>
        </w:rPr>
        <w:t xml:space="preserve">        if (initSymbol != null) {</w:t>
      </w:r>
    </w:p>
    <w:p w14:paraId="29FE46BF" w14:textId="77777777" w:rsidR="00A24271" w:rsidRPr="000848EB" w:rsidRDefault="00A24271" w:rsidP="00A24271">
      <w:pPr>
        <w:pStyle w:val="Code"/>
        <w:rPr>
          <w:highlight w:val="white"/>
        </w:rPr>
      </w:pPr>
      <w:r w:rsidRPr="000848EB">
        <w:rPr>
          <w:highlight w:val="white"/>
        </w:rPr>
        <w:t xml:space="preserve">          totalTextList.Add("\tglobal _start");</w:t>
      </w:r>
    </w:p>
    <w:p w14:paraId="1AECE5A8" w14:textId="77777777" w:rsidR="00A24271" w:rsidRPr="000848EB" w:rsidRDefault="00A24271" w:rsidP="00A24271">
      <w:pPr>
        <w:pStyle w:val="Code"/>
        <w:rPr>
          <w:highlight w:val="white"/>
        </w:rPr>
      </w:pPr>
      <w:r w:rsidRPr="000848EB">
        <w:rPr>
          <w:highlight w:val="white"/>
        </w:rPr>
        <w:t xml:space="preserve">          totalTextList.Add("_start:");</w:t>
      </w:r>
    </w:p>
    <w:p w14:paraId="0D331076" w14:textId="77777777" w:rsidR="00A24271" w:rsidRPr="000848EB" w:rsidRDefault="00A24271" w:rsidP="00A24271">
      <w:pPr>
        <w:pStyle w:val="Code"/>
        <w:rPr>
          <w:highlight w:val="white"/>
        </w:rPr>
      </w:pPr>
      <w:r w:rsidRPr="000848EB">
        <w:rPr>
          <w:highlight w:val="white"/>
        </w:rPr>
        <w:t xml:space="preserve">          totalTextList.AddRange(initSymbol.TextList);</w:t>
      </w:r>
    </w:p>
    <w:p w14:paraId="7B0B3BB5" w14:textId="77777777" w:rsidR="00A24271" w:rsidRPr="000848EB" w:rsidRDefault="00A24271" w:rsidP="00A24271">
      <w:pPr>
        <w:pStyle w:val="Code"/>
        <w:rPr>
          <w:highlight w:val="white"/>
        </w:rPr>
      </w:pPr>
      <w:r w:rsidRPr="000848EB">
        <w:rPr>
          <w:highlight w:val="white"/>
        </w:rPr>
        <w:t xml:space="preserve">          SymbolTable.StaticSet.Remove(initSymbol);</w:t>
      </w:r>
    </w:p>
    <w:p w14:paraId="78FE7B79" w14:textId="77777777" w:rsidR="00A24271" w:rsidRPr="000848EB" w:rsidRDefault="00A24271" w:rsidP="00A24271">
      <w:pPr>
        <w:pStyle w:val="Code"/>
        <w:rPr>
          <w:highlight w:val="white"/>
        </w:rPr>
      </w:pPr>
      <w:r w:rsidRPr="000848EB">
        <w:rPr>
          <w:highlight w:val="white"/>
        </w:rPr>
        <w:t xml:space="preserve">          totalDataList.Add(Linker.StackTopName + ":\ttimes 1048576 db 0");</w:t>
      </w:r>
    </w:p>
    <w:p w14:paraId="55D3C060" w14:textId="77777777" w:rsidR="00A24271" w:rsidRPr="000848EB" w:rsidRDefault="00A24271" w:rsidP="00A24271">
      <w:pPr>
        <w:pStyle w:val="Code"/>
        <w:rPr>
          <w:highlight w:val="white"/>
        </w:rPr>
      </w:pPr>
      <w:r w:rsidRPr="000848EB">
        <w:rPr>
          <w:highlight w:val="white"/>
        </w:rPr>
        <w:t xml:space="preserve">          totalGlobalSet.Add(Linker.StackTopName);</w:t>
      </w:r>
    </w:p>
    <w:p w14:paraId="3788009C" w14:textId="77777777" w:rsidR="00A24271" w:rsidRDefault="00A24271" w:rsidP="00A24271">
      <w:pPr>
        <w:pStyle w:val="Code"/>
        <w:rPr>
          <w:highlight w:val="white"/>
        </w:rPr>
      </w:pPr>
      <w:r w:rsidRPr="000848EB">
        <w:rPr>
          <w:highlight w:val="white"/>
        </w:rPr>
        <w:t xml:space="preserve">        }</w:t>
      </w:r>
    </w:p>
    <w:p w14:paraId="778C436D" w14:textId="77777777" w:rsidR="00A24271" w:rsidRPr="000848EB" w:rsidRDefault="00A24271" w:rsidP="00A24271">
      <w:pPr>
        <w:rPr>
          <w:highlight w:val="white"/>
        </w:rPr>
      </w:pPr>
      <w:r w:rsidRPr="00DB1B1E">
        <w:rPr>
          <w:highlight w:val="white"/>
        </w:rPr>
        <w:t>If there is a</w:t>
      </w:r>
      <w:r>
        <w:rPr>
          <w:highlight w:val="white"/>
        </w:rPr>
        <w:t>n</w:t>
      </w:r>
      <w:r w:rsidRPr="00DB1B1E">
        <w:rPr>
          <w:highlight w:val="white"/>
        </w:rPr>
        <w:t xml:space="preserve"> init</w:t>
      </w:r>
      <w:r>
        <w:rPr>
          <w:highlight w:val="white"/>
        </w:rPr>
        <w:t>ial</w:t>
      </w:r>
      <w:r w:rsidRPr="00DB1B1E">
        <w:rPr>
          <w:highlight w:val="white"/>
        </w:rPr>
        <w:t>ization code</w:t>
      </w:r>
      <w:r>
        <w:rPr>
          <w:highlight w:val="white"/>
        </w:rPr>
        <w:t xml:space="preserve"> symbol, we assume that it is present in another source code file, and we only add the stack top to the total extern set. The initialization code is present in the same file as the </w:t>
      </w:r>
      <w:r w:rsidRPr="008E0300">
        <w:rPr>
          <w:rStyle w:val="KeyWord"/>
          <w:highlight w:val="white"/>
        </w:rPr>
        <w:t>main</w:t>
      </w:r>
      <w:r>
        <w:rPr>
          <w:highlight w:val="white"/>
        </w:rPr>
        <w:t xml:space="preserve"> code.</w:t>
      </w:r>
    </w:p>
    <w:p w14:paraId="5B0395DF" w14:textId="77777777" w:rsidR="00A24271" w:rsidRPr="000848EB" w:rsidRDefault="00A24271" w:rsidP="00A24271">
      <w:pPr>
        <w:pStyle w:val="Code"/>
        <w:rPr>
          <w:highlight w:val="white"/>
        </w:rPr>
      </w:pPr>
      <w:r w:rsidRPr="000848EB">
        <w:rPr>
          <w:highlight w:val="white"/>
        </w:rPr>
        <w:t xml:space="preserve">        else {</w:t>
      </w:r>
    </w:p>
    <w:p w14:paraId="33996DCB" w14:textId="77777777" w:rsidR="00A24271" w:rsidRPr="000848EB" w:rsidRDefault="00A24271" w:rsidP="00A24271">
      <w:pPr>
        <w:pStyle w:val="Code"/>
        <w:rPr>
          <w:highlight w:val="white"/>
        </w:rPr>
      </w:pPr>
      <w:r w:rsidRPr="000848EB">
        <w:rPr>
          <w:highlight w:val="white"/>
        </w:rPr>
        <w:t xml:space="preserve">          totalExternSet.Add(Linker.StackTopName);</w:t>
      </w:r>
    </w:p>
    <w:p w14:paraId="2015E029" w14:textId="77777777" w:rsidR="00A24271" w:rsidRPr="000848EB" w:rsidRDefault="00A24271" w:rsidP="00A24271">
      <w:pPr>
        <w:pStyle w:val="Code"/>
        <w:rPr>
          <w:highlight w:val="white"/>
        </w:rPr>
      </w:pPr>
      <w:r w:rsidRPr="000848EB">
        <w:rPr>
          <w:highlight w:val="white"/>
        </w:rPr>
        <w:t xml:space="preserve">        }</w:t>
      </w:r>
    </w:p>
    <w:p w14:paraId="02454F74" w14:textId="77777777" w:rsidR="00A24271" w:rsidRDefault="00A24271" w:rsidP="00A24271">
      <w:pPr>
        <w:rPr>
          <w:highlight w:val="white"/>
        </w:rPr>
      </w:pPr>
      <w:r>
        <w:rPr>
          <w:highlight w:val="white"/>
        </w:rPr>
        <w:t xml:space="preserve">If there is command line arguments code symbol, we add the code after the initialization code and before the </w:t>
      </w:r>
      <w:r w:rsidRPr="008E0300">
        <w:rPr>
          <w:rStyle w:val="KeyWord"/>
          <w:highlight w:val="white"/>
        </w:rPr>
        <w:t>main</w:t>
      </w:r>
      <w:r>
        <w:rPr>
          <w:highlight w:val="white"/>
        </w:rPr>
        <w:t xml:space="preserve"> function code. If there is a </w:t>
      </w:r>
      <w:r w:rsidRPr="00160A1E">
        <w:rPr>
          <w:rStyle w:val="KeyWord"/>
          <w:highlight w:val="white"/>
        </w:rPr>
        <w:t>main</w:t>
      </w:r>
      <w:r>
        <w:rPr>
          <w:highlight w:val="white"/>
        </w:rPr>
        <w:t xml:space="preserve"> function without the </w:t>
      </w:r>
      <w:r w:rsidRPr="00160A1E">
        <w:rPr>
          <w:rStyle w:val="KeyWord"/>
          <w:highlight w:val="white"/>
        </w:rPr>
        <w:t>argc</w:t>
      </w:r>
      <w:r>
        <w:rPr>
          <w:highlight w:val="white"/>
        </w:rPr>
        <w:t xml:space="preserve"> and </w:t>
      </w:r>
      <w:r w:rsidRPr="00160A1E">
        <w:rPr>
          <w:rStyle w:val="KeyWord"/>
          <w:highlight w:val="white"/>
        </w:rPr>
        <w:t>argv</w:t>
      </w:r>
      <w:r>
        <w:rPr>
          <w:highlight w:val="white"/>
        </w:rPr>
        <w:t xml:space="preserve"> parameters, there shall be no command line arguments code.</w:t>
      </w:r>
    </w:p>
    <w:p w14:paraId="3805BE5A" w14:textId="77777777" w:rsidR="00A24271" w:rsidRPr="000848EB" w:rsidRDefault="00A24271" w:rsidP="00A24271">
      <w:pPr>
        <w:pStyle w:val="Code"/>
        <w:rPr>
          <w:highlight w:val="white"/>
        </w:rPr>
      </w:pPr>
      <w:r w:rsidRPr="000848EB">
        <w:rPr>
          <w:highlight w:val="white"/>
        </w:rPr>
        <w:t xml:space="preserve">        if (argsSymbol != null) {</w:t>
      </w:r>
    </w:p>
    <w:p w14:paraId="4F6458CA" w14:textId="77777777" w:rsidR="00A24271" w:rsidRPr="000848EB" w:rsidRDefault="00A24271" w:rsidP="00A24271">
      <w:pPr>
        <w:pStyle w:val="Code"/>
        <w:rPr>
          <w:highlight w:val="white"/>
        </w:rPr>
      </w:pPr>
      <w:r w:rsidRPr="000848EB">
        <w:rPr>
          <w:highlight w:val="white"/>
        </w:rPr>
        <w:t xml:space="preserve">          totalTextList.AddRange(argsSymbol.TextList);</w:t>
      </w:r>
    </w:p>
    <w:p w14:paraId="57AF22E9" w14:textId="77777777" w:rsidR="00A24271" w:rsidRPr="000848EB" w:rsidRDefault="00A24271" w:rsidP="00A24271">
      <w:pPr>
        <w:pStyle w:val="Code"/>
        <w:rPr>
          <w:highlight w:val="white"/>
        </w:rPr>
      </w:pPr>
      <w:r w:rsidRPr="000848EB">
        <w:rPr>
          <w:highlight w:val="white"/>
        </w:rPr>
        <w:t xml:space="preserve">          SymbolTable.StaticSet.Remove(argsSymbol);</w:t>
      </w:r>
    </w:p>
    <w:p w14:paraId="74DB2333" w14:textId="77777777" w:rsidR="00A24271" w:rsidRPr="000848EB" w:rsidRDefault="00A24271" w:rsidP="00A24271">
      <w:pPr>
        <w:pStyle w:val="Code"/>
        <w:rPr>
          <w:highlight w:val="white"/>
        </w:rPr>
      </w:pPr>
      <w:r w:rsidRPr="000848EB">
        <w:rPr>
          <w:highlight w:val="white"/>
        </w:rPr>
        <w:t xml:space="preserve">        }</w:t>
      </w:r>
    </w:p>
    <w:p w14:paraId="15E26493" w14:textId="77777777" w:rsidR="00A24271" w:rsidRPr="000848EB" w:rsidRDefault="00A24271" w:rsidP="00A24271">
      <w:pPr>
        <w:rPr>
          <w:highlight w:val="white"/>
        </w:rPr>
      </w:pPr>
      <w:r>
        <w:rPr>
          <w:highlight w:val="white"/>
        </w:rPr>
        <w:lastRenderedPageBreak/>
        <w:t>If there is a main function code symbol present, we add its code after the initalization code and the potential command line arguments code.</w:t>
      </w:r>
    </w:p>
    <w:p w14:paraId="2939176C" w14:textId="77777777" w:rsidR="00A24271" w:rsidRPr="000848EB" w:rsidRDefault="00A24271" w:rsidP="00A24271">
      <w:pPr>
        <w:pStyle w:val="Code"/>
        <w:rPr>
          <w:highlight w:val="white"/>
        </w:rPr>
      </w:pPr>
      <w:r w:rsidRPr="000848EB">
        <w:rPr>
          <w:highlight w:val="white"/>
        </w:rPr>
        <w:t xml:space="preserve">        if (mainSymbol != null) {</w:t>
      </w:r>
    </w:p>
    <w:p w14:paraId="0E4450AC" w14:textId="77777777" w:rsidR="00A24271" w:rsidRPr="000848EB" w:rsidRDefault="00A24271" w:rsidP="00A24271">
      <w:pPr>
        <w:pStyle w:val="Code"/>
        <w:rPr>
          <w:highlight w:val="white"/>
        </w:rPr>
      </w:pPr>
      <w:r w:rsidRPr="000848EB">
        <w:rPr>
          <w:highlight w:val="white"/>
        </w:rPr>
        <w:t xml:space="preserve">          totalTextList.AddRange(mainSymbol.TextList);</w:t>
      </w:r>
    </w:p>
    <w:p w14:paraId="6DD78011" w14:textId="77777777" w:rsidR="00A24271" w:rsidRPr="000848EB" w:rsidRDefault="00A24271" w:rsidP="00A24271">
      <w:pPr>
        <w:pStyle w:val="Code"/>
        <w:rPr>
          <w:highlight w:val="white"/>
        </w:rPr>
      </w:pPr>
      <w:r w:rsidRPr="000848EB">
        <w:rPr>
          <w:highlight w:val="white"/>
        </w:rPr>
        <w:t xml:space="preserve">          SymbolTable.StaticSet.Remove(mainSymbol);</w:t>
      </w:r>
    </w:p>
    <w:p w14:paraId="7F59051B" w14:textId="77777777" w:rsidR="00A24271" w:rsidRPr="000848EB" w:rsidRDefault="00A24271" w:rsidP="00A24271">
      <w:pPr>
        <w:pStyle w:val="Code"/>
        <w:rPr>
          <w:highlight w:val="white"/>
        </w:rPr>
      </w:pPr>
      <w:r w:rsidRPr="000848EB">
        <w:rPr>
          <w:highlight w:val="white"/>
        </w:rPr>
        <w:t xml:space="preserve">          totalExternSet.Remove(mainSymbol.UniqueName);</w:t>
      </w:r>
    </w:p>
    <w:p w14:paraId="1525E39C" w14:textId="77777777" w:rsidR="00A24271" w:rsidRPr="000848EB" w:rsidRDefault="00A24271" w:rsidP="00A24271">
      <w:pPr>
        <w:pStyle w:val="Code"/>
        <w:rPr>
          <w:highlight w:val="white"/>
        </w:rPr>
      </w:pPr>
      <w:r w:rsidRPr="000848EB">
        <w:rPr>
          <w:highlight w:val="white"/>
        </w:rPr>
        <w:t xml:space="preserve">          totalGlobalSet.Add(mainSymbol.UniqueName);</w:t>
      </w:r>
    </w:p>
    <w:p w14:paraId="69998274" w14:textId="77777777" w:rsidR="00A24271" w:rsidRPr="000848EB" w:rsidRDefault="00A24271" w:rsidP="00A24271">
      <w:pPr>
        <w:pStyle w:val="Code"/>
        <w:rPr>
          <w:highlight w:val="white"/>
        </w:rPr>
      </w:pPr>
      <w:r w:rsidRPr="000848EB">
        <w:rPr>
          <w:highlight w:val="white"/>
        </w:rPr>
        <w:t xml:space="preserve">        }</w:t>
      </w:r>
    </w:p>
    <w:p w14:paraId="412E917B" w14:textId="77777777" w:rsidR="00A24271" w:rsidRPr="000848EB" w:rsidRDefault="00A24271" w:rsidP="00A24271">
      <w:pPr>
        <w:rPr>
          <w:highlight w:val="white"/>
        </w:rPr>
      </w:pPr>
      <w:r>
        <w:rPr>
          <w:highlight w:val="white"/>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A04BD2" w14:textId="77777777" w:rsidR="00A24271" w:rsidRDefault="00A24271" w:rsidP="00A24271">
      <w:pPr>
        <w:pStyle w:val="Code"/>
        <w:rPr>
          <w:highlight w:val="white"/>
        </w:rPr>
      </w:pPr>
      <w:r w:rsidRPr="000848EB">
        <w:rPr>
          <w:highlight w:val="white"/>
        </w:rPr>
        <w:t xml:space="preserve">          StaticSymbolLinux staticSymbolLinux =</w:t>
      </w:r>
    </w:p>
    <w:p w14:paraId="24899BEB" w14:textId="77777777" w:rsidR="00A24271" w:rsidRPr="000848EB" w:rsidRDefault="00A24271" w:rsidP="00A24271">
      <w:pPr>
        <w:pStyle w:val="Code"/>
        <w:rPr>
          <w:highlight w:val="white"/>
        </w:rPr>
      </w:pPr>
      <w:r>
        <w:rPr>
          <w:highlight w:val="white"/>
        </w:rPr>
        <w:t xml:space="preserve">            </w:t>
      </w:r>
      <w:r w:rsidRPr="000848EB">
        <w:rPr>
          <w:highlight w:val="white"/>
        </w:rPr>
        <w:t>(StaticSymbolLinux) staticSymbol;</w:t>
      </w:r>
    </w:p>
    <w:p w14:paraId="4E2F5E09" w14:textId="77777777" w:rsidR="00A24271" w:rsidRPr="000848EB" w:rsidRDefault="00A24271" w:rsidP="00A24271">
      <w:pPr>
        <w:pStyle w:val="Code"/>
        <w:rPr>
          <w:highlight w:val="white"/>
        </w:rPr>
      </w:pPr>
      <w:r w:rsidRPr="000848EB">
        <w:rPr>
          <w:highlight w:val="white"/>
        </w:rPr>
        <w:t xml:space="preserve">          totalExternSet.Remove(staticSymbolLinux.UniqueName);</w:t>
      </w:r>
    </w:p>
    <w:p w14:paraId="0A376D0B" w14:textId="77777777" w:rsidR="00A24271" w:rsidRPr="000848EB" w:rsidRDefault="00A24271" w:rsidP="00A24271">
      <w:pPr>
        <w:pStyle w:val="Code"/>
        <w:rPr>
          <w:highlight w:val="white"/>
        </w:rPr>
      </w:pPr>
      <w:r w:rsidRPr="000848EB">
        <w:rPr>
          <w:highlight w:val="white"/>
        </w:rPr>
        <w:t xml:space="preserve">          </w:t>
      </w:r>
    </w:p>
    <w:p w14:paraId="0B5EF672" w14:textId="77777777" w:rsidR="00A24271" w:rsidRPr="000848EB" w:rsidRDefault="00A24271" w:rsidP="00A24271">
      <w:pPr>
        <w:pStyle w:val="Code"/>
        <w:rPr>
          <w:highlight w:val="white"/>
        </w:rPr>
      </w:pPr>
      <w:r w:rsidRPr="000848EB">
        <w:rPr>
          <w:highlight w:val="white"/>
        </w:rPr>
        <w:t xml:space="preserve">          if (!staticSymbolLinux.UniqueName.Contains(Symbol.SeparatorId)) {</w:t>
      </w:r>
    </w:p>
    <w:p w14:paraId="552136C6" w14:textId="77777777" w:rsidR="00A24271" w:rsidRPr="000848EB" w:rsidRDefault="00A24271" w:rsidP="00A24271">
      <w:pPr>
        <w:pStyle w:val="Code"/>
        <w:rPr>
          <w:highlight w:val="white"/>
        </w:rPr>
      </w:pPr>
      <w:r w:rsidRPr="000848EB">
        <w:rPr>
          <w:highlight w:val="white"/>
        </w:rPr>
        <w:t xml:space="preserve">            totalGlobalSet.Add(staticSymbolLinux.UniqueName);</w:t>
      </w:r>
    </w:p>
    <w:p w14:paraId="763F2F14" w14:textId="77777777" w:rsidR="00A24271" w:rsidRPr="000848EB" w:rsidRDefault="00A24271" w:rsidP="00A24271">
      <w:pPr>
        <w:pStyle w:val="Code"/>
        <w:rPr>
          <w:highlight w:val="white"/>
        </w:rPr>
      </w:pPr>
      <w:r w:rsidRPr="000848EB">
        <w:rPr>
          <w:highlight w:val="white"/>
        </w:rPr>
        <w:t xml:space="preserve">          }</w:t>
      </w:r>
    </w:p>
    <w:p w14:paraId="70FE1AB5" w14:textId="77777777" w:rsidR="00A24271" w:rsidRPr="000848EB" w:rsidRDefault="00A24271" w:rsidP="00A24271">
      <w:pPr>
        <w:pStyle w:val="Code"/>
        <w:rPr>
          <w:highlight w:val="white"/>
        </w:rPr>
      </w:pPr>
      <w:r w:rsidRPr="000848EB">
        <w:rPr>
          <w:highlight w:val="white"/>
        </w:rPr>
        <w:t xml:space="preserve"> </w:t>
      </w:r>
    </w:p>
    <w:p w14:paraId="5F53891D" w14:textId="77777777" w:rsidR="00A24271" w:rsidRDefault="00A24271" w:rsidP="00A24271">
      <w:pPr>
        <w:pStyle w:val="Code"/>
        <w:rPr>
          <w:highlight w:val="white"/>
        </w:rPr>
      </w:pPr>
      <w:r w:rsidRPr="000848EB">
        <w:rPr>
          <w:highlight w:val="white"/>
        </w:rPr>
        <w:t xml:space="preserve">          if (staticSymbolLinux.TextOrDataX ==</w:t>
      </w:r>
    </w:p>
    <w:p w14:paraId="22C00503"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TextOrData.Text) {</w:t>
      </w:r>
    </w:p>
    <w:p w14:paraId="3B8D1803" w14:textId="77777777" w:rsidR="00A24271" w:rsidRPr="000848EB" w:rsidRDefault="00A24271" w:rsidP="00A24271">
      <w:pPr>
        <w:pStyle w:val="Code"/>
        <w:rPr>
          <w:highlight w:val="white"/>
        </w:rPr>
      </w:pPr>
      <w:r w:rsidRPr="000848EB">
        <w:rPr>
          <w:highlight w:val="white"/>
        </w:rPr>
        <w:t xml:space="preserve">            totalTextList.AddRange(staticSymbolLinux.TextList);</w:t>
      </w:r>
    </w:p>
    <w:p w14:paraId="2EDEEF5A" w14:textId="77777777" w:rsidR="00A24271" w:rsidRPr="000848EB" w:rsidRDefault="00A24271" w:rsidP="00A24271">
      <w:pPr>
        <w:pStyle w:val="Code"/>
        <w:rPr>
          <w:highlight w:val="white"/>
        </w:rPr>
      </w:pPr>
      <w:r w:rsidRPr="000848EB">
        <w:rPr>
          <w:highlight w:val="white"/>
        </w:rPr>
        <w:t xml:space="preserve">          }</w:t>
      </w:r>
    </w:p>
    <w:p w14:paraId="39911561" w14:textId="77777777" w:rsidR="00A24271" w:rsidRPr="000848EB" w:rsidRDefault="00A24271" w:rsidP="00A24271">
      <w:pPr>
        <w:pStyle w:val="Code"/>
        <w:rPr>
          <w:highlight w:val="white"/>
        </w:rPr>
      </w:pPr>
      <w:r w:rsidRPr="000848EB">
        <w:rPr>
          <w:highlight w:val="white"/>
        </w:rPr>
        <w:t xml:space="preserve">          else {</w:t>
      </w:r>
    </w:p>
    <w:p w14:paraId="0DEE013C" w14:textId="77777777" w:rsidR="00A24271" w:rsidRPr="000848EB" w:rsidRDefault="00A24271" w:rsidP="00A24271">
      <w:pPr>
        <w:pStyle w:val="Code"/>
        <w:rPr>
          <w:highlight w:val="white"/>
        </w:rPr>
      </w:pPr>
      <w:r w:rsidRPr="000848EB">
        <w:rPr>
          <w:highlight w:val="white"/>
        </w:rPr>
        <w:t xml:space="preserve">            totalDataList.AddRange(staticSymbolLinux.TextList);</w:t>
      </w:r>
    </w:p>
    <w:p w14:paraId="7EB209D9" w14:textId="77777777" w:rsidR="00A24271" w:rsidRPr="000848EB" w:rsidRDefault="00A24271" w:rsidP="00A24271">
      <w:pPr>
        <w:pStyle w:val="Code"/>
        <w:rPr>
          <w:highlight w:val="white"/>
        </w:rPr>
      </w:pPr>
      <w:r w:rsidRPr="000848EB">
        <w:rPr>
          <w:highlight w:val="white"/>
        </w:rPr>
        <w:t xml:space="preserve">          }</w:t>
      </w:r>
    </w:p>
    <w:p w14:paraId="0F30CCBC" w14:textId="77777777" w:rsidR="00A24271" w:rsidRPr="000848EB" w:rsidRDefault="00A24271" w:rsidP="00A24271">
      <w:pPr>
        <w:pStyle w:val="Code"/>
        <w:rPr>
          <w:highlight w:val="white"/>
        </w:rPr>
      </w:pPr>
      <w:r w:rsidRPr="000848EB">
        <w:rPr>
          <w:highlight w:val="white"/>
        </w:rPr>
        <w:t xml:space="preserve">        }</w:t>
      </w:r>
    </w:p>
    <w:p w14:paraId="5E2B085C" w14:textId="77777777" w:rsidR="00A24271" w:rsidRPr="000848EB" w:rsidRDefault="00A24271" w:rsidP="00A24271">
      <w:pPr>
        <w:rPr>
          <w:highlight w:val="white"/>
        </w:rPr>
      </w:pPr>
      <w:r>
        <w:rPr>
          <w:highlight w:val="white"/>
        </w:rPr>
        <w:t>Finally, we create the assembly file, and iterate through the assembly text.</w:t>
      </w:r>
    </w:p>
    <w:p w14:paraId="33EC96E0" w14:textId="77777777" w:rsidR="00A24271" w:rsidRPr="000848EB" w:rsidRDefault="00A24271" w:rsidP="00A24271">
      <w:pPr>
        <w:pStyle w:val="Code"/>
        <w:rPr>
          <w:highlight w:val="white"/>
        </w:rPr>
      </w:pPr>
      <w:r w:rsidRPr="000848EB">
        <w:rPr>
          <w:highlight w:val="white"/>
        </w:rPr>
        <w:t xml:space="preserve">        FileInfo assemblyFile = new FileInfo(file.FullName + ".asm");</w:t>
      </w:r>
    </w:p>
    <w:p w14:paraId="1664E6F8" w14:textId="77777777" w:rsidR="00A24271" w:rsidRPr="000848EB" w:rsidRDefault="00A24271" w:rsidP="00A24271">
      <w:pPr>
        <w:pStyle w:val="Code"/>
        <w:rPr>
          <w:highlight w:val="white"/>
        </w:rPr>
      </w:pPr>
      <w:r w:rsidRPr="000848EB">
        <w:rPr>
          <w:highlight w:val="white"/>
        </w:rPr>
        <w:t xml:space="preserve">        File.Delete(assemblyFile.FullName);</w:t>
      </w:r>
    </w:p>
    <w:p w14:paraId="37FD7888" w14:textId="77777777" w:rsidR="00A24271" w:rsidRPr="000848EB" w:rsidRDefault="00A24271" w:rsidP="00A24271">
      <w:pPr>
        <w:pStyle w:val="Code"/>
        <w:rPr>
          <w:highlight w:val="white"/>
        </w:rPr>
      </w:pPr>
      <w:r w:rsidRPr="000848EB">
        <w:rPr>
          <w:highlight w:val="white"/>
        </w:rPr>
        <w:t xml:space="preserve">        StreamWriter streamWriter = new StreamWriter(assemblyFile.FullName);</w:t>
      </w:r>
    </w:p>
    <w:p w14:paraId="1205DB57" w14:textId="77777777" w:rsidR="00A24271" w:rsidRPr="000848EB" w:rsidRDefault="00A24271" w:rsidP="00A24271">
      <w:pPr>
        <w:rPr>
          <w:highlight w:val="white"/>
        </w:rPr>
      </w:pPr>
      <w:r>
        <w:rPr>
          <w:highlight w:val="white"/>
        </w:rPr>
        <w:t>If the main function is present in the source code, we shall start adding the text “global _start” to indicate that the execution shall start at this point in this file.</w:t>
      </w:r>
    </w:p>
    <w:p w14:paraId="05BC5B98" w14:textId="77777777" w:rsidR="00A24271" w:rsidRPr="000848EB" w:rsidRDefault="00A24271" w:rsidP="00A24271">
      <w:pPr>
        <w:pStyle w:val="Code"/>
        <w:rPr>
          <w:highlight w:val="white"/>
        </w:rPr>
      </w:pPr>
      <w:r w:rsidRPr="000848EB">
        <w:rPr>
          <w:highlight w:val="white"/>
        </w:rPr>
        <w:t xml:space="preserve">        foreach (String globalName in totalGlobalSet) {</w:t>
      </w:r>
    </w:p>
    <w:p w14:paraId="26129888" w14:textId="77777777" w:rsidR="00A24271" w:rsidRPr="000848EB" w:rsidRDefault="00A24271" w:rsidP="00A24271">
      <w:pPr>
        <w:pStyle w:val="Code"/>
        <w:rPr>
          <w:highlight w:val="white"/>
        </w:rPr>
      </w:pPr>
      <w:r w:rsidRPr="000848EB">
        <w:rPr>
          <w:highlight w:val="white"/>
        </w:rPr>
        <w:t xml:space="preserve">          if (globalName.Equals(AssemblyCodeGenerator.MainName)) {</w:t>
      </w:r>
    </w:p>
    <w:p w14:paraId="327269BB" w14:textId="77777777" w:rsidR="00A24271" w:rsidRPr="000848EB" w:rsidRDefault="00A24271" w:rsidP="00A24271">
      <w:pPr>
        <w:pStyle w:val="Code"/>
        <w:rPr>
          <w:highlight w:val="white"/>
        </w:rPr>
      </w:pPr>
      <w:r w:rsidRPr="000848EB">
        <w:rPr>
          <w:highlight w:val="white"/>
        </w:rPr>
        <w:t xml:space="preserve">            streamWriter.WriteLine("\tglobal _start");            </w:t>
      </w:r>
    </w:p>
    <w:p w14:paraId="6A4EF9FB" w14:textId="77777777" w:rsidR="00A24271" w:rsidRPr="000848EB" w:rsidRDefault="00A24271" w:rsidP="00A24271">
      <w:pPr>
        <w:pStyle w:val="Code"/>
        <w:rPr>
          <w:highlight w:val="white"/>
        </w:rPr>
      </w:pPr>
      <w:r w:rsidRPr="000848EB">
        <w:rPr>
          <w:highlight w:val="white"/>
        </w:rPr>
        <w:t xml:space="preserve">          }</w:t>
      </w:r>
    </w:p>
    <w:p w14:paraId="72D90439" w14:textId="77777777" w:rsidR="00A24271" w:rsidRPr="000848EB" w:rsidRDefault="00A24271" w:rsidP="00A24271">
      <w:pPr>
        <w:rPr>
          <w:highlight w:val="white"/>
        </w:rPr>
      </w:pPr>
      <w:r>
        <w:rPr>
          <w:highlight w:val="white"/>
        </w:rPr>
        <w:t>We also add every static symbol representing a constant value to the global list.</w:t>
      </w:r>
      <w:r w:rsidRPr="000848EB">
        <w:rPr>
          <w:highlight w:val="white"/>
        </w:rPr>
        <w:t xml:space="preserve">          </w:t>
      </w:r>
    </w:p>
    <w:p w14:paraId="0A83EA15" w14:textId="77777777" w:rsidR="00A24271" w:rsidRPr="000848EB" w:rsidRDefault="00A24271" w:rsidP="00A24271">
      <w:pPr>
        <w:pStyle w:val="Code"/>
        <w:rPr>
          <w:highlight w:val="white"/>
        </w:rPr>
      </w:pPr>
      <w:r w:rsidRPr="000848EB">
        <w:rPr>
          <w:highlight w:val="white"/>
        </w:rPr>
        <w:t xml:space="preserve">          if (!globalName.EndsWith(Symbol.NumberId)) {</w:t>
      </w:r>
    </w:p>
    <w:p w14:paraId="01B7E659" w14:textId="77777777" w:rsidR="00A24271" w:rsidRPr="000848EB" w:rsidRDefault="00A24271" w:rsidP="00A24271">
      <w:pPr>
        <w:pStyle w:val="Code"/>
        <w:rPr>
          <w:highlight w:val="white"/>
        </w:rPr>
      </w:pPr>
      <w:r w:rsidRPr="000848EB">
        <w:rPr>
          <w:highlight w:val="white"/>
        </w:rPr>
        <w:t xml:space="preserve">            streamWriter.WriteLine("\tglobal " + globalName);</w:t>
      </w:r>
    </w:p>
    <w:p w14:paraId="070C9916" w14:textId="77777777" w:rsidR="00A24271" w:rsidRPr="000848EB" w:rsidRDefault="00A24271" w:rsidP="00A24271">
      <w:pPr>
        <w:pStyle w:val="Code"/>
        <w:rPr>
          <w:highlight w:val="white"/>
        </w:rPr>
      </w:pPr>
      <w:r w:rsidRPr="000848EB">
        <w:rPr>
          <w:highlight w:val="white"/>
        </w:rPr>
        <w:t xml:space="preserve">          }</w:t>
      </w:r>
    </w:p>
    <w:p w14:paraId="09598FAE" w14:textId="77777777" w:rsidR="00A24271" w:rsidRPr="000848EB" w:rsidRDefault="00A24271" w:rsidP="00A24271">
      <w:pPr>
        <w:pStyle w:val="Code"/>
        <w:rPr>
          <w:highlight w:val="white"/>
        </w:rPr>
      </w:pPr>
      <w:r w:rsidRPr="000848EB">
        <w:rPr>
          <w:highlight w:val="white"/>
        </w:rPr>
        <w:t xml:space="preserve">        }</w:t>
      </w:r>
    </w:p>
    <w:p w14:paraId="4BE9B089" w14:textId="77777777" w:rsidR="00A24271" w:rsidRPr="000848EB" w:rsidRDefault="00A24271" w:rsidP="00A24271">
      <w:pPr>
        <w:rPr>
          <w:highlight w:val="white"/>
        </w:rPr>
      </w:pPr>
      <w:r>
        <w:rPr>
          <w:highlight w:val="white"/>
        </w:rPr>
        <w:t>We add the names of all extern symbols to the extern list.</w:t>
      </w:r>
    </w:p>
    <w:p w14:paraId="5F265A67" w14:textId="77777777" w:rsidR="00A24271" w:rsidRPr="000848EB" w:rsidRDefault="00A24271" w:rsidP="00A24271">
      <w:pPr>
        <w:pStyle w:val="Code"/>
        <w:rPr>
          <w:highlight w:val="white"/>
        </w:rPr>
      </w:pPr>
      <w:r w:rsidRPr="000848EB">
        <w:rPr>
          <w:highlight w:val="white"/>
        </w:rPr>
        <w:t xml:space="preserve">        streamWriter.WriteLine();</w:t>
      </w:r>
    </w:p>
    <w:p w14:paraId="5D67042C" w14:textId="77777777" w:rsidR="00A24271" w:rsidRPr="000848EB" w:rsidRDefault="00A24271" w:rsidP="00A24271">
      <w:pPr>
        <w:pStyle w:val="Code"/>
        <w:rPr>
          <w:highlight w:val="white"/>
        </w:rPr>
      </w:pPr>
      <w:r w:rsidRPr="000848EB">
        <w:rPr>
          <w:highlight w:val="white"/>
        </w:rPr>
        <w:t xml:space="preserve">        foreach (String externName in totalExternSet) {</w:t>
      </w:r>
    </w:p>
    <w:p w14:paraId="5417F542" w14:textId="77777777" w:rsidR="00A24271" w:rsidRPr="000848EB" w:rsidRDefault="00A24271" w:rsidP="00A24271">
      <w:pPr>
        <w:pStyle w:val="Code"/>
        <w:rPr>
          <w:highlight w:val="white"/>
        </w:rPr>
      </w:pPr>
      <w:r w:rsidRPr="000848EB">
        <w:rPr>
          <w:highlight w:val="white"/>
        </w:rPr>
        <w:t xml:space="preserve">          streamWriter.WriteLine("\textern " + externName);</w:t>
      </w:r>
    </w:p>
    <w:p w14:paraId="3628C6AF" w14:textId="77777777" w:rsidR="00A24271" w:rsidRPr="000848EB" w:rsidRDefault="00A24271" w:rsidP="00A24271">
      <w:pPr>
        <w:pStyle w:val="Code"/>
        <w:rPr>
          <w:highlight w:val="white"/>
        </w:rPr>
      </w:pPr>
      <w:r w:rsidRPr="000848EB">
        <w:rPr>
          <w:highlight w:val="white"/>
        </w:rPr>
        <w:t xml:space="preserve">        }</w:t>
      </w:r>
    </w:p>
    <w:p w14:paraId="555AFC04" w14:textId="77777777" w:rsidR="00A24271" w:rsidRPr="000848EB" w:rsidRDefault="00A24271" w:rsidP="00A24271">
      <w:pPr>
        <w:rPr>
          <w:highlight w:val="white"/>
        </w:rPr>
      </w:pPr>
      <w:r>
        <w:rPr>
          <w:highlight w:val="white"/>
        </w:rPr>
        <w:t>We add the code of all functions to the stream.</w:t>
      </w:r>
    </w:p>
    <w:p w14:paraId="1E831A7E" w14:textId="77777777" w:rsidR="00A24271" w:rsidRPr="000848EB" w:rsidRDefault="00A24271" w:rsidP="00A24271">
      <w:pPr>
        <w:pStyle w:val="Code"/>
        <w:rPr>
          <w:highlight w:val="white"/>
        </w:rPr>
      </w:pPr>
      <w:r w:rsidRPr="000848EB">
        <w:rPr>
          <w:highlight w:val="white"/>
        </w:rPr>
        <w:lastRenderedPageBreak/>
        <w:t xml:space="preserve">        streamWriter.WriteLine("section .text");</w:t>
      </w:r>
    </w:p>
    <w:p w14:paraId="269C22F9" w14:textId="77777777" w:rsidR="00A24271" w:rsidRPr="000848EB" w:rsidRDefault="00A24271" w:rsidP="00A24271">
      <w:pPr>
        <w:pStyle w:val="Code"/>
        <w:rPr>
          <w:highlight w:val="white"/>
        </w:rPr>
      </w:pPr>
      <w:r w:rsidRPr="000848EB">
        <w:rPr>
          <w:highlight w:val="white"/>
        </w:rPr>
        <w:t xml:space="preserve">        foreach (String textLine in totalTextList) {</w:t>
      </w:r>
    </w:p>
    <w:p w14:paraId="4EF68412" w14:textId="77777777" w:rsidR="00A24271" w:rsidRPr="000848EB" w:rsidRDefault="00A24271" w:rsidP="00A24271">
      <w:pPr>
        <w:pStyle w:val="Code"/>
        <w:rPr>
          <w:highlight w:val="white"/>
        </w:rPr>
      </w:pPr>
      <w:r w:rsidRPr="000848EB">
        <w:rPr>
          <w:highlight w:val="white"/>
        </w:rPr>
        <w:t xml:space="preserve">          streamWriter.WriteLine(textLine);</w:t>
      </w:r>
    </w:p>
    <w:p w14:paraId="623589AB" w14:textId="77777777" w:rsidR="00A24271" w:rsidRPr="000848EB" w:rsidRDefault="00A24271" w:rsidP="00A24271">
      <w:pPr>
        <w:pStyle w:val="Code"/>
        <w:rPr>
          <w:highlight w:val="white"/>
        </w:rPr>
      </w:pPr>
      <w:r w:rsidRPr="000848EB">
        <w:rPr>
          <w:highlight w:val="white"/>
        </w:rPr>
        <w:t xml:space="preserve">        }</w:t>
      </w:r>
    </w:p>
    <w:p w14:paraId="3AEF4AE0" w14:textId="77777777" w:rsidR="00A24271" w:rsidRPr="000848EB" w:rsidRDefault="00A24271" w:rsidP="00A24271">
      <w:pPr>
        <w:rPr>
          <w:highlight w:val="white"/>
        </w:rPr>
      </w:pPr>
      <w:r>
        <w:rPr>
          <w:highlight w:val="white"/>
        </w:rPr>
        <w:t>We add the code of static variables to the stream.</w:t>
      </w:r>
    </w:p>
    <w:p w14:paraId="0918407B" w14:textId="77777777" w:rsidR="00A24271" w:rsidRPr="000848EB" w:rsidRDefault="00A24271" w:rsidP="00A24271">
      <w:pPr>
        <w:pStyle w:val="Code"/>
        <w:rPr>
          <w:highlight w:val="white"/>
        </w:rPr>
      </w:pPr>
      <w:r w:rsidRPr="000848EB">
        <w:rPr>
          <w:highlight w:val="white"/>
        </w:rPr>
        <w:t xml:space="preserve">        streamWriter.WriteLine("section .data");</w:t>
      </w:r>
    </w:p>
    <w:p w14:paraId="026E5EA4" w14:textId="77777777" w:rsidR="00A24271" w:rsidRPr="000848EB" w:rsidRDefault="00A24271" w:rsidP="00A24271">
      <w:pPr>
        <w:pStyle w:val="Code"/>
        <w:rPr>
          <w:highlight w:val="white"/>
        </w:rPr>
      </w:pPr>
      <w:r w:rsidRPr="000848EB">
        <w:rPr>
          <w:highlight w:val="white"/>
        </w:rPr>
        <w:t xml:space="preserve">        foreach (String dataLine in totalDataList) {</w:t>
      </w:r>
    </w:p>
    <w:p w14:paraId="5F3176A5" w14:textId="77777777" w:rsidR="00A24271" w:rsidRPr="000848EB" w:rsidRDefault="00A24271" w:rsidP="00A24271">
      <w:pPr>
        <w:pStyle w:val="Code"/>
        <w:rPr>
          <w:highlight w:val="white"/>
        </w:rPr>
      </w:pPr>
      <w:r w:rsidRPr="000848EB">
        <w:rPr>
          <w:highlight w:val="white"/>
        </w:rPr>
        <w:t xml:space="preserve">          streamWriter.WriteLine(dataLine);</w:t>
      </w:r>
    </w:p>
    <w:p w14:paraId="07A17336" w14:textId="77777777" w:rsidR="00A24271" w:rsidRPr="000848EB" w:rsidRDefault="00A24271" w:rsidP="00A24271">
      <w:pPr>
        <w:pStyle w:val="Code"/>
        <w:rPr>
          <w:highlight w:val="white"/>
        </w:rPr>
      </w:pPr>
      <w:r w:rsidRPr="000848EB">
        <w:rPr>
          <w:highlight w:val="white"/>
        </w:rPr>
        <w:t xml:space="preserve">        }</w:t>
      </w:r>
    </w:p>
    <w:p w14:paraId="57CD8BDF" w14:textId="77777777" w:rsidR="00A24271" w:rsidRPr="000848EB" w:rsidRDefault="00A24271" w:rsidP="00A24271">
      <w:pPr>
        <w:pStyle w:val="Code"/>
        <w:rPr>
          <w:highlight w:val="white"/>
        </w:rPr>
      </w:pPr>
    </w:p>
    <w:p w14:paraId="037BDF21" w14:textId="77777777" w:rsidR="00A24271" w:rsidRPr="000848EB" w:rsidRDefault="00A24271" w:rsidP="00A24271">
      <w:pPr>
        <w:pStyle w:val="Code"/>
        <w:rPr>
          <w:highlight w:val="white"/>
        </w:rPr>
      </w:pPr>
      <w:r w:rsidRPr="000848EB">
        <w:rPr>
          <w:highlight w:val="white"/>
        </w:rPr>
        <w:t xml:space="preserve">        streamWriter.Close();</w:t>
      </w:r>
    </w:p>
    <w:p w14:paraId="422BA4CB" w14:textId="77777777" w:rsidR="00A24271" w:rsidRPr="000848EB" w:rsidRDefault="00A24271" w:rsidP="00A24271">
      <w:pPr>
        <w:pStyle w:val="Code"/>
        <w:rPr>
          <w:highlight w:val="white"/>
        </w:rPr>
      </w:pPr>
      <w:r w:rsidRPr="000848EB">
        <w:rPr>
          <w:highlight w:val="white"/>
        </w:rPr>
        <w:t xml:space="preserve">      }</w:t>
      </w:r>
    </w:p>
    <w:p w14:paraId="03DC5EA0" w14:textId="10FCDEAA" w:rsidR="00A24271" w:rsidRDefault="00A24271" w:rsidP="00962CA7">
      <w:pPr>
        <w:spacing w:line="210" w:lineRule="atLeast"/>
        <w:rPr>
          <w:rFonts w:ascii="Proxima Nova" w:eastAsia="Times New Roman" w:hAnsi="Proxima Nova" w:cs="Arial"/>
          <w:color w:val="000000"/>
          <w:sz w:val="18"/>
          <w:szCs w:val="18"/>
          <w:lang w:eastAsia="sv-SE"/>
        </w:rPr>
      </w:pPr>
    </w:p>
    <w:p w14:paraId="4FF6ED02" w14:textId="4EEF49FB" w:rsidR="00987F1C" w:rsidRDefault="00987F1C" w:rsidP="00962CA7">
      <w:pPr>
        <w:spacing w:line="210" w:lineRule="atLeast"/>
        <w:rPr>
          <w:rFonts w:ascii="Proxima Nova" w:eastAsia="Times New Roman" w:hAnsi="Proxima Nova" w:cs="Arial"/>
          <w:color w:val="000000"/>
          <w:sz w:val="18"/>
          <w:szCs w:val="18"/>
          <w:lang w:eastAsia="sv-SE"/>
        </w:rPr>
      </w:pPr>
    </w:p>
    <w:p w14:paraId="23C323B3" w14:textId="71710F8B" w:rsidR="00797C6A" w:rsidRPr="00EC76D5" w:rsidRDefault="00987F1C" w:rsidP="00797C6A">
      <w:r w:rsidRPr="00EC76D5">
        <w:rPr>
          <w:noProof/>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C3592A" w:rsidRDefault="00C3592A" w:rsidP="00987F1C">
                              <w:pPr>
                                <w:spacing w:before="60" w:after="0"/>
                                <w:jc w:val="center"/>
                              </w:pPr>
                              <w:r>
                                <w:t>Register Preparator</w:t>
                              </w:r>
                            </w:p>
                            <w:p w14:paraId="45754D9E" w14:textId="77777777" w:rsidR="00C3592A" w:rsidRPr="00C7380D" w:rsidRDefault="00C3592A"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C3592A" w:rsidRDefault="00C3592A" w:rsidP="00987F1C">
                              <w:pPr>
                                <w:spacing w:before="60" w:after="0"/>
                                <w:jc w:val="center"/>
                              </w:pPr>
                              <w:r>
                                <w:t>Register Allocator</w:t>
                              </w:r>
                            </w:p>
                            <w:p w14:paraId="789C9E3C" w14:textId="77777777" w:rsidR="00C3592A" w:rsidRDefault="00C3592A"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C3592A" w:rsidRPr="009C410A" w:rsidRDefault="00C3592A"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C3592A" w:rsidRPr="009C410A" w:rsidRDefault="00C3592A"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C3592A" w:rsidRDefault="00C3592A"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C3592A" w:rsidRDefault="00C3592A"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C3592A" w:rsidRDefault="00C3592A" w:rsidP="00987F1C">
                              <w:pPr>
                                <w:pStyle w:val="Normalwebb"/>
                                <w:spacing w:before="60" w:line="252" w:lineRule="auto"/>
                                <w:jc w:val="center"/>
                              </w:pPr>
                              <w:r>
                                <w:rPr>
                                  <w:rFonts w:eastAsia="Calibri"/>
                                  <w:sz w:val="22"/>
                                  <w:szCs w:val="22"/>
                                  <w:lang w:val="en-US"/>
                                </w:rPr>
                                <w:t>Object Code</w:t>
                              </w:r>
                            </w:p>
                            <w:p w14:paraId="777A7156" w14:textId="77777777" w:rsidR="00C3592A" w:rsidRDefault="00C3592A"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C3592A" w:rsidRDefault="00C3592A"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C3592A" w:rsidRDefault="00C3592A"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C3592A" w:rsidRDefault="00C3592A" w:rsidP="00987F1C">
                        <w:pPr>
                          <w:spacing w:before="60" w:after="0"/>
                          <w:jc w:val="center"/>
                        </w:pPr>
                        <w:r>
                          <w:t>Register Preparator</w:t>
                        </w:r>
                      </w:p>
                      <w:p w14:paraId="45754D9E" w14:textId="77777777" w:rsidR="00C3592A" w:rsidRPr="00C7380D" w:rsidRDefault="00C3592A"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C3592A" w:rsidRDefault="00C3592A" w:rsidP="00987F1C">
                        <w:pPr>
                          <w:spacing w:before="60" w:after="0"/>
                          <w:jc w:val="center"/>
                        </w:pPr>
                        <w:r>
                          <w:t>Register Allocator</w:t>
                        </w:r>
                      </w:p>
                      <w:p w14:paraId="789C9E3C" w14:textId="77777777" w:rsidR="00C3592A" w:rsidRDefault="00C3592A"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C3592A" w:rsidRPr="009C410A" w:rsidRDefault="00C3592A"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C3592A" w:rsidRPr="009C410A" w:rsidRDefault="00C3592A"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C3592A" w:rsidRDefault="00C3592A"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C3592A" w:rsidRDefault="00C3592A"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C3592A" w:rsidRDefault="00C3592A" w:rsidP="00987F1C">
                        <w:pPr>
                          <w:pStyle w:val="Normalwebb"/>
                          <w:spacing w:before="60" w:line="252" w:lineRule="auto"/>
                          <w:jc w:val="center"/>
                        </w:pPr>
                        <w:r>
                          <w:rPr>
                            <w:rFonts w:eastAsia="Calibri"/>
                            <w:sz w:val="22"/>
                            <w:szCs w:val="22"/>
                            <w:lang w:val="en-US"/>
                          </w:rPr>
                          <w:t>Object Code</w:t>
                        </w:r>
                      </w:p>
                      <w:p w14:paraId="777A7156" w14:textId="77777777" w:rsidR="00C3592A" w:rsidRDefault="00C3592A"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C3592A" w:rsidRDefault="00C3592A"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C3592A" w:rsidRDefault="00C3592A"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DA7496">
        <w:rPr>
          <w:rStyle w:val="KeyWord"/>
        </w:rPr>
        <w:t>Goto</w:t>
      </w:r>
      <w:r w:rsidR="00797C6A" w:rsidRPr="00EC76D5">
        <w:t>-</w:t>
      </w:r>
      <w:r w:rsidR="00797C6A" w:rsidRPr="00DA7496">
        <w:rPr>
          <w:rStyle w:val="KeyWord"/>
        </w:rPr>
        <w:t>chains</w:t>
      </w:r>
      <w:r w:rsidR="00797C6A" w:rsidRPr="00EC76D5">
        <w:t xml:space="preserve"> </w:t>
      </w:r>
      <w:r w:rsidR="00797C6A">
        <w:t xml:space="preserve">is another example. </w:t>
      </w:r>
      <w:r w:rsidR="00797C6A" w:rsidRPr="00EC76D5">
        <w:t xml:space="preserve">In the following </w:t>
      </w:r>
      <w:r w:rsidR="00797C6A">
        <w:t>middle code</w:t>
      </w:r>
      <w:r w:rsidR="00797C6A" w:rsidRPr="00EC76D5">
        <w:t xml:space="preserve">, all </w:t>
      </w:r>
      <w:r w:rsidR="00797C6A" w:rsidRPr="00BD5B83">
        <w:rPr>
          <w:rStyle w:val="KeyWord"/>
        </w:rPr>
        <w:t>goto</w:t>
      </w:r>
      <w:r w:rsidR="00797C6A" w:rsidRPr="00EC76D5">
        <w:t xml:space="preserve"> instructions </w:t>
      </w:r>
      <w:r w:rsidR="00797C6A">
        <w:t xml:space="preserve">shall jump to the </w:t>
      </w:r>
      <w:r w:rsidR="00797C6A" w:rsidRPr="00EC76D5">
        <w:t>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EC76D5" w14:paraId="296712A6" w14:textId="77777777" w:rsidTr="00797C6A">
        <w:tc>
          <w:tcPr>
            <w:tcW w:w="4675" w:type="dxa"/>
          </w:tcPr>
          <w:p w14:paraId="103D60DF" w14:textId="77777777" w:rsidR="00797C6A" w:rsidRPr="00EC76D5" w:rsidRDefault="00797C6A" w:rsidP="00797C6A">
            <w:pPr>
              <w:pStyle w:val="Code"/>
            </w:pPr>
            <w:r w:rsidRPr="00EC76D5">
              <w:t>1. goto 3</w:t>
            </w:r>
          </w:p>
          <w:p w14:paraId="1DBA127F" w14:textId="77777777" w:rsidR="00797C6A" w:rsidRPr="00EC76D5" w:rsidRDefault="00797C6A" w:rsidP="00797C6A">
            <w:pPr>
              <w:pStyle w:val="Code"/>
            </w:pPr>
            <w:r w:rsidRPr="00EC76D5">
              <w:t>2. ...</w:t>
            </w:r>
          </w:p>
          <w:p w14:paraId="0664508E" w14:textId="77777777" w:rsidR="00797C6A" w:rsidRPr="00EC76D5" w:rsidRDefault="00797C6A" w:rsidP="00797C6A">
            <w:pPr>
              <w:pStyle w:val="Code"/>
            </w:pPr>
            <w:r w:rsidRPr="00EC76D5">
              <w:t>3. goto 5</w:t>
            </w:r>
          </w:p>
          <w:p w14:paraId="517316D3" w14:textId="77777777" w:rsidR="00797C6A" w:rsidRPr="00EC76D5" w:rsidRDefault="00797C6A" w:rsidP="00797C6A">
            <w:pPr>
              <w:pStyle w:val="Code"/>
            </w:pPr>
            <w:r w:rsidRPr="00EC76D5">
              <w:t>4. ...</w:t>
            </w:r>
          </w:p>
          <w:p w14:paraId="473F822E" w14:textId="77777777" w:rsidR="00797C6A" w:rsidRPr="00EC76D5" w:rsidRDefault="00797C6A" w:rsidP="00797C6A">
            <w:pPr>
              <w:pStyle w:val="Code"/>
            </w:pPr>
            <w:r w:rsidRPr="00EC76D5">
              <w:t>5. goto 10</w:t>
            </w:r>
          </w:p>
        </w:tc>
        <w:tc>
          <w:tcPr>
            <w:tcW w:w="4675" w:type="dxa"/>
          </w:tcPr>
          <w:p w14:paraId="6A71FD45" w14:textId="77777777" w:rsidR="00797C6A" w:rsidRPr="00EC76D5" w:rsidRDefault="00797C6A" w:rsidP="00797C6A">
            <w:pPr>
              <w:pStyle w:val="Code"/>
            </w:pPr>
            <w:r w:rsidRPr="00EC76D5">
              <w:t>1. goto 10</w:t>
            </w:r>
          </w:p>
          <w:p w14:paraId="320E22C0" w14:textId="77777777" w:rsidR="00797C6A" w:rsidRPr="00EC76D5" w:rsidRDefault="00797C6A" w:rsidP="00797C6A">
            <w:pPr>
              <w:pStyle w:val="Code"/>
            </w:pPr>
            <w:r w:rsidRPr="00EC76D5">
              <w:t>2. ...</w:t>
            </w:r>
          </w:p>
          <w:p w14:paraId="6357DBB1" w14:textId="77777777" w:rsidR="00797C6A" w:rsidRPr="00EC76D5" w:rsidRDefault="00797C6A" w:rsidP="00797C6A">
            <w:pPr>
              <w:pStyle w:val="Code"/>
            </w:pPr>
            <w:r w:rsidRPr="00EC76D5">
              <w:t>3. goto 10</w:t>
            </w:r>
          </w:p>
          <w:p w14:paraId="3C93FB21" w14:textId="77777777" w:rsidR="00797C6A" w:rsidRPr="00EC76D5" w:rsidRDefault="00797C6A" w:rsidP="00797C6A">
            <w:pPr>
              <w:pStyle w:val="Code"/>
            </w:pPr>
            <w:r w:rsidRPr="00EC76D5">
              <w:t>4. ...</w:t>
            </w:r>
          </w:p>
          <w:p w14:paraId="1415F510" w14:textId="77777777" w:rsidR="00797C6A" w:rsidRPr="00EC76D5" w:rsidRDefault="00797C6A" w:rsidP="00797C6A">
            <w:pPr>
              <w:pStyle w:val="Code"/>
            </w:pPr>
            <w:r w:rsidRPr="00EC76D5">
              <w:t>5. goto 10</w:t>
            </w:r>
          </w:p>
        </w:tc>
      </w:tr>
      <w:tr w:rsidR="00797C6A" w:rsidRPr="00EC76D5" w14:paraId="04509A71" w14:textId="77777777" w:rsidTr="00797C6A">
        <w:tc>
          <w:tcPr>
            <w:tcW w:w="4675" w:type="dxa"/>
          </w:tcPr>
          <w:p w14:paraId="724327BE" w14:textId="77777777" w:rsidR="00797C6A" w:rsidRPr="00EC76D5" w:rsidRDefault="00797C6A" w:rsidP="00797C6A">
            <w:r w:rsidRPr="00EC76D5">
              <w:t>(a) Before</w:t>
            </w:r>
          </w:p>
        </w:tc>
        <w:tc>
          <w:tcPr>
            <w:tcW w:w="4675" w:type="dxa"/>
          </w:tcPr>
          <w:p w14:paraId="1558A221" w14:textId="77777777" w:rsidR="00797C6A" w:rsidRPr="00EC76D5" w:rsidRDefault="00797C6A" w:rsidP="00797C6A">
            <w:r w:rsidRPr="00EC76D5">
              <w:t>(b) After</w:t>
            </w:r>
          </w:p>
        </w:tc>
      </w:tr>
    </w:tbl>
    <w:p w14:paraId="4CF5FD5F" w14:textId="5A400025" w:rsidR="00987F1C" w:rsidRDefault="00987F1C" w:rsidP="00962CA7">
      <w:pPr>
        <w:spacing w:line="210" w:lineRule="atLeast"/>
        <w:rPr>
          <w:rFonts w:ascii="Proxima Nova" w:eastAsia="Times New Roman" w:hAnsi="Proxima Nova" w:cs="Arial"/>
          <w:color w:val="000000"/>
          <w:sz w:val="18"/>
          <w:szCs w:val="18"/>
          <w:lang w:eastAsia="sv-SE"/>
        </w:rPr>
      </w:pPr>
    </w:p>
    <w:p w14:paraId="7AE55871" w14:textId="77777777" w:rsidR="00D90BF2" w:rsidRPr="00D822A3" w:rsidRDefault="00D90BF2" w:rsidP="00D90BF2">
      <w:pPr>
        <w:rPr>
          <w:lang w:val="en-GB"/>
        </w:rPr>
      </w:pPr>
      <w:r w:rsidRPr="00D822A3">
        <w:rPr>
          <w:lang w:val="en-GB"/>
        </w:rPr>
        <w:t xml:space="preserve">The </w:t>
      </w:r>
      <w:r>
        <w:rPr>
          <w:rStyle w:val="CodeInText"/>
          <w:lang w:val="en-GB"/>
        </w:rPr>
        <w:t>G</w:t>
      </w:r>
      <w:r w:rsidRPr="00D822A3">
        <w:rPr>
          <w:rStyle w:val="CodeInText"/>
          <w:lang w:val="en-GB"/>
        </w:rPr>
        <w:t>enerateAssignmentDeclarator</w:t>
      </w:r>
      <w:r w:rsidRPr="00D822A3">
        <w:rPr>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D822A3">
        <w:rPr>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D822A3" w:rsidRDefault="00D90BF2" w:rsidP="00D90BF2">
      <w:pPr>
        <w:rPr>
          <w:lang w:val="en-GB"/>
        </w:rPr>
      </w:pPr>
      <w:r w:rsidRPr="00D822A3">
        <w:rPr>
          <w:lang w:val="en-GB"/>
        </w:rPr>
        <w:t xml:space="preserve">An extern or typedef declarator cannot be initialized. However, if it is auto or register, we call </w:t>
      </w:r>
      <w:r w:rsidRPr="00D822A3">
        <w:rPr>
          <w:rStyle w:val="CodeInText"/>
          <w:lang w:val="en-GB"/>
        </w:rPr>
        <w:t>GenerateInitializer.generateStack</w:t>
      </w:r>
      <w:r w:rsidRPr="00D822A3">
        <w:rPr>
          <w:lang w:val="en-GB"/>
        </w:rPr>
        <w:t xml:space="preserve"> that generates a suitable series of assignment instructions. If it static, we instead call </w:t>
      </w:r>
      <w:r w:rsidRPr="00D822A3">
        <w:rPr>
          <w:rStyle w:val="CodeInText"/>
          <w:lang w:val="en-GB"/>
        </w:rPr>
        <w:t>ValueConversion.storeStaticSymbol</w:t>
      </w:r>
      <w:r w:rsidRPr="00D822A3">
        <w:rPr>
          <w:lang w:val="en-GB"/>
        </w:rPr>
        <w:t xml:space="preserve"> that will store the initialized value (that is always constant) in a block of bytes, that will be paced in the final execution file by the linker.</w:t>
      </w:r>
    </w:p>
    <w:p w14:paraId="5CF66BBE" w14:textId="77777777" w:rsidR="00D90BF2" w:rsidRPr="00D822A3" w:rsidRDefault="00D90BF2" w:rsidP="00D90BF2">
      <w:pPr>
        <w:rPr>
          <w:lang w:val="en-GB"/>
        </w:rPr>
      </w:pPr>
      <w:r w:rsidRPr="00E13131">
        <w:t xml:space="preserve">The rule handles a definition of a function. A function </w:t>
      </w:r>
      <w:r w:rsidRPr="00E13131">
        <w:rPr>
          <w:rStyle w:val="KeyWord"/>
        </w:rPr>
        <w:t>definition</w:t>
      </w:r>
      <w:r w:rsidRPr="00E13131">
        <w:t xml:space="preserve"> is made up by the specifier list and declaration as well as the body holding the code, while a function </w:t>
      </w:r>
      <w:r w:rsidRPr="00E13131">
        <w:rPr>
          <w:rStyle w:val="KeyWord"/>
        </w:rPr>
        <w:t>declaration</w:t>
      </w:r>
      <w:r w:rsidRPr="00E13131">
        <w:t xml:space="preserve"> is made up by the </w:t>
      </w:r>
      <w:r w:rsidRPr="00D822A3">
        <w:rPr>
          <w:lang w:val="en-GB"/>
        </w:rPr>
        <w:t xml:space="preserve">specifier list and declaration only. For instance, in the following examples, </w:t>
      </w:r>
      <w:r w:rsidRPr="00D822A3">
        <w:rPr>
          <w:rStyle w:val="KeyWord"/>
          <w:lang w:val="en-GB"/>
        </w:rPr>
        <w:t>f</w:t>
      </w:r>
      <w:r w:rsidRPr="00D822A3">
        <w:rPr>
          <w:lang w:val="en-GB"/>
        </w:rPr>
        <w:t xml:space="preserve"> is a function definition while </w:t>
      </w:r>
      <w:r w:rsidRPr="00D822A3">
        <w:rPr>
          <w:rStyle w:val="KeyWord"/>
          <w:lang w:val="en-GB"/>
        </w:rPr>
        <w:t>g</w:t>
      </w:r>
      <w:r w:rsidRPr="00D822A3">
        <w:rPr>
          <w:lang w:val="en-GB"/>
        </w:rPr>
        <w:t xml:space="preserve"> is a function declaration:</w:t>
      </w:r>
    </w:p>
    <w:p w14:paraId="749044AB" w14:textId="77777777" w:rsidR="00D90BF2" w:rsidRPr="00D822A3" w:rsidRDefault="00D90BF2" w:rsidP="00D90BF2">
      <w:pPr>
        <w:pStyle w:val="Code"/>
        <w:rPr>
          <w:lang w:val="en-GB"/>
        </w:rPr>
      </w:pPr>
      <w:r w:rsidRPr="00D822A3">
        <w:rPr>
          <w:lang w:val="en-GB"/>
        </w:rPr>
        <w:t>int f(int i) { return i + 1; }</w:t>
      </w:r>
    </w:p>
    <w:p w14:paraId="5DA73C7F" w14:textId="77777777" w:rsidR="00D90BF2" w:rsidRPr="00D822A3" w:rsidRDefault="00D90BF2" w:rsidP="00D90BF2">
      <w:pPr>
        <w:pStyle w:val="Code"/>
        <w:rPr>
          <w:lang w:val="en-GB"/>
        </w:rPr>
      </w:pPr>
      <w:r w:rsidRPr="00D822A3">
        <w:rPr>
          <w:lang w:val="en-GB"/>
        </w:rPr>
        <w:t>int g(int i);</w:t>
      </w:r>
    </w:p>
    <w:p w14:paraId="73C8AF06" w14:textId="77777777" w:rsidR="00D90BF2" w:rsidRPr="00D822A3" w:rsidRDefault="00D90BF2" w:rsidP="00D90BF2">
      <w:pPr>
        <w:rPr>
          <w:lang w:val="en-GB"/>
        </w:rPr>
      </w:pPr>
      <w:r w:rsidRPr="00D822A3">
        <w:rPr>
          <w:lang w:val="en-GB"/>
        </w:rPr>
        <w:t xml:space="preserve">A general function </w:t>
      </w:r>
      <w:r>
        <w:rPr>
          <w:lang w:val="en-GB"/>
        </w:rPr>
        <w:t>declarator</w:t>
      </w:r>
      <w:r w:rsidRPr="00D822A3">
        <w:rPr>
          <w:lang w:val="en-GB"/>
        </w:rPr>
        <w:t xml:space="preserve"> may be unnamed; however, a function definition must be named and of course be a function declaration.</w:t>
      </w:r>
    </w:p>
    <w:p w14:paraId="06B922AB" w14:textId="77777777" w:rsidR="004A275B" w:rsidRDefault="004A275B" w:rsidP="004A275B">
      <w:pPr>
        <w:rPr>
          <w:highlight w:val="white"/>
          <w:lang w:val="en-GB"/>
        </w:rPr>
      </w:pPr>
      <w:r w:rsidRPr="00D822A3">
        <w:rPr>
          <w:highlight w:val="white"/>
          <w:lang w:val="en-GB"/>
        </w:rPr>
        <w:t xml:space="preserve">However, </w:t>
      </w:r>
      <w:r>
        <w:rPr>
          <w:highlight w:val="white"/>
          <w:lang w:val="en-GB"/>
        </w:rPr>
        <w:t>i</w:t>
      </w:r>
      <w:r w:rsidRPr="00D822A3">
        <w:rPr>
          <w:highlight w:val="white"/>
          <w:lang w:val="en-GB"/>
        </w:rPr>
        <w:t xml:space="preserve">f the current function is the </w:t>
      </w:r>
      <w:r w:rsidRPr="009579CF">
        <w:rPr>
          <w:rStyle w:val="KeyWord"/>
          <w:highlight w:val="white"/>
        </w:rPr>
        <w:t>main</w:t>
      </w:r>
      <w:r w:rsidRPr="00D822A3">
        <w:rPr>
          <w:highlight w:val="white"/>
          <w:lang w:val="en-GB"/>
        </w:rPr>
        <w:t xml:space="preserve"> </w:t>
      </w:r>
      <w:r>
        <w:rPr>
          <w:highlight w:val="white"/>
          <w:lang w:val="en-GB"/>
        </w:rPr>
        <w:t xml:space="preserve">C code </w:t>
      </w:r>
      <w:r w:rsidRPr="00D822A3">
        <w:rPr>
          <w:highlight w:val="white"/>
          <w:lang w:val="en-GB"/>
        </w:rPr>
        <w:t>function, we instead add an exit statement that will return the control to the enclosing system with exit code zero.</w:t>
      </w:r>
    </w:p>
    <w:p w14:paraId="0773ABE1" w14:textId="77777777" w:rsidR="004A275B" w:rsidRPr="00D822A3" w:rsidRDefault="004A275B" w:rsidP="004A275B">
      <w:pPr>
        <w:rPr>
          <w:highlight w:val="white"/>
          <w:lang w:val="en-GB"/>
        </w:rPr>
      </w:pPr>
      <w:r w:rsidRPr="00D822A3">
        <w:rPr>
          <w:highlight w:val="white"/>
          <w:lang w:val="en-GB"/>
        </w:rPr>
        <w:t>If the function is not the main function, we add a return middle code instruction that will return control to the caller function.</w:t>
      </w:r>
    </w:p>
    <w:p w14:paraId="6AE92324" w14:textId="77777777" w:rsidR="00283B11" w:rsidRDefault="00283B11" w:rsidP="00283B11">
      <w:r>
        <w:t>Hej,</w:t>
      </w:r>
    </w:p>
    <w:p w14:paraId="0CF61671" w14:textId="77777777" w:rsidR="00283B11" w:rsidRDefault="00283B11" w:rsidP="00283B11"/>
    <w:p w14:paraId="57C791FD" w14:textId="77777777" w:rsidR="00283B11" w:rsidRDefault="00283B11" w:rsidP="00283B11">
      <w:r>
        <w:t>Jag är intresserad av Åre Vildmarksutbildning, och jag undrar över inkvartering under utbildningens gång. Finns det någon form av internat eller studentkorridor?</w:t>
      </w:r>
    </w:p>
    <w:p w14:paraId="1E3885CE" w14:textId="77777777" w:rsidR="00283B11" w:rsidRDefault="00283B11" w:rsidP="00283B11"/>
    <w:p w14:paraId="79720314" w14:textId="77777777" w:rsidR="00283B11" w:rsidRDefault="00283B11" w:rsidP="00283B11">
      <w:r>
        <w:t>Hälsningar Stefan Björnander</w:t>
      </w:r>
    </w:p>
    <w:p w14:paraId="25ED0EE7" w14:textId="77777777" w:rsidR="00283B11" w:rsidRDefault="00283B11" w:rsidP="00283B11"/>
    <w:p w14:paraId="12BCAA97" w14:textId="77777777" w:rsidR="00283B11" w:rsidRPr="00962CA7" w:rsidRDefault="00283B11" w:rsidP="00962CA7">
      <w:pPr>
        <w:spacing w:line="210" w:lineRule="atLeast"/>
        <w:rPr>
          <w:rFonts w:ascii="Proxima Nova" w:eastAsia="Times New Roman" w:hAnsi="Proxima Nova" w:cs="Arial"/>
          <w:color w:val="000000"/>
          <w:sz w:val="18"/>
          <w:szCs w:val="18"/>
          <w:lang w:eastAsia="sv-SE"/>
        </w:rPr>
      </w:pPr>
    </w:p>
    <w:sectPr w:rsidR="00283B11"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inherit">
    <w:altName w:val="Cambria"/>
    <w:panose1 w:val="00000000000000000000"/>
    <w:charset w:val="00"/>
    <w:family w:val="roman"/>
    <w:notTrueType/>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Montserrat">
    <w:altName w:val="Cambria"/>
    <w:panose1 w:val="00000000000000000000"/>
    <w:charset w:val="00"/>
    <w:family w:val="roman"/>
    <w:notTrueType/>
    <w:pitch w:val="default"/>
  </w:font>
  <w:font w:name="Open Sans">
    <w:altName w:val="Segoe U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0"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2"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34"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44"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40"/>
  </w:num>
  <w:num w:numId="2">
    <w:abstractNumId w:val="9"/>
  </w:num>
  <w:num w:numId="3">
    <w:abstractNumId w:val="21"/>
  </w:num>
  <w:num w:numId="4">
    <w:abstractNumId w:val="41"/>
  </w:num>
  <w:num w:numId="5">
    <w:abstractNumId w:val="29"/>
  </w:num>
  <w:num w:numId="6">
    <w:abstractNumId w:val="26"/>
  </w:num>
  <w:num w:numId="7">
    <w:abstractNumId w:val="31"/>
  </w:num>
  <w:num w:numId="8">
    <w:abstractNumId w:val="1"/>
  </w:num>
  <w:num w:numId="9">
    <w:abstractNumId w:val="33"/>
  </w:num>
  <w:num w:numId="1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0"/>
  </w:num>
  <w:num w:numId="13">
    <w:abstractNumId w:val="30"/>
  </w:num>
  <w:num w:numId="14">
    <w:abstractNumId w:val="2"/>
  </w:num>
  <w:num w:numId="15">
    <w:abstractNumId w:val="18"/>
  </w:num>
  <w:num w:numId="16">
    <w:abstractNumId w:val="6"/>
  </w:num>
  <w:num w:numId="17">
    <w:abstractNumId w:val="10"/>
  </w:num>
  <w:num w:numId="18">
    <w:abstractNumId w:val="36"/>
  </w:num>
  <w:num w:numId="19">
    <w:abstractNumId w:val="25"/>
  </w:num>
  <w:num w:numId="20">
    <w:abstractNumId w:val="12"/>
  </w:num>
  <w:num w:numId="21">
    <w:abstractNumId w:val="17"/>
  </w:num>
  <w:num w:numId="22">
    <w:abstractNumId w:val="4"/>
  </w:num>
  <w:num w:numId="23">
    <w:abstractNumId w:val="28"/>
  </w:num>
  <w:num w:numId="24">
    <w:abstractNumId w:val="44"/>
  </w:num>
  <w:num w:numId="25">
    <w:abstractNumId w:val="35"/>
  </w:num>
  <w:num w:numId="26">
    <w:abstractNumId w:val="24"/>
  </w:num>
  <w:num w:numId="27">
    <w:abstractNumId w:val="37"/>
  </w:num>
  <w:num w:numId="28">
    <w:abstractNumId w:val="38"/>
  </w:num>
  <w:num w:numId="29">
    <w:abstractNumId w:val="43"/>
  </w:num>
  <w:num w:numId="30">
    <w:abstractNumId w:val="22"/>
  </w:num>
  <w:num w:numId="31">
    <w:abstractNumId w:val="11"/>
  </w:num>
  <w:num w:numId="32">
    <w:abstractNumId w:val="15"/>
  </w:num>
  <w:num w:numId="33">
    <w:abstractNumId w:val="7"/>
  </w:num>
  <w:num w:numId="34">
    <w:abstractNumId w:val="32"/>
  </w:num>
  <w:num w:numId="35">
    <w:abstractNumId w:val="23"/>
  </w:num>
  <w:num w:numId="36">
    <w:abstractNumId w:val="34"/>
  </w:num>
  <w:num w:numId="37">
    <w:abstractNumId w:val="13"/>
  </w:num>
  <w:num w:numId="38">
    <w:abstractNumId w:val="42"/>
  </w:num>
  <w:num w:numId="39">
    <w:abstractNumId w:val="20"/>
  </w:num>
  <w:num w:numId="40">
    <w:abstractNumId w:val="8"/>
  </w:num>
  <w:num w:numId="41">
    <w:abstractNumId w:val="19"/>
  </w:num>
  <w:num w:numId="42">
    <w:abstractNumId w:val="16"/>
  </w:num>
  <w:num w:numId="43">
    <w:abstractNumId w:val="39"/>
  </w:num>
  <w:num w:numId="44">
    <w:abstractNumId w:val="14"/>
  </w:num>
  <w:num w:numId="45">
    <w:abstractNumId w:val="5"/>
  </w:num>
  <w:num w:numId="4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7"/>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ED"/>
    <w:rsid w:val="0004231E"/>
    <w:rsid w:val="00042431"/>
    <w:rsid w:val="0004246F"/>
    <w:rsid w:val="0004267D"/>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A85"/>
    <w:rsid w:val="00064070"/>
    <w:rsid w:val="00064577"/>
    <w:rsid w:val="00064E05"/>
    <w:rsid w:val="00065390"/>
    <w:rsid w:val="000658D6"/>
    <w:rsid w:val="00065F51"/>
    <w:rsid w:val="00066600"/>
    <w:rsid w:val="00067CBA"/>
    <w:rsid w:val="00070B6A"/>
    <w:rsid w:val="00071B15"/>
    <w:rsid w:val="00071FD2"/>
    <w:rsid w:val="00072390"/>
    <w:rsid w:val="000725EA"/>
    <w:rsid w:val="00072A3E"/>
    <w:rsid w:val="0007338A"/>
    <w:rsid w:val="0007341E"/>
    <w:rsid w:val="0007383B"/>
    <w:rsid w:val="0007419B"/>
    <w:rsid w:val="0007570E"/>
    <w:rsid w:val="0007585E"/>
    <w:rsid w:val="00075FC0"/>
    <w:rsid w:val="00075FF6"/>
    <w:rsid w:val="000767C7"/>
    <w:rsid w:val="00076A9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497"/>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CFE"/>
    <w:rsid w:val="00090F01"/>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AEA"/>
    <w:rsid w:val="000A1E62"/>
    <w:rsid w:val="000A1FB5"/>
    <w:rsid w:val="000A2B95"/>
    <w:rsid w:val="000A2F0D"/>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5B7"/>
    <w:rsid w:val="000B067F"/>
    <w:rsid w:val="000B0918"/>
    <w:rsid w:val="000B0EC1"/>
    <w:rsid w:val="000B1E93"/>
    <w:rsid w:val="000B21BA"/>
    <w:rsid w:val="000B2321"/>
    <w:rsid w:val="000B3EB5"/>
    <w:rsid w:val="000B48C5"/>
    <w:rsid w:val="000B59F0"/>
    <w:rsid w:val="000B5A48"/>
    <w:rsid w:val="000B6EF7"/>
    <w:rsid w:val="000B7558"/>
    <w:rsid w:val="000B75DE"/>
    <w:rsid w:val="000C148E"/>
    <w:rsid w:val="000C1CB1"/>
    <w:rsid w:val="000C2086"/>
    <w:rsid w:val="000C2C7F"/>
    <w:rsid w:val="000C3146"/>
    <w:rsid w:val="000C33E5"/>
    <w:rsid w:val="000C349D"/>
    <w:rsid w:val="000C3692"/>
    <w:rsid w:val="000C57CA"/>
    <w:rsid w:val="000C5875"/>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ABD"/>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3CF9"/>
    <w:rsid w:val="000E45E8"/>
    <w:rsid w:val="000E4B7A"/>
    <w:rsid w:val="000E5412"/>
    <w:rsid w:val="000E5574"/>
    <w:rsid w:val="000E5BD8"/>
    <w:rsid w:val="000E5D3F"/>
    <w:rsid w:val="000E5D84"/>
    <w:rsid w:val="000E601B"/>
    <w:rsid w:val="000E632C"/>
    <w:rsid w:val="000E65AC"/>
    <w:rsid w:val="000E6AF7"/>
    <w:rsid w:val="000E708C"/>
    <w:rsid w:val="000E7376"/>
    <w:rsid w:val="000E785F"/>
    <w:rsid w:val="000E7986"/>
    <w:rsid w:val="000F014E"/>
    <w:rsid w:val="000F0CC9"/>
    <w:rsid w:val="000F115D"/>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FAB"/>
    <w:rsid w:val="0010219C"/>
    <w:rsid w:val="001022C7"/>
    <w:rsid w:val="001030A2"/>
    <w:rsid w:val="0010329A"/>
    <w:rsid w:val="001036BE"/>
    <w:rsid w:val="00103BBF"/>
    <w:rsid w:val="00104A01"/>
    <w:rsid w:val="00104A55"/>
    <w:rsid w:val="001050C6"/>
    <w:rsid w:val="001056E5"/>
    <w:rsid w:val="00105800"/>
    <w:rsid w:val="00106468"/>
    <w:rsid w:val="00106EAD"/>
    <w:rsid w:val="00107163"/>
    <w:rsid w:val="001074CA"/>
    <w:rsid w:val="00110279"/>
    <w:rsid w:val="001103A7"/>
    <w:rsid w:val="0011073B"/>
    <w:rsid w:val="00110CE9"/>
    <w:rsid w:val="001112A5"/>
    <w:rsid w:val="0011183B"/>
    <w:rsid w:val="00112200"/>
    <w:rsid w:val="001123CC"/>
    <w:rsid w:val="001127A3"/>
    <w:rsid w:val="00113419"/>
    <w:rsid w:val="00113FEA"/>
    <w:rsid w:val="001147C1"/>
    <w:rsid w:val="00114CC0"/>
    <w:rsid w:val="001150D2"/>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63BC"/>
    <w:rsid w:val="00126681"/>
    <w:rsid w:val="001267C1"/>
    <w:rsid w:val="00126869"/>
    <w:rsid w:val="00126BF6"/>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432"/>
    <w:rsid w:val="00145739"/>
    <w:rsid w:val="00145F32"/>
    <w:rsid w:val="0014765C"/>
    <w:rsid w:val="00151877"/>
    <w:rsid w:val="00151DB4"/>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E9"/>
    <w:rsid w:val="00161218"/>
    <w:rsid w:val="00161302"/>
    <w:rsid w:val="00161314"/>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79F"/>
    <w:rsid w:val="001742BC"/>
    <w:rsid w:val="001743E4"/>
    <w:rsid w:val="00174F31"/>
    <w:rsid w:val="001753E3"/>
    <w:rsid w:val="00175589"/>
    <w:rsid w:val="001755A6"/>
    <w:rsid w:val="00175853"/>
    <w:rsid w:val="00176174"/>
    <w:rsid w:val="00177E48"/>
    <w:rsid w:val="00177ED3"/>
    <w:rsid w:val="001802D6"/>
    <w:rsid w:val="00180D7B"/>
    <w:rsid w:val="00181959"/>
    <w:rsid w:val="00182E6F"/>
    <w:rsid w:val="00182E83"/>
    <w:rsid w:val="001831FE"/>
    <w:rsid w:val="00183653"/>
    <w:rsid w:val="00184062"/>
    <w:rsid w:val="0018421C"/>
    <w:rsid w:val="001848F2"/>
    <w:rsid w:val="0018497C"/>
    <w:rsid w:val="00184EA0"/>
    <w:rsid w:val="00185E8A"/>
    <w:rsid w:val="00185FFA"/>
    <w:rsid w:val="00187004"/>
    <w:rsid w:val="001873AD"/>
    <w:rsid w:val="0018765B"/>
    <w:rsid w:val="00190017"/>
    <w:rsid w:val="00190525"/>
    <w:rsid w:val="001907CF"/>
    <w:rsid w:val="00191B59"/>
    <w:rsid w:val="001923B9"/>
    <w:rsid w:val="00192659"/>
    <w:rsid w:val="00192AC5"/>
    <w:rsid w:val="00193A01"/>
    <w:rsid w:val="001942A5"/>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C08"/>
    <w:rsid w:val="001A0D58"/>
    <w:rsid w:val="001A12D3"/>
    <w:rsid w:val="001A148C"/>
    <w:rsid w:val="001A198F"/>
    <w:rsid w:val="001A1C8A"/>
    <w:rsid w:val="001A1F8D"/>
    <w:rsid w:val="001A2B2D"/>
    <w:rsid w:val="001A3681"/>
    <w:rsid w:val="001A3A1D"/>
    <w:rsid w:val="001A3C9A"/>
    <w:rsid w:val="001A48EE"/>
    <w:rsid w:val="001A5218"/>
    <w:rsid w:val="001A5409"/>
    <w:rsid w:val="001A5484"/>
    <w:rsid w:val="001A56FF"/>
    <w:rsid w:val="001A5823"/>
    <w:rsid w:val="001A5982"/>
    <w:rsid w:val="001A5CA0"/>
    <w:rsid w:val="001A68E4"/>
    <w:rsid w:val="001A6EA6"/>
    <w:rsid w:val="001A7193"/>
    <w:rsid w:val="001A7BAE"/>
    <w:rsid w:val="001B09D6"/>
    <w:rsid w:val="001B0E9C"/>
    <w:rsid w:val="001B1DA7"/>
    <w:rsid w:val="001B1DB1"/>
    <w:rsid w:val="001B2030"/>
    <w:rsid w:val="001B2120"/>
    <w:rsid w:val="001B2531"/>
    <w:rsid w:val="001B2D9D"/>
    <w:rsid w:val="001B3126"/>
    <w:rsid w:val="001B398D"/>
    <w:rsid w:val="001B3EE3"/>
    <w:rsid w:val="001B491C"/>
    <w:rsid w:val="001B4DAE"/>
    <w:rsid w:val="001B50E0"/>
    <w:rsid w:val="001B70CE"/>
    <w:rsid w:val="001B76D8"/>
    <w:rsid w:val="001B7AF5"/>
    <w:rsid w:val="001B7E69"/>
    <w:rsid w:val="001B7F30"/>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803"/>
    <w:rsid w:val="001D09C0"/>
    <w:rsid w:val="001D09F7"/>
    <w:rsid w:val="001D10C0"/>
    <w:rsid w:val="001D13D1"/>
    <w:rsid w:val="001D4C38"/>
    <w:rsid w:val="001D50F9"/>
    <w:rsid w:val="001D5E92"/>
    <w:rsid w:val="001D6105"/>
    <w:rsid w:val="001D675E"/>
    <w:rsid w:val="001D6A63"/>
    <w:rsid w:val="001D6EFA"/>
    <w:rsid w:val="001D71E6"/>
    <w:rsid w:val="001D75D7"/>
    <w:rsid w:val="001E00D1"/>
    <w:rsid w:val="001E09ED"/>
    <w:rsid w:val="001E0B07"/>
    <w:rsid w:val="001E1DC0"/>
    <w:rsid w:val="001E251A"/>
    <w:rsid w:val="001E2B40"/>
    <w:rsid w:val="001E2D17"/>
    <w:rsid w:val="001E2D55"/>
    <w:rsid w:val="001E313E"/>
    <w:rsid w:val="001E3636"/>
    <w:rsid w:val="001E3644"/>
    <w:rsid w:val="001E3C6C"/>
    <w:rsid w:val="001E4C68"/>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57A6"/>
    <w:rsid w:val="001F59FF"/>
    <w:rsid w:val="001F5BFA"/>
    <w:rsid w:val="001F651C"/>
    <w:rsid w:val="001F68E0"/>
    <w:rsid w:val="00201550"/>
    <w:rsid w:val="0020165A"/>
    <w:rsid w:val="00201A90"/>
    <w:rsid w:val="0020204F"/>
    <w:rsid w:val="00202D58"/>
    <w:rsid w:val="0020302A"/>
    <w:rsid w:val="00203173"/>
    <w:rsid w:val="002035D4"/>
    <w:rsid w:val="00203899"/>
    <w:rsid w:val="00203FF9"/>
    <w:rsid w:val="00204486"/>
    <w:rsid w:val="00204510"/>
    <w:rsid w:val="0020473A"/>
    <w:rsid w:val="0020488A"/>
    <w:rsid w:val="00204938"/>
    <w:rsid w:val="00205081"/>
    <w:rsid w:val="002061D0"/>
    <w:rsid w:val="00206D72"/>
    <w:rsid w:val="0020715E"/>
    <w:rsid w:val="00207369"/>
    <w:rsid w:val="002075DC"/>
    <w:rsid w:val="0021013D"/>
    <w:rsid w:val="0021052B"/>
    <w:rsid w:val="002106CE"/>
    <w:rsid w:val="002107A0"/>
    <w:rsid w:val="00210956"/>
    <w:rsid w:val="00210BEA"/>
    <w:rsid w:val="00211B8E"/>
    <w:rsid w:val="00211C9B"/>
    <w:rsid w:val="00212CAA"/>
    <w:rsid w:val="00213323"/>
    <w:rsid w:val="0021416D"/>
    <w:rsid w:val="002141EC"/>
    <w:rsid w:val="0021491C"/>
    <w:rsid w:val="00215368"/>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2154"/>
    <w:rsid w:val="00222970"/>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984"/>
    <w:rsid w:val="00234C00"/>
    <w:rsid w:val="002350D9"/>
    <w:rsid w:val="00235946"/>
    <w:rsid w:val="00237F99"/>
    <w:rsid w:val="002419AA"/>
    <w:rsid w:val="00242516"/>
    <w:rsid w:val="0024252F"/>
    <w:rsid w:val="002437A5"/>
    <w:rsid w:val="0024385A"/>
    <w:rsid w:val="0024442E"/>
    <w:rsid w:val="002446B2"/>
    <w:rsid w:val="002447A1"/>
    <w:rsid w:val="00244AA5"/>
    <w:rsid w:val="00244BE3"/>
    <w:rsid w:val="00244F1F"/>
    <w:rsid w:val="00245B63"/>
    <w:rsid w:val="00245CE0"/>
    <w:rsid w:val="00246235"/>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2C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B11"/>
    <w:rsid w:val="00283F4D"/>
    <w:rsid w:val="0028577D"/>
    <w:rsid w:val="00285F02"/>
    <w:rsid w:val="0028636A"/>
    <w:rsid w:val="0028654D"/>
    <w:rsid w:val="002866A6"/>
    <w:rsid w:val="00287138"/>
    <w:rsid w:val="0029028D"/>
    <w:rsid w:val="0029048A"/>
    <w:rsid w:val="00290A2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8A9"/>
    <w:rsid w:val="002A2321"/>
    <w:rsid w:val="002A23DC"/>
    <w:rsid w:val="002A2833"/>
    <w:rsid w:val="002A2E26"/>
    <w:rsid w:val="002A33C9"/>
    <w:rsid w:val="002A3657"/>
    <w:rsid w:val="002A3F22"/>
    <w:rsid w:val="002A3F91"/>
    <w:rsid w:val="002A4262"/>
    <w:rsid w:val="002A460A"/>
    <w:rsid w:val="002A4D05"/>
    <w:rsid w:val="002A4DF9"/>
    <w:rsid w:val="002A54B9"/>
    <w:rsid w:val="002A598E"/>
    <w:rsid w:val="002A5BA0"/>
    <w:rsid w:val="002A644B"/>
    <w:rsid w:val="002A6D0B"/>
    <w:rsid w:val="002A6D1E"/>
    <w:rsid w:val="002A7C44"/>
    <w:rsid w:val="002A7D6E"/>
    <w:rsid w:val="002B22B2"/>
    <w:rsid w:val="002B27D9"/>
    <w:rsid w:val="002B28CA"/>
    <w:rsid w:val="002B2B3E"/>
    <w:rsid w:val="002B2C53"/>
    <w:rsid w:val="002B3622"/>
    <w:rsid w:val="002B3A64"/>
    <w:rsid w:val="002B3C31"/>
    <w:rsid w:val="002B3C35"/>
    <w:rsid w:val="002B3C57"/>
    <w:rsid w:val="002B4556"/>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BEB"/>
    <w:rsid w:val="002D5E60"/>
    <w:rsid w:val="002D616E"/>
    <w:rsid w:val="002D6E69"/>
    <w:rsid w:val="002D71BF"/>
    <w:rsid w:val="002D749A"/>
    <w:rsid w:val="002D776B"/>
    <w:rsid w:val="002D783A"/>
    <w:rsid w:val="002D7F94"/>
    <w:rsid w:val="002E02FD"/>
    <w:rsid w:val="002E0428"/>
    <w:rsid w:val="002E0AB1"/>
    <w:rsid w:val="002E0FD1"/>
    <w:rsid w:val="002E103F"/>
    <w:rsid w:val="002E1220"/>
    <w:rsid w:val="002E1783"/>
    <w:rsid w:val="002E1D88"/>
    <w:rsid w:val="002E1EAA"/>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A34"/>
    <w:rsid w:val="002F1A6B"/>
    <w:rsid w:val="002F1D7B"/>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2083"/>
    <w:rsid w:val="00302404"/>
    <w:rsid w:val="00303BE8"/>
    <w:rsid w:val="00304351"/>
    <w:rsid w:val="00304B32"/>
    <w:rsid w:val="00304F18"/>
    <w:rsid w:val="00305700"/>
    <w:rsid w:val="0030626D"/>
    <w:rsid w:val="003067E5"/>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6EDA"/>
    <w:rsid w:val="003176A6"/>
    <w:rsid w:val="00320670"/>
    <w:rsid w:val="003207EE"/>
    <w:rsid w:val="00320E62"/>
    <w:rsid w:val="0032111D"/>
    <w:rsid w:val="00321AC0"/>
    <w:rsid w:val="00323154"/>
    <w:rsid w:val="00323D9C"/>
    <w:rsid w:val="00323E1C"/>
    <w:rsid w:val="003242B1"/>
    <w:rsid w:val="003246EC"/>
    <w:rsid w:val="0032490E"/>
    <w:rsid w:val="00325201"/>
    <w:rsid w:val="003252F6"/>
    <w:rsid w:val="00325699"/>
    <w:rsid w:val="003258F7"/>
    <w:rsid w:val="003267F0"/>
    <w:rsid w:val="00326997"/>
    <w:rsid w:val="00327219"/>
    <w:rsid w:val="00327506"/>
    <w:rsid w:val="00327516"/>
    <w:rsid w:val="00327B1C"/>
    <w:rsid w:val="00330415"/>
    <w:rsid w:val="0033104D"/>
    <w:rsid w:val="00332D65"/>
    <w:rsid w:val="00332DB9"/>
    <w:rsid w:val="0033319B"/>
    <w:rsid w:val="003335C9"/>
    <w:rsid w:val="00333989"/>
    <w:rsid w:val="00333B53"/>
    <w:rsid w:val="00333DD8"/>
    <w:rsid w:val="00334314"/>
    <w:rsid w:val="003346CC"/>
    <w:rsid w:val="00335399"/>
    <w:rsid w:val="00335A42"/>
    <w:rsid w:val="00335E61"/>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7B5"/>
    <w:rsid w:val="00346CCF"/>
    <w:rsid w:val="003471BE"/>
    <w:rsid w:val="00347B3A"/>
    <w:rsid w:val="0035051F"/>
    <w:rsid w:val="00350945"/>
    <w:rsid w:val="00350B63"/>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B58"/>
    <w:rsid w:val="00362D97"/>
    <w:rsid w:val="003633CC"/>
    <w:rsid w:val="00363B95"/>
    <w:rsid w:val="003642AC"/>
    <w:rsid w:val="0036446D"/>
    <w:rsid w:val="0036454C"/>
    <w:rsid w:val="00364A04"/>
    <w:rsid w:val="00364F8A"/>
    <w:rsid w:val="003653F8"/>
    <w:rsid w:val="003666FF"/>
    <w:rsid w:val="00367A4A"/>
    <w:rsid w:val="00367B7C"/>
    <w:rsid w:val="00367CBB"/>
    <w:rsid w:val="0037002D"/>
    <w:rsid w:val="00370238"/>
    <w:rsid w:val="00371AE2"/>
    <w:rsid w:val="00372668"/>
    <w:rsid w:val="00372CFE"/>
    <w:rsid w:val="00373380"/>
    <w:rsid w:val="0037401B"/>
    <w:rsid w:val="00374C9E"/>
    <w:rsid w:val="00375029"/>
    <w:rsid w:val="00375AB4"/>
    <w:rsid w:val="003760FA"/>
    <w:rsid w:val="00376716"/>
    <w:rsid w:val="00376FA6"/>
    <w:rsid w:val="003772A2"/>
    <w:rsid w:val="00380DED"/>
    <w:rsid w:val="00382026"/>
    <w:rsid w:val="00382603"/>
    <w:rsid w:val="003830B8"/>
    <w:rsid w:val="00384A6E"/>
    <w:rsid w:val="00385326"/>
    <w:rsid w:val="003856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9E4"/>
    <w:rsid w:val="00394AAF"/>
    <w:rsid w:val="00394BDF"/>
    <w:rsid w:val="00394EA7"/>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6434"/>
    <w:rsid w:val="003A7115"/>
    <w:rsid w:val="003A7711"/>
    <w:rsid w:val="003B1718"/>
    <w:rsid w:val="003B2453"/>
    <w:rsid w:val="003B2D94"/>
    <w:rsid w:val="003B321A"/>
    <w:rsid w:val="003B3496"/>
    <w:rsid w:val="003B37E1"/>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5AA4"/>
    <w:rsid w:val="003D7B9F"/>
    <w:rsid w:val="003E0509"/>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21E"/>
    <w:rsid w:val="00414264"/>
    <w:rsid w:val="00414966"/>
    <w:rsid w:val="00414C64"/>
    <w:rsid w:val="00414F90"/>
    <w:rsid w:val="004150EC"/>
    <w:rsid w:val="00416114"/>
    <w:rsid w:val="0041628F"/>
    <w:rsid w:val="00416A47"/>
    <w:rsid w:val="00417D68"/>
    <w:rsid w:val="00420079"/>
    <w:rsid w:val="00420988"/>
    <w:rsid w:val="00420D6D"/>
    <w:rsid w:val="00421263"/>
    <w:rsid w:val="0042160A"/>
    <w:rsid w:val="004219EF"/>
    <w:rsid w:val="004222CE"/>
    <w:rsid w:val="004227FE"/>
    <w:rsid w:val="00422963"/>
    <w:rsid w:val="004229C7"/>
    <w:rsid w:val="0042302E"/>
    <w:rsid w:val="00423883"/>
    <w:rsid w:val="004248AE"/>
    <w:rsid w:val="004252C2"/>
    <w:rsid w:val="004257F8"/>
    <w:rsid w:val="004262E1"/>
    <w:rsid w:val="0042658A"/>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2FB8"/>
    <w:rsid w:val="004632A0"/>
    <w:rsid w:val="0046454F"/>
    <w:rsid w:val="00464BD6"/>
    <w:rsid w:val="00464F4E"/>
    <w:rsid w:val="00465866"/>
    <w:rsid w:val="00465EE0"/>
    <w:rsid w:val="00465EE4"/>
    <w:rsid w:val="0046600F"/>
    <w:rsid w:val="00466129"/>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E55"/>
    <w:rsid w:val="004774B4"/>
    <w:rsid w:val="0047760C"/>
    <w:rsid w:val="00477EFC"/>
    <w:rsid w:val="00480142"/>
    <w:rsid w:val="004805BD"/>
    <w:rsid w:val="00480B04"/>
    <w:rsid w:val="00480BD4"/>
    <w:rsid w:val="00481108"/>
    <w:rsid w:val="00482232"/>
    <w:rsid w:val="00482454"/>
    <w:rsid w:val="004827E4"/>
    <w:rsid w:val="004828A0"/>
    <w:rsid w:val="00482B7F"/>
    <w:rsid w:val="004830FF"/>
    <w:rsid w:val="0048321D"/>
    <w:rsid w:val="00483D77"/>
    <w:rsid w:val="00483D95"/>
    <w:rsid w:val="004840E9"/>
    <w:rsid w:val="0048420D"/>
    <w:rsid w:val="004843CE"/>
    <w:rsid w:val="0048457F"/>
    <w:rsid w:val="00484A31"/>
    <w:rsid w:val="0048503F"/>
    <w:rsid w:val="004859E4"/>
    <w:rsid w:val="0048608A"/>
    <w:rsid w:val="004865E6"/>
    <w:rsid w:val="00486BB1"/>
    <w:rsid w:val="00486C35"/>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4EB"/>
    <w:rsid w:val="004A09F6"/>
    <w:rsid w:val="004A1951"/>
    <w:rsid w:val="004A1B0D"/>
    <w:rsid w:val="004A2535"/>
    <w:rsid w:val="004A261D"/>
    <w:rsid w:val="004A275B"/>
    <w:rsid w:val="004A2C00"/>
    <w:rsid w:val="004A2C7C"/>
    <w:rsid w:val="004A2CAF"/>
    <w:rsid w:val="004A2DFE"/>
    <w:rsid w:val="004A34A6"/>
    <w:rsid w:val="004A41FC"/>
    <w:rsid w:val="004A4A67"/>
    <w:rsid w:val="004A526B"/>
    <w:rsid w:val="004A64A0"/>
    <w:rsid w:val="004A7343"/>
    <w:rsid w:val="004A764A"/>
    <w:rsid w:val="004A7A2E"/>
    <w:rsid w:val="004A7A56"/>
    <w:rsid w:val="004A7B7A"/>
    <w:rsid w:val="004B08DF"/>
    <w:rsid w:val="004B143F"/>
    <w:rsid w:val="004B161F"/>
    <w:rsid w:val="004B2028"/>
    <w:rsid w:val="004B2BEC"/>
    <w:rsid w:val="004B3B54"/>
    <w:rsid w:val="004B466B"/>
    <w:rsid w:val="004B4894"/>
    <w:rsid w:val="004B49C8"/>
    <w:rsid w:val="004B55C1"/>
    <w:rsid w:val="004B61EE"/>
    <w:rsid w:val="004B6982"/>
    <w:rsid w:val="004B6E0D"/>
    <w:rsid w:val="004B6FEE"/>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4C4"/>
    <w:rsid w:val="004C7674"/>
    <w:rsid w:val="004D0848"/>
    <w:rsid w:val="004D0BC8"/>
    <w:rsid w:val="004D0CE4"/>
    <w:rsid w:val="004D0F66"/>
    <w:rsid w:val="004D1B01"/>
    <w:rsid w:val="004D1D94"/>
    <w:rsid w:val="004D1EDB"/>
    <w:rsid w:val="004D1FDC"/>
    <w:rsid w:val="004D2949"/>
    <w:rsid w:val="004D29E4"/>
    <w:rsid w:val="004D3516"/>
    <w:rsid w:val="004D3599"/>
    <w:rsid w:val="004D3799"/>
    <w:rsid w:val="004D39A1"/>
    <w:rsid w:val="004D41E4"/>
    <w:rsid w:val="004D47BC"/>
    <w:rsid w:val="004D4D0E"/>
    <w:rsid w:val="004D5F5B"/>
    <w:rsid w:val="004D607F"/>
    <w:rsid w:val="004D615E"/>
    <w:rsid w:val="004D6459"/>
    <w:rsid w:val="004D6617"/>
    <w:rsid w:val="004D7153"/>
    <w:rsid w:val="004D7563"/>
    <w:rsid w:val="004D7EEC"/>
    <w:rsid w:val="004E05DA"/>
    <w:rsid w:val="004E084C"/>
    <w:rsid w:val="004E0CC9"/>
    <w:rsid w:val="004E0D68"/>
    <w:rsid w:val="004E1A30"/>
    <w:rsid w:val="004E1F69"/>
    <w:rsid w:val="004E25FD"/>
    <w:rsid w:val="004E26DA"/>
    <w:rsid w:val="004E2853"/>
    <w:rsid w:val="004E2866"/>
    <w:rsid w:val="004E2F83"/>
    <w:rsid w:val="004E3A6E"/>
    <w:rsid w:val="004E419F"/>
    <w:rsid w:val="004E4325"/>
    <w:rsid w:val="004E4508"/>
    <w:rsid w:val="004E46A8"/>
    <w:rsid w:val="004E49AF"/>
    <w:rsid w:val="004E4F91"/>
    <w:rsid w:val="004E5249"/>
    <w:rsid w:val="004E5786"/>
    <w:rsid w:val="004E5CA0"/>
    <w:rsid w:val="004E5CF6"/>
    <w:rsid w:val="004E6024"/>
    <w:rsid w:val="004E67A8"/>
    <w:rsid w:val="004E69BC"/>
    <w:rsid w:val="004E73F0"/>
    <w:rsid w:val="004F002E"/>
    <w:rsid w:val="004F0030"/>
    <w:rsid w:val="004F06D0"/>
    <w:rsid w:val="004F0AAA"/>
    <w:rsid w:val="004F0CC3"/>
    <w:rsid w:val="004F1316"/>
    <w:rsid w:val="004F20A4"/>
    <w:rsid w:val="004F2416"/>
    <w:rsid w:val="004F290E"/>
    <w:rsid w:val="004F2A1B"/>
    <w:rsid w:val="004F30DA"/>
    <w:rsid w:val="004F31C3"/>
    <w:rsid w:val="004F3C8E"/>
    <w:rsid w:val="004F4290"/>
    <w:rsid w:val="004F48C5"/>
    <w:rsid w:val="004F4A80"/>
    <w:rsid w:val="004F5959"/>
    <w:rsid w:val="004F6239"/>
    <w:rsid w:val="004F633C"/>
    <w:rsid w:val="004F6358"/>
    <w:rsid w:val="004F655A"/>
    <w:rsid w:val="004F666E"/>
    <w:rsid w:val="004F666F"/>
    <w:rsid w:val="004F6E52"/>
    <w:rsid w:val="004F6F35"/>
    <w:rsid w:val="004F6F50"/>
    <w:rsid w:val="005000B2"/>
    <w:rsid w:val="00500357"/>
    <w:rsid w:val="0050065D"/>
    <w:rsid w:val="00500B54"/>
    <w:rsid w:val="00501ED5"/>
    <w:rsid w:val="005024A4"/>
    <w:rsid w:val="005031AC"/>
    <w:rsid w:val="00503D45"/>
    <w:rsid w:val="00504F45"/>
    <w:rsid w:val="005052BC"/>
    <w:rsid w:val="00505548"/>
    <w:rsid w:val="00505F83"/>
    <w:rsid w:val="00506565"/>
    <w:rsid w:val="005071CF"/>
    <w:rsid w:val="00507EA8"/>
    <w:rsid w:val="00510667"/>
    <w:rsid w:val="00511361"/>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1209"/>
    <w:rsid w:val="00531525"/>
    <w:rsid w:val="00531EC8"/>
    <w:rsid w:val="0053287A"/>
    <w:rsid w:val="005329F2"/>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4291"/>
    <w:rsid w:val="00554AB2"/>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319D"/>
    <w:rsid w:val="00564356"/>
    <w:rsid w:val="00564E28"/>
    <w:rsid w:val="00565C43"/>
    <w:rsid w:val="00565DC6"/>
    <w:rsid w:val="00565F5A"/>
    <w:rsid w:val="005660A2"/>
    <w:rsid w:val="005660E0"/>
    <w:rsid w:val="005667C6"/>
    <w:rsid w:val="00566DCF"/>
    <w:rsid w:val="00567390"/>
    <w:rsid w:val="005707E8"/>
    <w:rsid w:val="00571C0F"/>
    <w:rsid w:val="00572443"/>
    <w:rsid w:val="00572A53"/>
    <w:rsid w:val="005732A4"/>
    <w:rsid w:val="005733BE"/>
    <w:rsid w:val="0057340E"/>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CBA"/>
    <w:rsid w:val="0058436E"/>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E3D"/>
    <w:rsid w:val="00590EAB"/>
    <w:rsid w:val="005919AC"/>
    <w:rsid w:val="00591D9B"/>
    <w:rsid w:val="00592271"/>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1C4F"/>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A774F"/>
    <w:rsid w:val="005B032C"/>
    <w:rsid w:val="005B08D5"/>
    <w:rsid w:val="005B12DB"/>
    <w:rsid w:val="005B1CAA"/>
    <w:rsid w:val="005B2759"/>
    <w:rsid w:val="005B2BA1"/>
    <w:rsid w:val="005B2D30"/>
    <w:rsid w:val="005B34ED"/>
    <w:rsid w:val="005B5841"/>
    <w:rsid w:val="005B5CD8"/>
    <w:rsid w:val="005B5FA4"/>
    <w:rsid w:val="005B6124"/>
    <w:rsid w:val="005B6206"/>
    <w:rsid w:val="005B6388"/>
    <w:rsid w:val="005B6964"/>
    <w:rsid w:val="005B7348"/>
    <w:rsid w:val="005B75CF"/>
    <w:rsid w:val="005B77E7"/>
    <w:rsid w:val="005B7B0C"/>
    <w:rsid w:val="005C0127"/>
    <w:rsid w:val="005C19F5"/>
    <w:rsid w:val="005C262C"/>
    <w:rsid w:val="005C28C1"/>
    <w:rsid w:val="005C2EBC"/>
    <w:rsid w:val="005C39EA"/>
    <w:rsid w:val="005C3E0E"/>
    <w:rsid w:val="005C4B87"/>
    <w:rsid w:val="005C4E41"/>
    <w:rsid w:val="005C6D7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38AD"/>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31A"/>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50B9"/>
    <w:rsid w:val="005F58CB"/>
    <w:rsid w:val="005F615C"/>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CB2"/>
    <w:rsid w:val="00605E8E"/>
    <w:rsid w:val="006068EB"/>
    <w:rsid w:val="00606D3C"/>
    <w:rsid w:val="0060742B"/>
    <w:rsid w:val="00610A9D"/>
    <w:rsid w:val="00611276"/>
    <w:rsid w:val="006113F3"/>
    <w:rsid w:val="00611760"/>
    <w:rsid w:val="006118A7"/>
    <w:rsid w:val="00612080"/>
    <w:rsid w:val="006124AA"/>
    <w:rsid w:val="006125E0"/>
    <w:rsid w:val="00614369"/>
    <w:rsid w:val="00614631"/>
    <w:rsid w:val="00614F00"/>
    <w:rsid w:val="00615136"/>
    <w:rsid w:val="00615C43"/>
    <w:rsid w:val="006168C9"/>
    <w:rsid w:val="00616C41"/>
    <w:rsid w:val="00617587"/>
    <w:rsid w:val="00617EDE"/>
    <w:rsid w:val="00620065"/>
    <w:rsid w:val="006201E9"/>
    <w:rsid w:val="00620C2F"/>
    <w:rsid w:val="0062153B"/>
    <w:rsid w:val="00621FF3"/>
    <w:rsid w:val="00622744"/>
    <w:rsid w:val="00622E64"/>
    <w:rsid w:val="006232E9"/>
    <w:rsid w:val="00623ED4"/>
    <w:rsid w:val="00624D16"/>
    <w:rsid w:val="00625131"/>
    <w:rsid w:val="00625969"/>
    <w:rsid w:val="006262E4"/>
    <w:rsid w:val="0062737A"/>
    <w:rsid w:val="00627862"/>
    <w:rsid w:val="00627A9A"/>
    <w:rsid w:val="00630056"/>
    <w:rsid w:val="00630AFC"/>
    <w:rsid w:val="006315B4"/>
    <w:rsid w:val="006319B9"/>
    <w:rsid w:val="00633602"/>
    <w:rsid w:val="00634206"/>
    <w:rsid w:val="00634225"/>
    <w:rsid w:val="00634FED"/>
    <w:rsid w:val="00635CBC"/>
    <w:rsid w:val="00635F00"/>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841"/>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B24"/>
    <w:rsid w:val="00651C09"/>
    <w:rsid w:val="0065235F"/>
    <w:rsid w:val="006523D2"/>
    <w:rsid w:val="0065262F"/>
    <w:rsid w:val="00652847"/>
    <w:rsid w:val="00652BE0"/>
    <w:rsid w:val="00652F92"/>
    <w:rsid w:val="006536D6"/>
    <w:rsid w:val="006537F1"/>
    <w:rsid w:val="00653AC9"/>
    <w:rsid w:val="00653D32"/>
    <w:rsid w:val="0065424B"/>
    <w:rsid w:val="00654C3B"/>
    <w:rsid w:val="00654FDD"/>
    <w:rsid w:val="0065524E"/>
    <w:rsid w:val="00655812"/>
    <w:rsid w:val="00655876"/>
    <w:rsid w:val="00655A24"/>
    <w:rsid w:val="006564B7"/>
    <w:rsid w:val="006565BD"/>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5F70"/>
    <w:rsid w:val="00666044"/>
    <w:rsid w:val="006661C7"/>
    <w:rsid w:val="006664FB"/>
    <w:rsid w:val="00666CD2"/>
    <w:rsid w:val="00667068"/>
    <w:rsid w:val="00667B87"/>
    <w:rsid w:val="00667FF3"/>
    <w:rsid w:val="00670138"/>
    <w:rsid w:val="00670185"/>
    <w:rsid w:val="00670B77"/>
    <w:rsid w:val="00670DCB"/>
    <w:rsid w:val="00670EA4"/>
    <w:rsid w:val="00671220"/>
    <w:rsid w:val="00671AAB"/>
    <w:rsid w:val="00671CEC"/>
    <w:rsid w:val="0067265C"/>
    <w:rsid w:val="006728E5"/>
    <w:rsid w:val="00672D30"/>
    <w:rsid w:val="006732E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14B"/>
    <w:rsid w:val="006868FE"/>
    <w:rsid w:val="00690775"/>
    <w:rsid w:val="0069077D"/>
    <w:rsid w:val="00690FB7"/>
    <w:rsid w:val="006910D7"/>
    <w:rsid w:val="0069201B"/>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B4"/>
    <w:rsid w:val="0069736D"/>
    <w:rsid w:val="006A0043"/>
    <w:rsid w:val="006A0600"/>
    <w:rsid w:val="006A0918"/>
    <w:rsid w:val="006A0DA2"/>
    <w:rsid w:val="006A107E"/>
    <w:rsid w:val="006A1395"/>
    <w:rsid w:val="006A14DB"/>
    <w:rsid w:val="006A288E"/>
    <w:rsid w:val="006A308A"/>
    <w:rsid w:val="006A35A3"/>
    <w:rsid w:val="006A35A7"/>
    <w:rsid w:val="006A3931"/>
    <w:rsid w:val="006A5310"/>
    <w:rsid w:val="006A58DF"/>
    <w:rsid w:val="006A5A32"/>
    <w:rsid w:val="006A6569"/>
    <w:rsid w:val="006A6FF8"/>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7F0"/>
    <w:rsid w:val="006B4CDA"/>
    <w:rsid w:val="006B512F"/>
    <w:rsid w:val="006B5397"/>
    <w:rsid w:val="006B6410"/>
    <w:rsid w:val="006B6C90"/>
    <w:rsid w:val="006B7D1E"/>
    <w:rsid w:val="006B7E1F"/>
    <w:rsid w:val="006C0895"/>
    <w:rsid w:val="006C15E3"/>
    <w:rsid w:val="006C1A64"/>
    <w:rsid w:val="006C1B35"/>
    <w:rsid w:val="006C214E"/>
    <w:rsid w:val="006C22E1"/>
    <w:rsid w:val="006C2840"/>
    <w:rsid w:val="006C2AEF"/>
    <w:rsid w:val="006C38B3"/>
    <w:rsid w:val="006C4024"/>
    <w:rsid w:val="006C46BF"/>
    <w:rsid w:val="006C4794"/>
    <w:rsid w:val="006C514A"/>
    <w:rsid w:val="006C6637"/>
    <w:rsid w:val="006C67C6"/>
    <w:rsid w:val="006C6B00"/>
    <w:rsid w:val="006C7302"/>
    <w:rsid w:val="006C78AB"/>
    <w:rsid w:val="006C7DC2"/>
    <w:rsid w:val="006D00C2"/>
    <w:rsid w:val="006D0B16"/>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9BD"/>
    <w:rsid w:val="006E1B08"/>
    <w:rsid w:val="006E1BCC"/>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67E"/>
    <w:rsid w:val="006F0D04"/>
    <w:rsid w:val="006F0D49"/>
    <w:rsid w:val="006F13FB"/>
    <w:rsid w:val="006F18FE"/>
    <w:rsid w:val="006F196C"/>
    <w:rsid w:val="006F1AAB"/>
    <w:rsid w:val="006F2B99"/>
    <w:rsid w:val="006F2E0E"/>
    <w:rsid w:val="006F2EBD"/>
    <w:rsid w:val="006F305D"/>
    <w:rsid w:val="006F49A3"/>
    <w:rsid w:val="006F4A38"/>
    <w:rsid w:val="006F4D27"/>
    <w:rsid w:val="006F4E71"/>
    <w:rsid w:val="006F574B"/>
    <w:rsid w:val="006F684F"/>
    <w:rsid w:val="006F68FA"/>
    <w:rsid w:val="006F6D2F"/>
    <w:rsid w:val="006F6F84"/>
    <w:rsid w:val="006F734F"/>
    <w:rsid w:val="006F7A3D"/>
    <w:rsid w:val="007002E9"/>
    <w:rsid w:val="007006D0"/>
    <w:rsid w:val="00700E08"/>
    <w:rsid w:val="007010B7"/>
    <w:rsid w:val="00701C4B"/>
    <w:rsid w:val="00702B88"/>
    <w:rsid w:val="00702F8B"/>
    <w:rsid w:val="007033E4"/>
    <w:rsid w:val="00703428"/>
    <w:rsid w:val="00703642"/>
    <w:rsid w:val="00703F72"/>
    <w:rsid w:val="00704A08"/>
    <w:rsid w:val="00704B51"/>
    <w:rsid w:val="00704DC2"/>
    <w:rsid w:val="007055B3"/>
    <w:rsid w:val="00705AA8"/>
    <w:rsid w:val="007068FF"/>
    <w:rsid w:val="007078FB"/>
    <w:rsid w:val="007108A3"/>
    <w:rsid w:val="007108F6"/>
    <w:rsid w:val="00710FCA"/>
    <w:rsid w:val="00711796"/>
    <w:rsid w:val="00711E85"/>
    <w:rsid w:val="00712255"/>
    <w:rsid w:val="00712BC4"/>
    <w:rsid w:val="00713534"/>
    <w:rsid w:val="007135EE"/>
    <w:rsid w:val="00713B0B"/>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5B8"/>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21D1"/>
    <w:rsid w:val="00743BC1"/>
    <w:rsid w:val="00744168"/>
    <w:rsid w:val="00744600"/>
    <w:rsid w:val="00744608"/>
    <w:rsid w:val="007447B6"/>
    <w:rsid w:val="00746212"/>
    <w:rsid w:val="007469F5"/>
    <w:rsid w:val="00746C0B"/>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045"/>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109"/>
    <w:rsid w:val="007804CD"/>
    <w:rsid w:val="00780C6D"/>
    <w:rsid w:val="007814A7"/>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B84"/>
    <w:rsid w:val="00790F82"/>
    <w:rsid w:val="007915BC"/>
    <w:rsid w:val="00791B83"/>
    <w:rsid w:val="00791C2C"/>
    <w:rsid w:val="00791FB0"/>
    <w:rsid w:val="00792415"/>
    <w:rsid w:val="00792E4C"/>
    <w:rsid w:val="00793034"/>
    <w:rsid w:val="00793063"/>
    <w:rsid w:val="007935CA"/>
    <w:rsid w:val="007937AA"/>
    <w:rsid w:val="00794841"/>
    <w:rsid w:val="007956EC"/>
    <w:rsid w:val="007957E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50A"/>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B6D11"/>
    <w:rsid w:val="007C071B"/>
    <w:rsid w:val="007C1252"/>
    <w:rsid w:val="007C1A52"/>
    <w:rsid w:val="007C1C11"/>
    <w:rsid w:val="007C1DE7"/>
    <w:rsid w:val="007C28D4"/>
    <w:rsid w:val="007C2E2A"/>
    <w:rsid w:val="007C2F0E"/>
    <w:rsid w:val="007C32FA"/>
    <w:rsid w:val="007C408A"/>
    <w:rsid w:val="007C5625"/>
    <w:rsid w:val="007C5849"/>
    <w:rsid w:val="007C6362"/>
    <w:rsid w:val="007C642D"/>
    <w:rsid w:val="007C6D04"/>
    <w:rsid w:val="007C74A7"/>
    <w:rsid w:val="007C7CD3"/>
    <w:rsid w:val="007D0852"/>
    <w:rsid w:val="007D0B85"/>
    <w:rsid w:val="007D0E4D"/>
    <w:rsid w:val="007D1145"/>
    <w:rsid w:val="007D2C35"/>
    <w:rsid w:val="007D32D3"/>
    <w:rsid w:val="007D38A0"/>
    <w:rsid w:val="007D3DD2"/>
    <w:rsid w:val="007D3E92"/>
    <w:rsid w:val="007D3EA2"/>
    <w:rsid w:val="007D3FC4"/>
    <w:rsid w:val="007D435D"/>
    <w:rsid w:val="007D4A72"/>
    <w:rsid w:val="007D5595"/>
    <w:rsid w:val="007D6B03"/>
    <w:rsid w:val="007D748C"/>
    <w:rsid w:val="007D7D7F"/>
    <w:rsid w:val="007E10BC"/>
    <w:rsid w:val="007E1939"/>
    <w:rsid w:val="007E1A42"/>
    <w:rsid w:val="007E2136"/>
    <w:rsid w:val="007E2554"/>
    <w:rsid w:val="007E283C"/>
    <w:rsid w:val="007E2A72"/>
    <w:rsid w:val="007E3190"/>
    <w:rsid w:val="007E359A"/>
    <w:rsid w:val="007E403D"/>
    <w:rsid w:val="007E4A3B"/>
    <w:rsid w:val="007E4F37"/>
    <w:rsid w:val="007E5C80"/>
    <w:rsid w:val="007E6CC4"/>
    <w:rsid w:val="007E6DD4"/>
    <w:rsid w:val="007E6FCE"/>
    <w:rsid w:val="007E76E3"/>
    <w:rsid w:val="007F0637"/>
    <w:rsid w:val="007F174D"/>
    <w:rsid w:val="007F194F"/>
    <w:rsid w:val="007F1E8C"/>
    <w:rsid w:val="007F1F75"/>
    <w:rsid w:val="007F238A"/>
    <w:rsid w:val="007F2417"/>
    <w:rsid w:val="007F27E6"/>
    <w:rsid w:val="007F2948"/>
    <w:rsid w:val="007F3528"/>
    <w:rsid w:val="007F435E"/>
    <w:rsid w:val="007F438F"/>
    <w:rsid w:val="007F4DDC"/>
    <w:rsid w:val="007F52F4"/>
    <w:rsid w:val="007F5400"/>
    <w:rsid w:val="007F58A1"/>
    <w:rsid w:val="007F6139"/>
    <w:rsid w:val="007F69BD"/>
    <w:rsid w:val="007F6C72"/>
    <w:rsid w:val="007F6CD5"/>
    <w:rsid w:val="007F6F6C"/>
    <w:rsid w:val="0080065A"/>
    <w:rsid w:val="008006E9"/>
    <w:rsid w:val="008007CE"/>
    <w:rsid w:val="00800CCF"/>
    <w:rsid w:val="00800F2F"/>
    <w:rsid w:val="008014A2"/>
    <w:rsid w:val="008016C0"/>
    <w:rsid w:val="00801A8E"/>
    <w:rsid w:val="00802642"/>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1D2A"/>
    <w:rsid w:val="0081270A"/>
    <w:rsid w:val="008132CC"/>
    <w:rsid w:val="00814458"/>
    <w:rsid w:val="00814763"/>
    <w:rsid w:val="00814ABB"/>
    <w:rsid w:val="008151ED"/>
    <w:rsid w:val="00815C43"/>
    <w:rsid w:val="008162A3"/>
    <w:rsid w:val="00816334"/>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E9B"/>
    <w:rsid w:val="00840ED1"/>
    <w:rsid w:val="00840FE2"/>
    <w:rsid w:val="008413BC"/>
    <w:rsid w:val="00841E0B"/>
    <w:rsid w:val="00842485"/>
    <w:rsid w:val="0084268C"/>
    <w:rsid w:val="00842697"/>
    <w:rsid w:val="0084277C"/>
    <w:rsid w:val="0084350B"/>
    <w:rsid w:val="0084389A"/>
    <w:rsid w:val="00843976"/>
    <w:rsid w:val="00843CD5"/>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5EC"/>
    <w:rsid w:val="00861B74"/>
    <w:rsid w:val="00862251"/>
    <w:rsid w:val="0086226D"/>
    <w:rsid w:val="0086246D"/>
    <w:rsid w:val="0086274A"/>
    <w:rsid w:val="008627CA"/>
    <w:rsid w:val="00862C78"/>
    <w:rsid w:val="00863545"/>
    <w:rsid w:val="0086356D"/>
    <w:rsid w:val="00863576"/>
    <w:rsid w:val="00864C36"/>
    <w:rsid w:val="00866313"/>
    <w:rsid w:val="0086721C"/>
    <w:rsid w:val="008676E5"/>
    <w:rsid w:val="008677D3"/>
    <w:rsid w:val="008707A0"/>
    <w:rsid w:val="00871368"/>
    <w:rsid w:val="008714DE"/>
    <w:rsid w:val="0087164E"/>
    <w:rsid w:val="00871A3E"/>
    <w:rsid w:val="00871A5C"/>
    <w:rsid w:val="00871DBE"/>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34B1"/>
    <w:rsid w:val="00893CAA"/>
    <w:rsid w:val="008943CE"/>
    <w:rsid w:val="00895142"/>
    <w:rsid w:val="008959C1"/>
    <w:rsid w:val="008962B3"/>
    <w:rsid w:val="00897033"/>
    <w:rsid w:val="008973E8"/>
    <w:rsid w:val="008976AD"/>
    <w:rsid w:val="00897C7B"/>
    <w:rsid w:val="008A0494"/>
    <w:rsid w:val="008A0938"/>
    <w:rsid w:val="008A1636"/>
    <w:rsid w:val="008A1DA9"/>
    <w:rsid w:val="008A2234"/>
    <w:rsid w:val="008A295F"/>
    <w:rsid w:val="008A2B18"/>
    <w:rsid w:val="008A2F2F"/>
    <w:rsid w:val="008A32B1"/>
    <w:rsid w:val="008A3D67"/>
    <w:rsid w:val="008A3F44"/>
    <w:rsid w:val="008A489F"/>
    <w:rsid w:val="008A51E6"/>
    <w:rsid w:val="008A530A"/>
    <w:rsid w:val="008A5E01"/>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988"/>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2398"/>
    <w:rsid w:val="008E2D9E"/>
    <w:rsid w:val="008E307F"/>
    <w:rsid w:val="008E3234"/>
    <w:rsid w:val="008E3246"/>
    <w:rsid w:val="008E330D"/>
    <w:rsid w:val="008E37F7"/>
    <w:rsid w:val="008E405E"/>
    <w:rsid w:val="008E4D88"/>
    <w:rsid w:val="008E5296"/>
    <w:rsid w:val="008E622B"/>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8F74CA"/>
    <w:rsid w:val="00900B26"/>
    <w:rsid w:val="00901C68"/>
    <w:rsid w:val="00902074"/>
    <w:rsid w:val="00902951"/>
    <w:rsid w:val="00903858"/>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1A4B"/>
    <w:rsid w:val="009120CA"/>
    <w:rsid w:val="00912126"/>
    <w:rsid w:val="009127F3"/>
    <w:rsid w:val="00912B3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3119"/>
    <w:rsid w:val="009244A4"/>
    <w:rsid w:val="0092463D"/>
    <w:rsid w:val="009249B3"/>
    <w:rsid w:val="00924B32"/>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A2E"/>
    <w:rsid w:val="009328D9"/>
    <w:rsid w:val="009328FC"/>
    <w:rsid w:val="00932A84"/>
    <w:rsid w:val="00932D59"/>
    <w:rsid w:val="00933504"/>
    <w:rsid w:val="00933594"/>
    <w:rsid w:val="00933C38"/>
    <w:rsid w:val="00934358"/>
    <w:rsid w:val="009346FD"/>
    <w:rsid w:val="00934779"/>
    <w:rsid w:val="00934DEF"/>
    <w:rsid w:val="009354D9"/>
    <w:rsid w:val="0093588D"/>
    <w:rsid w:val="00936A97"/>
    <w:rsid w:val="009376C6"/>
    <w:rsid w:val="00937930"/>
    <w:rsid w:val="00937FF0"/>
    <w:rsid w:val="0094019C"/>
    <w:rsid w:val="0094058C"/>
    <w:rsid w:val="009408CB"/>
    <w:rsid w:val="00940EA3"/>
    <w:rsid w:val="00940F3B"/>
    <w:rsid w:val="009418F4"/>
    <w:rsid w:val="009418FA"/>
    <w:rsid w:val="00941A8E"/>
    <w:rsid w:val="00941D15"/>
    <w:rsid w:val="00943CEF"/>
    <w:rsid w:val="009448D8"/>
    <w:rsid w:val="00945054"/>
    <w:rsid w:val="00945780"/>
    <w:rsid w:val="00945E2B"/>
    <w:rsid w:val="00945E62"/>
    <w:rsid w:val="00946815"/>
    <w:rsid w:val="009472C0"/>
    <w:rsid w:val="00947F5C"/>
    <w:rsid w:val="009504C1"/>
    <w:rsid w:val="00950DC9"/>
    <w:rsid w:val="00951351"/>
    <w:rsid w:val="00951512"/>
    <w:rsid w:val="00951FE1"/>
    <w:rsid w:val="009536BB"/>
    <w:rsid w:val="00954C11"/>
    <w:rsid w:val="00954E52"/>
    <w:rsid w:val="00954EFE"/>
    <w:rsid w:val="00955E7D"/>
    <w:rsid w:val="00956227"/>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43F3"/>
    <w:rsid w:val="00974D85"/>
    <w:rsid w:val="00974E73"/>
    <w:rsid w:val="0097590F"/>
    <w:rsid w:val="009765E5"/>
    <w:rsid w:val="009769A3"/>
    <w:rsid w:val="00976EF2"/>
    <w:rsid w:val="00977814"/>
    <w:rsid w:val="009800A6"/>
    <w:rsid w:val="00980458"/>
    <w:rsid w:val="00980763"/>
    <w:rsid w:val="00981996"/>
    <w:rsid w:val="00981BD8"/>
    <w:rsid w:val="00982141"/>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AE7"/>
    <w:rsid w:val="00985DDC"/>
    <w:rsid w:val="009864AE"/>
    <w:rsid w:val="00986A59"/>
    <w:rsid w:val="00986AF7"/>
    <w:rsid w:val="00986E03"/>
    <w:rsid w:val="00987648"/>
    <w:rsid w:val="00987F1C"/>
    <w:rsid w:val="00991036"/>
    <w:rsid w:val="00991874"/>
    <w:rsid w:val="009920B5"/>
    <w:rsid w:val="00992633"/>
    <w:rsid w:val="00992DEA"/>
    <w:rsid w:val="009930FC"/>
    <w:rsid w:val="00993147"/>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B01F4"/>
    <w:rsid w:val="009B0BC8"/>
    <w:rsid w:val="009B0C25"/>
    <w:rsid w:val="009B1C03"/>
    <w:rsid w:val="009B2AB2"/>
    <w:rsid w:val="009B2E81"/>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7B6"/>
    <w:rsid w:val="009C6EB7"/>
    <w:rsid w:val="009C7FFB"/>
    <w:rsid w:val="009D0000"/>
    <w:rsid w:val="009D058B"/>
    <w:rsid w:val="009D17BC"/>
    <w:rsid w:val="009D1AB5"/>
    <w:rsid w:val="009D1D85"/>
    <w:rsid w:val="009D1FFB"/>
    <w:rsid w:val="009D2CD5"/>
    <w:rsid w:val="009D3272"/>
    <w:rsid w:val="009D3288"/>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11FF"/>
    <w:rsid w:val="009E2426"/>
    <w:rsid w:val="009E278F"/>
    <w:rsid w:val="009E2DF8"/>
    <w:rsid w:val="009E2FCE"/>
    <w:rsid w:val="009E52CE"/>
    <w:rsid w:val="009E5F44"/>
    <w:rsid w:val="009E605E"/>
    <w:rsid w:val="009E6265"/>
    <w:rsid w:val="009E64A3"/>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50B1"/>
    <w:rsid w:val="00A05370"/>
    <w:rsid w:val="00A05972"/>
    <w:rsid w:val="00A0602E"/>
    <w:rsid w:val="00A060F1"/>
    <w:rsid w:val="00A06151"/>
    <w:rsid w:val="00A06BC0"/>
    <w:rsid w:val="00A06FBC"/>
    <w:rsid w:val="00A07AD7"/>
    <w:rsid w:val="00A07CBD"/>
    <w:rsid w:val="00A100C1"/>
    <w:rsid w:val="00A10452"/>
    <w:rsid w:val="00A1056A"/>
    <w:rsid w:val="00A105E8"/>
    <w:rsid w:val="00A10915"/>
    <w:rsid w:val="00A10D86"/>
    <w:rsid w:val="00A114C9"/>
    <w:rsid w:val="00A114D2"/>
    <w:rsid w:val="00A11780"/>
    <w:rsid w:val="00A11805"/>
    <w:rsid w:val="00A11FEB"/>
    <w:rsid w:val="00A12187"/>
    <w:rsid w:val="00A12717"/>
    <w:rsid w:val="00A130F0"/>
    <w:rsid w:val="00A133DD"/>
    <w:rsid w:val="00A13F57"/>
    <w:rsid w:val="00A15C66"/>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468"/>
    <w:rsid w:val="00A22B49"/>
    <w:rsid w:val="00A23319"/>
    <w:rsid w:val="00A2343F"/>
    <w:rsid w:val="00A238A2"/>
    <w:rsid w:val="00A24271"/>
    <w:rsid w:val="00A24551"/>
    <w:rsid w:val="00A24AF2"/>
    <w:rsid w:val="00A25308"/>
    <w:rsid w:val="00A259BC"/>
    <w:rsid w:val="00A25E9A"/>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63E"/>
    <w:rsid w:val="00A36C85"/>
    <w:rsid w:val="00A36E15"/>
    <w:rsid w:val="00A37828"/>
    <w:rsid w:val="00A4049F"/>
    <w:rsid w:val="00A4054D"/>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616"/>
    <w:rsid w:val="00A46AE1"/>
    <w:rsid w:val="00A47095"/>
    <w:rsid w:val="00A4751E"/>
    <w:rsid w:val="00A47643"/>
    <w:rsid w:val="00A476D1"/>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40CB"/>
    <w:rsid w:val="00A54B25"/>
    <w:rsid w:val="00A54D97"/>
    <w:rsid w:val="00A5540E"/>
    <w:rsid w:val="00A55D23"/>
    <w:rsid w:val="00A560B1"/>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B31"/>
    <w:rsid w:val="00A703B5"/>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805DE"/>
    <w:rsid w:val="00A805F2"/>
    <w:rsid w:val="00A81681"/>
    <w:rsid w:val="00A819D2"/>
    <w:rsid w:val="00A81A51"/>
    <w:rsid w:val="00A81E5B"/>
    <w:rsid w:val="00A821D0"/>
    <w:rsid w:val="00A822EC"/>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07AC"/>
    <w:rsid w:val="00A91198"/>
    <w:rsid w:val="00A91D77"/>
    <w:rsid w:val="00A922CD"/>
    <w:rsid w:val="00A92369"/>
    <w:rsid w:val="00A9272F"/>
    <w:rsid w:val="00A92775"/>
    <w:rsid w:val="00A9286D"/>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44E"/>
    <w:rsid w:val="00AB7A2A"/>
    <w:rsid w:val="00AB7B57"/>
    <w:rsid w:val="00AC02DC"/>
    <w:rsid w:val="00AC06FE"/>
    <w:rsid w:val="00AC0AEA"/>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9F"/>
    <w:rsid w:val="00AF12E1"/>
    <w:rsid w:val="00AF1457"/>
    <w:rsid w:val="00AF145B"/>
    <w:rsid w:val="00AF226E"/>
    <w:rsid w:val="00AF2899"/>
    <w:rsid w:val="00AF2BDA"/>
    <w:rsid w:val="00AF35B2"/>
    <w:rsid w:val="00AF36F9"/>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496B"/>
    <w:rsid w:val="00B15955"/>
    <w:rsid w:val="00B162F7"/>
    <w:rsid w:val="00B16A09"/>
    <w:rsid w:val="00B16C79"/>
    <w:rsid w:val="00B1764E"/>
    <w:rsid w:val="00B17ABD"/>
    <w:rsid w:val="00B21363"/>
    <w:rsid w:val="00B21535"/>
    <w:rsid w:val="00B21660"/>
    <w:rsid w:val="00B21B9B"/>
    <w:rsid w:val="00B2225C"/>
    <w:rsid w:val="00B22E20"/>
    <w:rsid w:val="00B235CC"/>
    <w:rsid w:val="00B23D7B"/>
    <w:rsid w:val="00B2425A"/>
    <w:rsid w:val="00B2456E"/>
    <w:rsid w:val="00B25AF7"/>
    <w:rsid w:val="00B25DE1"/>
    <w:rsid w:val="00B25EEA"/>
    <w:rsid w:val="00B26EC6"/>
    <w:rsid w:val="00B27274"/>
    <w:rsid w:val="00B27F7D"/>
    <w:rsid w:val="00B27F9B"/>
    <w:rsid w:val="00B303E2"/>
    <w:rsid w:val="00B3048F"/>
    <w:rsid w:val="00B305E0"/>
    <w:rsid w:val="00B308E2"/>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2D"/>
    <w:rsid w:val="00B409AD"/>
    <w:rsid w:val="00B40D4E"/>
    <w:rsid w:val="00B4193B"/>
    <w:rsid w:val="00B41D45"/>
    <w:rsid w:val="00B41F4C"/>
    <w:rsid w:val="00B43139"/>
    <w:rsid w:val="00B44BB5"/>
    <w:rsid w:val="00B44D73"/>
    <w:rsid w:val="00B45051"/>
    <w:rsid w:val="00B4546F"/>
    <w:rsid w:val="00B45A25"/>
    <w:rsid w:val="00B45CAD"/>
    <w:rsid w:val="00B45E10"/>
    <w:rsid w:val="00B46015"/>
    <w:rsid w:val="00B46328"/>
    <w:rsid w:val="00B467AD"/>
    <w:rsid w:val="00B46E94"/>
    <w:rsid w:val="00B507AE"/>
    <w:rsid w:val="00B510E7"/>
    <w:rsid w:val="00B514E1"/>
    <w:rsid w:val="00B51EAA"/>
    <w:rsid w:val="00B5325C"/>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BAC"/>
    <w:rsid w:val="00B82D33"/>
    <w:rsid w:val="00B832B2"/>
    <w:rsid w:val="00B83336"/>
    <w:rsid w:val="00B83D07"/>
    <w:rsid w:val="00B844BD"/>
    <w:rsid w:val="00B84D63"/>
    <w:rsid w:val="00B84E02"/>
    <w:rsid w:val="00B850E9"/>
    <w:rsid w:val="00B861E6"/>
    <w:rsid w:val="00B86BF2"/>
    <w:rsid w:val="00B86CEE"/>
    <w:rsid w:val="00B86DDA"/>
    <w:rsid w:val="00B874F2"/>
    <w:rsid w:val="00B907B4"/>
    <w:rsid w:val="00B90FEC"/>
    <w:rsid w:val="00B91112"/>
    <w:rsid w:val="00B91CCB"/>
    <w:rsid w:val="00B92AB5"/>
    <w:rsid w:val="00B93334"/>
    <w:rsid w:val="00B9334D"/>
    <w:rsid w:val="00B93430"/>
    <w:rsid w:val="00B9364B"/>
    <w:rsid w:val="00B938A5"/>
    <w:rsid w:val="00B93BB1"/>
    <w:rsid w:val="00B9481B"/>
    <w:rsid w:val="00B9575D"/>
    <w:rsid w:val="00B9582A"/>
    <w:rsid w:val="00B96B06"/>
    <w:rsid w:val="00BA01A4"/>
    <w:rsid w:val="00BA0724"/>
    <w:rsid w:val="00BA0ED7"/>
    <w:rsid w:val="00BA14C4"/>
    <w:rsid w:val="00BA2F43"/>
    <w:rsid w:val="00BA319D"/>
    <w:rsid w:val="00BA345F"/>
    <w:rsid w:val="00BA44EE"/>
    <w:rsid w:val="00BA450B"/>
    <w:rsid w:val="00BA495A"/>
    <w:rsid w:val="00BA5B3E"/>
    <w:rsid w:val="00BA6343"/>
    <w:rsid w:val="00BA6A3E"/>
    <w:rsid w:val="00BA6E9B"/>
    <w:rsid w:val="00BA6F8C"/>
    <w:rsid w:val="00BA71F7"/>
    <w:rsid w:val="00BA79BE"/>
    <w:rsid w:val="00BB017D"/>
    <w:rsid w:val="00BB157A"/>
    <w:rsid w:val="00BB36E9"/>
    <w:rsid w:val="00BB387B"/>
    <w:rsid w:val="00BB3A11"/>
    <w:rsid w:val="00BB43AA"/>
    <w:rsid w:val="00BB47B9"/>
    <w:rsid w:val="00BB4A87"/>
    <w:rsid w:val="00BB4DE8"/>
    <w:rsid w:val="00BB58E2"/>
    <w:rsid w:val="00BB592E"/>
    <w:rsid w:val="00BB59BF"/>
    <w:rsid w:val="00BB5FC6"/>
    <w:rsid w:val="00BB5FDC"/>
    <w:rsid w:val="00BB60A7"/>
    <w:rsid w:val="00BB662A"/>
    <w:rsid w:val="00BB71A0"/>
    <w:rsid w:val="00BB7752"/>
    <w:rsid w:val="00BB7922"/>
    <w:rsid w:val="00BB7EF6"/>
    <w:rsid w:val="00BC00DA"/>
    <w:rsid w:val="00BC1740"/>
    <w:rsid w:val="00BC1D58"/>
    <w:rsid w:val="00BC2523"/>
    <w:rsid w:val="00BC3FD9"/>
    <w:rsid w:val="00BC4273"/>
    <w:rsid w:val="00BC4572"/>
    <w:rsid w:val="00BC4F2A"/>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B1E"/>
    <w:rsid w:val="00BF5F06"/>
    <w:rsid w:val="00BF6825"/>
    <w:rsid w:val="00BF6BBD"/>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C75"/>
    <w:rsid w:val="00C21DB4"/>
    <w:rsid w:val="00C22138"/>
    <w:rsid w:val="00C246DF"/>
    <w:rsid w:val="00C24B12"/>
    <w:rsid w:val="00C251B7"/>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51D7"/>
    <w:rsid w:val="00C3592A"/>
    <w:rsid w:val="00C35A79"/>
    <w:rsid w:val="00C360D2"/>
    <w:rsid w:val="00C36C8A"/>
    <w:rsid w:val="00C37259"/>
    <w:rsid w:val="00C374D8"/>
    <w:rsid w:val="00C37A02"/>
    <w:rsid w:val="00C37C00"/>
    <w:rsid w:val="00C4021A"/>
    <w:rsid w:val="00C4049A"/>
    <w:rsid w:val="00C40A35"/>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1220"/>
    <w:rsid w:val="00C61BBC"/>
    <w:rsid w:val="00C620B2"/>
    <w:rsid w:val="00C62C69"/>
    <w:rsid w:val="00C62F5F"/>
    <w:rsid w:val="00C632A2"/>
    <w:rsid w:val="00C6371E"/>
    <w:rsid w:val="00C64254"/>
    <w:rsid w:val="00C64384"/>
    <w:rsid w:val="00C6485D"/>
    <w:rsid w:val="00C64F04"/>
    <w:rsid w:val="00C64F9D"/>
    <w:rsid w:val="00C65A2C"/>
    <w:rsid w:val="00C65C4E"/>
    <w:rsid w:val="00C65CA4"/>
    <w:rsid w:val="00C665BF"/>
    <w:rsid w:val="00C667EB"/>
    <w:rsid w:val="00C6690A"/>
    <w:rsid w:val="00C66A11"/>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405B"/>
    <w:rsid w:val="00C74DA9"/>
    <w:rsid w:val="00C74FC1"/>
    <w:rsid w:val="00C7505A"/>
    <w:rsid w:val="00C75BCA"/>
    <w:rsid w:val="00C76A97"/>
    <w:rsid w:val="00C76E82"/>
    <w:rsid w:val="00C77040"/>
    <w:rsid w:val="00C770ED"/>
    <w:rsid w:val="00C77354"/>
    <w:rsid w:val="00C77679"/>
    <w:rsid w:val="00C800FF"/>
    <w:rsid w:val="00C807DE"/>
    <w:rsid w:val="00C809C2"/>
    <w:rsid w:val="00C8156E"/>
    <w:rsid w:val="00C819F2"/>
    <w:rsid w:val="00C81C76"/>
    <w:rsid w:val="00C824EE"/>
    <w:rsid w:val="00C82AA4"/>
    <w:rsid w:val="00C82CCD"/>
    <w:rsid w:val="00C82D4E"/>
    <w:rsid w:val="00C83428"/>
    <w:rsid w:val="00C83A90"/>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738"/>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A0C96"/>
    <w:rsid w:val="00CA1413"/>
    <w:rsid w:val="00CA1B67"/>
    <w:rsid w:val="00CA2023"/>
    <w:rsid w:val="00CA209A"/>
    <w:rsid w:val="00CA2234"/>
    <w:rsid w:val="00CA2295"/>
    <w:rsid w:val="00CA2E85"/>
    <w:rsid w:val="00CA3CA9"/>
    <w:rsid w:val="00CA45AD"/>
    <w:rsid w:val="00CA4F77"/>
    <w:rsid w:val="00CA514F"/>
    <w:rsid w:val="00CA6011"/>
    <w:rsid w:val="00CA66AC"/>
    <w:rsid w:val="00CA67A0"/>
    <w:rsid w:val="00CA6B14"/>
    <w:rsid w:val="00CA6D3F"/>
    <w:rsid w:val="00CA7173"/>
    <w:rsid w:val="00CA749E"/>
    <w:rsid w:val="00CA775A"/>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6C1"/>
    <w:rsid w:val="00CB589C"/>
    <w:rsid w:val="00CB6EAF"/>
    <w:rsid w:val="00CB6F2F"/>
    <w:rsid w:val="00CB704F"/>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D0078"/>
    <w:rsid w:val="00CD01AF"/>
    <w:rsid w:val="00CD0365"/>
    <w:rsid w:val="00CD072D"/>
    <w:rsid w:val="00CD0C31"/>
    <w:rsid w:val="00CD16F3"/>
    <w:rsid w:val="00CD201F"/>
    <w:rsid w:val="00CD2088"/>
    <w:rsid w:val="00CD310E"/>
    <w:rsid w:val="00CD3318"/>
    <w:rsid w:val="00CD3C31"/>
    <w:rsid w:val="00CD417D"/>
    <w:rsid w:val="00CD4324"/>
    <w:rsid w:val="00CD4988"/>
    <w:rsid w:val="00CD4EC1"/>
    <w:rsid w:val="00CD51D1"/>
    <w:rsid w:val="00CD52D3"/>
    <w:rsid w:val="00CD5BB7"/>
    <w:rsid w:val="00CD68D2"/>
    <w:rsid w:val="00CD7088"/>
    <w:rsid w:val="00CD7449"/>
    <w:rsid w:val="00CD7504"/>
    <w:rsid w:val="00CD771C"/>
    <w:rsid w:val="00CD7B7A"/>
    <w:rsid w:val="00CD7DE9"/>
    <w:rsid w:val="00CE0128"/>
    <w:rsid w:val="00CE045E"/>
    <w:rsid w:val="00CE084F"/>
    <w:rsid w:val="00CE1734"/>
    <w:rsid w:val="00CE1B7B"/>
    <w:rsid w:val="00CE1FE8"/>
    <w:rsid w:val="00CE2558"/>
    <w:rsid w:val="00CE29C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6E0D"/>
    <w:rsid w:val="00CF782A"/>
    <w:rsid w:val="00D006C9"/>
    <w:rsid w:val="00D00C7F"/>
    <w:rsid w:val="00D01283"/>
    <w:rsid w:val="00D016FD"/>
    <w:rsid w:val="00D01BC9"/>
    <w:rsid w:val="00D025D1"/>
    <w:rsid w:val="00D02BA2"/>
    <w:rsid w:val="00D02D1C"/>
    <w:rsid w:val="00D02FEF"/>
    <w:rsid w:val="00D03665"/>
    <w:rsid w:val="00D0378B"/>
    <w:rsid w:val="00D040DB"/>
    <w:rsid w:val="00D051D4"/>
    <w:rsid w:val="00D0581E"/>
    <w:rsid w:val="00D05C16"/>
    <w:rsid w:val="00D06B5B"/>
    <w:rsid w:val="00D06D91"/>
    <w:rsid w:val="00D07439"/>
    <w:rsid w:val="00D078AE"/>
    <w:rsid w:val="00D07DF3"/>
    <w:rsid w:val="00D07F88"/>
    <w:rsid w:val="00D101B3"/>
    <w:rsid w:val="00D10887"/>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F15"/>
    <w:rsid w:val="00D30A44"/>
    <w:rsid w:val="00D310FF"/>
    <w:rsid w:val="00D3117B"/>
    <w:rsid w:val="00D31AF7"/>
    <w:rsid w:val="00D31BC6"/>
    <w:rsid w:val="00D326B3"/>
    <w:rsid w:val="00D3279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CAE"/>
    <w:rsid w:val="00D43194"/>
    <w:rsid w:val="00D432E1"/>
    <w:rsid w:val="00D43651"/>
    <w:rsid w:val="00D43A3A"/>
    <w:rsid w:val="00D43B55"/>
    <w:rsid w:val="00D43F7F"/>
    <w:rsid w:val="00D44BFC"/>
    <w:rsid w:val="00D44E33"/>
    <w:rsid w:val="00D44F46"/>
    <w:rsid w:val="00D456D2"/>
    <w:rsid w:val="00D45ED4"/>
    <w:rsid w:val="00D46218"/>
    <w:rsid w:val="00D46549"/>
    <w:rsid w:val="00D46613"/>
    <w:rsid w:val="00D47028"/>
    <w:rsid w:val="00D47590"/>
    <w:rsid w:val="00D4785E"/>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5097"/>
    <w:rsid w:val="00D65442"/>
    <w:rsid w:val="00D654DA"/>
    <w:rsid w:val="00D65E72"/>
    <w:rsid w:val="00D660D6"/>
    <w:rsid w:val="00D661A5"/>
    <w:rsid w:val="00D66304"/>
    <w:rsid w:val="00D664BD"/>
    <w:rsid w:val="00D6666D"/>
    <w:rsid w:val="00D66ED5"/>
    <w:rsid w:val="00D673D2"/>
    <w:rsid w:val="00D70566"/>
    <w:rsid w:val="00D7120A"/>
    <w:rsid w:val="00D712A8"/>
    <w:rsid w:val="00D71768"/>
    <w:rsid w:val="00D71B1E"/>
    <w:rsid w:val="00D7226E"/>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552"/>
    <w:rsid w:val="00D83713"/>
    <w:rsid w:val="00D83CD5"/>
    <w:rsid w:val="00D83EA2"/>
    <w:rsid w:val="00D848E0"/>
    <w:rsid w:val="00D84F2C"/>
    <w:rsid w:val="00D8511D"/>
    <w:rsid w:val="00D85340"/>
    <w:rsid w:val="00D85345"/>
    <w:rsid w:val="00D85651"/>
    <w:rsid w:val="00D86148"/>
    <w:rsid w:val="00D867AA"/>
    <w:rsid w:val="00D869AE"/>
    <w:rsid w:val="00D86F75"/>
    <w:rsid w:val="00D87C44"/>
    <w:rsid w:val="00D90989"/>
    <w:rsid w:val="00D90BF2"/>
    <w:rsid w:val="00D9101E"/>
    <w:rsid w:val="00D9182B"/>
    <w:rsid w:val="00D91C5A"/>
    <w:rsid w:val="00D9207D"/>
    <w:rsid w:val="00D927A2"/>
    <w:rsid w:val="00D927DA"/>
    <w:rsid w:val="00D92B48"/>
    <w:rsid w:val="00D92F66"/>
    <w:rsid w:val="00D95DDF"/>
    <w:rsid w:val="00D96CE8"/>
    <w:rsid w:val="00DA0B74"/>
    <w:rsid w:val="00DA15F7"/>
    <w:rsid w:val="00DA19A8"/>
    <w:rsid w:val="00DA2968"/>
    <w:rsid w:val="00DA3484"/>
    <w:rsid w:val="00DA529D"/>
    <w:rsid w:val="00DA5734"/>
    <w:rsid w:val="00DA63CC"/>
    <w:rsid w:val="00DA63EE"/>
    <w:rsid w:val="00DA65AC"/>
    <w:rsid w:val="00DA7D6B"/>
    <w:rsid w:val="00DA7EEF"/>
    <w:rsid w:val="00DB014F"/>
    <w:rsid w:val="00DB0BD8"/>
    <w:rsid w:val="00DB0F33"/>
    <w:rsid w:val="00DB1A6F"/>
    <w:rsid w:val="00DB1D58"/>
    <w:rsid w:val="00DB2531"/>
    <w:rsid w:val="00DB2A09"/>
    <w:rsid w:val="00DB2A26"/>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3058"/>
    <w:rsid w:val="00DC320A"/>
    <w:rsid w:val="00DC363E"/>
    <w:rsid w:val="00DC41CD"/>
    <w:rsid w:val="00DC41EF"/>
    <w:rsid w:val="00DC602F"/>
    <w:rsid w:val="00DC63C6"/>
    <w:rsid w:val="00DC6C97"/>
    <w:rsid w:val="00DC6E3D"/>
    <w:rsid w:val="00DC70CE"/>
    <w:rsid w:val="00DC7820"/>
    <w:rsid w:val="00DC78FA"/>
    <w:rsid w:val="00DC7EA2"/>
    <w:rsid w:val="00DD00D3"/>
    <w:rsid w:val="00DD0647"/>
    <w:rsid w:val="00DD0706"/>
    <w:rsid w:val="00DD0AD1"/>
    <w:rsid w:val="00DD0DDB"/>
    <w:rsid w:val="00DD1121"/>
    <w:rsid w:val="00DD203A"/>
    <w:rsid w:val="00DD28F9"/>
    <w:rsid w:val="00DD3755"/>
    <w:rsid w:val="00DD3D40"/>
    <w:rsid w:val="00DD40FE"/>
    <w:rsid w:val="00DD41A1"/>
    <w:rsid w:val="00DD4435"/>
    <w:rsid w:val="00DD51F6"/>
    <w:rsid w:val="00DD5B41"/>
    <w:rsid w:val="00DD60F9"/>
    <w:rsid w:val="00DD6115"/>
    <w:rsid w:val="00DD6442"/>
    <w:rsid w:val="00DD6701"/>
    <w:rsid w:val="00DD6A29"/>
    <w:rsid w:val="00DD6D4B"/>
    <w:rsid w:val="00DD74B0"/>
    <w:rsid w:val="00DE0744"/>
    <w:rsid w:val="00DE0912"/>
    <w:rsid w:val="00DE1474"/>
    <w:rsid w:val="00DE1C24"/>
    <w:rsid w:val="00DE1C70"/>
    <w:rsid w:val="00DE2177"/>
    <w:rsid w:val="00DE2925"/>
    <w:rsid w:val="00DE2F24"/>
    <w:rsid w:val="00DE3313"/>
    <w:rsid w:val="00DE3514"/>
    <w:rsid w:val="00DE3683"/>
    <w:rsid w:val="00DE40CD"/>
    <w:rsid w:val="00DE415C"/>
    <w:rsid w:val="00DE43C9"/>
    <w:rsid w:val="00DE451A"/>
    <w:rsid w:val="00DE4724"/>
    <w:rsid w:val="00DE49D9"/>
    <w:rsid w:val="00DE4B59"/>
    <w:rsid w:val="00DE571C"/>
    <w:rsid w:val="00DE5A95"/>
    <w:rsid w:val="00DE5C6E"/>
    <w:rsid w:val="00DE5FCC"/>
    <w:rsid w:val="00DE62B2"/>
    <w:rsid w:val="00DE62DE"/>
    <w:rsid w:val="00DE6B47"/>
    <w:rsid w:val="00DE78F3"/>
    <w:rsid w:val="00DF0072"/>
    <w:rsid w:val="00DF00E7"/>
    <w:rsid w:val="00DF02C9"/>
    <w:rsid w:val="00DF0F88"/>
    <w:rsid w:val="00DF2575"/>
    <w:rsid w:val="00DF2786"/>
    <w:rsid w:val="00DF2875"/>
    <w:rsid w:val="00DF3935"/>
    <w:rsid w:val="00DF3C39"/>
    <w:rsid w:val="00DF3D9F"/>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775"/>
    <w:rsid w:val="00E058BA"/>
    <w:rsid w:val="00E05C43"/>
    <w:rsid w:val="00E05D8F"/>
    <w:rsid w:val="00E05E54"/>
    <w:rsid w:val="00E06488"/>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0A"/>
    <w:rsid w:val="00E31817"/>
    <w:rsid w:val="00E31830"/>
    <w:rsid w:val="00E31984"/>
    <w:rsid w:val="00E31B1D"/>
    <w:rsid w:val="00E33A76"/>
    <w:rsid w:val="00E33C01"/>
    <w:rsid w:val="00E348B8"/>
    <w:rsid w:val="00E34B0B"/>
    <w:rsid w:val="00E34BDB"/>
    <w:rsid w:val="00E35488"/>
    <w:rsid w:val="00E354E1"/>
    <w:rsid w:val="00E3578C"/>
    <w:rsid w:val="00E35B4C"/>
    <w:rsid w:val="00E363EE"/>
    <w:rsid w:val="00E366FB"/>
    <w:rsid w:val="00E36ADD"/>
    <w:rsid w:val="00E37481"/>
    <w:rsid w:val="00E37BFB"/>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2C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3A5"/>
    <w:rsid w:val="00E57E27"/>
    <w:rsid w:val="00E60142"/>
    <w:rsid w:val="00E60206"/>
    <w:rsid w:val="00E60DB6"/>
    <w:rsid w:val="00E60FA8"/>
    <w:rsid w:val="00E61595"/>
    <w:rsid w:val="00E61A1E"/>
    <w:rsid w:val="00E6217E"/>
    <w:rsid w:val="00E6237B"/>
    <w:rsid w:val="00E625FE"/>
    <w:rsid w:val="00E62697"/>
    <w:rsid w:val="00E6296F"/>
    <w:rsid w:val="00E633AA"/>
    <w:rsid w:val="00E63618"/>
    <w:rsid w:val="00E63ADA"/>
    <w:rsid w:val="00E64536"/>
    <w:rsid w:val="00E6455C"/>
    <w:rsid w:val="00E6796F"/>
    <w:rsid w:val="00E67BEA"/>
    <w:rsid w:val="00E7050C"/>
    <w:rsid w:val="00E71055"/>
    <w:rsid w:val="00E71268"/>
    <w:rsid w:val="00E71B0F"/>
    <w:rsid w:val="00E724F9"/>
    <w:rsid w:val="00E728C1"/>
    <w:rsid w:val="00E7338C"/>
    <w:rsid w:val="00E73ACE"/>
    <w:rsid w:val="00E73E6C"/>
    <w:rsid w:val="00E73F9D"/>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2BDD"/>
    <w:rsid w:val="00E8365F"/>
    <w:rsid w:val="00E8423A"/>
    <w:rsid w:val="00E844CA"/>
    <w:rsid w:val="00E847F9"/>
    <w:rsid w:val="00E84D1C"/>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5E0"/>
    <w:rsid w:val="00E916F5"/>
    <w:rsid w:val="00E91DAB"/>
    <w:rsid w:val="00E934FE"/>
    <w:rsid w:val="00E941D0"/>
    <w:rsid w:val="00E94801"/>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922"/>
    <w:rsid w:val="00EA1DC2"/>
    <w:rsid w:val="00EA20C7"/>
    <w:rsid w:val="00EA2689"/>
    <w:rsid w:val="00EA2A74"/>
    <w:rsid w:val="00EA2C79"/>
    <w:rsid w:val="00EA2CE1"/>
    <w:rsid w:val="00EA376B"/>
    <w:rsid w:val="00EA3794"/>
    <w:rsid w:val="00EA40F7"/>
    <w:rsid w:val="00EA4F00"/>
    <w:rsid w:val="00EA54AE"/>
    <w:rsid w:val="00EA689B"/>
    <w:rsid w:val="00EA6D5F"/>
    <w:rsid w:val="00EA779A"/>
    <w:rsid w:val="00EA7B8B"/>
    <w:rsid w:val="00EB05CA"/>
    <w:rsid w:val="00EB0DA6"/>
    <w:rsid w:val="00EB207E"/>
    <w:rsid w:val="00EB256E"/>
    <w:rsid w:val="00EB2B03"/>
    <w:rsid w:val="00EB3180"/>
    <w:rsid w:val="00EB3415"/>
    <w:rsid w:val="00EB3BE7"/>
    <w:rsid w:val="00EB3D33"/>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78F"/>
    <w:rsid w:val="00ED1353"/>
    <w:rsid w:val="00ED1ECF"/>
    <w:rsid w:val="00ED2203"/>
    <w:rsid w:val="00ED2547"/>
    <w:rsid w:val="00ED28F1"/>
    <w:rsid w:val="00ED3108"/>
    <w:rsid w:val="00ED385F"/>
    <w:rsid w:val="00ED4049"/>
    <w:rsid w:val="00ED45D5"/>
    <w:rsid w:val="00ED5097"/>
    <w:rsid w:val="00ED5267"/>
    <w:rsid w:val="00ED5E82"/>
    <w:rsid w:val="00ED5FA9"/>
    <w:rsid w:val="00ED6848"/>
    <w:rsid w:val="00ED6A4F"/>
    <w:rsid w:val="00ED6B4D"/>
    <w:rsid w:val="00ED713E"/>
    <w:rsid w:val="00ED72C4"/>
    <w:rsid w:val="00EE0264"/>
    <w:rsid w:val="00EE21CE"/>
    <w:rsid w:val="00EE2564"/>
    <w:rsid w:val="00EE2850"/>
    <w:rsid w:val="00EE31A3"/>
    <w:rsid w:val="00EE35D0"/>
    <w:rsid w:val="00EE3716"/>
    <w:rsid w:val="00EE40EE"/>
    <w:rsid w:val="00EE4373"/>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E9C"/>
    <w:rsid w:val="00EF5EF1"/>
    <w:rsid w:val="00EF6637"/>
    <w:rsid w:val="00EF6F20"/>
    <w:rsid w:val="00EF754E"/>
    <w:rsid w:val="00EF79A4"/>
    <w:rsid w:val="00F00DA4"/>
    <w:rsid w:val="00F00DB8"/>
    <w:rsid w:val="00F0130F"/>
    <w:rsid w:val="00F01967"/>
    <w:rsid w:val="00F01D9B"/>
    <w:rsid w:val="00F026F6"/>
    <w:rsid w:val="00F02811"/>
    <w:rsid w:val="00F02883"/>
    <w:rsid w:val="00F02A9F"/>
    <w:rsid w:val="00F02F75"/>
    <w:rsid w:val="00F03B6D"/>
    <w:rsid w:val="00F04162"/>
    <w:rsid w:val="00F04A41"/>
    <w:rsid w:val="00F0573E"/>
    <w:rsid w:val="00F05CFE"/>
    <w:rsid w:val="00F05FA9"/>
    <w:rsid w:val="00F0653D"/>
    <w:rsid w:val="00F0667F"/>
    <w:rsid w:val="00F066CF"/>
    <w:rsid w:val="00F072C3"/>
    <w:rsid w:val="00F07A75"/>
    <w:rsid w:val="00F107E0"/>
    <w:rsid w:val="00F1171F"/>
    <w:rsid w:val="00F12F85"/>
    <w:rsid w:val="00F134AB"/>
    <w:rsid w:val="00F13870"/>
    <w:rsid w:val="00F14965"/>
    <w:rsid w:val="00F14CB1"/>
    <w:rsid w:val="00F15060"/>
    <w:rsid w:val="00F169E3"/>
    <w:rsid w:val="00F179A0"/>
    <w:rsid w:val="00F17DBC"/>
    <w:rsid w:val="00F17F01"/>
    <w:rsid w:val="00F201B4"/>
    <w:rsid w:val="00F2026E"/>
    <w:rsid w:val="00F2058F"/>
    <w:rsid w:val="00F20AA6"/>
    <w:rsid w:val="00F216FE"/>
    <w:rsid w:val="00F2195F"/>
    <w:rsid w:val="00F21B72"/>
    <w:rsid w:val="00F22479"/>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2D9D"/>
    <w:rsid w:val="00F33224"/>
    <w:rsid w:val="00F33A3E"/>
    <w:rsid w:val="00F34A8A"/>
    <w:rsid w:val="00F357BB"/>
    <w:rsid w:val="00F35CAE"/>
    <w:rsid w:val="00F363E3"/>
    <w:rsid w:val="00F368E7"/>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6FEE"/>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C9C"/>
    <w:rsid w:val="00F64EB0"/>
    <w:rsid w:val="00F64EED"/>
    <w:rsid w:val="00F656DC"/>
    <w:rsid w:val="00F661D9"/>
    <w:rsid w:val="00F66AC2"/>
    <w:rsid w:val="00F67276"/>
    <w:rsid w:val="00F672C0"/>
    <w:rsid w:val="00F67731"/>
    <w:rsid w:val="00F67826"/>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CED"/>
    <w:rsid w:val="00F75EDE"/>
    <w:rsid w:val="00F75FA0"/>
    <w:rsid w:val="00F762CF"/>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6248"/>
    <w:rsid w:val="00F8652F"/>
    <w:rsid w:val="00F87271"/>
    <w:rsid w:val="00F87AF0"/>
    <w:rsid w:val="00F87C49"/>
    <w:rsid w:val="00F87E86"/>
    <w:rsid w:val="00F9035E"/>
    <w:rsid w:val="00F908D8"/>
    <w:rsid w:val="00F91326"/>
    <w:rsid w:val="00F9220E"/>
    <w:rsid w:val="00F92809"/>
    <w:rsid w:val="00F94282"/>
    <w:rsid w:val="00F9433E"/>
    <w:rsid w:val="00F95036"/>
    <w:rsid w:val="00F95758"/>
    <w:rsid w:val="00F95C04"/>
    <w:rsid w:val="00F95DF6"/>
    <w:rsid w:val="00F96110"/>
    <w:rsid w:val="00F96318"/>
    <w:rsid w:val="00F964FF"/>
    <w:rsid w:val="00F96BF7"/>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509"/>
    <w:rsid w:val="00FB28B3"/>
    <w:rsid w:val="00FB38E3"/>
    <w:rsid w:val="00FB3A08"/>
    <w:rsid w:val="00FB4664"/>
    <w:rsid w:val="00FB4CCA"/>
    <w:rsid w:val="00FB546C"/>
    <w:rsid w:val="00FB57E7"/>
    <w:rsid w:val="00FB5A6A"/>
    <w:rsid w:val="00FB5E7D"/>
    <w:rsid w:val="00FB645A"/>
    <w:rsid w:val="00FB676E"/>
    <w:rsid w:val="00FB6D39"/>
    <w:rsid w:val="00FB6F0D"/>
    <w:rsid w:val="00FB7298"/>
    <w:rsid w:val="00FB754E"/>
    <w:rsid w:val="00FB7585"/>
    <w:rsid w:val="00FB7DDF"/>
    <w:rsid w:val="00FC0BE8"/>
    <w:rsid w:val="00FC0DA1"/>
    <w:rsid w:val="00FC0FB6"/>
    <w:rsid w:val="00FC1096"/>
    <w:rsid w:val="00FC1A15"/>
    <w:rsid w:val="00FC206C"/>
    <w:rsid w:val="00FC20A6"/>
    <w:rsid w:val="00FC297F"/>
    <w:rsid w:val="00FC381A"/>
    <w:rsid w:val="00FC40D4"/>
    <w:rsid w:val="00FC42A3"/>
    <w:rsid w:val="00FC4541"/>
    <w:rsid w:val="00FC51D5"/>
    <w:rsid w:val="00FC52CB"/>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3B"/>
    <w:rsid w:val="00FD7AD9"/>
    <w:rsid w:val="00FE04D2"/>
    <w:rsid w:val="00FE0705"/>
    <w:rsid w:val="00FE0E61"/>
    <w:rsid w:val="00FE111D"/>
    <w:rsid w:val="00FE139A"/>
    <w:rsid w:val="00FE13A3"/>
    <w:rsid w:val="00FE2101"/>
    <w:rsid w:val="00FE2258"/>
    <w:rsid w:val="00FE24D9"/>
    <w:rsid w:val="00FE2BF3"/>
    <w:rsid w:val="00FE3505"/>
    <w:rsid w:val="00FE3D67"/>
    <w:rsid w:val="00FE3F31"/>
    <w:rsid w:val="00FE40FB"/>
    <w:rsid w:val="00FE45B2"/>
    <w:rsid w:val="00FE45EF"/>
    <w:rsid w:val="00FE5A54"/>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bokus.com/cgi-bin/product_search.cgi?authors=Anna%20Karolina" TargetMode="External"/><Relationship Id="rId117" Type="http://schemas.openxmlformats.org/officeDocument/2006/relationships/image" Target="media/image5.png"/><Relationship Id="rId21" Type="http://schemas.openxmlformats.org/officeDocument/2006/relationships/image" Target="media/image3.png"/><Relationship Id="rId42" Type="http://schemas.openxmlformats.org/officeDocument/2006/relationships/hyperlink" Target="javascript:%20editSkill('cvreference','866667');" TargetMode="External"/><Relationship Id="rId47" Type="http://schemas.openxmlformats.org/officeDocument/2006/relationships/hyperlink" Target="https://arbetsformedlingen.se/platsbanken/annonser/8348346" TargetMode="External"/><Relationship Id="rId63" Type="http://schemas.openxmlformats.org/officeDocument/2006/relationships/hyperlink" Target="https://arbetsformedlingen.se/platsbanken/annonser/8461203" TargetMode="External"/><Relationship Id="rId68" Type="http://schemas.openxmlformats.org/officeDocument/2006/relationships/hyperlink" Target="https://arbetsformedlingen.se/platsbanken/annonser/8460206" TargetMode="External"/><Relationship Id="rId84" Type="http://schemas.openxmlformats.org/officeDocument/2006/relationships/hyperlink" Target="https://www.arbetsformedlingen.se/For-arbetssokande/platsbanken/annonser/8395297" TargetMode="External"/><Relationship Id="rId89" Type="http://schemas.openxmlformats.org/officeDocument/2006/relationships/hyperlink" Target="https://www.arbetsformedlingen.se/For-arbetssokande/platsbanken/annonser/8210863" TargetMode="External"/><Relationship Id="rId112" Type="http://schemas.openxmlformats.org/officeDocument/2006/relationships/hyperlink" Target="https://www.dn.se/kultur-noje/niklas-wahllof-nar-finskolorna-i-silicon-valley-infor-skarmforbud-har-det-gatt-valdigt-langt/" TargetMode="External"/><Relationship Id="rId133" Type="http://schemas.openxmlformats.org/officeDocument/2006/relationships/hyperlink" Target="https://www.xvideos.com/video2047501/sex_and_submission_is_a_bondage_game" TargetMode="External"/><Relationship Id="rId16" Type="http://schemas.openxmlformats.org/officeDocument/2006/relationships/hyperlink" Target="http://www.spminstrument.com/" TargetMode="External"/><Relationship Id="rId107" Type="http://schemas.openxmlformats.org/officeDocument/2006/relationships/hyperlink" Target="https://www.darkside.se/profil.php?id=225252" TargetMode="External"/><Relationship Id="rId11" Type="http://schemas.openxmlformats.org/officeDocument/2006/relationships/hyperlink" Target="mailto:peter@workbuster.se" TargetMode="External"/><Relationship Id="rId32" Type="http://schemas.openxmlformats.org/officeDocument/2006/relationships/hyperlink" Target="mailto:info@ip1.se" TargetMode="External"/><Relationship Id="rId37" Type="http://schemas.openxmlformats.org/officeDocument/2006/relationships/hyperlink" Target="javascript:%20editSkill('cvreference','564264');" TargetMode="External"/><Relationship Id="rId53" Type="http://schemas.openxmlformats.org/officeDocument/2006/relationships/hyperlink" Target="https://arbetsformedlingen.se/platsbanken/annonser/8454889" TargetMode="External"/><Relationship Id="rId58" Type="http://schemas.openxmlformats.org/officeDocument/2006/relationships/hyperlink" Target="https://arbetsformedlingen.se/platsbanken/annonser/8433264" TargetMode="External"/><Relationship Id="rId74" Type="http://schemas.openxmlformats.org/officeDocument/2006/relationships/hyperlink" Target="https://www.arbetsformedlingen.se/For-arbetssokande/platsbanken/annonser/8359548" TargetMode="External"/><Relationship Id="rId79" Type="http://schemas.openxmlformats.org/officeDocument/2006/relationships/hyperlink" Target="https://www.arbetsformedlingen.se/For-arbetssokande/platsbanken/annonser/23327962" TargetMode="External"/><Relationship Id="rId102" Type="http://schemas.openxmlformats.org/officeDocument/2006/relationships/hyperlink" Target="https://www.bigmessowires.com/2015/10/08/a-handmade-executable-file/" TargetMode="External"/><Relationship Id="rId123" Type="http://schemas.openxmlformats.org/officeDocument/2006/relationships/hyperlink" Target="http://www.matteboken.se/lektioner/matte-2/ovningsexempel/ekvationssystem" TargetMode="External"/><Relationship Id="rId128" Type="http://schemas.openxmlformats.org/officeDocument/2006/relationships/image" Target="media/image8.png"/><Relationship Id="rId5" Type="http://schemas.openxmlformats.org/officeDocument/2006/relationships/webSettings" Target="webSettings.xml"/><Relationship Id="rId90" Type="http://schemas.openxmlformats.org/officeDocument/2006/relationships/hyperlink" Target="mailto:gustaf.ahne@hiq.se" TargetMode="External"/><Relationship Id="rId95" Type="http://schemas.openxmlformats.org/officeDocument/2006/relationships/hyperlink" Target="https://msdn.microsoft.com/en-us/magazine/bb985992(printer).aspx" TargetMode="External"/><Relationship Id="rId14" Type="http://schemas.openxmlformats.org/officeDocument/2006/relationships/hyperlink" Target="mailto:marie.pilo@spminstrument.se" TargetMode="External"/><Relationship Id="rId22" Type="http://schemas.openxmlformats.org/officeDocument/2006/relationships/hyperlink" Target="http://www.youtube.com/spminstrument" TargetMode="External"/><Relationship Id="rId27" Type="http://schemas.openxmlformats.org/officeDocument/2006/relationships/hyperlink" Target="mailto:kundtjanst@arbetsformedlingen.se" TargetMode="External"/><Relationship Id="rId30" Type="http://schemas.openxmlformats.org/officeDocument/2006/relationships/hyperlink" Target="mailto:dennis@webone.se" TargetMode="External"/><Relationship Id="rId35" Type="http://schemas.openxmlformats.org/officeDocument/2006/relationships/hyperlink" Target="mailto:df@kantur.se" TargetMode="External"/><Relationship Id="rId43" Type="http://schemas.openxmlformats.org/officeDocument/2006/relationships/hyperlink" Target="https://dev.mysql.com/doc/refman/8.0/en/string-functions.html" TargetMode="External"/><Relationship Id="rId48" Type="http://schemas.openxmlformats.org/officeDocument/2006/relationships/hyperlink" Target="https://arbetsformedlingen.se/platsbanken/annonser/8430742" TargetMode="External"/><Relationship Id="rId56" Type="http://schemas.openxmlformats.org/officeDocument/2006/relationships/hyperlink" Target="https://arbetsformedlingen.se/platsbanken/annonser/23520190" TargetMode="External"/><Relationship Id="rId64" Type="http://schemas.openxmlformats.org/officeDocument/2006/relationships/hyperlink" Target="https://arbetsformedlingen.se/platsbanken/annonser/8460719" TargetMode="External"/><Relationship Id="rId69" Type="http://schemas.openxmlformats.org/officeDocument/2006/relationships/hyperlink" Target="https://arbetsformedlingen.se/platsbanken/annonser/8459873" TargetMode="External"/><Relationship Id="rId77" Type="http://schemas.openxmlformats.org/officeDocument/2006/relationships/hyperlink" Target="https://www.arbetsformedlingen.se/For-arbetssokande/platsbanken/annonser/23454417" TargetMode="External"/><Relationship Id="rId100" Type="http://schemas.openxmlformats.org/officeDocument/2006/relationships/hyperlink" Target="https://www.codejuggle.dj/creating-the-smallest-possible-windows-executable-using-assembly-language/" TargetMode="External"/><Relationship Id="rId105" Type="http://schemas.openxmlformats.org/officeDocument/2006/relationships/hyperlink" Target="https://www.darkside.se/profil.php?id=205745" TargetMode="External"/><Relationship Id="rId113" Type="http://schemas.openxmlformats.org/officeDocument/2006/relationships/hyperlink" Target="mailto:Tobias.Strandh@informator.se" TargetMode="External"/><Relationship Id="rId118" Type="http://schemas.openxmlformats.org/officeDocument/2006/relationships/hyperlink" Target="http://www.matteboken.se/lektioner/matte-3/polynom-och-ekvationer/rata-linjens-ekvation" TargetMode="External"/><Relationship Id="rId126" Type="http://schemas.openxmlformats.org/officeDocument/2006/relationships/image" Target="media/image6.png"/><Relationship Id="rId134" Type="http://schemas.openxmlformats.org/officeDocument/2006/relationships/hyperlink" Target="https://www.xvideos.com/video1976117/submission_bondage_pleasure_sex" TargetMode="External"/><Relationship Id="rId8" Type="http://schemas.openxmlformats.org/officeDocument/2006/relationships/hyperlink" Target="https://www.facebook.com/asa.ottenas.7" TargetMode="External"/><Relationship Id="rId51" Type="http://schemas.openxmlformats.org/officeDocument/2006/relationships/hyperlink" Target="https://arbetsformedlingen.se/platsbanken/annonser/8424989" TargetMode="External"/><Relationship Id="rId72" Type="http://schemas.openxmlformats.org/officeDocument/2006/relationships/hyperlink" Target="https://www.arbetsformedlingen.se/For-arbetssokande/platsbanken/annonser/23425099" TargetMode="External"/><Relationship Id="rId80" Type="http://schemas.openxmlformats.org/officeDocument/2006/relationships/hyperlink" Target="https://www.arbetsformedlingen.se/For-arbetssokande/platsbanken/annonser/8359548" TargetMode="External"/><Relationship Id="rId85" Type="http://schemas.openxmlformats.org/officeDocument/2006/relationships/hyperlink" Target="https://www.arbetsformedlingen.se/For-arbetssokande/platsbanken/annonser/8387788" TargetMode="External"/><Relationship Id="rId93" Type="http://schemas.openxmlformats.org/officeDocument/2006/relationships/hyperlink" Target="https://drakopensulo.wordpress.com/2017/08/06/smallest-pe-executable-x64-with-every-byte-executed/" TargetMode="External"/><Relationship Id="rId98" Type="http://schemas.openxmlformats.org/officeDocument/2006/relationships/hyperlink" Target="https://www.bigmessowires.com/2015/10/08/a-handmade-executable-file/" TargetMode="External"/><Relationship Id="rId121" Type="http://schemas.openxmlformats.org/officeDocument/2006/relationships/hyperlink" Target="https://www.youtube.com/watch?v=Q0YfgPYH_us" TargetMode="External"/><Relationship Id="rId3" Type="http://schemas.openxmlformats.org/officeDocument/2006/relationships/styles" Target="styles.xml"/><Relationship Id="rId12" Type="http://schemas.openxmlformats.org/officeDocument/2006/relationships/hyperlink" Target="tel:0704310125" TargetMode="External"/><Relationship Id="rId17" Type="http://schemas.openxmlformats.org/officeDocument/2006/relationships/image" Target="media/image1.png"/><Relationship Id="rId25" Type="http://schemas.openxmlformats.org/officeDocument/2006/relationships/hyperlink" Target="https://www.bokus.com/bok/9789146236627/leona-oga-for-oga/" TargetMode="External"/><Relationship Id="rId33" Type="http://schemas.openxmlformats.org/officeDocument/2006/relationships/hyperlink" Target="mailto:leciparcontia_hr@lecip.se" TargetMode="External"/><Relationship Id="rId38" Type="http://schemas.openxmlformats.org/officeDocument/2006/relationships/hyperlink" Target="javascript:%20editSkill('cvreference','564265');" TargetMode="External"/><Relationship Id="rId46" Type="http://schemas.openxmlformats.org/officeDocument/2006/relationships/hyperlink" Target="https://www.darkside.se/profil.php?id=304549" TargetMode="External"/><Relationship Id="rId59" Type="http://schemas.openxmlformats.org/officeDocument/2006/relationships/hyperlink" Target="https://arbetsformedlingen.se/platsbanken/annonser/8430381" TargetMode="External"/><Relationship Id="rId67" Type="http://schemas.openxmlformats.org/officeDocument/2006/relationships/hyperlink" Target="https://arbetsformedlingen.se/platsbanken/annonser/8433978" TargetMode="External"/><Relationship Id="rId103" Type="http://schemas.openxmlformats.org/officeDocument/2006/relationships/hyperlink" Target="mailto:per.ronnqvist@strangnas.se" TargetMode="External"/><Relationship Id="rId108" Type="http://schemas.openxmlformats.org/officeDocument/2006/relationships/hyperlink" Target="https://www.darkside.se/profil.php?id=263046" TargetMode="External"/><Relationship Id="rId116" Type="http://schemas.openxmlformats.org/officeDocument/2006/relationships/hyperlink" Target="https://asikt.dn.se/asikt/debatt/skolan-borde-sluta-med-tekniska-inlarningsexperiment/" TargetMode="External"/><Relationship Id="rId124" Type="http://schemas.openxmlformats.org/officeDocument/2006/relationships/hyperlink" Target="http://www.matteboken.se/lektioner/matte-2/linjara-funktioner-och-ekvationssystem/linjara-ekvationssystem-grafisk-losning" TargetMode="External"/><Relationship Id="rId129" Type="http://schemas.openxmlformats.org/officeDocument/2006/relationships/image" Target="media/image9.png"/><Relationship Id="rId20" Type="http://schemas.openxmlformats.org/officeDocument/2006/relationships/hyperlink" Target="http://www.spminstrument.com/Templates/Public/Handlers/Feeds.ashx?format=rss&amp;id=1504&amp;lang=en" TargetMode="External"/><Relationship Id="rId41" Type="http://schemas.openxmlformats.org/officeDocument/2006/relationships/hyperlink" Target="javascript:%20editSkill('cvreference','637521');" TargetMode="External"/><Relationship Id="rId54" Type="http://schemas.openxmlformats.org/officeDocument/2006/relationships/hyperlink" Target="https://arbetsformedlingen.se/platsbanken/annonser/10538264" TargetMode="External"/><Relationship Id="rId62" Type="http://schemas.openxmlformats.org/officeDocument/2006/relationships/hyperlink" Target="https://arbetsformedlingen.se/platsbanken/annonser/8364520" TargetMode="External"/><Relationship Id="rId70" Type="http://schemas.openxmlformats.org/officeDocument/2006/relationships/hyperlink" Target="https://arbetsformedlingen.se/platsbanken/annonser/8459684" TargetMode="External"/><Relationship Id="rId75" Type="http://schemas.openxmlformats.org/officeDocument/2006/relationships/hyperlink" Target="https://www.arbetsformedlingen.se/For-arbetssokande/platsbanken/annonser/8359561" TargetMode="External"/><Relationship Id="rId83" Type="http://schemas.openxmlformats.org/officeDocument/2006/relationships/hyperlink" Target="https://www.arbetsformedlingen.se/For-arbetssokande/platsbanken/annonser/8337585" TargetMode="External"/><Relationship Id="rId88" Type="http://schemas.openxmlformats.org/officeDocument/2006/relationships/hyperlink" Target="https://www.arbetsformedlingen.se/For-arbetssokande/platsbanken/annonser/8210681" TargetMode="External"/><Relationship Id="rId91" Type="http://schemas.openxmlformats.org/officeDocument/2006/relationships/hyperlink" Target="https://www.linkedin.com/in/neha-p-53bb52120/" TargetMode="External"/><Relationship Id="rId96" Type="http://schemas.openxmlformats.org/officeDocument/2006/relationships/hyperlink" Target="https://docs.microsoft.com/sv-se/windows/desktop/Debug/pe-format" TargetMode="External"/><Relationship Id="rId111" Type="http://schemas.openxmlformats.org/officeDocument/2006/relationships/hyperlink" Target="https://www.darkside.se/profil.php?id=261046" TargetMode="External"/><Relationship Id="rId132"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hyperlink" Target="https://github.com/shyamseshadri/angular-up-and-running" TargetMode="External"/><Relationship Id="rId15" Type="http://schemas.openxmlformats.org/officeDocument/2006/relationships/hyperlink" Target="mailto:marie.pilo@spminstrument.se" TargetMode="External"/><Relationship Id="rId23" Type="http://schemas.openxmlformats.org/officeDocument/2006/relationships/image" Target="media/image4.png"/><Relationship Id="rId28" Type="http://schemas.openxmlformats.org/officeDocument/2006/relationships/hyperlink" Target="mailto:margareta.pilgard@jonkoping.se" TargetMode="External"/><Relationship Id="rId36" Type="http://schemas.openxmlformats.org/officeDocument/2006/relationships/hyperlink" Target="javascript:%20editSkill('cvreference','564263');" TargetMode="External"/><Relationship Id="rId49" Type="http://schemas.openxmlformats.org/officeDocument/2006/relationships/hyperlink" Target="https://arbetsformedlingen.se/platsbanken/annonser/8460303" TargetMode="External"/><Relationship Id="rId57" Type="http://schemas.openxmlformats.org/officeDocument/2006/relationships/hyperlink" Target="https://arbetsformedlingen.se/platsbanken/annonser/8438579" TargetMode="External"/><Relationship Id="rId106" Type="http://schemas.openxmlformats.org/officeDocument/2006/relationships/hyperlink" Target="https://www.darkside.se/profil.php?id=149961" TargetMode="External"/><Relationship Id="rId114" Type="http://schemas.openxmlformats.org/officeDocument/2006/relationships/hyperlink" Target="https://www.fz.se/forum/trad/157560-vilka-spelutvecklare-finns-det-i-sverige" TargetMode="External"/><Relationship Id="rId119" Type="http://schemas.openxmlformats.org/officeDocument/2006/relationships/hyperlink" Target="http://matematikvideo.se/lektioner/rata-linjens-ekvation/" TargetMode="External"/><Relationship Id="rId127" Type="http://schemas.openxmlformats.org/officeDocument/2006/relationships/image" Target="media/image7.png"/><Relationship Id="rId10" Type="http://schemas.openxmlformats.org/officeDocument/2006/relationships/hyperlink" Target="http://www.balanze.se/om-oss/personal-pa-balanze/" TargetMode="External"/><Relationship Id="rId31" Type="http://schemas.openxmlformats.org/officeDocument/2006/relationships/hyperlink" Target="mailto:max.dyga@silverfox.se" TargetMode="External"/><Relationship Id="rId44" Type="http://schemas.openxmlformats.org/officeDocument/2006/relationships/hyperlink" Target="https://jquery.com/" TargetMode="External"/><Relationship Id="rId52" Type="http://schemas.openxmlformats.org/officeDocument/2006/relationships/hyperlink" Target="https://arbetsformedlingen.se/platsbanken/annonser/8456295" TargetMode="External"/><Relationship Id="rId60" Type="http://schemas.openxmlformats.org/officeDocument/2006/relationships/hyperlink" Target="https://arbetsformedlingen.se/platsbanken/annonser/8411755" TargetMode="External"/><Relationship Id="rId65" Type="http://schemas.openxmlformats.org/officeDocument/2006/relationships/hyperlink" Target="https://arbetsformedlingen.se/platsbanken/annonser/8460517" TargetMode="External"/><Relationship Id="rId73" Type="http://schemas.openxmlformats.org/officeDocument/2006/relationships/hyperlink" Target="https://www.arbetsformedlingen.se/For-arbetssokande/platsbanken/annonser/23425099" TargetMode="External"/><Relationship Id="rId78" Type="http://schemas.openxmlformats.org/officeDocument/2006/relationships/hyperlink" Target="https://www.arbetsformedlingen.se/For-arbetssokande/platsbanken/annonser/8392711" TargetMode="External"/><Relationship Id="rId81" Type="http://schemas.openxmlformats.org/officeDocument/2006/relationships/hyperlink" Target="https://www.arbetsformedlingen.se/For-arbetssokande/platsbanken/annonser/8359561" TargetMode="External"/><Relationship Id="rId86" Type="http://schemas.openxmlformats.org/officeDocument/2006/relationships/hyperlink" Target="https://www.arbetsformedlingen.se/For-arbetssokande/platsbanken/annonser/8392830" TargetMode="External"/><Relationship Id="rId94" Type="http://schemas.openxmlformats.org/officeDocument/2006/relationships/hyperlink" Target="https://msdn.microsoft.com/en-us/magazine/ms809762.aspx" TargetMode="External"/><Relationship Id="rId99" Type="http://schemas.openxmlformats.org/officeDocument/2006/relationships/hyperlink" Target="https://stackoverflow.com/questions/553029/what-is-the-smallest-possible-windows-pe-executable" TargetMode="External"/><Relationship Id="rId101" Type="http://schemas.openxmlformats.org/officeDocument/2006/relationships/hyperlink" Target="http://archive.is/w01DO" TargetMode="External"/><Relationship Id="rId122" Type="http://schemas.openxmlformats.org/officeDocument/2006/relationships/hyperlink" Target="https://www.youtube.com/watch?v=6EupBDGjaV4" TargetMode="External"/><Relationship Id="rId130" Type="http://schemas.openxmlformats.org/officeDocument/2006/relationships/image" Target="media/image10.png"/><Relationship Id="rId13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balanze.se/om-oss/personal-pa-balanze/" TargetMode="External"/><Relationship Id="rId13" Type="http://schemas.openxmlformats.org/officeDocument/2006/relationships/hyperlink" Target="mailto:johan.nilsson@spminstrument.se" TargetMode="External"/><Relationship Id="rId18" Type="http://schemas.openxmlformats.org/officeDocument/2006/relationships/hyperlink" Target="http://www.facebook.com/spminstrument" TargetMode="External"/><Relationship Id="rId39" Type="http://schemas.openxmlformats.org/officeDocument/2006/relationships/hyperlink" Target="javascript:%20editSkill('cvreference','637518');" TargetMode="External"/><Relationship Id="rId109" Type="http://schemas.openxmlformats.org/officeDocument/2006/relationships/hyperlink" Target="https://www.darkside.se/profil.php?id=267141" TargetMode="External"/><Relationship Id="rId34" Type="http://schemas.openxmlformats.org/officeDocument/2006/relationships/hyperlink" Target="mailto:niklas.lindhardt@arcontia.se" TargetMode="External"/><Relationship Id="rId50" Type="http://schemas.openxmlformats.org/officeDocument/2006/relationships/hyperlink" Target="https://arbetsformedlingen.se/platsbanken/annonser/8379984" TargetMode="External"/><Relationship Id="rId55" Type="http://schemas.openxmlformats.org/officeDocument/2006/relationships/hyperlink" Target="https://arbetsformedlingen.se/platsbanken/annonser/23520147" TargetMode="External"/><Relationship Id="rId76" Type="http://schemas.openxmlformats.org/officeDocument/2006/relationships/hyperlink" Target="https://www.arbetsformedlingen.se/For-arbetssokande/platsbanken/annonser/23422541" TargetMode="External"/><Relationship Id="rId97" Type="http://schemas.openxmlformats.org/officeDocument/2006/relationships/hyperlink" Target="https://en.wikibooks.org/wiki/X86_Disassembly/Windows_Executable_Files" TargetMode="External"/><Relationship Id="rId104" Type="http://schemas.openxmlformats.org/officeDocument/2006/relationships/hyperlink" Target="https://www.darkside.se/profil.php?id=233602" TargetMode="External"/><Relationship Id="rId120" Type="http://schemas.openxmlformats.org/officeDocument/2006/relationships/hyperlink" Target="https://www.youtube.com/watch?v=UrvVcHsSmbw" TargetMode="External"/><Relationship Id="rId125" Type="http://schemas.openxmlformats.org/officeDocument/2006/relationships/hyperlink" Target="http://matematikvideo.se/lektioner/linjara-ekvationssystem-problemlosning/" TargetMode="External"/><Relationship Id="rId7" Type="http://schemas.openxmlformats.org/officeDocument/2006/relationships/hyperlink" Target="mailto:stefan12_34@outlook.com" TargetMode="External"/><Relationship Id="rId71" Type="http://schemas.openxmlformats.org/officeDocument/2006/relationships/hyperlink" Target="https://arbetsformedlingen.se/platsbanken/annonser/23527914" TargetMode="External"/><Relationship Id="rId92" Type="http://schemas.openxmlformats.org/officeDocument/2006/relationships/hyperlink" Target="https://code.google.com/archive/p/corkami/wikis/PE.wiki" TargetMode="External"/><Relationship Id="rId2" Type="http://schemas.openxmlformats.org/officeDocument/2006/relationships/numbering" Target="numbering.xml"/><Relationship Id="rId29" Type="http://schemas.openxmlformats.org/officeDocument/2006/relationships/hyperlink" Target="tel:086138000" TargetMode="External"/><Relationship Id="rId24" Type="http://schemas.openxmlformats.org/officeDocument/2006/relationships/hyperlink" Target="mailto:stefan.bjornander@outlook.com" TargetMode="External"/><Relationship Id="rId40" Type="http://schemas.openxmlformats.org/officeDocument/2006/relationships/hyperlink" Target="javascript:%20editSkill('cvreference','637520');" TargetMode="External"/><Relationship Id="rId45" Type="http://schemas.openxmlformats.org/officeDocument/2006/relationships/hyperlink" Target="https://api.jquery.com/" TargetMode="External"/><Relationship Id="rId66" Type="http://schemas.openxmlformats.org/officeDocument/2006/relationships/hyperlink" Target="https://arbetsformedlingen.se/platsbanken/annonser/8460269" TargetMode="External"/><Relationship Id="rId87" Type="http://schemas.openxmlformats.org/officeDocument/2006/relationships/hyperlink" Target="https://www.arbetsformedlingen.se/For-arbetssokande/platsbanken/annonser/8396448" TargetMode="External"/><Relationship Id="rId110" Type="http://schemas.openxmlformats.org/officeDocument/2006/relationships/hyperlink" Target="https://www.darkside.se/profil.php?id=262613" TargetMode="External"/><Relationship Id="rId115" Type="http://schemas.openxmlformats.org/officeDocument/2006/relationships/hyperlink" Target="https://www.svenskaturistforeningen.se/stotta/engagemang/stugvardsuppdrag/" TargetMode="External"/><Relationship Id="rId131" Type="http://schemas.openxmlformats.org/officeDocument/2006/relationships/image" Target="media/image11.png"/><Relationship Id="rId136" Type="http://schemas.openxmlformats.org/officeDocument/2006/relationships/theme" Target="theme/theme1.xml"/><Relationship Id="rId61" Type="http://schemas.openxmlformats.org/officeDocument/2006/relationships/hyperlink" Target="https://arbetsformedlingen.se/platsbanken/annonser/8375630" TargetMode="External"/><Relationship Id="rId82" Type="http://schemas.openxmlformats.org/officeDocument/2006/relationships/hyperlink" Target="https://www.arbetsformedlingen.se/For-arbetssokande/platsbanken/annonser/8359582" TargetMode="External"/><Relationship Id="rId19" Type="http://schemas.openxmlformats.org/officeDocument/2006/relationships/image" Target="media/image2.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991</TotalTime>
  <Pages>81</Pages>
  <Words>17570</Words>
  <Characters>93123</Characters>
  <Application>Microsoft Office Word</Application>
  <DocSecurity>0</DocSecurity>
  <Lines>776</Lines>
  <Paragraphs>220</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10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889</cp:revision>
  <dcterms:created xsi:type="dcterms:W3CDTF">2019-05-15T05:48:00Z</dcterms:created>
  <dcterms:modified xsi:type="dcterms:W3CDTF">2020-10-31T22:17:00Z</dcterms:modified>
</cp:coreProperties>
</file>